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02210795"/>
        <w:docPartObj>
          <w:docPartGallery w:val="Cover Pages"/>
          <w:docPartUnique/>
        </w:docPartObj>
      </w:sdtPr>
      <w:sdtEndPr/>
      <w:sdtContent>
        <w:p w14:paraId="4A991EF2" w14:textId="5AF4D341" w:rsidR="00B66807" w:rsidRDefault="00B66807" w:rsidP="00F376C3">
          <w:pPr>
            <w:jc w:val="both"/>
          </w:pPr>
          <w:r>
            <w:rPr>
              <w:noProof/>
              <w:lang w:eastAsia="en-GB"/>
            </w:rPr>
            <mc:AlternateContent>
              <mc:Choice Requires="wpg">
                <w:drawing>
                  <wp:anchor distT="0" distB="0" distL="114300" distR="114300" simplePos="0" relativeHeight="251643904" behindDoc="0" locked="0" layoutInCell="1" allowOverlap="1" wp14:anchorId="6F44F3CA" wp14:editId="4CA498E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DADB4B8" id="Group 149" o:spid="_x0000_s1026" style="position:absolute;margin-left:0;margin-top:0;width:8in;height:95.7pt;z-index:25164390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e32d91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41856" behindDoc="0" locked="0" layoutInCell="1" allowOverlap="1" wp14:anchorId="7832E1C5" wp14:editId="618A6A5F">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883092371"/>
                                  <w:dataBinding w:prefixMappings="xmlns:ns0='http://purl.org/dc/elements/1.1/' xmlns:ns1='http://schemas.openxmlformats.org/package/2006/metadata/core-properties' " w:xpath="/ns1:coreProperties[1]/ns0:creator[1]" w:storeItemID="{6C3C8BC8-F283-45AE-878A-BAB7291924A1}"/>
                                  <w:text/>
                                </w:sdtPr>
                                <w:sdtEndPr/>
                                <w:sdtContent>
                                  <w:p w14:paraId="12F7B273" w14:textId="75229AD2" w:rsidR="00FB1AD5" w:rsidRDefault="00FB1AD5">
                                    <w:pPr>
                                      <w:pStyle w:val="NoSpacing"/>
                                      <w:jc w:val="right"/>
                                      <w:rPr>
                                        <w:color w:val="595959" w:themeColor="text1" w:themeTint="A6"/>
                                        <w:sz w:val="28"/>
                                        <w:szCs w:val="28"/>
                                      </w:rPr>
                                    </w:pPr>
                                    <w:r>
                                      <w:rPr>
                                        <w:color w:val="595959" w:themeColor="text1" w:themeTint="A6"/>
                                        <w:sz w:val="28"/>
                                        <w:szCs w:val="28"/>
                                      </w:rPr>
                                      <w:t>David Dallamore</w:t>
                                    </w:r>
                                  </w:p>
                                </w:sdtContent>
                              </w:sdt>
                              <w:p w14:paraId="4385973B" w14:textId="0EC3DD4C" w:rsidR="00FB1AD5" w:rsidRDefault="001E5F17">
                                <w:pPr>
                                  <w:pStyle w:val="NoSpacing"/>
                                  <w:jc w:val="right"/>
                                  <w:rPr>
                                    <w:color w:val="595959" w:themeColor="text1" w:themeTint="A6"/>
                                    <w:sz w:val="18"/>
                                    <w:szCs w:val="18"/>
                                  </w:rPr>
                                </w:pPr>
                                <w:sdt>
                                  <w:sdtPr>
                                    <w:rPr>
                                      <w:color w:val="595959" w:themeColor="text1" w:themeTint="A6"/>
                                      <w:sz w:val="18"/>
                                      <w:szCs w:val="18"/>
                                    </w:rPr>
                                    <w:alias w:val="Email"/>
                                    <w:tag w:val="Email"/>
                                    <w:id w:val="-491802532"/>
                                    <w:dataBinding w:prefixMappings="xmlns:ns0='http://schemas.microsoft.com/office/2006/coverPageProps' " w:xpath="/ns0:CoverPageProperties[1]/ns0:CompanyEmail[1]" w:storeItemID="{55AF091B-3C7A-41E3-B477-F2FDAA23CFDA}"/>
                                    <w:text/>
                                  </w:sdtPr>
                                  <w:sdtEndPr/>
                                  <w:sdtContent>
                                    <w:r w:rsidR="00FB1AD5">
                                      <w:rPr>
                                        <w:color w:val="595959" w:themeColor="text1" w:themeTint="A6"/>
                                        <w:sz w:val="18"/>
                                        <w:szCs w:val="18"/>
                                      </w:rPr>
                                      <w:t>P1518896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832E1C5"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4185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883092371"/>
                            <w:dataBinding w:prefixMappings="xmlns:ns0='http://purl.org/dc/elements/1.1/' xmlns:ns1='http://schemas.openxmlformats.org/package/2006/metadata/core-properties' " w:xpath="/ns1:coreProperties[1]/ns0:creator[1]" w:storeItemID="{6C3C8BC8-F283-45AE-878A-BAB7291924A1}"/>
                            <w:text/>
                          </w:sdtPr>
                          <w:sdtEndPr/>
                          <w:sdtContent>
                            <w:p w14:paraId="12F7B273" w14:textId="75229AD2" w:rsidR="00FB1AD5" w:rsidRDefault="00FB1AD5">
                              <w:pPr>
                                <w:pStyle w:val="NoSpacing"/>
                                <w:jc w:val="right"/>
                                <w:rPr>
                                  <w:color w:val="595959" w:themeColor="text1" w:themeTint="A6"/>
                                  <w:sz w:val="28"/>
                                  <w:szCs w:val="28"/>
                                </w:rPr>
                              </w:pPr>
                              <w:r>
                                <w:rPr>
                                  <w:color w:val="595959" w:themeColor="text1" w:themeTint="A6"/>
                                  <w:sz w:val="28"/>
                                  <w:szCs w:val="28"/>
                                </w:rPr>
                                <w:t>David Dallamore</w:t>
                              </w:r>
                            </w:p>
                          </w:sdtContent>
                        </w:sdt>
                        <w:p w14:paraId="4385973B" w14:textId="0EC3DD4C" w:rsidR="00FB1AD5" w:rsidRDefault="001E5F17">
                          <w:pPr>
                            <w:pStyle w:val="NoSpacing"/>
                            <w:jc w:val="right"/>
                            <w:rPr>
                              <w:color w:val="595959" w:themeColor="text1" w:themeTint="A6"/>
                              <w:sz w:val="18"/>
                              <w:szCs w:val="18"/>
                            </w:rPr>
                          </w:pPr>
                          <w:sdt>
                            <w:sdtPr>
                              <w:rPr>
                                <w:color w:val="595959" w:themeColor="text1" w:themeTint="A6"/>
                                <w:sz w:val="18"/>
                                <w:szCs w:val="18"/>
                              </w:rPr>
                              <w:alias w:val="Email"/>
                              <w:tag w:val="Email"/>
                              <w:id w:val="-491802532"/>
                              <w:dataBinding w:prefixMappings="xmlns:ns0='http://schemas.microsoft.com/office/2006/coverPageProps' " w:xpath="/ns0:CoverPageProperties[1]/ns0:CompanyEmail[1]" w:storeItemID="{55AF091B-3C7A-41E3-B477-F2FDAA23CFDA}"/>
                              <w:text/>
                            </w:sdtPr>
                            <w:sdtEndPr/>
                            <w:sdtContent>
                              <w:r w:rsidR="00FB1AD5">
                                <w:rPr>
                                  <w:color w:val="595959" w:themeColor="text1" w:themeTint="A6"/>
                                  <w:sz w:val="18"/>
                                  <w:szCs w:val="18"/>
                                </w:rPr>
                                <w:t>P15188966</w:t>
                              </w:r>
                            </w:sdtContent>
                          </w:sdt>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40832" behindDoc="0" locked="0" layoutInCell="1" allowOverlap="1" wp14:anchorId="7A3F2C8F" wp14:editId="161FAEE8">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8B375B" w14:textId="1FF89A43" w:rsidR="00FB1AD5" w:rsidRDefault="001E5F17">
                                <w:pPr>
                                  <w:jc w:val="right"/>
                                  <w:rPr>
                                    <w:color w:val="E32D91" w:themeColor="accent1"/>
                                    <w:sz w:val="64"/>
                                    <w:szCs w:val="64"/>
                                  </w:rPr>
                                </w:pPr>
                                <w:sdt>
                                  <w:sdtPr>
                                    <w:rPr>
                                      <w:caps/>
                                      <w:color w:val="E32D91" w:themeColor="accent1"/>
                                      <w:sz w:val="64"/>
                                      <w:szCs w:val="64"/>
                                    </w:rPr>
                                    <w:alias w:val="Title"/>
                                    <w:tag w:val=""/>
                                    <w:id w:val="62327779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B1AD5">
                                      <w:rPr>
                                        <w:caps/>
                                        <w:color w:val="E32D91" w:themeColor="accent1"/>
                                        <w:sz w:val="64"/>
                                        <w:szCs w:val="64"/>
                                      </w:rPr>
                                      <w:t>Pioneer robot simulation</w:t>
                                    </w:r>
                                  </w:sdtContent>
                                </w:sdt>
                              </w:p>
                              <w:sdt>
                                <w:sdtPr>
                                  <w:rPr>
                                    <w:color w:val="404040" w:themeColor="text1" w:themeTint="BF"/>
                                    <w:sz w:val="36"/>
                                    <w:szCs w:val="36"/>
                                  </w:rPr>
                                  <w:alias w:val="Subtitle"/>
                                  <w:tag w:val=""/>
                                  <w:id w:val="-721131150"/>
                                  <w:dataBinding w:prefixMappings="xmlns:ns0='http://purl.org/dc/elements/1.1/' xmlns:ns1='http://schemas.openxmlformats.org/package/2006/metadata/core-properties' " w:xpath="/ns1:coreProperties[1]/ns0:subject[1]" w:storeItemID="{6C3C8BC8-F283-45AE-878A-BAB7291924A1}"/>
                                  <w:text/>
                                </w:sdtPr>
                                <w:sdtEndPr/>
                                <w:sdtContent>
                                  <w:p w14:paraId="34D795B8" w14:textId="243956C3" w:rsidR="00FB1AD5" w:rsidRDefault="00FB1AD5">
                                    <w:pPr>
                                      <w:jc w:val="right"/>
                                      <w:rPr>
                                        <w:smallCaps/>
                                        <w:color w:val="404040" w:themeColor="text1" w:themeTint="BF"/>
                                        <w:sz w:val="36"/>
                                        <w:szCs w:val="36"/>
                                      </w:rPr>
                                    </w:pPr>
                                    <w:r>
                                      <w:rPr>
                                        <w:color w:val="404040" w:themeColor="text1" w:themeTint="BF"/>
                                        <w:sz w:val="36"/>
                                        <w:szCs w:val="36"/>
                                      </w:rPr>
                                      <w:t>Featuring Edge Following, Wander, Avoid, and Map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A3F2C8F" id="Text Box 154" o:spid="_x0000_s1027" type="#_x0000_t202" style="position:absolute;left:0;text-align:left;margin-left:0;margin-top:0;width:8in;height:286.5pt;z-index:25164083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618B375B" w14:textId="1FF89A43" w:rsidR="00FB1AD5" w:rsidRDefault="001E5F17">
                          <w:pPr>
                            <w:jc w:val="right"/>
                            <w:rPr>
                              <w:color w:val="E32D91" w:themeColor="accent1"/>
                              <w:sz w:val="64"/>
                              <w:szCs w:val="64"/>
                            </w:rPr>
                          </w:pPr>
                          <w:sdt>
                            <w:sdtPr>
                              <w:rPr>
                                <w:caps/>
                                <w:color w:val="E32D91" w:themeColor="accent1"/>
                                <w:sz w:val="64"/>
                                <w:szCs w:val="64"/>
                              </w:rPr>
                              <w:alias w:val="Title"/>
                              <w:tag w:val=""/>
                              <w:id w:val="62327779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B1AD5">
                                <w:rPr>
                                  <w:caps/>
                                  <w:color w:val="E32D91" w:themeColor="accent1"/>
                                  <w:sz w:val="64"/>
                                  <w:szCs w:val="64"/>
                                </w:rPr>
                                <w:t>Pioneer robot simulation</w:t>
                              </w:r>
                            </w:sdtContent>
                          </w:sdt>
                        </w:p>
                        <w:sdt>
                          <w:sdtPr>
                            <w:rPr>
                              <w:color w:val="404040" w:themeColor="text1" w:themeTint="BF"/>
                              <w:sz w:val="36"/>
                              <w:szCs w:val="36"/>
                            </w:rPr>
                            <w:alias w:val="Subtitle"/>
                            <w:tag w:val=""/>
                            <w:id w:val="-721131150"/>
                            <w:dataBinding w:prefixMappings="xmlns:ns0='http://purl.org/dc/elements/1.1/' xmlns:ns1='http://schemas.openxmlformats.org/package/2006/metadata/core-properties' " w:xpath="/ns1:coreProperties[1]/ns0:subject[1]" w:storeItemID="{6C3C8BC8-F283-45AE-878A-BAB7291924A1}"/>
                            <w:text/>
                          </w:sdtPr>
                          <w:sdtEndPr/>
                          <w:sdtContent>
                            <w:p w14:paraId="34D795B8" w14:textId="243956C3" w:rsidR="00FB1AD5" w:rsidRDefault="00FB1AD5">
                              <w:pPr>
                                <w:jc w:val="right"/>
                                <w:rPr>
                                  <w:smallCaps/>
                                  <w:color w:val="404040" w:themeColor="text1" w:themeTint="BF"/>
                                  <w:sz w:val="36"/>
                                  <w:szCs w:val="36"/>
                                </w:rPr>
                              </w:pPr>
                              <w:r>
                                <w:rPr>
                                  <w:color w:val="404040" w:themeColor="text1" w:themeTint="BF"/>
                                  <w:sz w:val="36"/>
                                  <w:szCs w:val="36"/>
                                </w:rPr>
                                <w:t>Featuring Edge Following, Wander, Avoid, and Maps</w:t>
                              </w:r>
                            </w:p>
                          </w:sdtContent>
                        </w:sdt>
                      </w:txbxContent>
                    </v:textbox>
                    <w10:wrap type="square" anchorx="page" anchory="page"/>
                  </v:shape>
                </w:pict>
              </mc:Fallback>
            </mc:AlternateContent>
          </w:r>
        </w:p>
        <w:p w14:paraId="6042DC7A" w14:textId="77777777" w:rsidR="00DC5521" w:rsidRDefault="00B66807" w:rsidP="00F376C3">
          <w:pPr>
            <w:jc w:val="both"/>
          </w:pPr>
          <w:r>
            <w:br w:type="page"/>
          </w:r>
        </w:p>
      </w:sdtContent>
    </w:sdt>
    <w:sdt>
      <w:sdtPr>
        <w:rPr>
          <w:rFonts w:asciiTheme="minorHAnsi" w:eastAsiaTheme="minorHAnsi" w:hAnsiTheme="minorHAnsi" w:cstheme="minorBidi"/>
          <w:color w:val="auto"/>
          <w:sz w:val="22"/>
          <w:szCs w:val="22"/>
          <w:u w:val="none"/>
          <w:lang w:val="en-GB"/>
        </w:rPr>
        <w:id w:val="-744956743"/>
        <w:docPartObj>
          <w:docPartGallery w:val="Table of Contents"/>
          <w:docPartUnique/>
        </w:docPartObj>
      </w:sdtPr>
      <w:sdtEndPr>
        <w:rPr>
          <w:b/>
          <w:bCs/>
          <w:noProof/>
        </w:rPr>
      </w:sdtEndPr>
      <w:sdtContent>
        <w:p w14:paraId="7FE0D8CA" w14:textId="634F0702" w:rsidR="0045411D" w:rsidRDefault="0045411D">
          <w:pPr>
            <w:pStyle w:val="TOCHeading"/>
          </w:pPr>
          <w:r>
            <w:t>Contents</w:t>
          </w:r>
        </w:p>
        <w:p w14:paraId="4B2D0DD9" w14:textId="48557419" w:rsidR="00E5025A" w:rsidRDefault="0045411D">
          <w:pPr>
            <w:pStyle w:val="TOC1"/>
            <w:tabs>
              <w:tab w:val="left" w:pos="440"/>
              <w:tab w:val="right" w:leader="dot" w:pos="9350"/>
            </w:tabs>
            <w:rPr>
              <w:rFonts w:eastAsiaTheme="minorEastAsia"/>
              <w:noProof/>
              <w:lang w:val="en-US"/>
            </w:rPr>
          </w:pPr>
          <w:r>
            <w:fldChar w:fldCharType="begin"/>
          </w:r>
          <w:r>
            <w:instrText xml:space="preserve"> TOC \o "1-3" \h \z \u </w:instrText>
          </w:r>
          <w:r>
            <w:fldChar w:fldCharType="separate"/>
          </w:r>
          <w:hyperlink w:anchor="_Toc506506676" w:history="1">
            <w:r w:rsidR="00E5025A" w:rsidRPr="009C2F2D">
              <w:rPr>
                <w:rStyle w:val="Hyperlink"/>
                <w:noProof/>
              </w:rPr>
              <w:t>2.</w:t>
            </w:r>
            <w:r w:rsidR="00E5025A">
              <w:rPr>
                <w:rFonts w:eastAsiaTheme="minorEastAsia"/>
                <w:noProof/>
                <w:lang w:val="en-US"/>
              </w:rPr>
              <w:tab/>
            </w:r>
            <w:r w:rsidR="00E5025A" w:rsidRPr="009C2F2D">
              <w:rPr>
                <w:rStyle w:val="Hyperlink"/>
                <w:noProof/>
              </w:rPr>
              <w:t>Foreword</w:t>
            </w:r>
            <w:r w:rsidR="00E5025A">
              <w:rPr>
                <w:noProof/>
                <w:webHidden/>
              </w:rPr>
              <w:tab/>
            </w:r>
            <w:r w:rsidR="00E5025A">
              <w:rPr>
                <w:noProof/>
                <w:webHidden/>
              </w:rPr>
              <w:fldChar w:fldCharType="begin"/>
            </w:r>
            <w:r w:rsidR="00E5025A">
              <w:rPr>
                <w:noProof/>
                <w:webHidden/>
              </w:rPr>
              <w:instrText xml:space="preserve"> PAGEREF _Toc506506676 \h </w:instrText>
            </w:r>
            <w:r w:rsidR="00E5025A">
              <w:rPr>
                <w:noProof/>
                <w:webHidden/>
              </w:rPr>
            </w:r>
            <w:r w:rsidR="00E5025A">
              <w:rPr>
                <w:noProof/>
                <w:webHidden/>
              </w:rPr>
              <w:fldChar w:fldCharType="separate"/>
            </w:r>
            <w:r w:rsidR="00E5025A">
              <w:rPr>
                <w:noProof/>
                <w:webHidden/>
              </w:rPr>
              <w:t>3</w:t>
            </w:r>
            <w:r w:rsidR="00E5025A">
              <w:rPr>
                <w:noProof/>
                <w:webHidden/>
              </w:rPr>
              <w:fldChar w:fldCharType="end"/>
            </w:r>
          </w:hyperlink>
        </w:p>
        <w:p w14:paraId="1A792157" w14:textId="44471172" w:rsidR="00E5025A" w:rsidRDefault="00E5025A">
          <w:pPr>
            <w:pStyle w:val="TOC1"/>
            <w:tabs>
              <w:tab w:val="left" w:pos="440"/>
              <w:tab w:val="right" w:leader="dot" w:pos="9350"/>
            </w:tabs>
            <w:rPr>
              <w:rFonts w:eastAsiaTheme="minorEastAsia"/>
              <w:noProof/>
              <w:lang w:val="en-US"/>
            </w:rPr>
          </w:pPr>
          <w:hyperlink w:anchor="_Toc506506677" w:history="1">
            <w:r w:rsidRPr="009C2F2D">
              <w:rPr>
                <w:rStyle w:val="Hyperlink"/>
                <w:noProof/>
              </w:rPr>
              <w:t>3.</w:t>
            </w:r>
            <w:r>
              <w:rPr>
                <w:rFonts w:eastAsiaTheme="minorEastAsia"/>
                <w:noProof/>
                <w:lang w:val="en-US"/>
              </w:rPr>
              <w:tab/>
            </w:r>
            <w:r w:rsidRPr="009C2F2D">
              <w:rPr>
                <w:rStyle w:val="Hyperlink"/>
                <w:noProof/>
              </w:rPr>
              <w:t>Introduction</w:t>
            </w:r>
            <w:r>
              <w:rPr>
                <w:noProof/>
                <w:webHidden/>
              </w:rPr>
              <w:tab/>
            </w:r>
            <w:r>
              <w:rPr>
                <w:noProof/>
                <w:webHidden/>
              </w:rPr>
              <w:fldChar w:fldCharType="begin"/>
            </w:r>
            <w:r>
              <w:rPr>
                <w:noProof/>
                <w:webHidden/>
              </w:rPr>
              <w:instrText xml:space="preserve"> PAGEREF _Toc506506677 \h </w:instrText>
            </w:r>
            <w:r>
              <w:rPr>
                <w:noProof/>
                <w:webHidden/>
              </w:rPr>
            </w:r>
            <w:r>
              <w:rPr>
                <w:noProof/>
                <w:webHidden/>
              </w:rPr>
              <w:fldChar w:fldCharType="separate"/>
            </w:r>
            <w:r>
              <w:rPr>
                <w:noProof/>
                <w:webHidden/>
              </w:rPr>
              <w:t>3</w:t>
            </w:r>
            <w:r>
              <w:rPr>
                <w:noProof/>
                <w:webHidden/>
              </w:rPr>
              <w:fldChar w:fldCharType="end"/>
            </w:r>
          </w:hyperlink>
        </w:p>
        <w:p w14:paraId="3400C279" w14:textId="153AFC22" w:rsidR="00E5025A" w:rsidRDefault="00E5025A">
          <w:pPr>
            <w:pStyle w:val="TOC1"/>
            <w:tabs>
              <w:tab w:val="left" w:pos="440"/>
              <w:tab w:val="right" w:leader="dot" w:pos="9350"/>
            </w:tabs>
            <w:rPr>
              <w:rFonts w:eastAsiaTheme="minorEastAsia"/>
              <w:noProof/>
              <w:lang w:val="en-US"/>
            </w:rPr>
          </w:pPr>
          <w:hyperlink w:anchor="_Toc506506678" w:history="1">
            <w:r w:rsidRPr="009C2F2D">
              <w:rPr>
                <w:rStyle w:val="Hyperlink"/>
                <w:noProof/>
              </w:rPr>
              <w:t>4.</w:t>
            </w:r>
            <w:r>
              <w:rPr>
                <w:rFonts w:eastAsiaTheme="minorEastAsia"/>
                <w:noProof/>
                <w:lang w:val="en-US"/>
              </w:rPr>
              <w:tab/>
            </w:r>
            <w:r w:rsidRPr="009C2F2D">
              <w:rPr>
                <w:rStyle w:val="Hyperlink"/>
                <w:noProof/>
              </w:rPr>
              <w:t>Behaviour Control Architecture</w:t>
            </w:r>
            <w:r>
              <w:rPr>
                <w:noProof/>
                <w:webHidden/>
              </w:rPr>
              <w:tab/>
            </w:r>
            <w:r>
              <w:rPr>
                <w:noProof/>
                <w:webHidden/>
              </w:rPr>
              <w:fldChar w:fldCharType="begin"/>
            </w:r>
            <w:r>
              <w:rPr>
                <w:noProof/>
                <w:webHidden/>
              </w:rPr>
              <w:instrText xml:space="preserve"> PAGEREF _Toc506506678 \h </w:instrText>
            </w:r>
            <w:r>
              <w:rPr>
                <w:noProof/>
                <w:webHidden/>
              </w:rPr>
            </w:r>
            <w:r>
              <w:rPr>
                <w:noProof/>
                <w:webHidden/>
              </w:rPr>
              <w:fldChar w:fldCharType="separate"/>
            </w:r>
            <w:r>
              <w:rPr>
                <w:noProof/>
                <w:webHidden/>
              </w:rPr>
              <w:t>3</w:t>
            </w:r>
            <w:r>
              <w:rPr>
                <w:noProof/>
                <w:webHidden/>
              </w:rPr>
              <w:fldChar w:fldCharType="end"/>
            </w:r>
          </w:hyperlink>
        </w:p>
        <w:p w14:paraId="1C317AD2" w14:textId="1A8F3A57" w:rsidR="00E5025A" w:rsidRDefault="00E5025A">
          <w:pPr>
            <w:pStyle w:val="TOC1"/>
            <w:tabs>
              <w:tab w:val="left" w:pos="440"/>
              <w:tab w:val="right" w:leader="dot" w:pos="9350"/>
            </w:tabs>
            <w:rPr>
              <w:rFonts w:eastAsiaTheme="minorEastAsia"/>
              <w:noProof/>
              <w:lang w:val="en-US"/>
            </w:rPr>
          </w:pPr>
          <w:hyperlink w:anchor="_Toc506506679" w:history="1">
            <w:r w:rsidRPr="009C2F2D">
              <w:rPr>
                <w:rStyle w:val="Hyperlink"/>
                <w:noProof/>
              </w:rPr>
              <w:t>5.</w:t>
            </w:r>
            <w:r>
              <w:rPr>
                <w:rFonts w:eastAsiaTheme="minorEastAsia"/>
                <w:noProof/>
                <w:lang w:val="en-US"/>
              </w:rPr>
              <w:tab/>
            </w:r>
            <w:r w:rsidRPr="009C2F2D">
              <w:rPr>
                <w:rStyle w:val="Hyperlink"/>
                <w:noProof/>
              </w:rPr>
              <w:t>Finite State Machine</w:t>
            </w:r>
            <w:r>
              <w:rPr>
                <w:noProof/>
                <w:webHidden/>
              </w:rPr>
              <w:tab/>
            </w:r>
            <w:r>
              <w:rPr>
                <w:noProof/>
                <w:webHidden/>
              </w:rPr>
              <w:fldChar w:fldCharType="begin"/>
            </w:r>
            <w:r>
              <w:rPr>
                <w:noProof/>
                <w:webHidden/>
              </w:rPr>
              <w:instrText xml:space="preserve"> PAGEREF _Toc506506679 \h </w:instrText>
            </w:r>
            <w:r>
              <w:rPr>
                <w:noProof/>
                <w:webHidden/>
              </w:rPr>
            </w:r>
            <w:r>
              <w:rPr>
                <w:noProof/>
                <w:webHidden/>
              </w:rPr>
              <w:fldChar w:fldCharType="separate"/>
            </w:r>
            <w:r>
              <w:rPr>
                <w:noProof/>
                <w:webHidden/>
              </w:rPr>
              <w:t>4</w:t>
            </w:r>
            <w:r>
              <w:rPr>
                <w:noProof/>
                <w:webHidden/>
              </w:rPr>
              <w:fldChar w:fldCharType="end"/>
            </w:r>
          </w:hyperlink>
        </w:p>
        <w:p w14:paraId="31417C1E" w14:textId="46B85474" w:rsidR="00E5025A" w:rsidRDefault="00E5025A">
          <w:pPr>
            <w:pStyle w:val="TOC1"/>
            <w:tabs>
              <w:tab w:val="left" w:pos="440"/>
              <w:tab w:val="right" w:leader="dot" w:pos="9350"/>
            </w:tabs>
            <w:rPr>
              <w:rFonts w:eastAsiaTheme="minorEastAsia"/>
              <w:noProof/>
              <w:lang w:val="en-US"/>
            </w:rPr>
          </w:pPr>
          <w:hyperlink w:anchor="_Toc506506680" w:history="1">
            <w:r w:rsidRPr="009C2F2D">
              <w:rPr>
                <w:rStyle w:val="Hyperlink"/>
                <w:noProof/>
              </w:rPr>
              <w:t>6.</w:t>
            </w:r>
            <w:r>
              <w:rPr>
                <w:rFonts w:eastAsiaTheme="minorEastAsia"/>
                <w:noProof/>
                <w:lang w:val="en-US"/>
              </w:rPr>
              <w:tab/>
            </w:r>
            <w:r w:rsidRPr="009C2F2D">
              <w:rPr>
                <w:rStyle w:val="Hyperlink"/>
                <w:noProof/>
              </w:rPr>
              <w:t>PID Controller</w:t>
            </w:r>
            <w:r>
              <w:rPr>
                <w:noProof/>
                <w:webHidden/>
              </w:rPr>
              <w:tab/>
            </w:r>
            <w:r>
              <w:rPr>
                <w:noProof/>
                <w:webHidden/>
              </w:rPr>
              <w:fldChar w:fldCharType="begin"/>
            </w:r>
            <w:r>
              <w:rPr>
                <w:noProof/>
                <w:webHidden/>
              </w:rPr>
              <w:instrText xml:space="preserve"> PAGEREF _Toc506506680 \h </w:instrText>
            </w:r>
            <w:r>
              <w:rPr>
                <w:noProof/>
                <w:webHidden/>
              </w:rPr>
            </w:r>
            <w:r>
              <w:rPr>
                <w:noProof/>
                <w:webHidden/>
              </w:rPr>
              <w:fldChar w:fldCharType="separate"/>
            </w:r>
            <w:r>
              <w:rPr>
                <w:noProof/>
                <w:webHidden/>
              </w:rPr>
              <w:t>4</w:t>
            </w:r>
            <w:r>
              <w:rPr>
                <w:noProof/>
                <w:webHidden/>
              </w:rPr>
              <w:fldChar w:fldCharType="end"/>
            </w:r>
          </w:hyperlink>
        </w:p>
        <w:p w14:paraId="38435CB9" w14:textId="527A204A" w:rsidR="00E5025A" w:rsidRDefault="00E5025A">
          <w:pPr>
            <w:pStyle w:val="TOC1"/>
            <w:tabs>
              <w:tab w:val="left" w:pos="440"/>
              <w:tab w:val="right" w:leader="dot" w:pos="9350"/>
            </w:tabs>
            <w:rPr>
              <w:rFonts w:eastAsiaTheme="minorEastAsia"/>
              <w:noProof/>
              <w:lang w:val="en-US"/>
            </w:rPr>
          </w:pPr>
          <w:hyperlink w:anchor="_Toc506506681" w:history="1">
            <w:r w:rsidRPr="009C2F2D">
              <w:rPr>
                <w:rStyle w:val="Hyperlink"/>
                <w:noProof/>
              </w:rPr>
              <w:t>7.</w:t>
            </w:r>
            <w:r>
              <w:rPr>
                <w:rFonts w:eastAsiaTheme="minorEastAsia"/>
                <w:noProof/>
                <w:lang w:val="en-US"/>
              </w:rPr>
              <w:tab/>
            </w:r>
            <w:r w:rsidRPr="009C2F2D">
              <w:rPr>
                <w:rStyle w:val="Hyperlink"/>
                <w:noProof/>
              </w:rPr>
              <w:t>Developmental Challenges and Solutions</w:t>
            </w:r>
            <w:r>
              <w:rPr>
                <w:noProof/>
                <w:webHidden/>
              </w:rPr>
              <w:tab/>
            </w:r>
            <w:r>
              <w:rPr>
                <w:noProof/>
                <w:webHidden/>
              </w:rPr>
              <w:fldChar w:fldCharType="begin"/>
            </w:r>
            <w:r>
              <w:rPr>
                <w:noProof/>
                <w:webHidden/>
              </w:rPr>
              <w:instrText xml:space="preserve"> PAGEREF _Toc506506681 \h </w:instrText>
            </w:r>
            <w:r>
              <w:rPr>
                <w:noProof/>
                <w:webHidden/>
              </w:rPr>
            </w:r>
            <w:r>
              <w:rPr>
                <w:noProof/>
                <w:webHidden/>
              </w:rPr>
              <w:fldChar w:fldCharType="separate"/>
            </w:r>
            <w:r>
              <w:rPr>
                <w:noProof/>
                <w:webHidden/>
              </w:rPr>
              <w:t>5</w:t>
            </w:r>
            <w:r>
              <w:rPr>
                <w:noProof/>
                <w:webHidden/>
              </w:rPr>
              <w:fldChar w:fldCharType="end"/>
            </w:r>
          </w:hyperlink>
        </w:p>
        <w:p w14:paraId="0B48E62C" w14:textId="2D4301E4" w:rsidR="00E5025A" w:rsidRDefault="00E5025A">
          <w:pPr>
            <w:pStyle w:val="TOC1"/>
            <w:tabs>
              <w:tab w:val="left" w:pos="440"/>
              <w:tab w:val="right" w:leader="dot" w:pos="9350"/>
            </w:tabs>
            <w:rPr>
              <w:rFonts w:eastAsiaTheme="minorEastAsia"/>
              <w:noProof/>
              <w:lang w:val="en-US"/>
            </w:rPr>
          </w:pPr>
          <w:hyperlink w:anchor="_Toc506506682" w:history="1">
            <w:r w:rsidRPr="009C2F2D">
              <w:rPr>
                <w:rStyle w:val="Hyperlink"/>
                <w:noProof/>
              </w:rPr>
              <w:t>8.</w:t>
            </w:r>
            <w:r>
              <w:rPr>
                <w:rFonts w:eastAsiaTheme="minorEastAsia"/>
                <w:noProof/>
                <w:lang w:val="en-US"/>
              </w:rPr>
              <w:tab/>
            </w:r>
            <w:r w:rsidRPr="009C2F2D">
              <w:rPr>
                <w:rStyle w:val="Hyperlink"/>
                <w:noProof/>
              </w:rPr>
              <w:t>Testing</w:t>
            </w:r>
            <w:r>
              <w:rPr>
                <w:noProof/>
                <w:webHidden/>
              </w:rPr>
              <w:tab/>
            </w:r>
            <w:r>
              <w:rPr>
                <w:noProof/>
                <w:webHidden/>
              </w:rPr>
              <w:fldChar w:fldCharType="begin"/>
            </w:r>
            <w:r>
              <w:rPr>
                <w:noProof/>
                <w:webHidden/>
              </w:rPr>
              <w:instrText xml:space="preserve"> PAGEREF _Toc506506682 \h </w:instrText>
            </w:r>
            <w:r>
              <w:rPr>
                <w:noProof/>
                <w:webHidden/>
              </w:rPr>
            </w:r>
            <w:r>
              <w:rPr>
                <w:noProof/>
                <w:webHidden/>
              </w:rPr>
              <w:fldChar w:fldCharType="separate"/>
            </w:r>
            <w:r>
              <w:rPr>
                <w:noProof/>
                <w:webHidden/>
              </w:rPr>
              <w:t>5</w:t>
            </w:r>
            <w:r>
              <w:rPr>
                <w:noProof/>
                <w:webHidden/>
              </w:rPr>
              <w:fldChar w:fldCharType="end"/>
            </w:r>
          </w:hyperlink>
        </w:p>
        <w:p w14:paraId="06B2EBF9" w14:textId="78CB0CE6" w:rsidR="00E5025A" w:rsidRDefault="00E5025A">
          <w:pPr>
            <w:pStyle w:val="TOC1"/>
            <w:tabs>
              <w:tab w:val="left" w:pos="440"/>
              <w:tab w:val="right" w:leader="dot" w:pos="9350"/>
            </w:tabs>
            <w:rPr>
              <w:rFonts w:eastAsiaTheme="minorEastAsia"/>
              <w:noProof/>
              <w:lang w:val="en-US"/>
            </w:rPr>
          </w:pPr>
          <w:hyperlink w:anchor="_Toc506506683" w:history="1">
            <w:r w:rsidRPr="009C2F2D">
              <w:rPr>
                <w:rStyle w:val="Hyperlink"/>
                <w:noProof/>
              </w:rPr>
              <w:t>9.</w:t>
            </w:r>
            <w:r>
              <w:rPr>
                <w:rFonts w:eastAsiaTheme="minorEastAsia"/>
                <w:noProof/>
                <w:lang w:val="en-US"/>
              </w:rPr>
              <w:tab/>
            </w:r>
            <w:r w:rsidRPr="009C2F2D">
              <w:rPr>
                <w:rStyle w:val="Hyperlink"/>
                <w:noProof/>
              </w:rPr>
              <w:t>Results</w:t>
            </w:r>
            <w:r>
              <w:rPr>
                <w:noProof/>
                <w:webHidden/>
              </w:rPr>
              <w:tab/>
            </w:r>
            <w:r>
              <w:rPr>
                <w:noProof/>
                <w:webHidden/>
              </w:rPr>
              <w:fldChar w:fldCharType="begin"/>
            </w:r>
            <w:r>
              <w:rPr>
                <w:noProof/>
                <w:webHidden/>
              </w:rPr>
              <w:instrText xml:space="preserve"> PAGEREF _Toc506506683 \h </w:instrText>
            </w:r>
            <w:r>
              <w:rPr>
                <w:noProof/>
                <w:webHidden/>
              </w:rPr>
            </w:r>
            <w:r>
              <w:rPr>
                <w:noProof/>
                <w:webHidden/>
              </w:rPr>
              <w:fldChar w:fldCharType="separate"/>
            </w:r>
            <w:r>
              <w:rPr>
                <w:noProof/>
                <w:webHidden/>
              </w:rPr>
              <w:t>6</w:t>
            </w:r>
            <w:r>
              <w:rPr>
                <w:noProof/>
                <w:webHidden/>
              </w:rPr>
              <w:fldChar w:fldCharType="end"/>
            </w:r>
          </w:hyperlink>
        </w:p>
        <w:p w14:paraId="19135599" w14:textId="48143999" w:rsidR="00E5025A" w:rsidRDefault="00E5025A">
          <w:pPr>
            <w:pStyle w:val="TOC2"/>
            <w:tabs>
              <w:tab w:val="right" w:leader="dot" w:pos="9350"/>
            </w:tabs>
            <w:rPr>
              <w:rFonts w:eastAsiaTheme="minorEastAsia"/>
              <w:noProof/>
              <w:lang w:val="en-US"/>
            </w:rPr>
          </w:pPr>
          <w:hyperlink w:anchor="_Toc506506684" w:history="1">
            <w:r w:rsidRPr="009C2F2D">
              <w:rPr>
                <w:rStyle w:val="Hyperlink"/>
                <w:noProof/>
              </w:rPr>
              <w:t>9.1. Obstacle Avoidance</w:t>
            </w:r>
            <w:r>
              <w:rPr>
                <w:noProof/>
                <w:webHidden/>
              </w:rPr>
              <w:tab/>
            </w:r>
            <w:r>
              <w:rPr>
                <w:noProof/>
                <w:webHidden/>
              </w:rPr>
              <w:fldChar w:fldCharType="begin"/>
            </w:r>
            <w:r>
              <w:rPr>
                <w:noProof/>
                <w:webHidden/>
              </w:rPr>
              <w:instrText xml:space="preserve"> PAGEREF _Toc506506684 \h </w:instrText>
            </w:r>
            <w:r>
              <w:rPr>
                <w:noProof/>
                <w:webHidden/>
              </w:rPr>
            </w:r>
            <w:r>
              <w:rPr>
                <w:noProof/>
                <w:webHidden/>
              </w:rPr>
              <w:fldChar w:fldCharType="separate"/>
            </w:r>
            <w:r>
              <w:rPr>
                <w:noProof/>
                <w:webHidden/>
              </w:rPr>
              <w:t>6</w:t>
            </w:r>
            <w:r>
              <w:rPr>
                <w:noProof/>
                <w:webHidden/>
              </w:rPr>
              <w:fldChar w:fldCharType="end"/>
            </w:r>
          </w:hyperlink>
        </w:p>
        <w:p w14:paraId="15C79385" w14:textId="370A7389" w:rsidR="00E5025A" w:rsidRDefault="00E5025A">
          <w:pPr>
            <w:pStyle w:val="TOC2"/>
            <w:tabs>
              <w:tab w:val="right" w:leader="dot" w:pos="9350"/>
            </w:tabs>
            <w:rPr>
              <w:rFonts w:eastAsiaTheme="minorEastAsia"/>
              <w:noProof/>
              <w:lang w:val="en-US"/>
            </w:rPr>
          </w:pPr>
          <w:hyperlink w:anchor="_Toc506506685" w:history="1">
            <w:r w:rsidRPr="009C2F2D">
              <w:rPr>
                <w:rStyle w:val="Hyperlink"/>
                <w:noProof/>
              </w:rPr>
              <w:t>9.2. Edge Following</w:t>
            </w:r>
            <w:r>
              <w:rPr>
                <w:noProof/>
                <w:webHidden/>
              </w:rPr>
              <w:tab/>
            </w:r>
            <w:r>
              <w:rPr>
                <w:noProof/>
                <w:webHidden/>
              </w:rPr>
              <w:fldChar w:fldCharType="begin"/>
            </w:r>
            <w:r>
              <w:rPr>
                <w:noProof/>
                <w:webHidden/>
              </w:rPr>
              <w:instrText xml:space="preserve"> PAGEREF _Toc506506685 \h </w:instrText>
            </w:r>
            <w:r>
              <w:rPr>
                <w:noProof/>
                <w:webHidden/>
              </w:rPr>
            </w:r>
            <w:r>
              <w:rPr>
                <w:noProof/>
                <w:webHidden/>
              </w:rPr>
              <w:fldChar w:fldCharType="separate"/>
            </w:r>
            <w:r>
              <w:rPr>
                <w:noProof/>
                <w:webHidden/>
              </w:rPr>
              <w:t>6</w:t>
            </w:r>
            <w:r>
              <w:rPr>
                <w:noProof/>
                <w:webHidden/>
              </w:rPr>
              <w:fldChar w:fldCharType="end"/>
            </w:r>
          </w:hyperlink>
        </w:p>
        <w:p w14:paraId="24730CFD" w14:textId="4E1DF008" w:rsidR="00E5025A" w:rsidRDefault="00E5025A">
          <w:pPr>
            <w:pStyle w:val="TOC2"/>
            <w:tabs>
              <w:tab w:val="right" w:leader="dot" w:pos="9350"/>
            </w:tabs>
            <w:rPr>
              <w:rFonts w:eastAsiaTheme="minorEastAsia"/>
              <w:noProof/>
              <w:lang w:val="en-US"/>
            </w:rPr>
          </w:pPr>
          <w:hyperlink w:anchor="_Toc506506686" w:history="1">
            <w:r w:rsidRPr="009C2F2D">
              <w:rPr>
                <w:rStyle w:val="Hyperlink"/>
                <w:noProof/>
              </w:rPr>
              <w:t>9.3. Wander</w:t>
            </w:r>
            <w:r>
              <w:rPr>
                <w:noProof/>
                <w:webHidden/>
              </w:rPr>
              <w:tab/>
            </w:r>
            <w:r>
              <w:rPr>
                <w:noProof/>
                <w:webHidden/>
              </w:rPr>
              <w:fldChar w:fldCharType="begin"/>
            </w:r>
            <w:r>
              <w:rPr>
                <w:noProof/>
                <w:webHidden/>
              </w:rPr>
              <w:instrText xml:space="preserve"> PAGEREF _Toc506506686 \h </w:instrText>
            </w:r>
            <w:r>
              <w:rPr>
                <w:noProof/>
                <w:webHidden/>
              </w:rPr>
            </w:r>
            <w:r>
              <w:rPr>
                <w:noProof/>
                <w:webHidden/>
              </w:rPr>
              <w:fldChar w:fldCharType="separate"/>
            </w:r>
            <w:r>
              <w:rPr>
                <w:noProof/>
                <w:webHidden/>
              </w:rPr>
              <w:t>7</w:t>
            </w:r>
            <w:r>
              <w:rPr>
                <w:noProof/>
                <w:webHidden/>
              </w:rPr>
              <w:fldChar w:fldCharType="end"/>
            </w:r>
          </w:hyperlink>
        </w:p>
        <w:p w14:paraId="6CC61E2C" w14:textId="245711E2" w:rsidR="00E5025A" w:rsidRDefault="00E5025A">
          <w:pPr>
            <w:pStyle w:val="TOC2"/>
            <w:tabs>
              <w:tab w:val="right" w:leader="dot" w:pos="9350"/>
            </w:tabs>
            <w:rPr>
              <w:rFonts w:eastAsiaTheme="minorEastAsia"/>
              <w:noProof/>
              <w:lang w:val="en-US"/>
            </w:rPr>
          </w:pPr>
          <w:hyperlink w:anchor="_Toc506506687" w:history="1">
            <w:r w:rsidRPr="009C2F2D">
              <w:rPr>
                <w:rStyle w:val="Hyperlink"/>
                <w:noProof/>
              </w:rPr>
              <w:t>9.4. Mapping</w:t>
            </w:r>
            <w:r>
              <w:rPr>
                <w:noProof/>
                <w:webHidden/>
              </w:rPr>
              <w:tab/>
            </w:r>
            <w:r>
              <w:rPr>
                <w:noProof/>
                <w:webHidden/>
              </w:rPr>
              <w:fldChar w:fldCharType="begin"/>
            </w:r>
            <w:r>
              <w:rPr>
                <w:noProof/>
                <w:webHidden/>
              </w:rPr>
              <w:instrText xml:space="preserve"> PAGEREF _Toc506506687 \h </w:instrText>
            </w:r>
            <w:r>
              <w:rPr>
                <w:noProof/>
                <w:webHidden/>
              </w:rPr>
            </w:r>
            <w:r>
              <w:rPr>
                <w:noProof/>
                <w:webHidden/>
              </w:rPr>
              <w:fldChar w:fldCharType="separate"/>
            </w:r>
            <w:r>
              <w:rPr>
                <w:noProof/>
                <w:webHidden/>
              </w:rPr>
              <w:t>7</w:t>
            </w:r>
            <w:r>
              <w:rPr>
                <w:noProof/>
                <w:webHidden/>
              </w:rPr>
              <w:fldChar w:fldCharType="end"/>
            </w:r>
          </w:hyperlink>
        </w:p>
        <w:p w14:paraId="07807D24" w14:textId="57BE14DD" w:rsidR="00E5025A" w:rsidRDefault="00E5025A">
          <w:pPr>
            <w:pStyle w:val="TOC1"/>
            <w:tabs>
              <w:tab w:val="left" w:pos="660"/>
              <w:tab w:val="right" w:leader="dot" w:pos="9350"/>
            </w:tabs>
            <w:rPr>
              <w:rFonts w:eastAsiaTheme="minorEastAsia"/>
              <w:noProof/>
              <w:lang w:val="en-US"/>
            </w:rPr>
          </w:pPr>
          <w:hyperlink w:anchor="_Toc506506688" w:history="1">
            <w:r w:rsidRPr="009C2F2D">
              <w:rPr>
                <w:rStyle w:val="Hyperlink"/>
                <w:noProof/>
              </w:rPr>
              <w:t>10.</w:t>
            </w:r>
            <w:r>
              <w:rPr>
                <w:rFonts w:eastAsiaTheme="minorEastAsia"/>
                <w:noProof/>
                <w:lang w:val="en-US"/>
              </w:rPr>
              <w:tab/>
            </w:r>
            <w:r w:rsidRPr="009C2F2D">
              <w:rPr>
                <w:rStyle w:val="Hyperlink"/>
                <w:noProof/>
              </w:rPr>
              <w:t>Conclusion</w:t>
            </w:r>
            <w:r>
              <w:rPr>
                <w:noProof/>
                <w:webHidden/>
              </w:rPr>
              <w:tab/>
            </w:r>
            <w:r>
              <w:rPr>
                <w:noProof/>
                <w:webHidden/>
              </w:rPr>
              <w:fldChar w:fldCharType="begin"/>
            </w:r>
            <w:r>
              <w:rPr>
                <w:noProof/>
                <w:webHidden/>
              </w:rPr>
              <w:instrText xml:space="preserve"> PAGEREF _Toc506506688 \h </w:instrText>
            </w:r>
            <w:r>
              <w:rPr>
                <w:noProof/>
                <w:webHidden/>
              </w:rPr>
            </w:r>
            <w:r>
              <w:rPr>
                <w:noProof/>
                <w:webHidden/>
              </w:rPr>
              <w:fldChar w:fldCharType="separate"/>
            </w:r>
            <w:r>
              <w:rPr>
                <w:noProof/>
                <w:webHidden/>
              </w:rPr>
              <w:t>7</w:t>
            </w:r>
            <w:r>
              <w:rPr>
                <w:noProof/>
                <w:webHidden/>
              </w:rPr>
              <w:fldChar w:fldCharType="end"/>
            </w:r>
          </w:hyperlink>
        </w:p>
        <w:p w14:paraId="674D8AFE" w14:textId="55C3099D" w:rsidR="00E5025A" w:rsidRDefault="00E5025A">
          <w:pPr>
            <w:pStyle w:val="TOC1"/>
            <w:tabs>
              <w:tab w:val="left" w:pos="660"/>
              <w:tab w:val="right" w:leader="dot" w:pos="9350"/>
            </w:tabs>
            <w:rPr>
              <w:rFonts w:eastAsiaTheme="minorEastAsia"/>
              <w:noProof/>
              <w:lang w:val="en-US"/>
            </w:rPr>
          </w:pPr>
          <w:hyperlink w:anchor="_Toc506506689" w:history="1">
            <w:r w:rsidRPr="009C2F2D">
              <w:rPr>
                <w:rStyle w:val="Hyperlink"/>
                <w:noProof/>
              </w:rPr>
              <w:t>11.</w:t>
            </w:r>
            <w:r>
              <w:rPr>
                <w:rFonts w:eastAsiaTheme="minorEastAsia"/>
                <w:noProof/>
                <w:lang w:val="en-US"/>
              </w:rPr>
              <w:tab/>
            </w:r>
            <w:r w:rsidRPr="009C2F2D">
              <w:rPr>
                <w:rStyle w:val="Hyperlink"/>
                <w:noProof/>
              </w:rPr>
              <w:t>Appendix</w:t>
            </w:r>
            <w:r>
              <w:rPr>
                <w:noProof/>
                <w:webHidden/>
              </w:rPr>
              <w:tab/>
            </w:r>
            <w:r>
              <w:rPr>
                <w:noProof/>
                <w:webHidden/>
              </w:rPr>
              <w:fldChar w:fldCharType="begin"/>
            </w:r>
            <w:r>
              <w:rPr>
                <w:noProof/>
                <w:webHidden/>
              </w:rPr>
              <w:instrText xml:space="preserve"> PAGEREF _Toc506506689 \h </w:instrText>
            </w:r>
            <w:r>
              <w:rPr>
                <w:noProof/>
                <w:webHidden/>
              </w:rPr>
            </w:r>
            <w:r>
              <w:rPr>
                <w:noProof/>
                <w:webHidden/>
              </w:rPr>
              <w:fldChar w:fldCharType="separate"/>
            </w:r>
            <w:r>
              <w:rPr>
                <w:noProof/>
                <w:webHidden/>
              </w:rPr>
              <w:t>8</w:t>
            </w:r>
            <w:r>
              <w:rPr>
                <w:noProof/>
                <w:webHidden/>
              </w:rPr>
              <w:fldChar w:fldCharType="end"/>
            </w:r>
          </w:hyperlink>
        </w:p>
        <w:p w14:paraId="24DA25F7" w14:textId="4BD28E49" w:rsidR="00E5025A" w:rsidRDefault="00E5025A">
          <w:pPr>
            <w:pStyle w:val="TOC2"/>
            <w:tabs>
              <w:tab w:val="right" w:leader="dot" w:pos="9350"/>
            </w:tabs>
            <w:rPr>
              <w:rFonts w:eastAsiaTheme="minorEastAsia"/>
              <w:noProof/>
              <w:lang w:val="en-US"/>
            </w:rPr>
          </w:pPr>
          <w:hyperlink w:anchor="_Toc506506690" w:history="1">
            <w:r w:rsidRPr="009C2F2D">
              <w:rPr>
                <w:rStyle w:val="Hyperlink"/>
                <w:noProof/>
              </w:rPr>
              <w:t>11.1 Finite State Machine</w:t>
            </w:r>
            <w:r>
              <w:rPr>
                <w:noProof/>
                <w:webHidden/>
              </w:rPr>
              <w:tab/>
            </w:r>
            <w:r>
              <w:rPr>
                <w:noProof/>
                <w:webHidden/>
              </w:rPr>
              <w:fldChar w:fldCharType="begin"/>
            </w:r>
            <w:r>
              <w:rPr>
                <w:noProof/>
                <w:webHidden/>
              </w:rPr>
              <w:instrText xml:space="preserve"> PAGEREF _Toc506506690 \h </w:instrText>
            </w:r>
            <w:r>
              <w:rPr>
                <w:noProof/>
                <w:webHidden/>
              </w:rPr>
            </w:r>
            <w:r>
              <w:rPr>
                <w:noProof/>
                <w:webHidden/>
              </w:rPr>
              <w:fldChar w:fldCharType="separate"/>
            </w:r>
            <w:r>
              <w:rPr>
                <w:noProof/>
                <w:webHidden/>
              </w:rPr>
              <w:t>8</w:t>
            </w:r>
            <w:r>
              <w:rPr>
                <w:noProof/>
                <w:webHidden/>
              </w:rPr>
              <w:fldChar w:fldCharType="end"/>
            </w:r>
          </w:hyperlink>
        </w:p>
        <w:p w14:paraId="5FEF3997" w14:textId="4B5506C6" w:rsidR="00E5025A" w:rsidRDefault="00E5025A">
          <w:pPr>
            <w:pStyle w:val="TOC2"/>
            <w:tabs>
              <w:tab w:val="right" w:leader="dot" w:pos="9350"/>
            </w:tabs>
            <w:rPr>
              <w:rFonts w:eastAsiaTheme="minorEastAsia"/>
              <w:noProof/>
              <w:lang w:val="en-US"/>
            </w:rPr>
          </w:pPr>
          <w:hyperlink w:anchor="_Toc506506691" w:history="1">
            <w:r w:rsidRPr="009C2F2D">
              <w:rPr>
                <w:rStyle w:val="Hyperlink"/>
                <w:noProof/>
              </w:rPr>
              <w:t>11.2 Map Collection</w:t>
            </w:r>
            <w:r>
              <w:rPr>
                <w:noProof/>
                <w:webHidden/>
              </w:rPr>
              <w:tab/>
            </w:r>
            <w:r>
              <w:rPr>
                <w:noProof/>
                <w:webHidden/>
              </w:rPr>
              <w:fldChar w:fldCharType="begin"/>
            </w:r>
            <w:r>
              <w:rPr>
                <w:noProof/>
                <w:webHidden/>
              </w:rPr>
              <w:instrText xml:space="preserve"> PAGEREF _Toc506506691 \h </w:instrText>
            </w:r>
            <w:r>
              <w:rPr>
                <w:noProof/>
                <w:webHidden/>
              </w:rPr>
            </w:r>
            <w:r>
              <w:rPr>
                <w:noProof/>
                <w:webHidden/>
              </w:rPr>
              <w:fldChar w:fldCharType="separate"/>
            </w:r>
            <w:r>
              <w:rPr>
                <w:noProof/>
                <w:webHidden/>
              </w:rPr>
              <w:t>9</w:t>
            </w:r>
            <w:r>
              <w:rPr>
                <w:noProof/>
                <w:webHidden/>
              </w:rPr>
              <w:fldChar w:fldCharType="end"/>
            </w:r>
          </w:hyperlink>
        </w:p>
        <w:p w14:paraId="77812CEB" w14:textId="3BB9EF56" w:rsidR="00E5025A" w:rsidRDefault="00E5025A">
          <w:pPr>
            <w:pStyle w:val="TOC2"/>
            <w:tabs>
              <w:tab w:val="right" w:leader="dot" w:pos="9350"/>
            </w:tabs>
            <w:rPr>
              <w:rFonts w:eastAsiaTheme="minorEastAsia"/>
              <w:noProof/>
              <w:lang w:val="en-US"/>
            </w:rPr>
          </w:pPr>
          <w:hyperlink w:anchor="_Toc506506692" w:history="1">
            <w:r w:rsidRPr="009C2F2D">
              <w:rPr>
                <w:rStyle w:val="Hyperlink"/>
                <w:noProof/>
              </w:rPr>
              <w:t>11.3 Edge Follow Outside the Box</w:t>
            </w:r>
            <w:r>
              <w:rPr>
                <w:noProof/>
                <w:webHidden/>
              </w:rPr>
              <w:tab/>
            </w:r>
            <w:r>
              <w:rPr>
                <w:noProof/>
                <w:webHidden/>
              </w:rPr>
              <w:fldChar w:fldCharType="begin"/>
            </w:r>
            <w:r>
              <w:rPr>
                <w:noProof/>
                <w:webHidden/>
              </w:rPr>
              <w:instrText xml:space="preserve"> PAGEREF _Toc506506692 \h </w:instrText>
            </w:r>
            <w:r>
              <w:rPr>
                <w:noProof/>
                <w:webHidden/>
              </w:rPr>
            </w:r>
            <w:r>
              <w:rPr>
                <w:noProof/>
                <w:webHidden/>
              </w:rPr>
              <w:fldChar w:fldCharType="separate"/>
            </w:r>
            <w:r>
              <w:rPr>
                <w:noProof/>
                <w:webHidden/>
              </w:rPr>
              <w:t>10</w:t>
            </w:r>
            <w:r>
              <w:rPr>
                <w:noProof/>
                <w:webHidden/>
              </w:rPr>
              <w:fldChar w:fldCharType="end"/>
            </w:r>
          </w:hyperlink>
        </w:p>
        <w:p w14:paraId="31A5361F" w14:textId="1602462E" w:rsidR="00E5025A" w:rsidRDefault="00E5025A">
          <w:pPr>
            <w:pStyle w:val="TOC2"/>
            <w:tabs>
              <w:tab w:val="right" w:leader="dot" w:pos="9350"/>
            </w:tabs>
            <w:rPr>
              <w:rFonts w:eastAsiaTheme="minorEastAsia"/>
              <w:noProof/>
              <w:lang w:val="en-US"/>
            </w:rPr>
          </w:pPr>
          <w:hyperlink w:anchor="_Toc506506693" w:history="1">
            <w:r w:rsidRPr="009C2F2D">
              <w:rPr>
                <w:rStyle w:val="Hyperlink"/>
                <w:noProof/>
              </w:rPr>
              <w:t>11.4 Successful Mapping including the robot’s path</w:t>
            </w:r>
            <w:r>
              <w:rPr>
                <w:noProof/>
                <w:webHidden/>
              </w:rPr>
              <w:tab/>
            </w:r>
            <w:r>
              <w:rPr>
                <w:noProof/>
                <w:webHidden/>
              </w:rPr>
              <w:fldChar w:fldCharType="begin"/>
            </w:r>
            <w:r>
              <w:rPr>
                <w:noProof/>
                <w:webHidden/>
              </w:rPr>
              <w:instrText xml:space="preserve"> PAGEREF _Toc506506693 \h </w:instrText>
            </w:r>
            <w:r>
              <w:rPr>
                <w:noProof/>
                <w:webHidden/>
              </w:rPr>
            </w:r>
            <w:r>
              <w:rPr>
                <w:noProof/>
                <w:webHidden/>
              </w:rPr>
              <w:fldChar w:fldCharType="separate"/>
            </w:r>
            <w:r>
              <w:rPr>
                <w:noProof/>
                <w:webHidden/>
              </w:rPr>
              <w:t>10</w:t>
            </w:r>
            <w:r>
              <w:rPr>
                <w:noProof/>
                <w:webHidden/>
              </w:rPr>
              <w:fldChar w:fldCharType="end"/>
            </w:r>
          </w:hyperlink>
        </w:p>
        <w:p w14:paraId="2A1A1BC1" w14:textId="49ECD632" w:rsidR="00E5025A" w:rsidRDefault="00E5025A">
          <w:pPr>
            <w:pStyle w:val="TOC2"/>
            <w:tabs>
              <w:tab w:val="right" w:leader="dot" w:pos="9350"/>
            </w:tabs>
            <w:rPr>
              <w:rFonts w:eastAsiaTheme="minorEastAsia"/>
              <w:noProof/>
              <w:lang w:val="en-US"/>
            </w:rPr>
          </w:pPr>
          <w:hyperlink w:anchor="_Toc506506694" w:history="1">
            <w:r w:rsidRPr="009C2F2D">
              <w:rPr>
                <w:rStyle w:val="Hyperlink"/>
                <w:noProof/>
              </w:rPr>
              <w:t>11.5 Main.cpp</w:t>
            </w:r>
            <w:r>
              <w:rPr>
                <w:noProof/>
                <w:webHidden/>
              </w:rPr>
              <w:tab/>
            </w:r>
            <w:r>
              <w:rPr>
                <w:noProof/>
                <w:webHidden/>
              </w:rPr>
              <w:fldChar w:fldCharType="begin"/>
            </w:r>
            <w:r>
              <w:rPr>
                <w:noProof/>
                <w:webHidden/>
              </w:rPr>
              <w:instrText xml:space="preserve"> PAGEREF _Toc506506694 \h </w:instrText>
            </w:r>
            <w:r>
              <w:rPr>
                <w:noProof/>
                <w:webHidden/>
              </w:rPr>
            </w:r>
            <w:r>
              <w:rPr>
                <w:noProof/>
                <w:webHidden/>
              </w:rPr>
              <w:fldChar w:fldCharType="separate"/>
            </w:r>
            <w:r>
              <w:rPr>
                <w:noProof/>
                <w:webHidden/>
              </w:rPr>
              <w:t>11</w:t>
            </w:r>
            <w:r>
              <w:rPr>
                <w:noProof/>
                <w:webHidden/>
              </w:rPr>
              <w:fldChar w:fldCharType="end"/>
            </w:r>
          </w:hyperlink>
        </w:p>
        <w:p w14:paraId="46A78272" w14:textId="59A6A983" w:rsidR="00E5025A" w:rsidRDefault="00E5025A">
          <w:pPr>
            <w:pStyle w:val="TOC2"/>
            <w:tabs>
              <w:tab w:val="right" w:leader="dot" w:pos="9350"/>
            </w:tabs>
            <w:rPr>
              <w:rFonts w:eastAsiaTheme="minorEastAsia"/>
              <w:noProof/>
              <w:lang w:val="en-US"/>
            </w:rPr>
          </w:pPr>
          <w:hyperlink w:anchor="_Toc506506695" w:history="1">
            <w:r w:rsidRPr="009C2F2D">
              <w:rPr>
                <w:rStyle w:val="Hyperlink"/>
                <w:noProof/>
              </w:rPr>
              <w:t>11.6 Avoid.h</w:t>
            </w:r>
            <w:r>
              <w:rPr>
                <w:noProof/>
                <w:webHidden/>
              </w:rPr>
              <w:tab/>
            </w:r>
            <w:r>
              <w:rPr>
                <w:noProof/>
                <w:webHidden/>
              </w:rPr>
              <w:fldChar w:fldCharType="begin"/>
            </w:r>
            <w:r>
              <w:rPr>
                <w:noProof/>
                <w:webHidden/>
              </w:rPr>
              <w:instrText xml:space="preserve"> PAGEREF _Toc506506695 \h </w:instrText>
            </w:r>
            <w:r>
              <w:rPr>
                <w:noProof/>
                <w:webHidden/>
              </w:rPr>
            </w:r>
            <w:r>
              <w:rPr>
                <w:noProof/>
                <w:webHidden/>
              </w:rPr>
              <w:fldChar w:fldCharType="separate"/>
            </w:r>
            <w:r>
              <w:rPr>
                <w:noProof/>
                <w:webHidden/>
              </w:rPr>
              <w:t>12</w:t>
            </w:r>
            <w:r>
              <w:rPr>
                <w:noProof/>
                <w:webHidden/>
              </w:rPr>
              <w:fldChar w:fldCharType="end"/>
            </w:r>
          </w:hyperlink>
        </w:p>
        <w:p w14:paraId="23442642" w14:textId="240C2001" w:rsidR="00E5025A" w:rsidRDefault="00E5025A">
          <w:pPr>
            <w:pStyle w:val="TOC2"/>
            <w:tabs>
              <w:tab w:val="right" w:leader="dot" w:pos="9350"/>
            </w:tabs>
            <w:rPr>
              <w:rFonts w:eastAsiaTheme="minorEastAsia"/>
              <w:noProof/>
              <w:lang w:val="en-US"/>
            </w:rPr>
          </w:pPr>
          <w:hyperlink w:anchor="_Toc506506696" w:history="1">
            <w:r w:rsidRPr="009C2F2D">
              <w:rPr>
                <w:rStyle w:val="Hyperlink"/>
                <w:noProof/>
              </w:rPr>
              <w:t>11.7 Avoid.cpp</w:t>
            </w:r>
            <w:r>
              <w:rPr>
                <w:noProof/>
                <w:webHidden/>
              </w:rPr>
              <w:tab/>
            </w:r>
            <w:r>
              <w:rPr>
                <w:noProof/>
                <w:webHidden/>
              </w:rPr>
              <w:fldChar w:fldCharType="begin"/>
            </w:r>
            <w:r>
              <w:rPr>
                <w:noProof/>
                <w:webHidden/>
              </w:rPr>
              <w:instrText xml:space="preserve"> PAGEREF _Toc506506696 \h </w:instrText>
            </w:r>
            <w:r>
              <w:rPr>
                <w:noProof/>
                <w:webHidden/>
              </w:rPr>
            </w:r>
            <w:r>
              <w:rPr>
                <w:noProof/>
                <w:webHidden/>
              </w:rPr>
              <w:fldChar w:fldCharType="separate"/>
            </w:r>
            <w:r>
              <w:rPr>
                <w:noProof/>
                <w:webHidden/>
              </w:rPr>
              <w:t>13</w:t>
            </w:r>
            <w:r>
              <w:rPr>
                <w:noProof/>
                <w:webHidden/>
              </w:rPr>
              <w:fldChar w:fldCharType="end"/>
            </w:r>
          </w:hyperlink>
        </w:p>
        <w:p w14:paraId="087C7976" w14:textId="487BAD86" w:rsidR="00E5025A" w:rsidRDefault="00E5025A">
          <w:pPr>
            <w:pStyle w:val="TOC2"/>
            <w:tabs>
              <w:tab w:val="right" w:leader="dot" w:pos="9350"/>
            </w:tabs>
            <w:rPr>
              <w:rFonts w:eastAsiaTheme="minorEastAsia"/>
              <w:noProof/>
              <w:lang w:val="en-US"/>
            </w:rPr>
          </w:pPr>
          <w:hyperlink w:anchor="_Toc506506697" w:history="1">
            <w:r w:rsidRPr="009C2F2D">
              <w:rPr>
                <w:rStyle w:val="Hyperlink"/>
                <w:noProof/>
              </w:rPr>
              <w:t>11.8 Follow.h</w:t>
            </w:r>
            <w:r>
              <w:rPr>
                <w:noProof/>
                <w:webHidden/>
              </w:rPr>
              <w:tab/>
            </w:r>
            <w:r>
              <w:rPr>
                <w:noProof/>
                <w:webHidden/>
              </w:rPr>
              <w:fldChar w:fldCharType="begin"/>
            </w:r>
            <w:r>
              <w:rPr>
                <w:noProof/>
                <w:webHidden/>
              </w:rPr>
              <w:instrText xml:space="preserve"> PAGEREF _Toc506506697 \h </w:instrText>
            </w:r>
            <w:r>
              <w:rPr>
                <w:noProof/>
                <w:webHidden/>
              </w:rPr>
            </w:r>
            <w:r>
              <w:rPr>
                <w:noProof/>
                <w:webHidden/>
              </w:rPr>
              <w:fldChar w:fldCharType="separate"/>
            </w:r>
            <w:r>
              <w:rPr>
                <w:noProof/>
                <w:webHidden/>
              </w:rPr>
              <w:t>14</w:t>
            </w:r>
            <w:r>
              <w:rPr>
                <w:noProof/>
                <w:webHidden/>
              </w:rPr>
              <w:fldChar w:fldCharType="end"/>
            </w:r>
          </w:hyperlink>
        </w:p>
        <w:p w14:paraId="2A4C6249" w14:textId="70770F42" w:rsidR="00E5025A" w:rsidRDefault="00E5025A">
          <w:pPr>
            <w:pStyle w:val="TOC2"/>
            <w:tabs>
              <w:tab w:val="right" w:leader="dot" w:pos="9350"/>
            </w:tabs>
            <w:rPr>
              <w:rFonts w:eastAsiaTheme="minorEastAsia"/>
              <w:noProof/>
              <w:lang w:val="en-US"/>
            </w:rPr>
          </w:pPr>
          <w:hyperlink w:anchor="_Toc506506698" w:history="1">
            <w:r w:rsidRPr="009C2F2D">
              <w:rPr>
                <w:rStyle w:val="Hyperlink"/>
                <w:noProof/>
              </w:rPr>
              <w:t>11.9 Follow.cpp</w:t>
            </w:r>
            <w:r>
              <w:rPr>
                <w:noProof/>
                <w:webHidden/>
              </w:rPr>
              <w:tab/>
            </w:r>
            <w:r>
              <w:rPr>
                <w:noProof/>
                <w:webHidden/>
              </w:rPr>
              <w:fldChar w:fldCharType="begin"/>
            </w:r>
            <w:r>
              <w:rPr>
                <w:noProof/>
                <w:webHidden/>
              </w:rPr>
              <w:instrText xml:space="preserve"> PAGEREF _Toc506506698 \h </w:instrText>
            </w:r>
            <w:r>
              <w:rPr>
                <w:noProof/>
                <w:webHidden/>
              </w:rPr>
            </w:r>
            <w:r>
              <w:rPr>
                <w:noProof/>
                <w:webHidden/>
              </w:rPr>
              <w:fldChar w:fldCharType="separate"/>
            </w:r>
            <w:r>
              <w:rPr>
                <w:noProof/>
                <w:webHidden/>
              </w:rPr>
              <w:t>15</w:t>
            </w:r>
            <w:r>
              <w:rPr>
                <w:noProof/>
                <w:webHidden/>
              </w:rPr>
              <w:fldChar w:fldCharType="end"/>
            </w:r>
          </w:hyperlink>
        </w:p>
        <w:p w14:paraId="4F6349C2" w14:textId="75740BA7" w:rsidR="00E5025A" w:rsidRDefault="00E5025A">
          <w:pPr>
            <w:pStyle w:val="TOC2"/>
            <w:tabs>
              <w:tab w:val="right" w:leader="dot" w:pos="9350"/>
            </w:tabs>
            <w:rPr>
              <w:rFonts w:eastAsiaTheme="minorEastAsia"/>
              <w:noProof/>
              <w:lang w:val="en-US"/>
            </w:rPr>
          </w:pPr>
          <w:hyperlink w:anchor="_Toc506506699" w:history="1">
            <w:r w:rsidRPr="009C2F2D">
              <w:rPr>
                <w:rStyle w:val="Hyperlink"/>
                <w:noProof/>
              </w:rPr>
              <w:t>11.10 Map.h</w:t>
            </w:r>
            <w:r>
              <w:rPr>
                <w:noProof/>
                <w:webHidden/>
              </w:rPr>
              <w:tab/>
            </w:r>
            <w:r>
              <w:rPr>
                <w:noProof/>
                <w:webHidden/>
              </w:rPr>
              <w:fldChar w:fldCharType="begin"/>
            </w:r>
            <w:r>
              <w:rPr>
                <w:noProof/>
                <w:webHidden/>
              </w:rPr>
              <w:instrText xml:space="preserve"> PAGEREF _Toc506506699 \h </w:instrText>
            </w:r>
            <w:r>
              <w:rPr>
                <w:noProof/>
                <w:webHidden/>
              </w:rPr>
            </w:r>
            <w:r>
              <w:rPr>
                <w:noProof/>
                <w:webHidden/>
              </w:rPr>
              <w:fldChar w:fldCharType="separate"/>
            </w:r>
            <w:r>
              <w:rPr>
                <w:noProof/>
                <w:webHidden/>
              </w:rPr>
              <w:t>16</w:t>
            </w:r>
            <w:r>
              <w:rPr>
                <w:noProof/>
                <w:webHidden/>
              </w:rPr>
              <w:fldChar w:fldCharType="end"/>
            </w:r>
          </w:hyperlink>
        </w:p>
        <w:p w14:paraId="2F117D01" w14:textId="408B16F2" w:rsidR="00E5025A" w:rsidRDefault="00E5025A">
          <w:pPr>
            <w:pStyle w:val="TOC2"/>
            <w:tabs>
              <w:tab w:val="right" w:leader="dot" w:pos="9350"/>
            </w:tabs>
            <w:rPr>
              <w:rFonts w:eastAsiaTheme="minorEastAsia"/>
              <w:noProof/>
              <w:lang w:val="en-US"/>
            </w:rPr>
          </w:pPr>
          <w:hyperlink w:anchor="_Toc506506700" w:history="1">
            <w:r w:rsidRPr="009C2F2D">
              <w:rPr>
                <w:rStyle w:val="Hyperlink"/>
                <w:noProof/>
              </w:rPr>
              <w:t>11.11 Map.cpp</w:t>
            </w:r>
            <w:r>
              <w:rPr>
                <w:noProof/>
                <w:webHidden/>
              </w:rPr>
              <w:tab/>
            </w:r>
            <w:r>
              <w:rPr>
                <w:noProof/>
                <w:webHidden/>
              </w:rPr>
              <w:fldChar w:fldCharType="begin"/>
            </w:r>
            <w:r>
              <w:rPr>
                <w:noProof/>
                <w:webHidden/>
              </w:rPr>
              <w:instrText xml:space="preserve"> PAGEREF _Toc506506700 \h </w:instrText>
            </w:r>
            <w:r>
              <w:rPr>
                <w:noProof/>
                <w:webHidden/>
              </w:rPr>
            </w:r>
            <w:r>
              <w:rPr>
                <w:noProof/>
                <w:webHidden/>
              </w:rPr>
              <w:fldChar w:fldCharType="separate"/>
            </w:r>
            <w:r>
              <w:rPr>
                <w:noProof/>
                <w:webHidden/>
              </w:rPr>
              <w:t>16</w:t>
            </w:r>
            <w:r>
              <w:rPr>
                <w:noProof/>
                <w:webHidden/>
              </w:rPr>
              <w:fldChar w:fldCharType="end"/>
            </w:r>
          </w:hyperlink>
        </w:p>
        <w:p w14:paraId="4CF56DEC" w14:textId="1E5265AE" w:rsidR="00E5025A" w:rsidRDefault="00E5025A">
          <w:pPr>
            <w:pStyle w:val="TOC2"/>
            <w:tabs>
              <w:tab w:val="right" w:leader="dot" w:pos="9350"/>
            </w:tabs>
            <w:rPr>
              <w:rFonts w:eastAsiaTheme="minorEastAsia"/>
              <w:noProof/>
              <w:lang w:val="en-US"/>
            </w:rPr>
          </w:pPr>
          <w:hyperlink w:anchor="_Toc506506701" w:history="1">
            <w:r w:rsidRPr="009C2F2D">
              <w:rPr>
                <w:rStyle w:val="Hyperlink"/>
                <w:noProof/>
              </w:rPr>
              <w:t>11.12 Wander.h</w:t>
            </w:r>
            <w:r>
              <w:rPr>
                <w:noProof/>
                <w:webHidden/>
              </w:rPr>
              <w:tab/>
            </w:r>
            <w:r>
              <w:rPr>
                <w:noProof/>
                <w:webHidden/>
              </w:rPr>
              <w:fldChar w:fldCharType="begin"/>
            </w:r>
            <w:r>
              <w:rPr>
                <w:noProof/>
                <w:webHidden/>
              </w:rPr>
              <w:instrText xml:space="preserve"> PAGEREF _Toc506506701 \h </w:instrText>
            </w:r>
            <w:r>
              <w:rPr>
                <w:noProof/>
                <w:webHidden/>
              </w:rPr>
            </w:r>
            <w:r>
              <w:rPr>
                <w:noProof/>
                <w:webHidden/>
              </w:rPr>
              <w:fldChar w:fldCharType="separate"/>
            </w:r>
            <w:r>
              <w:rPr>
                <w:noProof/>
                <w:webHidden/>
              </w:rPr>
              <w:t>17</w:t>
            </w:r>
            <w:r>
              <w:rPr>
                <w:noProof/>
                <w:webHidden/>
              </w:rPr>
              <w:fldChar w:fldCharType="end"/>
            </w:r>
          </w:hyperlink>
        </w:p>
        <w:p w14:paraId="7E86D969" w14:textId="07D9FA86" w:rsidR="00E5025A" w:rsidRDefault="00E5025A">
          <w:pPr>
            <w:pStyle w:val="TOC2"/>
            <w:tabs>
              <w:tab w:val="right" w:leader="dot" w:pos="9350"/>
            </w:tabs>
            <w:rPr>
              <w:rFonts w:eastAsiaTheme="minorEastAsia"/>
              <w:noProof/>
              <w:lang w:val="en-US"/>
            </w:rPr>
          </w:pPr>
          <w:hyperlink w:anchor="_Toc506506702" w:history="1">
            <w:r w:rsidRPr="009C2F2D">
              <w:rPr>
                <w:rStyle w:val="Hyperlink"/>
                <w:noProof/>
              </w:rPr>
              <w:t>11.13 Wander.cpp</w:t>
            </w:r>
            <w:r>
              <w:rPr>
                <w:noProof/>
                <w:webHidden/>
              </w:rPr>
              <w:tab/>
            </w:r>
            <w:r>
              <w:rPr>
                <w:noProof/>
                <w:webHidden/>
              </w:rPr>
              <w:fldChar w:fldCharType="begin"/>
            </w:r>
            <w:r>
              <w:rPr>
                <w:noProof/>
                <w:webHidden/>
              </w:rPr>
              <w:instrText xml:space="preserve"> PAGEREF _Toc506506702 \h </w:instrText>
            </w:r>
            <w:r>
              <w:rPr>
                <w:noProof/>
                <w:webHidden/>
              </w:rPr>
            </w:r>
            <w:r>
              <w:rPr>
                <w:noProof/>
                <w:webHidden/>
              </w:rPr>
              <w:fldChar w:fldCharType="separate"/>
            </w:r>
            <w:r>
              <w:rPr>
                <w:noProof/>
                <w:webHidden/>
              </w:rPr>
              <w:t>18</w:t>
            </w:r>
            <w:r>
              <w:rPr>
                <w:noProof/>
                <w:webHidden/>
              </w:rPr>
              <w:fldChar w:fldCharType="end"/>
            </w:r>
          </w:hyperlink>
        </w:p>
        <w:p w14:paraId="271508BE" w14:textId="36A708C8" w:rsidR="0045411D" w:rsidRDefault="0045411D">
          <w:r>
            <w:rPr>
              <w:b/>
              <w:bCs/>
              <w:noProof/>
            </w:rPr>
            <w:fldChar w:fldCharType="end"/>
          </w:r>
        </w:p>
      </w:sdtContent>
    </w:sdt>
    <w:p w14:paraId="056E36D7" w14:textId="5D1B7885" w:rsidR="00F94F05" w:rsidRDefault="00F94F05">
      <w:pPr>
        <w:pStyle w:val="TableofFigures"/>
        <w:tabs>
          <w:tab w:val="right" w:leader="dot" w:pos="9350"/>
        </w:tabs>
      </w:pPr>
    </w:p>
    <w:p w14:paraId="01EB7EE2" w14:textId="033B8503" w:rsidR="00F94F05" w:rsidRDefault="00F94F05" w:rsidP="00F94F05"/>
    <w:p w14:paraId="1D6A7B50" w14:textId="23772150" w:rsidR="00F94F05" w:rsidRDefault="00F94F05" w:rsidP="00F94F05"/>
    <w:p w14:paraId="2C45CD16" w14:textId="7E02A0BD" w:rsidR="00F94F05" w:rsidRDefault="00F94F05" w:rsidP="00F94F05"/>
    <w:p w14:paraId="45DD7662" w14:textId="77777777" w:rsidR="00F94F05" w:rsidRPr="00F94F05" w:rsidRDefault="00F94F05" w:rsidP="00F94F05"/>
    <w:p w14:paraId="77D67B73" w14:textId="63B2830B" w:rsidR="00E5025A" w:rsidRDefault="00BD3A09">
      <w:pPr>
        <w:pStyle w:val="TableofFigures"/>
        <w:tabs>
          <w:tab w:val="right" w:leader="dot" w:pos="9350"/>
        </w:tabs>
        <w:rPr>
          <w:rFonts w:eastAsiaTheme="minorEastAsia"/>
          <w:noProof/>
          <w:lang w:val="en-US"/>
        </w:rPr>
      </w:pPr>
      <w:r>
        <w:fldChar w:fldCharType="begin"/>
      </w:r>
      <w:r>
        <w:instrText xml:space="preserve"> TOC \h \z \c "Figure" </w:instrText>
      </w:r>
      <w:r>
        <w:fldChar w:fldCharType="separate"/>
      </w:r>
      <w:hyperlink r:id="rId11" w:anchor="_Toc506506703" w:history="1">
        <w:r w:rsidR="00E5025A" w:rsidRPr="00FD41CE">
          <w:rPr>
            <w:rStyle w:val="Hyperlink"/>
            <w:noProof/>
          </w:rPr>
          <w:t>Figure 1 - Subsumption Implementation</w:t>
        </w:r>
        <w:r w:rsidR="00E5025A">
          <w:rPr>
            <w:noProof/>
            <w:webHidden/>
          </w:rPr>
          <w:tab/>
        </w:r>
        <w:r w:rsidR="00E5025A">
          <w:rPr>
            <w:noProof/>
            <w:webHidden/>
          </w:rPr>
          <w:fldChar w:fldCharType="begin"/>
        </w:r>
        <w:r w:rsidR="00E5025A">
          <w:rPr>
            <w:noProof/>
            <w:webHidden/>
          </w:rPr>
          <w:instrText xml:space="preserve"> PAGEREF _Toc506506703 \h </w:instrText>
        </w:r>
        <w:r w:rsidR="00E5025A">
          <w:rPr>
            <w:noProof/>
            <w:webHidden/>
          </w:rPr>
        </w:r>
        <w:r w:rsidR="00E5025A">
          <w:rPr>
            <w:noProof/>
            <w:webHidden/>
          </w:rPr>
          <w:fldChar w:fldCharType="separate"/>
        </w:r>
        <w:r w:rsidR="00E5025A">
          <w:rPr>
            <w:noProof/>
            <w:webHidden/>
          </w:rPr>
          <w:t>3</w:t>
        </w:r>
        <w:r w:rsidR="00E5025A">
          <w:rPr>
            <w:noProof/>
            <w:webHidden/>
          </w:rPr>
          <w:fldChar w:fldCharType="end"/>
        </w:r>
      </w:hyperlink>
    </w:p>
    <w:p w14:paraId="7A4AECC6" w14:textId="70D10D68" w:rsidR="00E5025A" w:rsidRDefault="00E5025A">
      <w:pPr>
        <w:pStyle w:val="TableofFigures"/>
        <w:tabs>
          <w:tab w:val="right" w:leader="dot" w:pos="9350"/>
        </w:tabs>
        <w:rPr>
          <w:rFonts w:eastAsiaTheme="minorEastAsia"/>
          <w:noProof/>
          <w:lang w:val="en-US"/>
        </w:rPr>
      </w:pPr>
      <w:hyperlink r:id="rId12" w:anchor="_Toc506506704" w:history="1">
        <w:r w:rsidRPr="00FD41CE">
          <w:rPr>
            <w:rStyle w:val="Hyperlink"/>
            <w:noProof/>
          </w:rPr>
          <w:t>Figure 2 - C++ switch statement</w:t>
        </w:r>
        <w:r>
          <w:rPr>
            <w:noProof/>
            <w:webHidden/>
          </w:rPr>
          <w:tab/>
        </w:r>
        <w:r>
          <w:rPr>
            <w:noProof/>
            <w:webHidden/>
          </w:rPr>
          <w:fldChar w:fldCharType="begin"/>
        </w:r>
        <w:r>
          <w:rPr>
            <w:noProof/>
            <w:webHidden/>
          </w:rPr>
          <w:instrText xml:space="preserve"> PAGEREF _Toc506506704 \h </w:instrText>
        </w:r>
        <w:r>
          <w:rPr>
            <w:noProof/>
            <w:webHidden/>
          </w:rPr>
        </w:r>
        <w:r>
          <w:rPr>
            <w:noProof/>
            <w:webHidden/>
          </w:rPr>
          <w:fldChar w:fldCharType="separate"/>
        </w:r>
        <w:r>
          <w:rPr>
            <w:noProof/>
            <w:webHidden/>
          </w:rPr>
          <w:t>4</w:t>
        </w:r>
        <w:r>
          <w:rPr>
            <w:noProof/>
            <w:webHidden/>
          </w:rPr>
          <w:fldChar w:fldCharType="end"/>
        </w:r>
      </w:hyperlink>
    </w:p>
    <w:p w14:paraId="276A6DD4" w14:textId="29F52B93" w:rsidR="00E5025A" w:rsidRDefault="00E5025A">
      <w:pPr>
        <w:pStyle w:val="TableofFigures"/>
        <w:tabs>
          <w:tab w:val="right" w:leader="dot" w:pos="9350"/>
        </w:tabs>
        <w:rPr>
          <w:rFonts w:eastAsiaTheme="minorEastAsia"/>
          <w:noProof/>
          <w:lang w:val="en-US"/>
        </w:rPr>
      </w:pPr>
      <w:hyperlink r:id="rId13" w:anchor="_Toc506506705" w:history="1">
        <w:r w:rsidRPr="00FD41CE">
          <w:rPr>
            <w:rStyle w:val="Hyperlink"/>
            <w:noProof/>
          </w:rPr>
          <w:t>Figure 3 - Incorrect Mapping Attempt</w:t>
        </w:r>
        <w:r>
          <w:rPr>
            <w:noProof/>
            <w:webHidden/>
          </w:rPr>
          <w:tab/>
        </w:r>
        <w:r>
          <w:rPr>
            <w:noProof/>
            <w:webHidden/>
          </w:rPr>
          <w:fldChar w:fldCharType="begin"/>
        </w:r>
        <w:r>
          <w:rPr>
            <w:noProof/>
            <w:webHidden/>
          </w:rPr>
          <w:instrText xml:space="preserve"> PAGEREF _Toc506506705 \h </w:instrText>
        </w:r>
        <w:r>
          <w:rPr>
            <w:noProof/>
            <w:webHidden/>
          </w:rPr>
        </w:r>
        <w:r>
          <w:rPr>
            <w:noProof/>
            <w:webHidden/>
          </w:rPr>
          <w:fldChar w:fldCharType="separate"/>
        </w:r>
        <w:r>
          <w:rPr>
            <w:noProof/>
            <w:webHidden/>
          </w:rPr>
          <w:t>5</w:t>
        </w:r>
        <w:r>
          <w:rPr>
            <w:noProof/>
            <w:webHidden/>
          </w:rPr>
          <w:fldChar w:fldCharType="end"/>
        </w:r>
      </w:hyperlink>
    </w:p>
    <w:p w14:paraId="39042845" w14:textId="22ED8D5F" w:rsidR="00E5025A" w:rsidRDefault="00E5025A">
      <w:pPr>
        <w:pStyle w:val="TableofFigures"/>
        <w:tabs>
          <w:tab w:val="right" w:leader="dot" w:pos="9350"/>
        </w:tabs>
        <w:rPr>
          <w:rFonts w:eastAsiaTheme="minorEastAsia"/>
          <w:noProof/>
          <w:lang w:val="en-US"/>
        </w:rPr>
      </w:pPr>
      <w:hyperlink r:id="rId14" w:anchor="_Toc506506706" w:history="1">
        <w:r w:rsidRPr="00FD41CE">
          <w:rPr>
            <w:rStyle w:val="Hyperlink"/>
            <w:noProof/>
          </w:rPr>
          <w:t>Figure 4 - Correct Map Attempt</w:t>
        </w:r>
        <w:r>
          <w:rPr>
            <w:noProof/>
            <w:webHidden/>
          </w:rPr>
          <w:tab/>
        </w:r>
        <w:r>
          <w:rPr>
            <w:noProof/>
            <w:webHidden/>
          </w:rPr>
          <w:fldChar w:fldCharType="begin"/>
        </w:r>
        <w:r>
          <w:rPr>
            <w:noProof/>
            <w:webHidden/>
          </w:rPr>
          <w:instrText xml:space="preserve"> PAGEREF _Toc506506706 \h </w:instrText>
        </w:r>
        <w:r>
          <w:rPr>
            <w:noProof/>
            <w:webHidden/>
          </w:rPr>
        </w:r>
        <w:r>
          <w:rPr>
            <w:noProof/>
            <w:webHidden/>
          </w:rPr>
          <w:fldChar w:fldCharType="separate"/>
        </w:r>
        <w:r>
          <w:rPr>
            <w:noProof/>
            <w:webHidden/>
          </w:rPr>
          <w:t>5</w:t>
        </w:r>
        <w:r>
          <w:rPr>
            <w:noProof/>
            <w:webHidden/>
          </w:rPr>
          <w:fldChar w:fldCharType="end"/>
        </w:r>
      </w:hyperlink>
    </w:p>
    <w:p w14:paraId="6F89B921" w14:textId="206F4737" w:rsidR="00E5025A" w:rsidRDefault="00E5025A">
      <w:pPr>
        <w:pStyle w:val="TableofFigures"/>
        <w:tabs>
          <w:tab w:val="right" w:leader="dot" w:pos="9350"/>
        </w:tabs>
        <w:rPr>
          <w:rFonts w:eastAsiaTheme="minorEastAsia"/>
          <w:noProof/>
          <w:lang w:val="en-US"/>
        </w:rPr>
      </w:pPr>
      <w:hyperlink r:id="rId15" w:anchor="_Toc506506707" w:history="1">
        <w:r w:rsidRPr="00FD41CE">
          <w:rPr>
            <w:rStyle w:val="Hyperlink"/>
            <w:noProof/>
          </w:rPr>
          <w:t>Figure 5 - Avoid / Follow interleaving</w:t>
        </w:r>
        <w:r>
          <w:rPr>
            <w:noProof/>
            <w:webHidden/>
          </w:rPr>
          <w:tab/>
        </w:r>
        <w:r>
          <w:rPr>
            <w:noProof/>
            <w:webHidden/>
          </w:rPr>
          <w:fldChar w:fldCharType="begin"/>
        </w:r>
        <w:r>
          <w:rPr>
            <w:noProof/>
            <w:webHidden/>
          </w:rPr>
          <w:instrText xml:space="preserve"> PAGEREF _Toc506506707 \h </w:instrText>
        </w:r>
        <w:r>
          <w:rPr>
            <w:noProof/>
            <w:webHidden/>
          </w:rPr>
        </w:r>
        <w:r>
          <w:rPr>
            <w:noProof/>
            <w:webHidden/>
          </w:rPr>
          <w:fldChar w:fldCharType="separate"/>
        </w:r>
        <w:r>
          <w:rPr>
            <w:noProof/>
            <w:webHidden/>
          </w:rPr>
          <w:t>6</w:t>
        </w:r>
        <w:r>
          <w:rPr>
            <w:noProof/>
            <w:webHidden/>
          </w:rPr>
          <w:fldChar w:fldCharType="end"/>
        </w:r>
      </w:hyperlink>
    </w:p>
    <w:p w14:paraId="11900D91" w14:textId="5BD7210C" w:rsidR="00E5025A" w:rsidRDefault="00E5025A">
      <w:pPr>
        <w:pStyle w:val="TableofFigures"/>
        <w:tabs>
          <w:tab w:val="right" w:leader="dot" w:pos="9350"/>
        </w:tabs>
        <w:rPr>
          <w:rFonts w:eastAsiaTheme="minorEastAsia"/>
          <w:noProof/>
          <w:lang w:val="en-US"/>
        </w:rPr>
      </w:pPr>
      <w:hyperlink r:id="rId16" w:anchor="_Toc506506708" w:history="1">
        <w:r w:rsidRPr="00FD41CE">
          <w:rPr>
            <w:rStyle w:val="Hyperlink"/>
            <w:noProof/>
          </w:rPr>
          <w:t>Figure 6 – Wander Pattern</w:t>
        </w:r>
        <w:r>
          <w:rPr>
            <w:noProof/>
            <w:webHidden/>
          </w:rPr>
          <w:tab/>
        </w:r>
        <w:r>
          <w:rPr>
            <w:noProof/>
            <w:webHidden/>
          </w:rPr>
          <w:fldChar w:fldCharType="begin"/>
        </w:r>
        <w:r>
          <w:rPr>
            <w:noProof/>
            <w:webHidden/>
          </w:rPr>
          <w:instrText xml:space="preserve"> PAGEREF _Toc506506708 \h </w:instrText>
        </w:r>
        <w:r>
          <w:rPr>
            <w:noProof/>
            <w:webHidden/>
          </w:rPr>
        </w:r>
        <w:r>
          <w:rPr>
            <w:noProof/>
            <w:webHidden/>
          </w:rPr>
          <w:fldChar w:fldCharType="separate"/>
        </w:r>
        <w:r>
          <w:rPr>
            <w:noProof/>
            <w:webHidden/>
          </w:rPr>
          <w:t>7</w:t>
        </w:r>
        <w:r>
          <w:rPr>
            <w:noProof/>
            <w:webHidden/>
          </w:rPr>
          <w:fldChar w:fldCharType="end"/>
        </w:r>
      </w:hyperlink>
    </w:p>
    <w:p w14:paraId="663B6597" w14:textId="71196F79" w:rsidR="00BD3A09" w:rsidRDefault="00BD3A09">
      <w:r>
        <w:fldChar w:fldCharType="end"/>
      </w:r>
    </w:p>
    <w:p w14:paraId="70B49017" w14:textId="08649460" w:rsidR="00E5025A" w:rsidRDefault="00BD3A09">
      <w:pPr>
        <w:pStyle w:val="TableofFigures"/>
        <w:tabs>
          <w:tab w:val="right" w:leader="dot" w:pos="9350"/>
        </w:tabs>
        <w:rPr>
          <w:rFonts w:eastAsiaTheme="minorEastAsia"/>
          <w:noProof/>
          <w:lang w:val="en-US"/>
        </w:rPr>
      </w:pPr>
      <w:r>
        <w:fldChar w:fldCharType="begin"/>
      </w:r>
      <w:r>
        <w:instrText xml:space="preserve"> TOC \h \z \c "Appendix" </w:instrText>
      </w:r>
      <w:r>
        <w:fldChar w:fldCharType="separate"/>
      </w:r>
      <w:hyperlink r:id="rId17" w:anchor="_Toc506506709" w:history="1">
        <w:r w:rsidR="00E5025A" w:rsidRPr="00675567">
          <w:rPr>
            <w:rStyle w:val="Hyperlink"/>
            <w:noProof/>
          </w:rPr>
          <w:t>Appendix 1 - Finite State Machine Diagram</w:t>
        </w:r>
        <w:r w:rsidR="00E5025A">
          <w:rPr>
            <w:noProof/>
            <w:webHidden/>
          </w:rPr>
          <w:tab/>
        </w:r>
        <w:r w:rsidR="00E5025A">
          <w:rPr>
            <w:noProof/>
            <w:webHidden/>
          </w:rPr>
          <w:fldChar w:fldCharType="begin"/>
        </w:r>
        <w:r w:rsidR="00E5025A">
          <w:rPr>
            <w:noProof/>
            <w:webHidden/>
          </w:rPr>
          <w:instrText xml:space="preserve"> PAGEREF _Toc506506709 \h </w:instrText>
        </w:r>
        <w:r w:rsidR="00E5025A">
          <w:rPr>
            <w:noProof/>
            <w:webHidden/>
          </w:rPr>
        </w:r>
        <w:r w:rsidR="00E5025A">
          <w:rPr>
            <w:noProof/>
            <w:webHidden/>
          </w:rPr>
          <w:fldChar w:fldCharType="separate"/>
        </w:r>
        <w:r w:rsidR="00E5025A">
          <w:rPr>
            <w:noProof/>
            <w:webHidden/>
          </w:rPr>
          <w:t>8</w:t>
        </w:r>
        <w:r w:rsidR="00E5025A">
          <w:rPr>
            <w:noProof/>
            <w:webHidden/>
          </w:rPr>
          <w:fldChar w:fldCharType="end"/>
        </w:r>
      </w:hyperlink>
    </w:p>
    <w:p w14:paraId="5A08C421" w14:textId="461A61FB" w:rsidR="00E5025A" w:rsidRDefault="00E5025A">
      <w:pPr>
        <w:pStyle w:val="TableofFigures"/>
        <w:tabs>
          <w:tab w:val="right" w:leader="dot" w:pos="9350"/>
        </w:tabs>
        <w:rPr>
          <w:rFonts w:eastAsiaTheme="minorEastAsia"/>
          <w:noProof/>
          <w:lang w:val="en-US"/>
        </w:rPr>
      </w:pPr>
      <w:hyperlink r:id="rId18" w:anchor="_Toc506506710" w:history="1">
        <w:r w:rsidRPr="00675567">
          <w:rPr>
            <w:rStyle w:val="Hyperlink"/>
            <w:noProof/>
          </w:rPr>
          <w:t>Appendix 2 - Test Map Collection</w:t>
        </w:r>
        <w:r>
          <w:rPr>
            <w:noProof/>
            <w:webHidden/>
          </w:rPr>
          <w:tab/>
        </w:r>
        <w:r>
          <w:rPr>
            <w:noProof/>
            <w:webHidden/>
          </w:rPr>
          <w:fldChar w:fldCharType="begin"/>
        </w:r>
        <w:r>
          <w:rPr>
            <w:noProof/>
            <w:webHidden/>
          </w:rPr>
          <w:instrText xml:space="preserve"> PAGEREF _Toc506506710 \h </w:instrText>
        </w:r>
        <w:r>
          <w:rPr>
            <w:noProof/>
            <w:webHidden/>
          </w:rPr>
        </w:r>
        <w:r>
          <w:rPr>
            <w:noProof/>
            <w:webHidden/>
          </w:rPr>
          <w:fldChar w:fldCharType="separate"/>
        </w:r>
        <w:r>
          <w:rPr>
            <w:noProof/>
            <w:webHidden/>
          </w:rPr>
          <w:t>9</w:t>
        </w:r>
        <w:r>
          <w:rPr>
            <w:noProof/>
            <w:webHidden/>
          </w:rPr>
          <w:fldChar w:fldCharType="end"/>
        </w:r>
      </w:hyperlink>
    </w:p>
    <w:p w14:paraId="1D5916E8" w14:textId="2CB3865E" w:rsidR="00E5025A" w:rsidRDefault="00E5025A">
      <w:pPr>
        <w:pStyle w:val="TableofFigures"/>
        <w:tabs>
          <w:tab w:val="right" w:leader="dot" w:pos="9350"/>
        </w:tabs>
        <w:rPr>
          <w:rFonts w:eastAsiaTheme="minorEastAsia"/>
          <w:noProof/>
          <w:lang w:val="en-US"/>
        </w:rPr>
      </w:pPr>
      <w:hyperlink r:id="rId19" w:anchor="_Toc506506711" w:history="1">
        <w:r w:rsidRPr="00675567">
          <w:rPr>
            <w:rStyle w:val="Hyperlink"/>
            <w:noProof/>
          </w:rPr>
          <w:t>Appendix 3 - Edge Follow outside the box</w:t>
        </w:r>
        <w:r>
          <w:rPr>
            <w:noProof/>
            <w:webHidden/>
          </w:rPr>
          <w:tab/>
        </w:r>
        <w:r>
          <w:rPr>
            <w:noProof/>
            <w:webHidden/>
          </w:rPr>
          <w:fldChar w:fldCharType="begin"/>
        </w:r>
        <w:r>
          <w:rPr>
            <w:noProof/>
            <w:webHidden/>
          </w:rPr>
          <w:instrText xml:space="preserve"> PAGEREF _Toc506506711 \h </w:instrText>
        </w:r>
        <w:r>
          <w:rPr>
            <w:noProof/>
            <w:webHidden/>
          </w:rPr>
        </w:r>
        <w:r>
          <w:rPr>
            <w:noProof/>
            <w:webHidden/>
          </w:rPr>
          <w:fldChar w:fldCharType="separate"/>
        </w:r>
        <w:r>
          <w:rPr>
            <w:noProof/>
            <w:webHidden/>
          </w:rPr>
          <w:t>10</w:t>
        </w:r>
        <w:r>
          <w:rPr>
            <w:noProof/>
            <w:webHidden/>
          </w:rPr>
          <w:fldChar w:fldCharType="end"/>
        </w:r>
      </w:hyperlink>
    </w:p>
    <w:p w14:paraId="7DD091DA" w14:textId="57D7D725" w:rsidR="00E5025A" w:rsidRDefault="00E5025A">
      <w:pPr>
        <w:pStyle w:val="TableofFigures"/>
        <w:tabs>
          <w:tab w:val="right" w:leader="dot" w:pos="9350"/>
        </w:tabs>
        <w:rPr>
          <w:rFonts w:eastAsiaTheme="minorEastAsia"/>
          <w:noProof/>
          <w:lang w:val="en-US"/>
        </w:rPr>
      </w:pPr>
      <w:hyperlink r:id="rId20" w:anchor="_Toc506506712" w:history="1">
        <w:r w:rsidRPr="00675567">
          <w:rPr>
            <w:rStyle w:val="Hyperlink"/>
            <w:noProof/>
          </w:rPr>
          <w:t>Appendix 4 - Mapping including robot's path</w:t>
        </w:r>
        <w:r>
          <w:rPr>
            <w:noProof/>
            <w:webHidden/>
          </w:rPr>
          <w:tab/>
        </w:r>
        <w:r>
          <w:rPr>
            <w:noProof/>
            <w:webHidden/>
          </w:rPr>
          <w:fldChar w:fldCharType="begin"/>
        </w:r>
        <w:r>
          <w:rPr>
            <w:noProof/>
            <w:webHidden/>
          </w:rPr>
          <w:instrText xml:space="preserve"> PAGEREF _Toc506506712 \h </w:instrText>
        </w:r>
        <w:r>
          <w:rPr>
            <w:noProof/>
            <w:webHidden/>
          </w:rPr>
        </w:r>
        <w:r>
          <w:rPr>
            <w:noProof/>
            <w:webHidden/>
          </w:rPr>
          <w:fldChar w:fldCharType="separate"/>
        </w:r>
        <w:r>
          <w:rPr>
            <w:noProof/>
            <w:webHidden/>
          </w:rPr>
          <w:t>10</w:t>
        </w:r>
        <w:r>
          <w:rPr>
            <w:noProof/>
            <w:webHidden/>
          </w:rPr>
          <w:fldChar w:fldCharType="end"/>
        </w:r>
      </w:hyperlink>
    </w:p>
    <w:p w14:paraId="38D6D20A" w14:textId="5F44E290" w:rsidR="00BD3A09" w:rsidRDefault="00BD3A09">
      <w:r>
        <w:fldChar w:fldCharType="end"/>
      </w:r>
    </w:p>
    <w:p w14:paraId="3CC4EAC4" w14:textId="0D04496C" w:rsidR="00BD3A09" w:rsidRDefault="00BD3A09"/>
    <w:p w14:paraId="7881672F" w14:textId="62AEE310" w:rsidR="00BD3A09" w:rsidRDefault="00BD3A09"/>
    <w:p w14:paraId="6A49CDE1" w14:textId="53EDDE93" w:rsidR="00BD3A09" w:rsidRDefault="00BD3A09"/>
    <w:p w14:paraId="67808212" w14:textId="35BB1F80" w:rsidR="00BD3A09" w:rsidRDefault="00BD3A09"/>
    <w:p w14:paraId="66B44917" w14:textId="29E1EA79" w:rsidR="00BD3A09" w:rsidRDefault="00BD3A09"/>
    <w:p w14:paraId="5AECEC56" w14:textId="6201D025" w:rsidR="00BD3A09" w:rsidRDefault="00BD3A09"/>
    <w:p w14:paraId="7A9B163F" w14:textId="009F62D8" w:rsidR="00BD3A09" w:rsidRDefault="00BD3A09"/>
    <w:p w14:paraId="7D9FB8E7" w14:textId="5B2DF2B9" w:rsidR="00F94F05" w:rsidRDefault="00F94F05"/>
    <w:p w14:paraId="0CC59B9F" w14:textId="42208161" w:rsidR="00F94F05" w:rsidRDefault="00F94F05"/>
    <w:p w14:paraId="7410410C" w14:textId="131144BF" w:rsidR="00F94F05" w:rsidRDefault="00F94F05"/>
    <w:p w14:paraId="18870897" w14:textId="0EFB53CC" w:rsidR="00F94F05" w:rsidRDefault="00F94F05"/>
    <w:p w14:paraId="5ACA76ED" w14:textId="4F0A9FD9" w:rsidR="00F94F05" w:rsidRDefault="00F94F05"/>
    <w:p w14:paraId="65A3233E" w14:textId="48E8EC1A" w:rsidR="00F94F05" w:rsidRDefault="00F94F05"/>
    <w:p w14:paraId="2AB67DC2" w14:textId="01145AB1" w:rsidR="00F94F05" w:rsidRDefault="00F94F05"/>
    <w:p w14:paraId="0FCE1E9C" w14:textId="19CAFC10" w:rsidR="00F94F05" w:rsidRDefault="00F94F05"/>
    <w:p w14:paraId="1B34A239" w14:textId="77777777" w:rsidR="00F94F05" w:rsidRDefault="00F94F05"/>
    <w:p w14:paraId="4318FCF4" w14:textId="2EA6D3C0" w:rsidR="00BD3A09" w:rsidRDefault="00BD3A09"/>
    <w:p w14:paraId="2DB8F017" w14:textId="0D871860" w:rsidR="0045411D" w:rsidRDefault="0045411D">
      <w:pPr>
        <w:pStyle w:val="Heading1"/>
      </w:pPr>
      <w:bookmarkStart w:id="0" w:name="_Toc506506676"/>
      <w:r>
        <w:lastRenderedPageBreak/>
        <w:t>For</w:t>
      </w:r>
      <w:bookmarkStart w:id="1" w:name="_GoBack"/>
      <w:bookmarkEnd w:id="1"/>
      <w:r>
        <w:t>eword</w:t>
      </w:r>
      <w:bookmarkEnd w:id="0"/>
    </w:p>
    <w:p w14:paraId="4A770161" w14:textId="05EBA686" w:rsidR="009B18CD" w:rsidRDefault="007A661E" w:rsidP="0045411D">
      <w:r>
        <w:t>Th</w:t>
      </w:r>
      <w:r w:rsidR="00A717F6">
        <w:t>e</w:t>
      </w:r>
      <w:r>
        <w:t xml:space="preserve"> beginnings of this project </w:t>
      </w:r>
      <w:r w:rsidRPr="00757FBF">
        <w:rPr>
          <w:noProof/>
        </w:rPr>
        <w:t xml:space="preserve">were </w:t>
      </w:r>
      <w:r w:rsidR="00282C20" w:rsidRPr="00757FBF">
        <w:rPr>
          <w:noProof/>
        </w:rPr>
        <w:t>written</w:t>
      </w:r>
      <w:r>
        <w:t xml:space="preserve"> in collaboration with Sandeep Kainth</w:t>
      </w:r>
      <w:r w:rsidR="00520398">
        <w:t xml:space="preserve"> (P15203704)</w:t>
      </w:r>
      <w:r>
        <w:t xml:space="preserve"> and Shivangi Karia</w:t>
      </w:r>
      <w:r w:rsidR="00520398">
        <w:t xml:space="preserve"> (</w:t>
      </w:r>
      <w:r w:rsidR="00520398" w:rsidRPr="00520398">
        <w:t>P15204042</w:t>
      </w:r>
      <w:r w:rsidR="00520398">
        <w:t>)</w:t>
      </w:r>
      <w:r>
        <w:t>.</w:t>
      </w:r>
      <w:r w:rsidR="009B18CD">
        <w:t xml:space="preserve"> Once the group had a minimally functional Edge Follow in place each member began to work on their project individually.</w:t>
      </w:r>
    </w:p>
    <w:p w14:paraId="36FA35A4" w14:textId="7A38DD80" w:rsidR="007E3640" w:rsidRDefault="007E3640" w:rsidP="00113501">
      <w:pPr>
        <w:pStyle w:val="Heading1"/>
        <w:jc w:val="both"/>
      </w:pPr>
      <w:bookmarkStart w:id="2" w:name="_Toc506506677"/>
      <w:r>
        <w:t>Introduction</w:t>
      </w:r>
      <w:bookmarkEnd w:id="2"/>
    </w:p>
    <w:p w14:paraId="37E89EC2" w14:textId="77777777" w:rsidR="007E3640" w:rsidRDefault="007E3640" w:rsidP="00F376C3">
      <w:pPr>
        <w:jc w:val="both"/>
      </w:pPr>
      <w:r>
        <w:t>The aim of this project is the creation of a Pioneer Robot simulation which can:</w:t>
      </w:r>
    </w:p>
    <w:p w14:paraId="721F4B92" w14:textId="39D762C4" w:rsidR="007E3640" w:rsidRDefault="007E3640" w:rsidP="00F376C3">
      <w:pPr>
        <w:pStyle w:val="ListParagraph"/>
        <w:numPr>
          <w:ilvl w:val="0"/>
          <w:numId w:val="2"/>
        </w:numPr>
        <w:jc w:val="both"/>
      </w:pPr>
      <w:r>
        <w:t xml:space="preserve">Edge </w:t>
      </w:r>
      <w:r w:rsidRPr="000874D0">
        <w:rPr>
          <w:noProof/>
        </w:rPr>
        <w:t>follow</w:t>
      </w:r>
      <w:r w:rsidR="000874D0">
        <w:rPr>
          <w:noProof/>
        </w:rPr>
        <w:t>s</w:t>
      </w:r>
      <w:r>
        <w:t xml:space="preserve"> at 1.0m from the obstacle</w:t>
      </w:r>
    </w:p>
    <w:p w14:paraId="35A30ABD" w14:textId="77777777" w:rsidR="007E3640" w:rsidRDefault="007E3640" w:rsidP="00F376C3">
      <w:pPr>
        <w:pStyle w:val="ListParagraph"/>
        <w:numPr>
          <w:ilvl w:val="0"/>
          <w:numId w:val="2"/>
        </w:numPr>
        <w:jc w:val="both"/>
      </w:pPr>
      <w:r>
        <w:t>Avoid obstacles within 0.5m</w:t>
      </w:r>
    </w:p>
    <w:p w14:paraId="4ADFC150" w14:textId="10412D4A" w:rsidR="007E3640" w:rsidRDefault="007E3640" w:rsidP="00F376C3">
      <w:pPr>
        <w:pStyle w:val="ListParagraph"/>
        <w:numPr>
          <w:ilvl w:val="0"/>
          <w:numId w:val="2"/>
        </w:numPr>
        <w:jc w:val="both"/>
      </w:pPr>
      <w:r>
        <w:t xml:space="preserve">Wander randomly </w:t>
      </w:r>
      <w:r w:rsidR="000874D0">
        <w:t>if</w:t>
      </w:r>
      <w:r>
        <w:t xml:space="preserve"> </w:t>
      </w:r>
      <w:r w:rsidR="000874D0">
        <w:t xml:space="preserve">no obstacles </w:t>
      </w:r>
      <w:r w:rsidR="000874D0" w:rsidRPr="000874D0">
        <w:rPr>
          <w:noProof/>
        </w:rPr>
        <w:t>detected</w:t>
      </w:r>
      <w:r w:rsidR="000874D0">
        <w:t xml:space="preserve"> within 1.5m</w:t>
      </w:r>
    </w:p>
    <w:p w14:paraId="0507ECF0" w14:textId="12B99930" w:rsidR="007E3640" w:rsidRDefault="007E3640" w:rsidP="00F376C3">
      <w:pPr>
        <w:pStyle w:val="ListParagraph"/>
        <w:numPr>
          <w:ilvl w:val="0"/>
          <w:numId w:val="2"/>
        </w:numPr>
        <w:jc w:val="both"/>
      </w:pPr>
      <w:r>
        <w:t xml:space="preserve">Map the </w:t>
      </w:r>
      <w:r w:rsidR="00DA4E4B">
        <w:t xml:space="preserve">global </w:t>
      </w:r>
      <w:r>
        <w:t>location of any obstacles found</w:t>
      </w:r>
    </w:p>
    <w:p w14:paraId="14E9206B" w14:textId="47DF6575" w:rsidR="00F71D26" w:rsidRDefault="00282C20" w:rsidP="00F376C3">
      <w:pPr>
        <w:jc w:val="both"/>
      </w:pPr>
      <w:r>
        <w:t xml:space="preserve">The project uses </w:t>
      </w:r>
      <w:r w:rsidR="007E3640">
        <w:t>Microsoft Visual Studio 2017, written in C++ using ARIA (Advanced Robot Interface for Applications).</w:t>
      </w:r>
      <w:r w:rsidR="00EF781E">
        <w:t xml:space="preserve"> The simulation makes extensive use of the robot’s sonar system to detect obstacles and uses MobileSim for all development and testing.</w:t>
      </w:r>
    </w:p>
    <w:p w14:paraId="65A9A681" w14:textId="599E2640" w:rsidR="00F71D26" w:rsidRDefault="00BC7738" w:rsidP="00F376C3">
      <w:pPr>
        <w:pStyle w:val="Heading1"/>
        <w:jc w:val="both"/>
      </w:pPr>
      <w:bookmarkStart w:id="3" w:name="_Toc506506678"/>
      <w:r>
        <w:rPr>
          <w:noProof/>
          <w:lang w:eastAsia="en-GB"/>
        </w:rPr>
        <mc:AlternateContent>
          <mc:Choice Requires="wpg">
            <w:drawing>
              <wp:anchor distT="0" distB="0" distL="114300" distR="114300" simplePos="0" relativeHeight="251631616" behindDoc="0" locked="0" layoutInCell="1" allowOverlap="1" wp14:anchorId="323756A4" wp14:editId="5885BF70">
                <wp:simplePos x="0" y="0"/>
                <wp:positionH relativeFrom="column">
                  <wp:posOffset>4114800</wp:posOffset>
                </wp:positionH>
                <wp:positionV relativeFrom="paragraph">
                  <wp:posOffset>78105</wp:posOffset>
                </wp:positionV>
                <wp:extent cx="1809750" cy="2105025"/>
                <wp:effectExtent l="19050" t="19050" r="19050" b="9525"/>
                <wp:wrapTight wrapText="bothSides">
                  <wp:wrapPolygon edited="0">
                    <wp:start x="-227" y="-195"/>
                    <wp:lineTo x="-227" y="21502"/>
                    <wp:lineTo x="21600" y="21502"/>
                    <wp:lineTo x="21600" y="-195"/>
                    <wp:lineTo x="-227" y="-195"/>
                  </wp:wrapPolygon>
                </wp:wrapTight>
                <wp:docPr id="4" name="Group 4"/>
                <wp:cNvGraphicFramePr/>
                <a:graphic xmlns:a="http://schemas.openxmlformats.org/drawingml/2006/main">
                  <a:graphicData uri="http://schemas.microsoft.com/office/word/2010/wordprocessingGroup">
                    <wpg:wgp>
                      <wpg:cNvGrpSpPr/>
                      <wpg:grpSpPr>
                        <a:xfrm>
                          <a:off x="0" y="0"/>
                          <a:ext cx="1809750" cy="2105025"/>
                          <a:chOff x="0" y="0"/>
                          <a:chExt cx="1809750" cy="2105025"/>
                        </a:xfrm>
                      </wpg:grpSpPr>
                      <pic:pic xmlns:pic="http://schemas.openxmlformats.org/drawingml/2006/picture">
                        <pic:nvPicPr>
                          <pic:cNvPr id="1" name="Picture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809750" cy="1762125"/>
                          </a:xfrm>
                          <a:prstGeom prst="rect">
                            <a:avLst/>
                          </a:prstGeom>
                          <a:ln>
                            <a:solidFill>
                              <a:schemeClr val="bg2"/>
                            </a:solidFill>
                          </a:ln>
                        </pic:spPr>
                      </pic:pic>
                      <wps:wsp>
                        <wps:cNvPr id="2" name="Text Box 2"/>
                        <wps:cNvSpPr txBox="1"/>
                        <wps:spPr>
                          <a:xfrm>
                            <a:off x="0" y="1790700"/>
                            <a:ext cx="1809750" cy="314325"/>
                          </a:xfrm>
                          <a:prstGeom prst="rect">
                            <a:avLst/>
                          </a:prstGeom>
                          <a:solidFill>
                            <a:prstClr val="white"/>
                          </a:solidFill>
                          <a:ln>
                            <a:noFill/>
                          </a:ln>
                        </wps:spPr>
                        <wps:txbx>
                          <w:txbxContent>
                            <w:p w14:paraId="343EBB71" w14:textId="4EB36FF2" w:rsidR="00FB1AD5" w:rsidRPr="007D677D" w:rsidRDefault="00FB1AD5" w:rsidP="00EB093B">
                              <w:pPr>
                                <w:pStyle w:val="Caption"/>
                                <w:rPr>
                                  <w:noProof/>
                                </w:rPr>
                              </w:pPr>
                              <w:bookmarkStart w:id="4" w:name="_Toc506506703"/>
                              <w:r>
                                <w:t xml:space="preserve">Figure </w:t>
                              </w:r>
                              <w:r>
                                <w:fldChar w:fldCharType="begin"/>
                              </w:r>
                              <w:r>
                                <w:instrText xml:space="preserve"> SEQ Figure \* ARABIC </w:instrText>
                              </w:r>
                              <w:r>
                                <w:fldChar w:fldCharType="separate"/>
                              </w:r>
                              <w:r>
                                <w:rPr>
                                  <w:noProof/>
                                </w:rPr>
                                <w:t>1</w:t>
                              </w:r>
                              <w:r>
                                <w:fldChar w:fldCharType="end"/>
                              </w:r>
                              <w:r>
                                <w:t xml:space="preserve"> - Subsumption Implementation</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23756A4" id="Group 4" o:spid="_x0000_s1028" style="position:absolute;left:0;text-align:left;margin-left:324pt;margin-top:6.15pt;width:142.5pt;height:165.75pt;z-index:251631616" coordsize="18097,21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width:18097;height:17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" stroked="t" strokecolor="#d8d9dc [3214]">
                  <v:imagedata r:id="rId22" o:title=""/>
                  <v:path arrowok="t"/>
                </v:shape>
                <v:shape id="Text Box 2" o:spid="_x0000_s1030" type="#_x0000_t202" style="position:absolute;top:17907;width:1809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343EBB71" w14:textId="4EB36FF2" w:rsidR="00FB1AD5" w:rsidRPr="007D677D" w:rsidRDefault="00FB1AD5" w:rsidP="00EB093B">
                        <w:pPr>
                          <w:pStyle w:val="Caption"/>
                          <w:rPr>
                            <w:noProof/>
                          </w:rPr>
                        </w:pPr>
                        <w:bookmarkStart w:id="5" w:name="_Toc506506703"/>
                        <w:r>
                          <w:t xml:space="preserve">Figure </w:t>
                        </w:r>
                        <w:r>
                          <w:fldChar w:fldCharType="begin"/>
                        </w:r>
                        <w:r>
                          <w:instrText xml:space="preserve"> SEQ Figure \* ARABIC </w:instrText>
                        </w:r>
                        <w:r>
                          <w:fldChar w:fldCharType="separate"/>
                        </w:r>
                        <w:r>
                          <w:rPr>
                            <w:noProof/>
                          </w:rPr>
                          <w:t>1</w:t>
                        </w:r>
                        <w:r>
                          <w:fldChar w:fldCharType="end"/>
                        </w:r>
                        <w:r>
                          <w:t xml:space="preserve"> - Subsumption Implementation</w:t>
                        </w:r>
                        <w:bookmarkEnd w:id="5"/>
                      </w:p>
                    </w:txbxContent>
                  </v:textbox>
                </v:shape>
                <w10:wrap type="tight"/>
              </v:group>
            </w:pict>
          </mc:Fallback>
        </mc:AlternateContent>
      </w:r>
      <w:r w:rsidR="00377829">
        <w:t>Behaviour Control Architecture</w:t>
      </w:r>
      <w:bookmarkEnd w:id="3"/>
    </w:p>
    <w:p w14:paraId="08E8CF4E" w14:textId="0E5E5D3E" w:rsidR="00282C20" w:rsidRDefault="00377829" w:rsidP="00F376C3">
      <w:pPr>
        <w:jc w:val="both"/>
      </w:pPr>
      <w:r>
        <w:t xml:space="preserve">A key aspect of the design of this simulation is the </w:t>
      </w:r>
      <w:r w:rsidR="00D52802">
        <w:t>Subsumption model used to switch between each behaviour when needed.</w:t>
      </w:r>
      <w:r w:rsidR="00EB093B">
        <w:t xml:space="preserve"> Figure 1 shows this </w:t>
      </w:r>
      <w:r w:rsidR="00282C20">
        <w:rPr>
          <w:noProof/>
        </w:rPr>
        <w:t>implementation</w:t>
      </w:r>
      <w:r w:rsidR="00EB093B">
        <w:t xml:space="preserve">, the top section is the declaration of each behaviour, while the bottom section is </w:t>
      </w:r>
      <w:r w:rsidR="00C37D58">
        <w:t xml:space="preserve">each behaviour </w:t>
      </w:r>
      <w:r w:rsidR="00C37D58" w:rsidRPr="00282C20">
        <w:rPr>
          <w:noProof/>
        </w:rPr>
        <w:t>added</w:t>
      </w:r>
      <w:r w:rsidR="00C37D58">
        <w:t xml:space="preserve"> to the robot. The number on the </w:t>
      </w:r>
      <w:r w:rsidR="00D206FE">
        <w:t>right-hand</w:t>
      </w:r>
      <w:r w:rsidR="00C37D58">
        <w:t xml:space="preserve"> side is the priority</w:t>
      </w:r>
      <w:r w:rsidR="000874D0">
        <w:rPr>
          <w:noProof/>
        </w:rPr>
        <w:t>;</w:t>
      </w:r>
      <w:r w:rsidR="00C37D58" w:rsidRPr="000874D0">
        <w:rPr>
          <w:noProof/>
        </w:rPr>
        <w:t xml:space="preserve"> recover</w:t>
      </w:r>
      <w:r w:rsidR="00C37D58">
        <w:t xml:space="preserve"> is given the highest priority because work can</w:t>
      </w:r>
      <w:r w:rsidR="00282C20">
        <w:t>not</w:t>
      </w:r>
      <w:r w:rsidR="00C37D58">
        <w:t xml:space="preserve"> </w:t>
      </w:r>
      <w:r w:rsidR="00C37D58" w:rsidRPr="00757FBF">
        <w:rPr>
          <w:noProof/>
        </w:rPr>
        <w:t xml:space="preserve">be </w:t>
      </w:r>
      <w:r w:rsidR="00282C20" w:rsidRPr="00757FBF">
        <w:rPr>
          <w:noProof/>
        </w:rPr>
        <w:t>completed</w:t>
      </w:r>
      <w:r w:rsidR="00C37D58">
        <w:t xml:space="preserve"> while the robot is </w:t>
      </w:r>
      <w:r w:rsidR="000874D0">
        <w:rPr>
          <w:noProof/>
        </w:rPr>
        <w:t>disabled</w:t>
      </w:r>
      <w:r w:rsidR="00C37D58">
        <w:t>.</w:t>
      </w:r>
      <w:r w:rsidR="00D206FE">
        <w:t xml:space="preserve"> </w:t>
      </w:r>
    </w:p>
    <w:p w14:paraId="2C254C42" w14:textId="5507021C" w:rsidR="00377829" w:rsidRDefault="00D206FE" w:rsidP="00F376C3">
      <w:pPr>
        <w:jc w:val="both"/>
      </w:pPr>
      <w:r>
        <w:t xml:space="preserve">The </w:t>
      </w:r>
      <w:r w:rsidRPr="000874D0">
        <w:rPr>
          <w:noProof/>
        </w:rPr>
        <w:t>three</w:t>
      </w:r>
      <w:r w:rsidR="000874D0">
        <w:rPr>
          <w:noProof/>
        </w:rPr>
        <w:t>-</w:t>
      </w:r>
      <w:r w:rsidRPr="000874D0">
        <w:rPr>
          <w:noProof/>
        </w:rPr>
        <w:t>movement</w:t>
      </w:r>
      <w:r>
        <w:t xml:space="preserve"> behaviours are arranged in this way because avoiding obstacles must be done to allow further edge following. Wander is only done while no other movement is being carried out, and mapping</w:t>
      </w:r>
      <w:r w:rsidR="00BB40C2">
        <w:t xml:space="preserve"> is</w:t>
      </w:r>
      <w:r>
        <w:t xml:space="preserve"> a backgroun</w:t>
      </w:r>
      <w:r w:rsidR="00C40708">
        <w:t>d process.</w:t>
      </w:r>
    </w:p>
    <w:p w14:paraId="3B847E02" w14:textId="6EAD4BDC" w:rsidR="00C40708" w:rsidRDefault="00C40708" w:rsidP="00F376C3">
      <w:pPr>
        <w:jc w:val="both"/>
      </w:pPr>
      <w:r>
        <w:t>A major advantage of using this architecture is</w:t>
      </w:r>
      <w:r w:rsidR="00853D05">
        <w:t xml:space="preserve"> the redundancy of conflicts</w:t>
      </w:r>
      <w:r w:rsidR="000874D0">
        <w:rPr>
          <w:noProof/>
        </w:rPr>
        <w:t>;</w:t>
      </w:r>
      <w:r w:rsidR="00853D05" w:rsidRPr="000874D0">
        <w:rPr>
          <w:noProof/>
        </w:rPr>
        <w:t xml:space="preserve"> a</w:t>
      </w:r>
      <w:r w:rsidR="00853D05">
        <w:t xml:space="preserve"> higher priority behaviour is given control no matter what the lower priority is doing.</w:t>
      </w:r>
      <w:r w:rsidR="00D95282">
        <w:t xml:space="preserve"> Another advantage is the simplicity </w:t>
      </w:r>
      <w:r w:rsidR="000874D0">
        <w:rPr>
          <w:noProof/>
        </w:rPr>
        <w:t>of</w:t>
      </w:r>
      <w:r w:rsidR="00D95282">
        <w:t xml:space="preserve"> incremental implementation</w:t>
      </w:r>
      <w:r w:rsidR="00C32709">
        <w:t xml:space="preserve">, the behaviours only need to be added once they are ready, </w:t>
      </w:r>
      <w:r w:rsidR="00E609F4">
        <w:t>and all</w:t>
      </w:r>
      <w:r w:rsidR="00C32709">
        <w:t xml:space="preserve"> other behaviours will function independently.</w:t>
      </w:r>
    </w:p>
    <w:p w14:paraId="66CC1BCE" w14:textId="26EEDB48" w:rsidR="00BC36E4" w:rsidRDefault="00BC7738" w:rsidP="00F376C3">
      <w:pPr>
        <w:pStyle w:val="Heading1"/>
        <w:jc w:val="both"/>
      </w:pPr>
      <w:bookmarkStart w:id="6" w:name="_Toc506506679"/>
      <w:r>
        <w:rPr>
          <w:noProof/>
          <w:lang w:eastAsia="en-GB"/>
        </w:rPr>
        <w:lastRenderedPageBreak/>
        <mc:AlternateContent>
          <mc:Choice Requires="wpg">
            <w:drawing>
              <wp:anchor distT="0" distB="0" distL="114300" distR="114300" simplePos="0" relativeHeight="251638784" behindDoc="1" locked="0" layoutInCell="1" allowOverlap="1" wp14:anchorId="048DF727" wp14:editId="4489BE24">
                <wp:simplePos x="0" y="0"/>
                <wp:positionH relativeFrom="column">
                  <wp:posOffset>4476750</wp:posOffset>
                </wp:positionH>
                <wp:positionV relativeFrom="paragraph">
                  <wp:posOffset>82550</wp:posOffset>
                </wp:positionV>
                <wp:extent cx="1440180" cy="1748790"/>
                <wp:effectExtent l="0" t="0" r="26670" b="3810"/>
                <wp:wrapTight wrapText="bothSides">
                  <wp:wrapPolygon edited="0">
                    <wp:start x="0" y="0"/>
                    <wp:lineTo x="0" y="21412"/>
                    <wp:lineTo x="21714" y="21412"/>
                    <wp:lineTo x="21714" y="0"/>
                    <wp:lineTo x="0" y="0"/>
                  </wp:wrapPolygon>
                </wp:wrapTight>
                <wp:docPr id="8" name="Group 8"/>
                <wp:cNvGraphicFramePr/>
                <a:graphic xmlns:a="http://schemas.openxmlformats.org/drawingml/2006/main">
                  <a:graphicData uri="http://schemas.microsoft.com/office/word/2010/wordprocessingGroup">
                    <wpg:wgp>
                      <wpg:cNvGrpSpPr/>
                      <wpg:grpSpPr>
                        <a:xfrm>
                          <a:off x="0" y="0"/>
                          <a:ext cx="1440180" cy="1748790"/>
                          <a:chOff x="0" y="0"/>
                          <a:chExt cx="1440611" cy="1748790"/>
                        </a:xfrm>
                      </wpg:grpSpPr>
                      <wps:wsp>
                        <wps:cNvPr id="6" name="Text Box 6"/>
                        <wps:cNvSpPr txBox="1"/>
                        <wps:spPr>
                          <a:xfrm>
                            <a:off x="0" y="0"/>
                            <a:ext cx="1440611" cy="1406106"/>
                          </a:xfrm>
                          <a:prstGeom prst="rect">
                            <a:avLst/>
                          </a:prstGeom>
                          <a:solidFill>
                            <a:schemeClr val="lt1"/>
                          </a:solidFill>
                          <a:ln w="9525">
                            <a:solidFill>
                              <a:schemeClr val="bg2"/>
                            </a:solidFill>
                          </a:ln>
                        </wps:spPr>
                        <wps:txbx>
                          <w:txbxContent>
                            <w:p w14:paraId="013D4996" w14:textId="44BE4E2A" w:rsidR="00FB1AD5" w:rsidRDefault="00FB1AD5" w:rsidP="002F7952">
                              <w:pPr>
                                <w:spacing w:after="0"/>
                              </w:pPr>
                              <w:r w:rsidRPr="002F7952">
                                <w:rPr>
                                  <w:b/>
                                </w:rPr>
                                <w:t>Switch</w:t>
                              </w:r>
                              <w:r>
                                <w:t xml:space="preserve"> (state) {</w:t>
                              </w:r>
                            </w:p>
                            <w:p w14:paraId="273CA03D" w14:textId="74842206" w:rsidR="00FB1AD5" w:rsidRDefault="00FB1AD5" w:rsidP="002F7952">
                              <w:pPr>
                                <w:spacing w:after="0"/>
                              </w:pPr>
                              <w:r>
                                <w:t xml:space="preserve">   </w:t>
                              </w:r>
                              <w:r w:rsidRPr="002F7952">
                                <w:rPr>
                                  <w:b/>
                                </w:rPr>
                                <w:t>Case</w:t>
                              </w:r>
                              <w:r>
                                <w:t xml:space="preserve"> idle:</w:t>
                              </w:r>
                            </w:p>
                            <w:p w14:paraId="10D58A02" w14:textId="620E706C" w:rsidR="00FB1AD5" w:rsidRDefault="00FB1AD5" w:rsidP="002F7952">
                              <w:pPr>
                                <w:spacing w:after="0"/>
                              </w:pPr>
                              <w:r>
                                <w:t xml:space="preserve">      Detect obstacles</w:t>
                              </w:r>
                            </w:p>
                            <w:p w14:paraId="71C963EF" w14:textId="0081FC81" w:rsidR="00FB1AD5" w:rsidRDefault="00FB1AD5" w:rsidP="002F7952">
                              <w:pPr>
                                <w:spacing w:after="0"/>
                              </w:pPr>
                              <w:r>
                                <w:t xml:space="preserve">   </w:t>
                              </w:r>
                              <w:r w:rsidRPr="002F7952">
                                <w:rPr>
                                  <w:b/>
                                </w:rPr>
                                <w:t>Case</w:t>
                              </w:r>
                              <w:r>
                                <w:t xml:space="preserve"> left:</w:t>
                              </w:r>
                            </w:p>
                            <w:p w14:paraId="560BCF12" w14:textId="17EAE093" w:rsidR="00FB1AD5" w:rsidRDefault="00FB1AD5" w:rsidP="002F7952">
                              <w:pPr>
                                <w:spacing w:after="0"/>
                              </w:pPr>
                              <w:r>
                                <w:t xml:space="preserve">      Turn left code</w:t>
                              </w:r>
                            </w:p>
                            <w:p w14:paraId="1D9C2909" w14:textId="52D32D2C" w:rsidR="00FB1AD5" w:rsidRDefault="00FB1AD5" w:rsidP="002F7952">
                              <w:pPr>
                                <w:spacing w:after="0"/>
                              </w:pPr>
                              <w:r>
                                <w:rPr>
                                  <w:b/>
                                </w:rPr>
                                <w:t xml:space="preserve">   </w:t>
                              </w:r>
                              <w:r w:rsidRPr="002F7952">
                                <w:rPr>
                                  <w:b/>
                                </w:rPr>
                                <w:t>Case</w:t>
                              </w:r>
                              <w:r>
                                <w:t xml:space="preserve"> right:</w:t>
                              </w:r>
                            </w:p>
                            <w:p w14:paraId="6AECE864" w14:textId="3DFAA7B8" w:rsidR="00FB1AD5" w:rsidRDefault="00FB1AD5" w:rsidP="002F7952">
                              <w:pPr>
                                <w:spacing w:after="0"/>
                              </w:pPr>
                              <w:r>
                                <w:t xml:space="preserve">      Turn right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0" y="1438275"/>
                            <a:ext cx="1440180" cy="310515"/>
                          </a:xfrm>
                          <a:prstGeom prst="rect">
                            <a:avLst/>
                          </a:prstGeom>
                          <a:solidFill>
                            <a:prstClr val="white"/>
                          </a:solidFill>
                          <a:ln>
                            <a:noFill/>
                          </a:ln>
                        </wps:spPr>
                        <wps:txbx>
                          <w:txbxContent>
                            <w:p w14:paraId="44E0AF24" w14:textId="495A3277" w:rsidR="00FB1AD5" w:rsidRPr="00A916F3" w:rsidRDefault="00FB1AD5" w:rsidP="002F7952">
                              <w:pPr>
                                <w:pStyle w:val="Caption"/>
                              </w:pPr>
                              <w:bookmarkStart w:id="7" w:name="_Toc506506704"/>
                              <w:r>
                                <w:t xml:space="preserve">Figure </w:t>
                              </w:r>
                              <w:r>
                                <w:fldChar w:fldCharType="begin"/>
                              </w:r>
                              <w:r>
                                <w:instrText xml:space="preserve"> SEQ Figure \* ARABIC </w:instrText>
                              </w:r>
                              <w:r>
                                <w:fldChar w:fldCharType="separate"/>
                              </w:r>
                              <w:r>
                                <w:rPr>
                                  <w:noProof/>
                                </w:rPr>
                                <w:t>2</w:t>
                              </w:r>
                              <w:r>
                                <w:fldChar w:fldCharType="end"/>
                              </w:r>
                              <w:r>
                                <w:t xml:space="preserve"> - C++ switch statement</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48DF727" id="Group 8" o:spid="_x0000_s1031" style="position:absolute;left:0;text-align:left;margin-left:352.5pt;margin-top:6.5pt;width:113.4pt;height:137.7pt;z-index:-251677696" coordsize="14406,17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">
                <v:shape id="Text Box 6" o:spid="_x0000_s1032" type="#_x0000_t202" style="position:absolute;width:14406;height:14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" fillcolor="white [3201]" strokecolor="#d8d9dc [3214]">
                  <v:textbox>
                    <w:txbxContent>
                      <w:p w14:paraId="013D4996" w14:textId="44BE4E2A" w:rsidR="00FB1AD5" w:rsidRDefault="00FB1AD5" w:rsidP="002F7952">
                        <w:pPr>
                          <w:spacing w:after="0"/>
                        </w:pPr>
                        <w:r w:rsidRPr="002F7952">
                          <w:rPr>
                            <w:b/>
                          </w:rPr>
                          <w:t>Switch</w:t>
                        </w:r>
                        <w:r>
                          <w:t xml:space="preserve"> (state) {</w:t>
                        </w:r>
                      </w:p>
                      <w:p w14:paraId="273CA03D" w14:textId="74842206" w:rsidR="00FB1AD5" w:rsidRDefault="00FB1AD5" w:rsidP="002F7952">
                        <w:pPr>
                          <w:spacing w:after="0"/>
                        </w:pPr>
                        <w:r>
                          <w:t xml:space="preserve">   </w:t>
                        </w:r>
                        <w:r w:rsidRPr="002F7952">
                          <w:rPr>
                            <w:b/>
                          </w:rPr>
                          <w:t>Case</w:t>
                        </w:r>
                        <w:r>
                          <w:t xml:space="preserve"> idle:</w:t>
                        </w:r>
                      </w:p>
                      <w:p w14:paraId="10D58A02" w14:textId="620E706C" w:rsidR="00FB1AD5" w:rsidRDefault="00FB1AD5" w:rsidP="002F7952">
                        <w:pPr>
                          <w:spacing w:after="0"/>
                        </w:pPr>
                        <w:r>
                          <w:t xml:space="preserve">      Detect obstacles</w:t>
                        </w:r>
                      </w:p>
                      <w:p w14:paraId="71C963EF" w14:textId="0081FC81" w:rsidR="00FB1AD5" w:rsidRDefault="00FB1AD5" w:rsidP="002F7952">
                        <w:pPr>
                          <w:spacing w:after="0"/>
                        </w:pPr>
                        <w:r>
                          <w:t xml:space="preserve">   </w:t>
                        </w:r>
                        <w:r w:rsidRPr="002F7952">
                          <w:rPr>
                            <w:b/>
                          </w:rPr>
                          <w:t>Case</w:t>
                        </w:r>
                        <w:r>
                          <w:t xml:space="preserve"> left:</w:t>
                        </w:r>
                      </w:p>
                      <w:p w14:paraId="560BCF12" w14:textId="17EAE093" w:rsidR="00FB1AD5" w:rsidRDefault="00FB1AD5" w:rsidP="002F7952">
                        <w:pPr>
                          <w:spacing w:after="0"/>
                        </w:pPr>
                        <w:r>
                          <w:t xml:space="preserve">      Turn left code</w:t>
                        </w:r>
                      </w:p>
                      <w:p w14:paraId="1D9C2909" w14:textId="52D32D2C" w:rsidR="00FB1AD5" w:rsidRDefault="00FB1AD5" w:rsidP="002F7952">
                        <w:pPr>
                          <w:spacing w:after="0"/>
                        </w:pPr>
                        <w:r>
                          <w:rPr>
                            <w:b/>
                          </w:rPr>
                          <w:t xml:space="preserve">   </w:t>
                        </w:r>
                        <w:r w:rsidRPr="002F7952">
                          <w:rPr>
                            <w:b/>
                          </w:rPr>
                          <w:t>Case</w:t>
                        </w:r>
                        <w:r>
                          <w:t xml:space="preserve"> right:</w:t>
                        </w:r>
                      </w:p>
                      <w:p w14:paraId="6AECE864" w14:textId="3DFAA7B8" w:rsidR="00FB1AD5" w:rsidRDefault="00FB1AD5" w:rsidP="002F7952">
                        <w:pPr>
                          <w:spacing w:after="0"/>
                        </w:pPr>
                        <w:r>
                          <w:t xml:space="preserve">      Turn right code</w:t>
                        </w:r>
                      </w:p>
                    </w:txbxContent>
                  </v:textbox>
                </v:shape>
                <v:shape id="Text Box 7" o:spid="_x0000_s1033" type="#_x0000_t202" style="position:absolute;top:14382;width:1440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44E0AF24" w14:textId="495A3277" w:rsidR="00FB1AD5" w:rsidRPr="00A916F3" w:rsidRDefault="00FB1AD5" w:rsidP="002F7952">
                        <w:pPr>
                          <w:pStyle w:val="Caption"/>
                        </w:pPr>
                        <w:bookmarkStart w:id="8" w:name="_Toc506506704"/>
                        <w:r>
                          <w:t xml:space="preserve">Figure </w:t>
                        </w:r>
                        <w:r>
                          <w:fldChar w:fldCharType="begin"/>
                        </w:r>
                        <w:r>
                          <w:instrText xml:space="preserve"> SEQ Figure \* ARABIC </w:instrText>
                        </w:r>
                        <w:r>
                          <w:fldChar w:fldCharType="separate"/>
                        </w:r>
                        <w:r>
                          <w:rPr>
                            <w:noProof/>
                          </w:rPr>
                          <w:t>2</w:t>
                        </w:r>
                        <w:r>
                          <w:fldChar w:fldCharType="end"/>
                        </w:r>
                        <w:r>
                          <w:t xml:space="preserve"> - C++ switch statement</w:t>
                        </w:r>
                        <w:bookmarkEnd w:id="8"/>
                      </w:p>
                    </w:txbxContent>
                  </v:textbox>
                </v:shape>
                <w10:wrap type="tight"/>
              </v:group>
            </w:pict>
          </mc:Fallback>
        </mc:AlternateContent>
      </w:r>
      <w:r w:rsidR="00110D79">
        <w:t>Finite</w:t>
      </w:r>
      <w:r w:rsidR="00BC36E4">
        <w:t xml:space="preserve"> State Machine</w:t>
      </w:r>
      <w:bookmarkEnd w:id="6"/>
    </w:p>
    <w:p w14:paraId="79AD8115" w14:textId="7B1B62F2" w:rsidR="000F1002" w:rsidRDefault="00137C79" w:rsidP="00F376C3">
      <w:pPr>
        <w:jc w:val="both"/>
      </w:pPr>
      <w:r>
        <w:t xml:space="preserve">Avoid, Wander and Follow all make extensive use of switch statements, </w:t>
      </w:r>
      <w:r w:rsidR="000F1002">
        <w:t>which is an important aspect of the control design. A switch statement allows different aspects of a given behaviour to modelled and accessed when needed.</w:t>
      </w:r>
      <w:r w:rsidR="002F7952">
        <w:t xml:space="preserve"> Figure 2 shows the basic skeleton of the switch statement used in the Avoid Behaviour. </w:t>
      </w:r>
      <w:r w:rsidR="007459DE">
        <w:t xml:space="preserve">Each part of the behaviour </w:t>
      </w:r>
      <w:r w:rsidR="007459DE" w:rsidRPr="00757FBF">
        <w:rPr>
          <w:noProof/>
        </w:rPr>
        <w:t>is modelled</w:t>
      </w:r>
      <w:r w:rsidR="007459DE">
        <w:t xml:space="preserve"> as a state in the statement. In this example, the idle statement is the default state</w:t>
      </w:r>
      <w:r w:rsidR="00430B08">
        <w:t xml:space="preserve"> and</w:t>
      </w:r>
      <w:r w:rsidR="00E661D5">
        <w:t xml:space="preserve"> is in control of when the behaviour </w:t>
      </w:r>
      <w:r w:rsidR="00E661D5" w:rsidRPr="00757FBF">
        <w:rPr>
          <w:noProof/>
        </w:rPr>
        <w:t>is used</w:t>
      </w:r>
      <w:r w:rsidR="00E661D5">
        <w:t xml:space="preserve">. </w:t>
      </w:r>
      <w:r w:rsidR="005B3165">
        <w:t xml:space="preserve">In Avoid, this is when an obstacle </w:t>
      </w:r>
      <w:r w:rsidR="005B3165" w:rsidRPr="00757FBF">
        <w:rPr>
          <w:noProof/>
        </w:rPr>
        <w:t>is detected</w:t>
      </w:r>
      <w:r w:rsidR="005B3165">
        <w:t xml:space="preserve"> within 500mm. </w:t>
      </w:r>
      <w:r w:rsidR="00AE0898">
        <w:t xml:space="preserve"> </w:t>
      </w:r>
      <w:r w:rsidR="001D4645">
        <w:t xml:space="preserve">It then detects the location of the obstacles relative to the robot and decides </w:t>
      </w:r>
      <w:r w:rsidR="008C50B9">
        <w:t>to turn left or right.</w:t>
      </w:r>
    </w:p>
    <w:p w14:paraId="359CFE3B" w14:textId="6C874445" w:rsidR="00377829" w:rsidRDefault="009625CD" w:rsidP="00F376C3">
      <w:pPr>
        <w:jc w:val="both"/>
      </w:pPr>
      <w:r>
        <w:t xml:space="preserve">This style of </w:t>
      </w:r>
      <w:r w:rsidRPr="000874D0">
        <w:rPr>
          <w:noProof/>
        </w:rPr>
        <w:t>switch</w:t>
      </w:r>
      <w:r>
        <w:t xml:space="preserve"> statement is used in each behaviour to create Finite State Machine. Each behaviour can </w:t>
      </w:r>
      <w:r w:rsidR="00451DA5">
        <w:t>work simultaneously, but only one state in each behaviour can be active at any one time.</w:t>
      </w:r>
      <w:r w:rsidR="004B1F32">
        <w:t xml:space="preserve"> The image Appendix 1 is a graphical representation of the entire Finite </w:t>
      </w:r>
      <w:r w:rsidR="00C64053">
        <w:t xml:space="preserve">State Machine </w:t>
      </w:r>
      <w:r w:rsidR="004B1F32">
        <w:t xml:space="preserve">switch system used </w:t>
      </w:r>
      <w:r w:rsidR="00C64053">
        <w:t>in</w:t>
      </w:r>
      <w:r w:rsidR="004B1F32">
        <w:t xml:space="preserve"> this </w:t>
      </w:r>
      <w:r w:rsidR="009433E3">
        <w:t>project</w:t>
      </w:r>
      <w:r w:rsidR="003207A5">
        <w:t>.</w:t>
      </w:r>
      <w:r w:rsidR="0014520A">
        <w:t xml:space="preserve"> It is important to note the priority, which is used to </w:t>
      </w:r>
      <w:r w:rsidR="004452C2">
        <w:t xml:space="preserve">give one behaviour control because its function is more important to the success of the robot. For example, </w:t>
      </w:r>
      <w:r w:rsidR="00B351F8">
        <w:t>it is more important for the robot to follow an edge than it is to wander randomly.</w:t>
      </w:r>
    </w:p>
    <w:p w14:paraId="5CA3CB73" w14:textId="5DBCCCBD" w:rsidR="00047862" w:rsidRDefault="00110D79" w:rsidP="00F376C3">
      <w:pPr>
        <w:pStyle w:val="Heading1"/>
        <w:jc w:val="both"/>
      </w:pPr>
      <w:bookmarkStart w:id="9" w:name="_Toc506506680"/>
      <w:r>
        <w:t>PID</w:t>
      </w:r>
      <w:r w:rsidR="00337285">
        <w:t xml:space="preserve"> Controller</w:t>
      </w:r>
      <w:bookmarkEnd w:id="9"/>
    </w:p>
    <w:p w14:paraId="1A01CB68" w14:textId="002B70A4" w:rsidR="00FE1A95" w:rsidRDefault="000A7A18" w:rsidP="00F376C3">
      <w:pPr>
        <w:jc w:val="both"/>
      </w:pPr>
      <w:r>
        <w:t>A Reactive Control is a direct coupling of perception and action</w:t>
      </w:r>
      <w:r w:rsidR="00C267AF">
        <w:t xml:space="preserve"> and if done well, results in the timely robotic response to a dynamic, </w:t>
      </w:r>
      <w:r w:rsidR="005B6501">
        <w:t>unstructured environment.</w:t>
      </w:r>
      <w:r w:rsidR="00A4285C">
        <w:t xml:space="preserve"> </w:t>
      </w:r>
      <w:r w:rsidR="00F06BBE">
        <w:t xml:space="preserve">There </w:t>
      </w:r>
      <w:r w:rsidR="000874D0">
        <w:rPr>
          <w:noProof/>
        </w:rPr>
        <w:t>is</w:t>
      </w:r>
      <w:r w:rsidR="00F06BBE">
        <w:t xml:space="preserve"> multiple </w:t>
      </w:r>
      <w:r w:rsidR="00F06BBE" w:rsidRPr="000874D0">
        <w:rPr>
          <w:noProof/>
        </w:rPr>
        <w:t>example</w:t>
      </w:r>
      <w:r w:rsidR="000874D0">
        <w:rPr>
          <w:noProof/>
        </w:rPr>
        <w:t>s</w:t>
      </w:r>
      <w:r w:rsidR="00F06BBE">
        <w:t xml:space="preserve"> of</w:t>
      </w:r>
      <w:r w:rsidR="000874D0">
        <w:t xml:space="preserve"> a</w:t>
      </w:r>
      <w:r w:rsidR="00F06BBE">
        <w:t xml:space="preserve"> </w:t>
      </w:r>
      <w:r w:rsidR="00F06BBE" w:rsidRPr="000874D0">
        <w:rPr>
          <w:noProof/>
        </w:rPr>
        <w:t>reactive</w:t>
      </w:r>
      <w:r w:rsidR="00F06BBE">
        <w:t xml:space="preserve"> system </w:t>
      </w:r>
      <w:r w:rsidR="00F06BBE" w:rsidRPr="000874D0">
        <w:rPr>
          <w:noProof/>
        </w:rPr>
        <w:t>including</w:t>
      </w:r>
      <w:r w:rsidR="00F06BBE">
        <w:t xml:space="preserve"> fuzzy </w:t>
      </w:r>
      <w:r w:rsidR="002C44EC">
        <w:t>logic based, neural network, Potential Fields. This project</w:t>
      </w:r>
      <w:r w:rsidR="00B762B5">
        <w:t xml:space="preserve"> uses the PID system, which stands for</w:t>
      </w:r>
      <w:r w:rsidR="00870C6F">
        <w:t xml:space="preserve"> Propor</w:t>
      </w:r>
      <w:r w:rsidR="00FE1A95">
        <w:t>tional, Integral, and Derivative.</w:t>
      </w:r>
    </w:p>
    <w:p w14:paraId="5FD794B3" w14:textId="084C5ECB" w:rsidR="00EA3467" w:rsidRDefault="00EA3467" w:rsidP="00F376C3">
      <w:pPr>
        <w:jc w:val="both"/>
      </w:pPr>
      <w:r>
        <w:t xml:space="preserve">The PID Control System is </w:t>
      </w:r>
      <w:r w:rsidR="00915D4E">
        <w:t xml:space="preserve">very well studied and has stood the test of time. </w:t>
      </w:r>
      <w:r w:rsidR="001B028D">
        <w:t xml:space="preserve">A primary </w:t>
      </w:r>
      <w:r w:rsidR="000874D0">
        <w:rPr>
          <w:noProof/>
        </w:rPr>
        <w:t>task</w:t>
      </w:r>
      <w:r w:rsidR="001B028D">
        <w:t xml:space="preserve"> behind the control is the monitoring of errors from the desired state</w:t>
      </w:r>
      <w:r w:rsidR="00B53797">
        <w:t>. It is the responsibility of the proportional section to get a parameter back to a pre-established set</w:t>
      </w:r>
      <w:r w:rsidR="0018660D">
        <w:t xml:space="preserve"> </w:t>
      </w:r>
      <w:r w:rsidR="00B53797">
        <w:t>point</w:t>
      </w:r>
      <w:r w:rsidR="000874D0">
        <w:t>.</w:t>
      </w:r>
      <w:r w:rsidR="000874D0">
        <w:rPr>
          <w:noProof/>
        </w:rPr>
        <w:t xml:space="preserve"> T</w:t>
      </w:r>
      <w:r w:rsidR="001F3045" w:rsidRPr="000874D0">
        <w:rPr>
          <w:noProof/>
        </w:rPr>
        <w:t>he</w:t>
      </w:r>
      <w:r w:rsidR="001F3045">
        <w:t xml:space="preserve"> Integral section aims to reduce </w:t>
      </w:r>
      <w:r w:rsidR="001F3045" w:rsidRPr="000874D0">
        <w:rPr>
          <w:noProof/>
        </w:rPr>
        <w:t>long</w:t>
      </w:r>
      <w:r w:rsidR="000874D0">
        <w:rPr>
          <w:noProof/>
        </w:rPr>
        <w:t>-</w:t>
      </w:r>
      <w:r w:rsidR="001F3045" w:rsidRPr="000874D0">
        <w:rPr>
          <w:noProof/>
        </w:rPr>
        <w:t>term</w:t>
      </w:r>
      <w:r w:rsidR="001F3045">
        <w:t xml:space="preserve"> errors, which the Derivative </w:t>
      </w:r>
      <w:r w:rsidR="006F2B34">
        <w:t>monitor the slope of errors of time.</w:t>
      </w:r>
      <w:r w:rsidR="0000672C">
        <w:t xml:space="preserve"> When tuned correctly this results in a system which</w:t>
      </w:r>
      <w:r w:rsidR="0073765C">
        <w:t xml:space="preserve"> efficiently returns to </w:t>
      </w:r>
      <w:r w:rsidR="000874D0">
        <w:rPr>
          <w:noProof/>
        </w:rPr>
        <w:t>the</w:t>
      </w:r>
      <w:r w:rsidR="0073765C" w:rsidRPr="000874D0">
        <w:rPr>
          <w:noProof/>
        </w:rPr>
        <w:t xml:space="preserve"> desired</w:t>
      </w:r>
      <w:r w:rsidR="0073765C">
        <w:t xml:space="preserve"> state as quickly as possible.</w:t>
      </w:r>
    </w:p>
    <w:p w14:paraId="164D6CEA" w14:textId="6683D31D" w:rsidR="00EC4E92" w:rsidRDefault="00EC4E92" w:rsidP="00F376C3">
      <w:pPr>
        <w:jc w:val="both"/>
      </w:pPr>
      <w:r>
        <w:t>This project uses</w:t>
      </w:r>
      <w:r w:rsidR="00717C21">
        <w:t xml:space="preserve"> the PID controller in the Edge-</w:t>
      </w:r>
      <w:r>
        <w:t>Following behaviour.</w:t>
      </w:r>
      <w:r w:rsidR="005F4A4F">
        <w:t xml:space="preserve"> The pre-established set</w:t>
      </w:r>
      <w:r w:rsidR="0018660D">
        <w:t xml:space="preserve"> </w:t>
      </w:r>
      <w:r w:rsidR="005F4A4F">
        <w:t xml:space="preserve">point is the distance the robot must be from the wall, </w:t>
      </w:r>
      <w:r w:rsidR="002107A8">
        <w:t>1.0m</w:t>
      </w:r>
      <w:r w:rsidR="00541011">
        <w:t xml:space="preserve">. When the robot strays too close to, or too far from, the </w:t>
      </w:r>
      <w:r w:rsidR="006A486C">
        <w:t>wall the error will build. It is the responsibility of the PID controller to gradually bring this error back to zero</w:t>
      </w:r>
      <w:r w:rsidR="00C95626">
        <w:t>, therefore keeping the robot travelling in a straight line.</w:t>
      </w:r>
    </w:p>
    <w:p w14:paraId="29D32ECB" w14:textId="13F4A579" w:rsidR="00483872" w:rsidRDefault="00110D79" w:rsidP="00F376C3">
      <w:pPr>
        <w:pStyle w:val="Heading1"/>
        <w:jc w:val="both"/>
      </w:pPr>
      <w:bookmarkStart w:id="10" w:name="_Toc506506681"/>
      <w:r>
        <w:lastRenderedPageBreak/>
        <w:t>Developmental</w:t>
      </w:r>
      <w:r w:rsidR="001D7DE3">
        <w:t xml:space="preserve"> Challenges</w:t>
      </w:r>
      <w:r w:rsidR="00627C06">
        <w:t xml:space="preserve"> and Solutions</w:t>
      </w:r>
      <w:bookmarkEnd w:id="10"/>
    </w:p>
    <w:p w14:paraId="71AA9C21" w14:textId="22FB6AE2" w:rsidR="00047862" w:rsidRDefault="00EC17CB" w:rsidP="00F376C3">
      <w:pPr>
        <w:jc w:val="both"/>
      </w:pPr>
      <w:r>
        <w:rPr>
          <w:noProof/>
          <w:lang w:eastAsia="en-GB"/>
        </w:rPr>
        <mc:AlternateContent>
          <mc:Choice Requires="wpg">
            <w:drawing>
              <wp:anchor distT="0" distB="0" distL="114300" distR="114300" simplePos="0" relativeHeight="251648000" behindDoc="0" locked="0" layoutInCell="1" allowOverlap="1" wp14:anchorId="4D2CECA5" wp14:editId="1EB9D265">
                <wp:simplePos x="0" y="0"/>
                <wp:positionH relativeFrom="margin">
                  <wp:posOffset>3816985</wp:posOffset>
                </wp:positionH>
                <wp:positionV relativeFrom="paragraph">
                  <wp:posOffset>232410</wp:posOffset>
                </wp:positionV>
                <wp:extent cx="2122805" cy="2424430"/>
                <wp:effectExtent l="0" t="0" r="0" b="0"/>
                <wp:wrapTight wrapText="bothSides">
                  <wp:wrapPolygon edited="0">
                    <wp:start x="0" y="0"/>
                    <wp:lineTo x="0" y="21385"/>
                    <wp:lineTo x="21322" y="21385"/>
                    <wp:lineTo x="21322"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2122805" cy="2424430"/>
                          <a:chOff x="0" y="0"/>
                          <a:chExt cx="2304415" cy="2775585"/>
                        </a:xfrm>
                      </wpg:grpSpPr>
                      <pic:pic xmlns:pic="http://schemas.openxmlformats.org/drawingml/2006/picture">
                        <pic:nvPicPr>
                          <pic:cNvPr id="9" name="Picture 9"/>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04415" cy="2453005"/>
                          </a:xfrm>
                          <a:prstGeom prst="rect">
                            <a:avLst/>
                          </a:prstGeom>
                          <a:noFill/>
                        </pic:spPr>
                      </pic:pic>
                      <wps:wsp>
                        <wps:cNvPr id="12" name="Text Box 12"/>
                        <wps:cNvSpPr txBox="1"/>
                        <wps:spPr>
                          <a:xfrm>
                            <a:off x="0" y="2508885"/>
                            <a:ext cx="2304415" cy="266700"/>
                          </a:xfrm>
                          <a:prstGeom prst="rect">
                            <a:avLst/>
                          </a:prstGeom>
                          <a:solidFill>
                            <a:prstClr val="white"/>
                          </a:solidFill>
                          <a:ln>
                            <a:noFill/>
                          </a:ln>
                        </wps:spPr>
                        <wps:txbx>
                          <w:txbxContent>
                            <w:p w14:paraId="1B3249BB" w14:textId="25020C3D" w:rsidR="00FB1AD5" w:rsidRPr="00E24516" w:rsidRDefault="00FB1AD5" w:rsidP="00B61749">
                              <w:pPr>
                                <w:pStyle w:val="Caption"/>
                              </w:pPr>
                              <w:bookmarkStart w:id="11" w:name="_Toc506506705"/>
                              <w:r>
                                <w:t xml:space="preserve">Figure </w:t>
                              </w:r>
                              <w:r>
                                <w:fldChar w:fldCharType="begin"/>
                              </w:r>
                              <w:r>
                                <w:instrText xml:space="preserve"> SEQ Figure \* ARABIC </w:instrText>
                              </w:r>
                              <w:r>
                                <w:fldChar w:fldCharType="separate"/>
                              </w:r>
                              <w:r>
                                <w:rPr>
                                  <w:noProof/>
                                </w:rPr>
                                <w:t>3</w:t>
                              </w:r>
                              <w:r>
                                <w:fldChar w:fldCharType="end"/>
                              </w:r>
                              <w:r>
                                <w:t xml:space="preserve"> - Incorrect Mapping Attempt</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2CECA5" id="Group 13" o:spid="_x0000_s1034" style="position:absolute;left:0;text-align:left;margin-left:300.55pt;margin-top:18.3pt;width:167.15pt;height:190.9pt;z-index:251648000;mso-position-horizontal-relative:margin;mso-width-relative:margin;mso-height-relative:margin" coordsize="23044,27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">
                <v:shape id="Picture 9" o:spid="_x0000_s1035" type="#_x0000_t75" style="position:absolute;width:23044;height:245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">
                  <v:imagedata r:id="rId24" o:title=""/>
                </v:shape>
                <v:shape id="Text Box 12" o:spid="_x0000_s1036" type="#_x0000_t202" style="position:absolute;top:25088;width:2304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1B3249BB" w14:textId="25020C3D" w:rsidR="00FB1AD5" w:rsidRPr="00E24516" w:rsidRDefault="00FB1AD5" w:rsidP="00B61749">
                        <w:pPr>
                          <w:pStyle w:val="Caption"/>
                        </w:pPr>
                        <w:bookmarkStart w:id="12" w:name="_Toc506506705"/>
                        <w:r>
                          <w:t xml:space="preserve">Figure </w:t>
                        </w:r>
                        <w:r>
                          <w:fldChar w:fldCharType="begin"/>
                        </w:r>
                        <w:r>
                          <w:instrText xml:space="preserve"> SEQ Figure \* ARABIC </w:instrText>
                        </w:r>
                        <w:r>
                          <w:fldChar w:fldCharType="separate"/>
                        </w:r>
                        <w:r>
                          <w:rPr>
                            <w:noProof/>
                          </w:rPr>
                          <w:t>3</w:t>
                        </w:r>
                        <w:r>
                          <w:fldChar w:fldCharType="end"/>
                        </w:r>
                        <w:r>
                          <w:t xml:space="preserve"> - Incorrect Mapping Attempt</w:t>
                        </w:r>
                        <w:bookmarkEnd w:id="12"/>
                      </w:p>
                    </w:txbxContent>
                  </v:textbox>
                </v:shape>
                <w10:wrap type="tight" anchorx="margin"/>
              </v:group>
            </w:pict>
          </mc:Fallback>
        </mc:AlternateContent>
      </w:r>
      <w:r w:rsidR="00F371F7">
        <w:t xml:space="preserve">There were many struggles faced during the development of this project. </w:t>
      </w:r>
      <w:r w:rsidR="001E5230">
        <w:t xml:space="preserve">A very early one is the understanding of the Pioneer robot’s design. </w:t>
      </w:r>
      <w:r w:rsidR="00806936">
        <w:t>The sonars are designed to encompass the perimeter of the robot, with 0 degrees being the front, minus values to the right and positive to the left.</w:t>
      </w:r>
      <w:r w:rsidR="00A02464">
        <w:t xml:space="preserve"> </w:t>
      </w:r>
      <w:r w:rsidR="007777CD" w:rsidRPr="00757FBF">
        <w:rPr>
          <w:noProof/>
        </w:rPr>
        <w:t>This</w:t>
      </w:r>
      <w:r w:rsidR="007777CD">
        <w:t xml:space="preserve"> was very counter-intuitive, and a constant tripping point.</w:t>
      </w:r>
    </w:p>
    <w:p w14:paraId="5C6E6A3C" w14:textId="1164730B" w:rsidR="00363259" w:rsidRDefault="00363259" w:rsidP="00F376C3">
      <w:pPr>
        <w:jc w:val="both"/>
      </w:pPr>
      <w:r>
        <w:t xml:space="preserve">A much </w:t>
      </w:r>
      <w:r w:rsidR="003C6372">
        <w:t>more prominent problem with the project was the implementation</w:t>
      </w:r>
      <w:r w:rsidR="00CE77C0">
        <w:t xml:space="preserve"> of mapping.</w:t>
      </w:r>
      <w:r w:rsidR="0015663F">
        <w:t xml:space="preserve"> </w:t>
      </w:r>
      <w:r w:rsidR="007037AD">
        <w:t>The earliest attempts returned the correct answer when given a set of numbers with a known result. However, when given the dynamic input of a running robot</w:t>
      </w:r>
      <w:r w:rsidR="000874D0">
        <w:t>,</w:t>
      </w:r>
      <w:r w:rsidR="007037AD">
        <w:t xml:space="preserve"> </w:t>
      </w:r>
      <w:r w:rsidR="007037AD" w:rsidRPr="000874D0">
        <w:rPr>
          <w:noProof/>
        </w:rPr>
        <w:t>it</w:t>
      </w:r>
      <w:r w:rsidR="007037AD">
        <w:t xml:space="preserve"> would always </w:t>
      </w:r>
      <w:r w:rsidR="007037AD" w:rsidRPr="000874D0">
        <w:rPr>
          <w:noProof/>
        </w:rPr>
        <w:t>result</w:t>
      </w:r>
      <w:r w:rsidR="007037AD">
        <w:t xml:space="preserve"> in a map of wiggly lines.</w:t>
      </w:r>
      <w:r w:rsidR="00690ABA">
        <w:t xml:space="preserve"> </w:t>
      </w:r>
    </w:p>
    <w:p w14:paraId="735E8413" w14:textId="6F42D44D" w:rsidR="00690ABA" w:rsidRDefault="00690ABA" w:rsidP="00F376C3">
      <w:pPr>
        <w:jc w:val="both"/>
      </w:pPr>
      <w:r>
        <w:t xml:space="preserve">Through testing included </w:t>
      </w:r>
      <w:r w:rsidR="007334B3">
        <w:t>several method</w:t>
      </w:r>
      <w:r w:rsidR="00A777BC">
        <w:t>s</w:t>
      </w:r>
      <w:r w:rsidR="007334B3">
        <w:t xml:space="preserve"> of obtaining the sonar’s closest </w:t>
      </w:r>
      <w:r w:rsidR="00A777BC">
        <w:t>value and</w:t>
      </w:r>
      <w:r w:rsidR="0045638C">
        <w:t xml:space="preserve"> limiting the angle to </w:t>
      </w:r>
      <w:r w:rsidR="00E54E51">
        <w:t>b</w:t>
      </w:r>
      <w:r w:rsidR="0045638C">
        <w:t xml:space="preserve">e very slim. </w:t>
      </w:r>
      <w:r w:rsidR="0045638C" w:rsidRPr="00757FBF">
        <w:rPr>
          <w:noProof/>
        </w:rPr>
        <w:t>This</w:t>
      </w:r>
      <w:r w:rsidR="0045638C">
        <w:t xml:space="preserve"> </w:t>
      </w:r>
      <w:r w:rsidR="0045638C" w:rsidRPr="00757FBF">
        <w:rPr>
          <w:noProof/>
        </w:rPr>
        <w:t>was inspired</w:t>
      </w:r>
      <w:r w:rsidR="0045638C">
        <w:t xml:space="preserve"> by the very odd readings seen in the corners of the square.</w:t>
      </w:r>
      <w:r w:rsidR="0097381C">
        <w:t xml:space="preserve"> </w:t>
      </w:r>
    </w:p>
    <w:p w14:paraId="5A2EB86C" w14:textId="090443B0" w:rsidR="0097381C" w:rsidRDefault="00EC17CB" w:rsidP="00F376C3">
      <w:pPr>
        <w:jc w:val="both"/>
      </w:pPr>
      <w:r>
        <w:rPr>
          <w:noProof/>
          <w:lang w:eastAsia="en-GB"/>
        </w:rPr>
        <mc:AlternateContent>
          <mc:Choice Requires="wpg">
            <w:drawing>
              <wp:anchor distT="0" distB="0" distL="114300" distR="114300" simplePos="0" relativeHeight="251652096" behindDoc="0" locked="0" layoutInCell="1" allowOverlap="1" wp14:anchorId="649ABCB3" wp14:editId="59C9203E">
                <wp:simplePos x="0" y="0"/>
                <wp:positionH relativeFrom="column">
                  <wp:posOffset>3902075</wp:posOffset>
                </wp:positionH>
                <wp:positionV relativeFrom="paragraph">
                  <wp:posOffset>0</wp:posOffset>
                </wp:positionV>
                <wp:extent cx="2044700" cy="2286635"/>
                <wp:effectExtent l="0" t="0" r="0" b="0"/>
                <wp:wrapTight wrapText="bothSides">
                  <wp:wrapPolygon edited="0">
                    <wp:start x="0" y="0"/>
                    <wp:lineTo x="0" y="21414"/>
                    <wp:lineTo x="21332" y="21414"/>
                    <wp:lineTo x="21332" y="0"/>
                    <wp:lineTo x="0" y="0"/>
                  </wp:wrapPolygon>
                </wp:wrapTight>
                <wp:docPr id="16" name="Group 16"/>
                <wp:cNvGraphicFramePr/>
                <a:graphic xmlns:a="http://schemas.openxmlformats.org/drawingml/2006/main">
                  <a:graphicData uri="http://schemas.microsoft.com/office/word/2010/wordprocessingGroup">
                    <wpg:wgp>
                      <wpg:cNvGrpSpPr/>
                      <wpg:grpSpPr>
                        <a:xfrm>
                          <a:off x="0" y="0"/>
                          <a:ext cx="2044700" cy="2286635"/>
                          <a:chOff x="0" y="0"/>
                          <a:chExt cx="2653665" cy="2967355"/>
                        </a:xfrm>
                      </wpg:grpSpPr>
                      <pic:pic xmlns:pic="http://schemas.openxmlformats.org/drawingml/2006/picture">
                        <pic:nvPicPr>
                          <pic:cNvPr id="14" name="Picture 1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53665" cy="2647315"/>
                          </a:xfrm>
                          <a:prstGeom prst="rect">
                            <a:avLst/>
                          </a:prstGeom>
                          <a:noFill/>
                        </pic:spPr>
                      </pic:pic>
                      <wps:wsp>
                        <wps:cNvPr id="15" name="Text Box 15"/>
                        <wps:cNvSpPr txBox="1"/>
                        <wps:spPr>
                          <a:xfrm>
                            <a:off x="0" y="2700655"/>
                            <a:ext cx="2653665" cy="266700"/>
                          </a:xfrm>
                          <a:prstGeom prst="rect">
                            <a:avLst/>
                          </a:prstGeom>
                          <a:solidFill>
                            <a:prstClr val="white"/>
                          </a:solidFill>
                          <a:ln>
                            <a:noFill/>
                          </a:ln>
                        </wps:spPr>
                        <wps:txbx>
                          <w:txbxContent>
                            <w:p w14:paraId="2699CC0D" w14:textId="0D9040C1" w:rsidR="00FB1AD5" w:rsidRPr="009C727C" w:rsidRDefault="00FB1AD5" w:rsidP="009A3370">
                              <w:pPr>
                                <w:pStyle w:val="Caption"/>
                              </w:pPr>
                              <w:bookmarkStart w:id="13" w:name="_Toc506506706"/>
                              <w:r>
                                <w:t xml:space="preserve">Figure </w:t>
                              </w:r>
                              <w:r>
                                <w:fldChar w:fldCharType="begin"/>
                              </w:r>
                              <w:r>
                                <w:instrText xml:space="preserve"> SEQ Figure \* ARABIC </w:instrText>
                              </w:r>
                              <w:r>
                                <w:fldChar w:fldCharType="separate"/>
                              </w:r>
                              <w:r>
                                <w:rPr>
                                  <w:noProof/>
                                </w:rPr>
                                <w:t>4</w:t>
                              </w:r>
                              <w:r>
                                <w:fldChar w:fldCharType="end"/>
                              </w:r>
                              <w:r>
                                <w:t xml:space="preserve"> - Correct Map Attemp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49ABCB3" id="Group 16" o:spid="_x0000_s1037" style="position:absolute;left:0;text-align:left;margin-left:307.25pt;margin-top:0;width:161pt;height:180.05pt;z-index:251652096;mso-width-relative:margin;mso-height-relative:margin" coordsize="26536,29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">
                <v:shape id="Picture 14" o:spid="_x0000_s1038" type="#_x0000_t75" style="position:absolute;width:26536;height:26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">
                  <v:imagedata r:id="rId26" o:title=""/>
                </v:shape>
                <v:shape id="Text Box 15" o:spid="_x0000_s1039" type="#_x0000_t202" style="position:absolute;top:27006;width:265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2699CC0D" w14:textId="0D9040C1" w:rsidR="00FB1AD5" w:rsidRPr="009C727C" w:rsidRDefault="00FB1AD5" w:rsidP="009A3370">
                        <w:pPr>
                          <w:pStyle w:val="Caption"/>
                        </w:pPr>
                        <w:bookmarkStart w:id="14" w:name="_Toc506506706"/>
                        <w:r>
                          <w:t xml:space="preserve">Figure </w:t>
                        </w:r>
                        <w:r>
                          <w:fldChar w:fldCharType="begin"/>
                        </w:r>
                        <w:r>
                          <w:instrText xml:space="preserve"> SEQ Figure \* ARABIC </w:instrText>
                        </w:r>
                        <w:r>
                          <w:fldChar w:fldCharType="separate"/>
                        </w:r>
                        <w:r>
                          <w:rPr>
                            <w:noProof/>
                          </w:rPr>
                          <w:t>4</w:t>
                        </w:r>
                        <w:r>
                          <w:fldChar w:fldCharType="end"/>
                        </w:r>
                        <w:r>
                          <w:t xml:space="preserve"> - Correct Map Attempt</w:t>
                        </w:r>
                        <w:bookmarkEnd w:id="14"/>
                      </w:p>
                    </w:txbxContent>
                  </v:textbox>
                </v:shape>
                <w10:wrap type="tight"/>
              </v:group>
            </w:pict>
          </mc:Fallback>
        </mc:AlternateContent>
      </w:r>
      <w:r w:rsidR="0097381C">
        <w:t xml:space="preserve">During this </w:t>
      </w:r>
      <w:r w:rsidR="0097381C" w:rsidRPr="000874D0">
        <w:rPr>
          <w:noProof/>
        </w:rPr>
        <w:t>testing</w:t>
      </w:r>
      <w:r w:rsidR="000874D0">
        <w:rPr>
          <w:noProof/>
        </w:rPr>
        <w:t>,</w:t>
      </w:r>
      <w:r w:rsidR="0097381C">
        <w:t xml:space="preserve"> it became apparent that it must be the f</w:t>
      </w:r>
      <w:r w:rsidR="00201B14">
        <w:t xml:space="preserve">ault of the mathematics in use. </w:t>
      </w:r>
      <w:r w:rsidR="00581907">
        <w:t xml:space="preserve">Running through the code line by </w:t>
      </w:r>
      <w:r w:rsidR="00A777BC">
        <w:t>line and</w:t>
      </w:r>
      <w:r w:rsidR="00581907">
        <w:t xml:space="preserve"> using many print statements to find the answers returned at every available point </w:t>
      </w:r>
      <w:r w:rsidR="007649A4">
        <w:t xml:space="preserve">eventually provided a solution. </w:t>
      </w:r>
      <w:r w:rsidR="008602D2">
        <w:t>The culprit was the code used to obtain the object’s theta value from the robot.</w:t>
      </w:r>
      <w:r w:rsidR="001F0B6E">
        <w:t xml:space="preserve"> The fully working map program utilises </w:t>
      </w:r>
      <w:r w:rsidR="00A777BC">
        <w:t>a</w:t>
      </w:r>
      <w:r w:rsidR="001F0B6E">
        <w:t xml:space="preserve"> function which</w:t>
      </w:r>
      <w:r w:rsidR="008E2A9E">
        <w:t xml:space="preserve"> can optionally provide a theta from </w:t>
      </w:r>
      <w:r w:rsidR="003C28F2">
        <w:t>the heading to the detected point</w:t>
      </w:r>
      <w:r w:rsidR="001F0B6E">
        <w:t>.</w:t>
      </w:r>
      <w:r w:rsidR="00FA5898">
        <w:t xml:space="preserve"> The result is rotated by 90 degrees</w:t>
      </w:r>
      <w:r w:rsidR="00C10BE9">
        <w:t xml:space="preserve"> clockwise to the original, but this </w:t>
      </w:r>
      <w:r w:rsidR="00C10BE9" w:rsidRPr="00757FBF">
        <w:rPr>
          <w:noProof/>
        </w:rPr>
        <w:t>is expected</w:t>
      </w:r>
      <w:r w:rsidR="00C10BE9">
        <w:t xml:space="preserve"> from the rotate method.</w:t>
      </w:r>
    </w:p>
    <w:p w14:paraId="758EDC10" w14:textId="06550731" w:rsidR="009B2D09" w:rsidRDefault="009B2D09" w:rsidP="00F376C3">
      <w:pPr>
        <w:jc w:val="both"/>
      </w:pPr>
      <w:r>
        <w:t xml:space="preserve">During testing, it became apparent that the follow and avoid methods were contradictory </w:t>
      </w:r>
      <w:r w:rsidR="00AE2C5A">
        <w:t xml:space="preserve">to each other. </w:t>
      </w:r>
      <w:r w:rsidR="003F407A" w:rsidRPr="00757FBF">
        <w:rPr>
          <w:noProof/>
        </w:rPr>
        <w:t>This</w:t>
      </w:r>
      <w:r w:rsidR="003F407A">
        <w:t xml:space="preserve"> resulted in the robot getting stuck between both behaviours and stopping</w:t>
      </w:r>
      <w:r w:rsidR="00FE5BFE">
        <w:t xml:space="preserve"> all functions.</w:t>
      </w:r>
      <w:r w:rsidR="009F72FA">
        <w:t xml:space="preserve"> Initial thoughts were that there is a gap between a </w:t>
      </w:r>
      <w:r w:rsidR="00351EFA">
        <w:t>less than</w:t>
      </w:r>
      <w:r w:rsidR="009F72FA">
        <w:t xml:space="preserve"> </w:t>
      </w:r>
      <w:r w:rsidR="006907A3">
        <w:t xml:space="preserve">or </w:t>
      </w:r>
      <w:r w:rsidR="00351EFA">
        <w:t>more than</w:t>
      </w:r>
      <w:r w:rsidR="006907A3">
        <w:t xml:space="preserve"> </w:t>
      </w:r>
      <w:r w:rsidR="009F72FA">
        <w:t>co</w:t>
      </w:r>
      <w:r w:rsidR="00061E24">
        <w:t>mparison in the two behaviours.</w:t>
      </w:r>
      <w:r w:rsidR="005910B3">
        <w:t xml:space="preserve"> Further attempting to fine tune these threads were not successfully, the faulty code was eventually found to be in the</w:t>
      </w:r>
      <w:r w:rsidR="000874D0">
        <w:t xml:space="preserve"> edge-</w:t>
      </w:r>
      <w:r w:rsidR="005910B3" w:rsidRPr="000874D0">
        <w:rPr>
          <w:noProof/>
        </w:rPr>
        <w:t>follow</w:t>
      </w:r>
      <w:r w:rsidR="005910B3">
        <w:t xml:space="preserve"> thread.</w:t>
      </w:r>
    </w:p>
    <w:p w14:paraId="2F56FFB2" w14:textId="63BC8F49" w:rsidR="002A5E1C" w:rsidRDefault="004A617C" w:rsidP="00F376C3">
      <w:pPr>
        <w:jc w:val="both"/>
      </w:pPr>
      <w:r>
        <w:t xml:space="preserve">The </w:t>
      </w:r>
      <w:r w:rsidR="00532FA1">
        <w:t>problematic</w:t>
      </w:r>
      <w:r>
        <w:t xml:space="preserve"> code was an if statement</w:t>
      </w:r>
      <w:r w:rsidR="00B32810">
        <w:t xml:space="preserve"> which attempts to limit the size of the error</w:t>
      </w:r>
      <w:r w:rsidR="00362D7D">
        <w:t xml:space="preserve"> in the PID </w:t>
      </w:r>
      <w:r w:rsidR="00362D7D" w:rsidRPr="000874D0">
        <w:rPr>
          <w:noProof/>
        </w:rPr>
        <w:t>controller</w:t>
      </w:r>
      <w:r w:rsidR="00362D7D">
        <w:t xml:space="preserve"> if the error </w:t>
      </w:r>
      <w:r w:rsidR="00362D7D" w:rsidRPr="000874D0">
        <w:rPr>
          <w:noProof/>
        </w:rPr>
        <w:t>w</w:t>
      </w:r>
      <w:r w:rsidR="000874D0">
        <w:rPr>
          <w:noProof/>
        </w:rPr>
        <w:t>ere</w:t>
      </w:r>
      <w:r w:rsidR="00362D7D">
        <w:t xml:space="preserve"> </w:t>
      </w:r>
      <w:r w:rsidR="004E17BC">
        <w:t>greater than 500</w:t>
      </w:r>
      <w:r w:rsidR="00632632">
        <w:t xml:space="preserve">mm in either </w:t>
      </w:r>
      <w:r w:rsidR="00632632" w:rsidRPr="000874D0">
        <w:rPr>
          <w:noProof/>
        </w:rPr>
        <w:t>direction</w:t>
      </w:r>
      <w:r w:rsidR="000874D0">
        <w:rPr>
          <w:noProof/>
        </w:rPr>
        <w:t>,</w:t>
      </w:r>
      <w:r w:rsidR="00632632">
        <w:t xml:space="preserve"> then the thread would switch to an idle state</w:t>
      </w:r>
      <w:r w:rsidR="00955268">
        <w:t>.</w:t>
      </w:r>
      <w:r w:rsidR="00D47104">
        <w:t xml:space="preserve"> </w:t>
      </w:r>
      <w:r w:rsidR="00D47104" w:rsidRPr="00757FBF">
        <w:rPr>
          <w:noProof/>
        </w:rPr>
        <w:t>This</w:t>
      </w:r>
      <w:r w:rsidR="00D47104">
        <w:t xml:space="preserve"> had </w:t>
      </w:r>
      <w:r w:rsidR="00F67258">
        <w:t>the result</w:t>
      </w:r>
      <w:r w:rsidR="00D47104">
        <w:t xml:space="preserve"> of the </w:t>
      </w:r>
      <w:r w:rsidR="00D47104" w:rsidRPr="000874D0">
        <w:rPr>
          <w:noProof/>
        </w:rPr>
        <w:t>follow</w:t>
      </w:r>
      <w:r w:rsidR="000874D0">
        <w:rPr>
          <w:noProof/>
        </w:rPr>
        <w:t>ing</w:t>
      </w:r>
      <w:r w:rsidR="00D47104">
        <w:t xml:space="preserve"> thread staying in </w:t>
      </w:r>
      <w:r w:rsidR="00D47104" w:rsidRPr="000874D0">
        <w:rPr>
          <w:noProof/>
        </w:rPr>
        <w:t>an</w:t>
      </w:r>
      <w:r w:rsidR="00D47104">
        <w:t xml:space="preserve"> idle state while the robot sat in a position out of bounds of all other threads.</w:t>
      </w:r>
    </w:p>
    <w:p w14:paraId="4DBED34F" w14:textId="27CEF539" w:rsidR="00483872" w:rsidRDefault="00110D79" w:rsidP="00F376C3">
      <w:pPr>
        <w:pStyle w:val="Heading1"/>
        <w:jc w:val="both"/>
      </w:pPr>
      <w:bookmarkStart w:id="15" w:name="_Toc506506682"/>
      <w:r>
        <w:t>Testing</w:t>
      </w:r>
      <w:bookmarkEnd w:id="15"/>
    </w:p>
    <w:p w14:paraId="6017AD96" w14:textId="061DE50E" w:rsidR="00026A10" w:rsidRDefault="007E61FA" w:rsidP="007E61FA">
      <w:pPr>
        <w:jc w:val="both"/>
      </w:pPr>
      <w:r>
        <w:t>Once each thread reached an acceptable working standard, they were testing again their specification</w:t>
      </w:r>
      <w:r w:rsidR="005817CE">
        <w:t>.</w:t>
      </w:r>
    </w:p>
    <w:p w14:paraId="43E8FA1B" w14:textId="322A88C7" w:rsidR="005817CE" w:rsidRDefault="005817CE" w:rsidP="007E61FA">
      <w:pPr>
        <w:jc w:val="both"/>
      </w:pPr>
      <w:r>
        <w:t>The Obstacle Avoidance behaviour is expected to detect any obstacles within 0.5m of the robot and avoid them.</w:t>
      </w:r>
      <w:r w:rsidR="00F80DB3">
        <w:t xml:space="preserve"> </w:t>
      </w:r>
      <w:r w:rsidR="00D112AF">
        <w:t xml:space="preserve">The implementation of this resulted in the robot detecting the obstacle and turning using a delta </w:t>
      </w:r>
      <w:r w:rsidR="00D112AF">
        <w:lastRenderedPageBreak/>
        <w:t>heading of 135 degrees.</w:t>
      </w:r>
      <w:r w:rsidR="0044267A">
        <w:t xml:space="preserve"> </w:t>
      </w:r>
      <w:r w:rsidR="00AC74A6">
        <w:t xml:space="preserve">The thread also attempts to turn away from the obstacle by detecting if it is on the left or </w:t>
      </w:r>
      <w:r w:rsidR="00D352AC">
        <w:t>right-hand</w:t>
      </w:r>
      <w:r w:rsidR="00AC74A6">
        <w:t xml:space="preserve"> side and spinning away from it.</w:t>
      </w:r>
    </w:p>
    <w:p w14:paraId="1768AC28" w14:textId="17907153" w:rsidR="00CB3462" w:rsidRDefault="00CB3462" w:rsidP="007E61FA">
      <w:pPr>
        <w:jc w:val="both"/>
      </w:pPr>
      <w:r>
        <w:t>The specification of the edge following is to follow a detected edge at a constant distance of 1m</w:t>
      </w:r>
      <w:r w:rsidR="008F001D">
        <w:t xml:space="preserve"> at</w:t>
      </w:r>
      <w:r w:rsidR="008B593B">
        <w:t xml:space="preserve"> the </w:t>
      </w:r>
      <w:r w:rsidR="00D352AC">
        <w:t>robot’s</w:t>
      </w:r>
      <w:r w:rsidR="008B593B">
        <w:t xml:space="preserve"> maximum speed of 0.2m/s</w:t>
      </w:r>
      <w:r>
        <w:t>.</w:t>
      </w:r>
      <w:r w:rsidR="00B34810">
        <w:t xml:space="preserve"> </w:t>
      </w:r>
      <w:r w:rsidR="008F001D">
        <w:t>It is also important for the edge follow to cease when there is no edge left to follow</w:t>
      </w:r>
      <w:r w:rsidR="00CF62FC">
        <w:t>.</w:t>
      </w:r>
      <w:r w:rsidR="00FF099D">
        <w:t xml:space="preserve"> </w:t>
      </w:r>
      <w:r w:rsidR="009B026E">
        <w:t>This was implement using the PID controller discussed above</w:t>
      </w:r>
      <w:r w:rsidR="00643525">
        <w:t>.</w:t>
      </w:r>
    </w:p>
    <w:p w14:paraId="50D5A42D" w14:textId="679F5ADB" w:rsidR="00643525" w:rsidRDefault="00643525" w:rsidP="007E61FA">
      <w:pPr>
        <w:jc w:val="both"/>
      </w:pPr>
      <w:r>
        <w:t xml:space="preserve">The Wander thread </w:t>
      </w:r>
      <w:r w:rsidR="004A1284">
        <w:t xml:space="preserve">is specified to move forward for a random distance between 0.5m </w:t>
      </w:r>
      <w:r w:rsidR="00A17AA3">
        <w:t>and</w:t>
      </w:r>
      <w:r w:rsidR="004A1284">
        <w:t xml:space="preserve"> 1.5m</w:t>
      </w:r>
      <w:r w:rsidR="00B656F4">
        <w:t xml:space="preserve">, once this distance is completed it must select a random angle between -140 degrees and 140 </w:t>
      </w:r>
      <w:r w:rsidR="00D352AC">
        <w:t>degrees</w:t>
      </w:r>
      <w:r w:rsidR="00B656F4">
        <w:t xml:space="preserve"> and turn to it.</w:t>
      </w:r>
      <w:r w:rsidR="00BE496A">
        <w:t xml:space="preserve"> This behaviour must only be active when no obstacle is detected within 1.5m of the robot.</w:t>
      </w:r>
      <w:r w:rsidR="00390575">
        <w:t xml:space="preserve"> </w:t>
      </w:r>
      <w:r w:rsidR="00340A99">
        <w:t xml:space="preserve">The distance limit was implement using an </w:t>
      </w:r>
      <w:r w:rsidR="007E5032">
        <w:t>“</w:t>
      </w:r>
      <w:r w:rsidR="00340A99">
        <w:t>if statement</w:t>
      </w:r>
      <w:r w:rsidR="007E5032">
        <w:t>”</w:t>
      </w:r>
      <w:r w:rsidR="00340A99">
        <w:t>, with a switch statement inside designed to control the random number generation and execution.</w:t>
      </w:r>
    </w:p>
    <w:p w14:paraId="68EB3962" w14:textId="53C5769B" w:rsidR="007E61FA" w:rsidRDefault="00F83017" w:rsidP="00F376C3">
      <w:pPr>
        <w:jc w:val="both"/>
      </w:pPr>
      <w:r>
        <w:t xml:space="preserve">The mapping behaviour is a background process, and will map the global position of any obstacle that comes within </w:t>
      </w:r>
      <w:r w:rsidR="00D352AC">
        <w:t>3500mm.</w:t>
      </w:r>
      <w:r w:rsidR="008B467E">
        <w:t xml:space="preserve"> </w:t>
      </w:r>
      <w:r w:rsidR="007B2ABD">
        <w:t>This limit was imposed to limit the potential of false readings.</w:t>
      </w:r>
    </w:p>
    <w:p w14:paraId="2CBD4A0D" w14:textId="10B3D922" w:rsidR="00483872" w:rsidRDefault="00534A33" w:rsidP="00F376C3">
      <w:pPr>
        <w:pStyle w:val="Heading1"/>
        <w:jc w:val="both"/>
      </w:pPr>
      <w:bookmarkStart w:id="16" w:name="_Toc506506683"/>
      <w:r>
        <w:rPr>
          <w:noProof/>
          <w:lang w:eastAsia="en-GB"/>
        </w:rPr>
        <mc:AlternateContent>
          <mc:Choice Requires="wpg">
            <w:drawing>
              <wp:anchor distT="0" distB="0" distL="114300" distR="114300" simplePos="0" relativeHeight="251676672" behindDoc="0" locked="0" layoutInCell="1" allowOverlap="1" wp14:anchorId="1F648ABD" wp14:editId="3E5AE129">
                <wp:simplePos x="0" y="0"/>
                <wp:positionH relativeFrom="margin">
                  <wp:align>right</wp:align>
                </wp:positionH>
                <wp:positionV relativeFrom="paragraph">
                  <wp:posOffset>62687</wp:posOffset>
                </wp:positionV>
                <wp:extent cx="1908810" cy="2095500"/>
                <wp:effectExtent l="0" t="0" r="0" b="0"/>
                <wp:wrapTight wrapText="bothSides">
                  <wp:wrapPolygon edited="0">
                    <wp:start x="0" y="0"/>
                    <wp:lineTo x="0" y="21404"/>
                    <wp:lineTo x="21341" y="21404"/>
                    <wp:lineTo x="21341" y="0"/>
                    <wp:lineTo x="0" y="0"/>
                  </wp:wrapPolygon>
                </wp:wrapTight>
                <wp:docPr id="26" name="Group 26"/>
                <wp:cNvGraphicFramePr/>
                <a:graphic xmlns:a="http://schemas.openxmlformats.org/drawingml/2006/main">
                  <a:graphicData uri="http://schemas.microsoft.com/office/word/2010/wordprocessingGroup">
                    <wpg:wgp>
                      <wpg:cNvGrpSpPr/>
                      <wpg:grpSpPr>
                        <a:xfrm>
                          <a:off x="0" y="0"/>
                          <a:ext cx="1908810" cy="2095500"/>
                          <a:chOff x="0" y="0"/>
                          <a:chExt cx="1908810" cy="2095668"/>
                        </a:xfrm>
                      </wpg:grpSpPr>
                      <pic:pic xmlns:pic="http://schemas.openxmlformats.org/drawingml/2006/picture">
                        <pic:nvPicPr>
                          <pic:cNvPr id="24" name="Picture 24" descr="C:\Users\P15188966\OneDrive - De Montfort University\Robotics\avoidfollowmingle.PNG"/>
                          <pic:cNvPicPr>
                            <a:picLocks noChangeAspect="1"/>
                          </pic:cNvPicPr>
                        </pic:nvPicPr>
                        <pic:blipFill rotWithShape="1">
                          <a:blip r:embed="rId27">
                            <a:extLst>
                              <a:ext uri="{28A0092B-C50C-407E-A947-70E740481C1C}">
                                <a14:useLocalDpi xmlns:a14="http://schemas.microsoft.com/office/drawing/2010/main" val="0"/>
                              </a:ext>
                            </a:extLst>
                          </a:blip>
                          <a:srcRect l="10680" t="25186" r="17914" b="35556"/>
                          <a:stretch/>
                        </pic:blipFill>
                        <pic:spPr bwMode="auto">
                          <a:xfrm>
                            <a:off x="0" y="0"/>
                            <a:ext cx="1908810" cy="1845945"/>
                          </a:xfrm>
                          <a:prstGeom prst="rect">
                            <a:avLst/>
                          </a:prstGeom>
                          <a:noFill/>
                          <a:ln>
                            <a:noFill/>
                          </a:ln>
                          <a:extLst>
                            <a:ext uri="{53640926-AAD7-44D8-BBD7-CCE9431645EC}">
                              <a14:shadowObscured xmlns:a14="http://schemas.microsoft.com/office/drawing/2010/main"/>
                            </a:ext>
                          </a:extLst>
                        </pic:spPr>
                      </pic:pic>
                      <wps:wsp>
                        <wps:cNvPr id="25" name="Text Box 25"/>
                        <wps:cNvSpPr txBox="1"/>
                        <wps:spPr>
                          <a:xfrm>
                            <a:off x="0" y="1906438"/>
                            <a:ext cx="1908810" cy="189230"/>
                          </a:xfrm>
                          <a:prstGeom prst="rect">
                            <a:avLst/>
                          </a:prstGeom>
                          <a:solidFill>
                            <a:prstClr val="white"/>
                          </a:solidFill>
                          <a:ln>
                            <a:noFill/>
                          </a:ln>
                        </wps:spPr>
                        <wps:txbx>
                          <w:txbxContent>
                            <w:p w14:paraId="7671FE94" w14:textId="53135D72" w:rsidR="00FB1AD5" w:rsidRDefault="00FB1AD5" w:rsidP="00851D07">
                              <w:pPr>
                                <w:pStyle w:val="Caption"/>
                              </w:pPr>
                              <w:bookmarkStart w:id="17" w:name="_Toc506506707"/>
                              <w:r>
                                <w:t xml:space="preserve">Figure </w:t>
                              </w:r>
                              <w:r>
                                <w:fldChar w:fldCharType="begin"/>
                              </w:r>
                              <w:r>
                                <w:instrText xml:space="preserve"> SEQ Figure \* ARABIC </w:instrText>
                              </w:r>
                              <w:r>
                                <w:fldChar w:fldCharType="separate"/>
                              </w:r>
                              <w:r>
                                <w:rPr>
                                  <w:noProof/>
                                </w:rPr>
                                <w:t>5</w:t>
                              </w:r>
                              <w:r>
                                <w:fldChar w:fldCharType="end"/>
                              </w:r>
                              <w:r>
                                <w:t xml:space="preserve"> - Avoid / Follow </w:t>
                              </w:r>
                              <w:r w:rsidRPr="00851D07">
                                <w:t>interleaving</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F648ABD" id="Group 26" o:spid="_x0000_s1040" style="position:absolute;left:0;text-align:left;margin-left:99.1pt;margin-top:4.95pt;width:150.3pt;height:165pt;z-index:251676672;mso-position-horizontal:right;mso-position-horizontal-relative:margin" coordsize="19088,2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">
                <v:shape id="Picture 24" o:spid="_x0000_s1041" type="#_x0000_t75" style="position:absolute;width:19088;height:18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">
                  <v:imagedata r:id="rId28" o:title="avoidfollowmingle" croptop="16506f" cropbottom="23302f" cropleft="6999f" cropright="11740f"/>
                </v:shape>
                <v:shape id="Text Box 25" o:spid="_x0000_s1042" type="#_x0000_t202" style="position:absolute;top:19064;width:19088;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7671FE94" w14:textId="53135D72" w:rsidR="00FB1AD5" w:rsidRDefault="00FB1AD5" w:rsidP="00851D07">
                        <w:pPr>
                          <w:pStyle w:val="Caption"/>
                        </w:pPr>
                        <w:bookmarkStart w:id="18" w:name="_Toc506506707"/>
                        <w:r>
                          <w:t xml:space="preserve">Figure </w:t>
                        </w:r>
                        <w:r>
                          <w:fldChar w:fldCharType="begin"/>
                        </w:r>
                        <w:r>
                          <w:instrText xml:space="preserve"> SEQ Figure \* ARABIC </w:instrText>
                        </w:r>
                        <w:r>
                          <w:fldChar w:fldCharType="separate"/>
                        </w:r>
                        <w:r>
                          <w:rPr>
                            <w:noProof/>
                          </w:rPr>
                          <w:t>5</w:t>
                        </w:r>
                        <w:r>
                          <w:fldChar w:fldCharType="end"/>
                        </w:r>
                        <w:r>
                          <w:t xml:space="preserve"> - Avoid / Follow </w:t>
                        </w:r>
                        <w:r w:rsidRPr="00851D07">
                          <w:t>interleaving</w:t>
                        </w:r>
                        <w:bookmarkEnd w:id="18"/>
                      </w:p>
                    </w:txbxContent>
                  </v:textbox>
                </v:shape>
                <w10:wrap type="tight" anchorx="margin"/>
              </v:group>
            </w:pict>
          </mc:Fallback>
        </mc:AlternateContent>
      </w:r>
      <w:r w:rsidR="00927399">
        <w:t>Results</w:t>
      </w:r>
      <w:bookmarkEnd w:id="16"/>
    </w:p>
    <w:p w14:paraId="688412A3" w14:textId="6FE3C971" w:rsidR="00137F97" w:rsidRDefault="00B32291" w:rsidP="00137F97">
      <w:pPr>
        <w:pStyle w:val="Heading2"/>
      </w:pPr>
      <w:bookmarkStart w:id="19" w:name="_Toc506506684"/>
      <w:r>
        <w:t>9</w:t>
      </w:r>
      <w:r w:rsidR="00110D79">
        <w:t>.1</w:t>
      </w:r>
      <w:r w:rsidR="00927399">
        <w:t xml:space="preserve">. </w:t>
      </w:r>
      <w:r w:rsidR="00D30B31">
        <w:t>Obstacle Avoidance</w:t>
      </w:r>
      <w:bookmarkEnd w:id="19"/>
    </w:p>
    <w:p w14:paraId="38105A5B" w14:textId="1D747690" w:rsidR="00D048BC" w:rsidRDefault="00FE76B0" w:rsidP="00F376C3">
      <w:pPr>
        <w:jc w:val="both"/>
      </w:pPr>
      <w:r>
        <w:t xml:space="preserve">Running the obstacle avoidance tests found that the avoidance action was trigger while the follow was still partially in control. </w:t>
      </w:r>
      <w:r w:rsidR="00851D07">
        <w:t xml:space="preserve">As seen in Figure </w:t>
      </w:r>
      <w:r w:rsidR="0018660D">
        <w:t>5</w:t>
      </w:r>
      <w:r w:rsidR="00851D07">
        <w:t xml:space="preserve">, both threads </w:t>
      </w:r>
      <w:r w:rsidR="00B01FFE">
        <w:t>could</w:t>
      </w:r>
      <w:r w:rsidR="00851D07">
        <w:t xml:space="preserve"> </w:t>
      </w:r>
      <w:r w:rsidR="00D578B7">
        <w:t>briefly take control in the same period.</w:t>
      </w:r>
      <w:r w:rsidR="00A40761">
        <w:t xml:space="preserve"> </w:t>
      </w:r>
      <w:r w:rsidR="00AF118A">
        <w:t xml:space="preserve">The structure of the project means that Avoid took the most control because it has a higher priority, therefore resulting in the action </w:t>
      </w:r>
      <w:r w:rsidR="00AF118A" w:rsidRPr="00757FBF">
        <w:rPr>
          <w:noProof/>
        </w:rPr>
        <w:t>being completed</w:t>
      </w:r>
      <w:r w:rsidR="00AF118A">
        <w:t xml:space="preserve"> before handing fully back to follow or to wander.</w:t>
      </w:r>
      <w:r w:rsidR="0028459F">
        <w:t xml:space="preserve"> Further investigation into the code found that the problem was the same piece of code discussed in the Developmental Challenges section, </w:t>
      </w:r>
      <w:r w:rsidR="00545FA1">
        <w:t xml:space="preserve">the small if statement to limit the size of the error was resulting in the follow behaviour having no lower bound. However, </w:t>
      </w:r>
      <w:r w:rsidR="00D94973">
        <w:t>the result</w:t>
      </w:r>
      <w:r w:rsidR="00CD1011">
        <w:t xml:space="preserve"> is a fully functional avoid strategy, even if the path to getting there is slightly messier than originally intended.</w:t>
      </w:r>
      <w:r w:rsidR="00137F97">
        <w:t xml:space="preserve"> </w:t>
      </w:r>
    </w:p>
    <w:p w14:paraId="427EFFC9" w14:textId="338E29AB" w:rsidR="00D30B31" w:rsidRDefault="00B32291" w:rsidP="00D30B31">
      <w:pPr>
        <w:pStyle w:val="Heading2"/>
      </w:pPr>
      <w:bookmarkStart w:id="20" w:name="_Toc506506685"/>
      <w:r>
        <w:t>9</w:t>
      </w:r>
      <w:r w:rsidR="00D30B31">
        <w:t>.2. Edge Following</w:t>
      </w:r>
      <w:bookmarkEnd w:id="20"/>
    </w:p>
    <w:p w14:paraId="3DAA6410" w14:textId="6B062966" w:rsidR="00413D1D" w:rsidRDefault="00413D1D" w:rsidP="00F376C3">
      <w:pPr>
        <w:jc w:val="both"/>
      </w:pPr>
      <w:r>
        <w:t>Edge Following</w:t>
      </w:r>
      <w:r w:rsidR="00763222">
        <w:t xml:space="preserve"> perform </w:t>
      </w:r>
      <w:r w:rsidR="00A81E0B">
        <w:t>very well, nearly exactly as intended.</w:t>
      </w:r>
      <w:r w:rsidR="000A4BC3">
        <w:t xml:space="preserve"> </w:t>
      </w:r>
      <w:r w:rsidR="00795671">
        <w:t xml:space="preserve">Inside of any </w:t>
      </w:r>
      <w:r w:rsidR="00795671" w:rsidRPr="000874D0">
        <w:rPr>
          <w:noProof/>
        </w:rPr>
        <w:t>shape</w:t>
      </w:r>
      <w:r w:rsidR="000874D0">
        <w:rPr>
          <w:noProof/>
        </w:rPr>
        <w:t>,</w:t>
      </w:r>
      <w:r w:rsidR="00795671">
        <w:t xml:space="preserve"> the thread worked perfectly.</w:t>
      </w:r>
      <w:r w:rsidR="001A16D0">
        <w:t xml:space="preserve"> </w:t>
      </w:r>
      <w:r w:rsidR="00C17DDB">
        <w:t xml:space="preserve">The robot stayed within an acceptable </w:t>
      </w:r>
      <w:r w:rsidR="00D751DC">
        <w:t xml:space="preserve">error of the </w:t>
      </w:r>
      <w:r w:rsidR="00C803E8">
        <w:t>set point</w:t>
      </w:r>
      <w:r w:rsidR="00D751DC">
        <w:t xml:space="preserve"> throughout its journey</w:t>
      </w:r>
      <w:r w:rsidR="00C803E8">
        <w:t xml:space="preserve">. </w:t>
      </w:r>
      <w:r w:rsidR="005339AA">
        <w:t xml:space="preserve">Unfortunately, when it </w:t>
      </w:r>
      <w:r w:rsidR="005339AA" w:rsidRPr="00757FBF">
        <w:rPr>
          <w:noProof/>
        </w:rPr>
        <w:t>is placed</w:t>
      </w:r>
      <w:r w:rsidR="005339AA">
        <w:t xml:space="preserve"> on the outside of the</w:t>
      </w:r>
      <w:r w:rsidR="000D46C3">
        <w:t xml:space="preserve"> square map</w:t>
      </w:r>
      <w:r w:rsidR="000874D0">
        <w:t>,</w:t>
      </w:r>
      <w:r w:rsidR="000D46C3">
        <w:t xml:space="preserve"> </w:t>
      </w:r>
      <w:r w:rsidR="000D46C3" w:rsidRPr="000874D0">
        <w:rPr>
          <w:noProof/>
        </w:rPr>
        <w:t>it</w:t>
      </w:r>
      <w:r w:rsidR="000D46C3">
        <w:t xml:space="preserve"> performs drastically worse. Appendix </w:t>
      </w:r>
      <w:r w:rsidR="00C64053">
        <w:t>3</w:t>
      </w:r>
      <w:r w:rsidR="000D46C3">
        <w:t xml:space="preserve"> </w:t>
      </w:r>
      <w:r w:rsidR="00197DAC">
        <w:t>highlights the issues the robot has with edge follow outside of the box</w:t>
      </w:r>
      <w:r w:rsidR="000D46C3">
        <w:t>.</w:t>
      </w:r>
      <w:r w:rsidR="002A5314">
        <w:t xml:space="preserve"> </w:t>
      </w:r>
      <w:r w:rsidR="006374B4">
        <w:t xml:space="preserve">The outside </w:t>
      </w:r>
      <w:r w:rsidR="00D94973">
        <w:t>90-degree</w:t>
      </w:r>
      <w:r w:rsidR="006374B4">
        <w:t xml:space="preserve"> angles cause the robot </w:t>
      </w:r>
      <w:r w:rsidR="006374B4" w:rsidRPr="000874D0">
        <w:rPr>
          <w:noProof/>
        </w:rPr>
        <w:t xml:space="preserve">to </w:t>
      </w:r>
      <w:r w:rsidR="000874D0">
        <w:rPr>
          <w:noProof/>
        </w:rPr>
        <w:t xml:space="preserve">lose the edge, which triggers </w:t>
      </w:r>
      <w:r w:rsidR="000874D0" w:rsidRPr="00757FBF">
        <w:rPr>
          <w:noProof/>
        </w:rPr>
        <w:t>wanderin</w:t>
      </w:r>
      <w:r w:rsidR="00757FBF">
        <w:rPr>
          <w:noProof/>
        </w:rPr>
        <w:t>g</w:t>
      </w:r>
      <w:r w:rsidR="006374B4">
        <w:t>.</w:t>
      </w:r>
      <w:r w:rsidR="004E7B2C">
        <w:t xml:space="preserve"> </w:t>
      </w:r>
      <w:r w:rsidR="000C6417">
        <w:t xml:space="preserve">During </w:t>
      </w:r>
      <w:r w:rsidR="000C6417" w:rsidRPr="000874D0">
        <w:rPr>
          <w:noProof/>
        </w:rPr>
        <w:t>development</w:t>
      </w:r>
      <w:r w:rsidR="000874D0">
        <w:rPr>
          <w:noProof/>
        </w:rPr>
        <w:t>,</w:t>
      </w:r>
      <w:r w:rsidR="000C6417">
        <w:t xml:space="preserve"> it </w:t>
      </w:r>
      <w:r w:rsidR="000C6417" w:rsidRPr="00757FBF">
        <w:rPr>
          <w:noProof/>
        </w:rPr>
        <w:t>was intended</w:t>
      </w:r>
      <w:r w:rsidR="000C6417">
        <w:t xml:space="preserve"> that </w:t>
      </w:r>
      <w:r w:rsidR="00B117BD">
        <w:t xml:space="preserve">the large sonar range (-100 to 100 in total) would be enough to catch objects just behind the </w:t>
      </w:r>
      <w:r w:rsidR="00913A8B">
        <w:t xml:space="preserve">robot to either side. </w:t>
      </w:r>
      <w:r w:rsidR="00D94973">
        <w:t>However,</w:t>
      </w:r>
      <w:r w:rsidR="00913A8B">
        <w:t xml:space="preserve"> this seems </w:t>
      </w:r>
      <w:r w:rsidR="000874D0">
        <w:rPr>
          <w:noProof/>
        </w:rPr>
        <w:t>not to</w:t>
      </w:r>
      <w:r w:rsidR="00913A8B" w:rsidRPr="000874D0">
        <w:rPr>
          <w:noProof/>
        </w:rPr>
        <w:t xml:space="preserve"> be the case</w:t>
      </w:r>
      <w:r w:rsidR="00913A8B">
        <w:t xml:space="preserve">, </w:t>
      </w:r>
      <w:r w:rsidR="004A62B8">
        <w:t>a potential solution would be to extend the angles further and increase</w:t>
      </w:r>
      <w:r w:rsidR="000874D0">
        <w:t>,</w:t>
      </w:r>
      <w:r w:rsidR="004A62B8">
        <w:t xml:space="preserve"> </w:t>
      </w:r>
      <w:r w:rsidR="004A62B8" w:rsidRPr="000874D0">
        <w:rPr>
          <w:noProof/>
        </w:rPr>
        <w:t>and</w:t>
      </w:r>
      <w:r w:rsidR="004A62B8">
        <w:t xml:space="preserve"> distance from the robot within which follow will be triggered.</w:t>
      </w:r>
    </w:p>
    <w:p w14:paraId="0C52AB8B" w14:textId="282BD1E7" w:rsidR="002C1486" w:rsidRDefault="002C1486" w:rsidP="00F376C3">
      <w:pPr>
        <w:jc w:val="both"/>
      </w:pPr>
      <w:r>
        <w:t xml:space="preserve">The testing also revealed that the robot struggles to </w:t>
      </w:r>
      <w:r w:rsidRPr="00757FBF">
        <w:rPr>
          <w:noProof/>
        </w:rPr>
        <w:t>edge follow</w:t>
      </w:r>
      <w:r>
        <w:t xml:space="preserve"> with the obstacle on its </w:t>
      </w:r>
      <w:r w:rsidR="00D94973">
        <w:t>right-hand</w:t>
      </w:r>
      <w:r>
        <w:t xml:space="preserve"> side. </w:t>
      </w:r>
      <w:r w:rsidR="00B01FFE">
        <w:t>Most of the</w:t>
      </w:r>
      <w:r>
        <w:t xml:space="preserve"> development was done using the large square map with the robot travelling clockwise around it.</w:t>
      </w:r>
      <w:r w:rsidR="009015DD">
        <w:t xml:space="preserve"> </w:t>
      </w:r>
      <w:r w:rsidR="00111742">
        <w:t>An attempt to fix this was the introduction of an if statement with made the heading negative is the obstacle being following is on the right</w:t>
      </w:r>
      <w:r w:rsidR="000874D0" w:rsidRPr="000874D0">
        <w:rPr>
          <w:noProof/>
        </w:rPr>
        <w:t>. H</w:t>
      </w:r>
      <w:r w:rsidR="00111742" w:rsidRPr="000874D0">
        <w:rPr>
          <w:noProof/>
        </w:rPr>
        <w:t>owever</w:t>
      </w:r>
      <w:r w:rsidR="000874D0">
        <w:rPr>
          <w:noProof/>
        </w:rPr>
        <w:t>,</w:t>
      </w:r>
      <w:r w:rsidR="00111742">
        <w:t xml:space="preserve"> this resulted in the robot no longer being able to turn corners, </w:t>
      </w:r>
      <w:r w:rsidR="00111742" w:rsidRPr="000874D0">
        <w:rPr>
          <w:noProof/>
        </w:rPr>
        <w:t>instead</w:t>
      </w:r>
      <w:r w:rsidR="000874D0">
        <w:rPr>
          <w:noProof/>
        </w:rPr>
        <w:t xml:space="preserve"> of</w:t>
      </w:r>
      <w:r w:rsidR="00111742">
        <w:t xml:space="preserve"> turning into them triggering an avoid response.</w:t>
      </w:r>
    </w:p>
    <w:p w14:paraId="6724691B" w14:textId="24DDFF8D" w:rsidR="00D30B31" w:rsidRDefault="00C704EF" w:rsidP="00D30B31">
      <w:pPr>
        <w:pStyle w:val="Heading2"/>
      </w:pPr>
      <w:bookmarkStart w:id="21" w:name="_Toc506506686"/>
      <w:r>
        <w:rPr>
          <w:noProof/>
          <w:lang w:eastAsia="en-GB"/>
        </w:rPr>
        <w:lastRenderedPageBreak/>
        <mc:AlternateContent>
          <mc:Choice Requires="wpg">
            <w:drawing>
              <wp:anchor distT="0" distB="0" distL="114300" distR="114300" simplePos="0" relativeHeight="251695104" behindDoc="0" locked="0" layoutInCell="1" allowOverlap="1" wp14:anchorId="5C3FDD76" wp14:editId="16D9F787">
                <wp:simplePos x="0" y="0"/>
                <wp:positionH relativeFrom="margin">
                  <wp:align>right</wp:align>
                </wp:positionH>
                <wp:positionV relativeFrom="paragraph">
                  <wp:posOffset>19050</wp:posOffset>
                </wp:positionV>
                <wp:extent cx="1892595" cy="1914525"/>
                <wp:effectExtent l="19050" t="19050" r="12700" b="9525"/>
                <wp:wrapSquare wrapText="bothSides"/>
                <wp:docPr id="136" name="Group 136"/>
                <wp:cNvGraphicFramePr/>
                <a:graphic xmlns:a="http://schemas.openxmlformats.org/drawingml/2006/main">
                  <a:graphicData uri="http://schemas.microsoft.com/office/word/2010/wordprocessingGroup">
                    <wpg:wgp>
                      <wpg:cNvGrpSpPr/>
                      <wpg:grpSpPr>
                        <a:xfrm>
                          <a:off x="0" y="0"/>
                          <a:ext cx="1892595" cy="1914525"/>
                          <a:chOff x="-1" y="0"/>
                          <a:chExt cx="1892595" cy="1914525"/>
                        </a:xfrm>
                      </wpg:grpSpPr>
                      <pic:pic xmlns:pic="http://schemas.openxmlformats.org/drawingml/2006/picture">
                        <pic:nvPicPr>
                          <pic:cNvPr id="134" name="Picture 134" descr="C:\Users\P15188966\OneDrive - De Montfort University\Robotics\wander.PNG"/>
                          <pic:cNvPicPr>
                            <a:picLocks noChangeAspect="1"/>
                          </pic:cNvPicPr>
                        </pic:nvPicPr>
                        <pic:blipFill rotWithShape="1">
                          <a:blip r:embed="rId29">
                            <a:extLst>
                              <a:ext uri="{28A0092B-C50C-407E-A947-70E740481C1C}">
                                <a14:useLocalDpi xmlns:a14="http://schemas.microsoft.com/office/drawing/2010/main" val="0"/>
                              </a:ext>
                            </a:extLst>
                          </a:blip>
                          <a:srcRect l="20635" t="21726" r="2434" b="30971"/>
                          <a:stretch/>
                        </pic:blipFill>
                        <pic:spPr bwMode="auto">
                          <a:xfrm>
                            <a:off x="-1" y="0"/>
                            <a:ext cx="1892595" cy="1712595"/>
                          </a:xfrm>
                          <a:prstGeom prst="rect">
                            <a:avLst/>
                          </a:prstGeom>
                          <a:solidFill>
                            <a:sysClr val="windowText" lastClr="000000"/>
                          </a:solidFill>
                          <a:ln>
                            <a:solidFill>
                              <a:schemeClr val="bg2"/>
                            </a:solidFill>
                          </a:ln>
                          <a:extLst>
                            <a:ext uri="{53640926-AAD7-44D8-BBD7-CCE9431645EC}">
                              <a14:shadowObscured xmlns:a14="http://schemas.microsoft.com/office/drawing/2010/main"/>
                            </a:ext>
                          </a:extLst>
                        </pic:spPr>
                      </pic:pic>
                      <wps:wsp>
                        <wps:cNvPr id="135" name="Text Box 135"/>
                        <wps:cNvSpPr txBox="1"/>
                        <wps:spPr>
                          <a:xfrm>
                            <a:off x="0" y="1771650"/>
                            <a:ext cx="1790700" cy="142875"/>
                          </a:xfrm>
                          <a:prstGeom prst="rect">
                            <a:avLst/>
                          </a:prstGeom>
                          <a:solidFill>
                            <a:prstClr val="white"/>
                          </a:solidFill>
                          <a:ln>
                            <a:noFill/>
                          </a:ln>
                        </wps:spPr>
                        <wps:txbx>
                          <w:txbxContent>
                            <w:p w14:paraId="0BFAC7AB" w14:textId="41C755E0" w:rsidR="00FB1AD5" w:rsidRPr="00277F4C" w:rsidRDefault="00FB1AD5" w:rsidP="00024A5C">
                              <w:pPr>
                                <w:pStyle w:val="Caption"/>
                              </w:pPr>
                              <w:bookmarkStart w:id="22" w:name="_Toc506506708"/>
                              <w:r>
                                <w:t xml:space="preserve">Figure </w:t>
                              </w:r>
                              <w:r>
                                <w:fldChar w:fldCharType="begin"/>
                              </w:r>
                              <w:r>
                                <w:instrText xml:space="preserve"> SEQ Figure \* ARABIC </w:instrText>
                              </w:r>
                              <w:r>
                                <w:fldChar w:fldCharType="separate"/>
                              </w:r>
                              <w:r>
                                <w:rPr>
                                  <w:noProof/>
                                </w:rPr>
                                <w:t>6</w:t>
                              </w:r>
                              <w:r>
                                <w:fldChar w:fldCharType="end"/>
                              </w:r>
                              <w:r>
                                <w:t xml:space="preserve"> – Wander Patter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3FDD76" id="Group 136" o:spid="_x0000_s1043" style="position:absolute;margin-left:97.8pt;margin-top:1.5pt;width:149pt;height:150.75pt;z-index:251695104;mso-position-horizontal:right;mso-position-horizontal-relative:margin;mso-width-relative:margin;mso-height-relative:margin" coordorigin="" coordsize="18925,19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">
                <v:shape id="Picture 134" o:spid="_x0000_s1044" type="#_x0000_t75" style="position:absolute;width:18925;height:17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" filled="t" fillcolor="windowText" stroked="t" strokecolor="#d8d9dc [3214]">
                  <v:imagedata r:id="rId30" o:title="wander" croptop="14238f" cropbottom="20297f" cropleft="13523f" cropright="1595f"/>
                  <v:path arrowok="t"/>
                </v:shape>
                <v:shape id="Text Box 135" o:spid="_x0000_s1045" type="#_x0000_t202" style="position:absolute;top:17716;width:17907;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" stroked="f">
                  <v:textbox inset="0,0,0,0">
                    <w:txbxContent>
                      <w:p w14:paraId="0BFAC7AB" w14:textId="41C755E0" w:rsidR="00FB1AD5" w:rsidRPr="00277F4C" w:rsidRDefault="00FB1AD5" w:rsidP="00024A5C">
                        <w:pPr>
                          <w:pStyle w:val="Caption"/>
                        </w:pPr>
                        <w:bookmarkStart w:id="23" w:name="_Toc506506708"/>
                        <w:r>
                          <w:t xml:space="preserve">Figure </w:t>
                        </w:r>
                        <w:r>
                          <w:fldChar w:fldCharType="begin"/>
                        </w:r>
                        <w:r>
                          <w:instrText xml:space="preserve"> SEQ Figure \* ARABIC </w:instrText>
                        </w:r>
                        <w:r>
                          <w:fldChar w:fldCharType="separate"/>
                        </w:r>
                        <w:r>
                          <w:rPr>
                            <w:noProof/>
                          </w:rPr>
                          <w:t>6</w:t>
                        </w:r>
                        <w:r>
                          <w:fldChar w:fldCharType="end"/>
                        </w:r>
                        <w:r>
                          <w:t xml:space="preserve"> – Wander Pattern</w:t>
                        </w:r>
                        <w:bookmarkEnd w:id="23"/>
                      </w:p>
                    </w:txbxContent>
                  </v:textbox>
                </v:shape>
                <w10:wrap type="square" anchorx="margin"/>
              </v:group>
            </w:pict>
          </mc:Fallback>
        </mc:AlternateContent>
      </w:r>
      <w:r w:rsidR="00B32291">
        <w:t>9</w:t>
      </w:r>
      <w:r w:rsidR="00D30B31">
        <w:t>.3. Wander</w:t>
      </w:r>
      <w:bookmarkEnd w:id="21"/>
    </w:p>
    <w:p w14:paraId="11975915" w14:textId="20B35DCA" w:rsidR="00413D1D" w:rsidRDefault="00600CDF" w:rsidP="00F376C3">
      <w:pPr>
        <w:jc w:val="both"/>
      </w:pPr>
      <w:r>
        <w:t xml:space="preserve">The Wander </w:t>
      </w:r>
      <w:r w:rsidR="00C85EAF">
        <w:t>thread may be one of the most successful threads</w:t>
      </w:r>
      <w:r w:rsidR="000874D0">
        <w:rPr>
          <w:noProof/>
        </w:rPr>
        <w:t>;</w:t>
      </w:r>
      <w:r w:rsidR="00C85EAF" w:rsidRPr="000874D0">
        <w:rPr>
          <w:noProof/>
        </w:rPr>
        <w:t xml:space="preserve"> it</w:t>
      </w:r>
      <w:r w:rsidR="00C85EAF">
        <w:t xml:space="preserve"> performed </w:t>
      </w:r>
      <w:r w:rsidR="00C85EAF" w:rsidRPr="00757FBF">
        <w:rPr>
          <w:noProof/>
        </w:rPr>
        <w:t>exactly</w:t>
      </w:r>
      <w:r w:rsidR="00C85EAF">
        <w:t xml:space="preserve"> as expected. </w:t>
      </w:r>
      <w:r w:rsidR="00FC0C46">
        <w:t xml:space="preserve">Figure </w:t>
      </w:r>
      <w:r w:rsidR="0018660D">
        <w:t>6</w:t>
      </w:r>
      <w:r w:rsidR="00FC0C46">
        <w:t xml:space="preserve"> shows an example of the simulation beginning with the robot in the middle of nowhere, with nothing in Wander’</w:t>
      </w:r>
      <w:r w:rsidR="009E669E">
        <w:t>s range of 1500mm.</w:t>
      </w:r>
      <w:r w:rsidR="00F7746C">
        <w:t xml:space="preserve"> The robot proceeds to randomly select a distance to travel between 500mm and 1500mm, once it reaches this distance it chooses a random angle to turn between -140 and 140 degrees</w:t>
      </w:r>
      <w:r w:rsidR="00F10F4F">
        <w:t xml:space="preserve">, once this turn </w:t>
      </w:r>
      <w:r w:rsidR="00F10F4F" w:rsidRPr="00757FBF">
        <w:rPr>
          <w:noProof/>
        </w:rPr>
        <w:t>is completed</w:t>
      </w:r>
      <w:r w:rsidR="000874D0" w:rsidRPr="000874D0">
        <w:rPr>
          <w:noProof/>
        </w:rPr>
        <w:t>,</w:t>
      </w:r>
      <w:r w:rsidR="00F10F4F">
        <w:t xml:space="preserve"> it starts again with a distance.</w:t>
      </w:r>
      <w:r w:rsidR="00515BF8">
        <w:t xml:space="preserve"> </w:t>
      </w:r>
      <w:r w:rsidR="00515BF8" w:rsidRPr="00757FBF">
        <w:rPr>
          <w:noProof/>
        </w:rPr>
        <w:t>This</w:t>
      </w:r>
      <w:r w:rsidR="00515BF8">
        <w:t xml:space="preserve"> can be interrupted at any point if the sonar finds and obstacle within 1500mm where it</w:t>
      </w:r>
      <w:r w:rsidR="00123FF1">
        <w:t xml:space="preserve"> will then begin to </w:t>
      </w:r>
      <w:r w:rsidR="00123FF1" w:rsidRPr="00757FBF">
        <w:rPr>
          <w:noProof/>
        </w:rPr>
        <w:t>edge follow</w:t>
      </w:r>
      <w:r w:rsidR="00123FF1">
        <w:t xml:space="preserve"> as seen in the image.</w:t>
      </w:r>
    </w:p>
    <w:p w14:paraId="673CA239" w14:textId="1C283533" w:rsidR="00FA3A04" w:rsidRDefault="00B32291" w:rsidP="00FA3A04">
      <w:pPr>
        <w:pStyle w:val="Heading2"/>
      </w:pPr>
      <w:bookmarkStart w:id="24" w:name="_Toc506506687"/>
      <w:r>
        <w:t>9</w:t>
      </w:r>
      <w:r w:rsidR="00FA3A04">
        <w:t>.4. Mapping</w:t>
      </w:r>
      <w:bookmarkEnd w:id="24"/>
    </w:p>
    <w:p w14:paraId="7B75D899" w14:textId="115BB5A5" w:rsidR="00851D07" w:rsidRDefault="007D674C" w:rsidP="00F376C3">
      <w:pPr>
        <w:jc w:val="both"/>
        <w:rPr>
          <w:noProof/>
          <w:lang w:eastAsia="en-GB"/>
        </w:rPr>
      </w:pPr>
      <w:r>
        <w:t>The result of the mapping thread is a great success.</w:t>
      </w:r>
      <w:r w:rsidR="00D33573">
        <w:t xml:space="preserve"> Appendix </w:t>
      </w:r>
      <w:r w:rsidR="00C64053">
        <w:t>4</w:t>
      </w:r>
      <w:r w:rsidR="00D33573">
        <w:t xml:space="preserve"> shows the results of edge following the inner pe</w:t>
      </w:r>
      <w:r w:rsidR="00E56A07">
        <w:t>rimeter of the large square map</w:t>
      </w:r>
      <w:r w:rsidR="0075128B">
        <w:t xml:space="preserve"> (blue)</w:t>
      </w:r>
      <w:r w:rsidR="00E56A07">
        <w:t xml:space="preserve"> with the addition of the robot’s path taken</w:t>
      </w:r>
      <w:r w:rsidR="0075128B">
        <w:t xml:space="preserve"> (red)</w:t>
      </w:r>
      <w:r w:rsidR="00E56A07">
        <w:t xml:space="preserve">. </w:t>
      </w:r>
      <w:r w:rsidR="007C29EC">
        <w:t>The resulting map is very precise and an excellent representation of the real thing.</w:t>
      </w:r>
    </w:p>
    <w:p w14:paraId="5B82FDA3" w14:textId="121BEFBA" w:rsidR="00483872" w:rsidRDefault="00483872" w:rsidP="00F376C3">
      <w:pPr>
        <w:pStyle w:val="Heading1"/>
        <w:jc w:val="both"/>
      </w:pPr>
      <w:bookmarkStart w:id="25" w:name="_Toc506506688"/>
      <w:r>
        <w:t>Conclusion</w:t>
      </w:r>
      <w:bookmarkEnd w:id="25"/>
    </w:p>
    <w:p w14:paraId="54C861C6" w14:textId="5E97B4D6" w:rsidR="00252F32" w:rsidRDefault="007428B0" w:rsidP="00252F32">
      <w:r>
        <w:t>The testing has proven t</w:t>
      </w:r>
      <w:r w:rsidR="009931E2">
        <w:t>he project to</w:t>
      </w:r>
      <w:r w:rsidR="009931E2" w:rsidRPr="000874D0">
        <w:rPr>
          <w:noProof/>
        </w:rPr>
        <w:t xml:space="preserve"> success</w:t>
      </w:r>
      <w:r w:rsidR="009931E2">
        <w:t xml:space="preserve"> overall</w:t>
      </w:r>
      <w:r w:rsidR="000874D0">
        <w:rPr>
          <w:noProof/>
        </w:rPr>
        <w:t>;</w:t>
      </w:r>
      <w:r w:rsidR="009931E2" w:rsidRPr="000874D0">
        <w:rPr>
          <w:noProof/>
        </w:rPr>
        <w:t xml:space="preserve"> </w:t>
      </w:r>
      <w:r w:rsidR="00F65823" w:rsidRPr="000874D0">
        <w:rPr>
          <w:noProof/>
        </w:rPr>
        <w:t>the</w:t>
      </w:r>
      <w:r w:rsidR="00F65823">
        <w:t xml:space="preserve"> robot can successfully Wander, Avoid, and Map obstacles.</w:t>
      </w:r>
      <w:r w:rsidR="00BE6711">
        <w:t xml:space="preserve"> Edge Follow works well but would greatly benefit from further development</w:t>
      </w:r>
      <w:r w:rsidR="000874D0">
        <w:rPr>
          <w:noProof/>
        </w:rPr>
        <w:t>;</w:t>
      </w:r>
      <w:r w:rsidR="00BE6711" w:rsidRPr="000874D0">
        <w:rPr>
          <w:noProof/>
        </w:rPr>
        <w:t xml:space="preserve"> </w:t>
      </w:r>
      <w:r w:rsidR="009A5A60" w:rsidRPr="000874D0">
        <w:rPr>
          <w:noProof/>
        </w:rPr>
        <w:t>it</w:t>
      </w:r>
      <w:r w:rsidR="009A5A60">
        <w:t xml:space="preserve"> may only need </w:t>
      </w:r>
      <w:r w:rsidR="007D0F8C">
        <w:t>small modifications to</w:t>
      </w:r>
      <w:r w:rsidR="00AF1392">
        <w:t xml:space="preserve"> aid in navigating corners correctly.</w:t>
      </w:r>
      <w:r w:rsidR="00537E62">
        <w:t xml:space="preserve"> </w:t>
      </w:r>
      <w:r w:rsidR="00D94973">
        <w:t>However,</w:t>
      </w:r>
      <w:r w:rsidR="00537E62">
        <w:t xml:space="preserve"> it still successfully follows edges clockwise</w:t>
      </w:r>
      <w:r w:rsidR="007F2D8A">
        <w:t>.</w:t>
      </w:r>
      <w:r w:rsidR="001667AB">
        <w:t xml:space="preserve"> </w:t>
      </w:r>
    </w:p>
    <w:p w14:paraId="28649322" w14:textId="7B893C85" w:rsidR="001667AB" w:rsidRDefault="00F21257" w:rsidP="00252F32">
      <w:r>
        <w:t xml:space="preserve">There are two extra features </w:t>
      </w:r>
      <w:r w:rsidR="0039237A">
        <w:t xml:space="preserve">this project would benefit from, the first being </w:t>
      </w:r>
      <w:r w:rsidR="00651FCF">
        <w:t xml:space="preserve">live visualisation of the mapping. </w:t>
      </w:r>
      <w:r w:rsidR="00651FCF" w:rsidRPr="00757FBF">
        <w:rPr>
          <w:noProof/>
        </w:rPr>
        <w:t>This</w:t>
      </w:r>
      <w:r w:rsidR="00651FCF">
        <w:t xml:space="preserve"> was briefly attempted using SFML early on</w:t>
      </w:r>
      <w:r w:rsidR="000874D0" w:rsidRPr="000874D0">
        <w:rPr>
          <w:noProof/>
        </w:rPr>
        <w:t xml:space="preserve">. </w:t>
      </w:r>
      <w:r w:rsidR="000874D0" w:rsidRPr="00757FBF">
        <w:rPr>
          <w:noProof/>
        </w:rPr>
        <w:t>H</w:t>
      </w:r>
      <w:r w:rsidR="00651FCF" w:rsidRPr="00757FBF">
        <w:rPr>
          <w:noProof/>
        </w:rPr>
        <w:t>owever</w:t>
      </w:r>
      <w:r w:rsidR="00651FCF">
        <w:t xml:space="preserve"> it became more important to have a fully working mapping feature first, before hav</w:t>
      </w:r>
      <w:r w:rsidR="005E3D89">
        <w:t>ing the ability to visualise it in real time.</w:t>
      </w:r>
      <w:r w:rsidR="0046446B">
        <w:t xml:space="preserve"> The project still has SFML set as dependencies as well as the beginnings of the code effort commented out in main.cpp.</w:t>
      </w:r>
    </w:p>
    <w:p w14:paraId="148C5C24" w14:textId="17C2BB08" w:rsidR="004C6612" w:rsidRDefault="004C6612" w:rsidP="00252F32">
      <w:r>
        <w:t xml:space="preserve">The second feature would be the use of Random Sampling and Consensus </w:t>
      </w:r>
      <w:r w:rsidRPr="000874D0">
        <w:rPr>
          <w:noProof/>
        </w:rPr>
        <w:t>Algorithm</w:t>
      </w:r>
      <w:r>
        <w:t xml:space="preserve"> or RANSAC.</w:t>
      </w:r>
      <w:r w:rsidR="00470DBB">
        <w:t xml:space="preserve"> </w:t>
      </w:r>
      <w:r w:rsidR="00AA6ED7">
        <w:t xml:space="preserve">It would allow the data points of the obstacles to </w:t>
      </w:r>
      <w:r w:rsidR="00AA6ED7" w:rsidRPr="00757FBF">
        <w:rPr>
          <w:noProof/>
        </w:rPr>
        <w:t xml:space="preserve">be </w:t>
      </w:r>
      <w:r w:rsidR="00F370A1" w:rsidRPr="00757FBF">
        <w:rPr>
          <w:noProof/>
        </w:rPr>
        <w:t>mapped</w:t>
      </w:r>
      <w:r w:rsidR="00F370A1">
        <w:t xml:space="preserve"> as straight lines instead of dots</w:t>
      </w:r>
      <w:r w:rsidR="00376796">
        <w:t xml:space="preserve"> resulting in a more accurate map overall</w:t>
      </w:r>
      <w:r w:rsidR="00C36FA2">
        <w:t>. The effects of a RANSAC would be much more prominent in a live visualisati</w:t>
      </w:r>
      <w:r w:rsidR="004B2493">
        <w:t xml:space="preserve">on than in an Excel </w:t>
      </w:r>
      <w:r w:rsidR="00D649B6" w:rsidRPr="000874D0">
        <w:rPr>
          <w:noProof/>
        </w:rPr>
        <w:t>Scattergram</w:t>
      </w:r>
      <w:r w:rsidR="004B2493">
        <w:t>.</w:t>
      </w:r>
    </w:p>
    <w:p w14:paraId="7748F32A" w14:textId="60CC0073" w:rsidR="00D649B6" w:rsidRDefault="00EF5C5B" w:rsidP="00252F32">
      <w:r>
        <w:t>The lack of these features is acceptable as</w:t>
      </w:r>
      <w:r w:rsidR="000874D0">
        <w:t>,</w:t>
      </w:r>
      <w:r>
        <w:t xml:space="preserve"> </w:t>
      </w:r>
      <w:r w:rsidRPr="000874D0">
        <w:rPr>
          <w:noProof/>
        </w:rPr>
        <w:t>without</w:t>
      </w:r>
      <w:r>
        <w:t xml:space="preserve"> them, the robot is still</w:t>
      </w:r>
      <w:r w:rsidRPr="000874D0">
        <w:rPr>
          <w:noProof/>
        </w:rPr>
        <w:t xml:space="preserve"> fully</w:t>
      </w:r>
      <w:r>
        <w:t xml:space="preserve"> functional. </w:t>
      </w:r>
      <w:r w:rsidR="007225D3">
        <w:t xml:space="preserve">The project has successfully </w:t>
      </w:r>
      <w:r w:rsidR="007225D3" w:rsidRPr="000874D0">
        <w:rPr>
          <w:noProof/>
        </w:rPr>
        <w:t>implement</w:t>
      </w:r>
      <w:r w:rsidR="000874D0">
        <w:rPr>
          <w:noProof/>
        </w:rPr>
        <w:t>ed</w:t>
      </w:r>
      <w:r w:rsidR="007225D3">
        <w:t xml:space="preserve"> multiple behaviours based on </w:t>
      </w:r>
      <w:r w:rsidR="00D94973">
        <w:t xml:space="preserve">a </w:t>
      </w:r>
      <w:r w:rsidR="007225D3">
        <w:t>finite</w:t>
      </w:r>
      <w:r w:rsidR="00D94973">
        <w:t xml:space="preserve"> state machine</w:t>
      </w:r>
      <w:r w:rsidR="007225D3">
        <w:t xml:space="preserve"> and </w:t>
      </w:r>
      <w:r w:rsidR="00D94973">
        <w:t>can</w:t>
      </w:r>
      <w:r w:rsidR="007225D3">
        <w:t xml:space="preserve"> switch between them as and when is needed.</w:t>
      </w:r>
    </w:p>
    <w:p w14:paraId="399413B7" w14:textId="21B302AC" w:rsidR="00A14935" w:rsidRDefault="00A14935" w:rsidP="00252F32"/>
    <w:p w14:paraId="6B7A5274" w14:textId="5E801CBD" w:rsidR="00A14935" w:rsidRDefault="00A14935" w:rsidP="00252F32"/>
    <w:p w14:paraId="73DB6010" w14:textId="2ED26F97" w:rsidR="00A14935" w:rsidRDefault="00A14935" w:rsidP="00252F32"/>
    <w:p w14:paraId="5A0FC18E" w14:textId="0B7BDDA6" w:rsidR="00A14935" w:rsidRDefault="00A14935" w:rsidP="00252F32"/>
    <w:p w14:paraId="29F2D24B" w14:textId="5B87E01A" w:rsidR="00A14935" w:rsidRDefault="00A14935" w:rsidP="00252F32"/>
    <w:p w14:paraId="7C882960" w14:textId="3ED79E5D" w:rsidR="00183ACB" w:rsidRDefault="00183ACB" w:rsidP="00F376C3">
      <w:pPr>
        <w:pStyle w:val="Heading1"/>
        <w:jc w:val="both"/>
      </w:pPr>
      <w:bookmarkStart w:id="26" w:name="_Toc506506689"/>
      <w:r>
        <w:lastRenderedPageBreak/>
        <w:t>Appendix</w:t>
      </w:r>
      <w:bookmarkEnd w:id="26"/>
    </w:p>
    <w:p w14:paraId="45EBEFB5" w14:textId="11E597EF" w:rsidR="00AE1C3E" w:rsidRPr="00AE1C3E" w:rsidRDefault="00371B90" w:rsidP="00AE1C3E">
      <w:pPr>
        <w:pStyle w:val="Heading2"/>
      </w:pPr>
      <w:bookmarkStart w:id="27" w:name="_Toc506506690"/>
      <w:r>
        <w:t xml:space="preserve">11.1 </w:t>
      </w:r>
      <w:r w:rsidR="00AE1C3E">
        <w:t>Finite State Machine</w:t>
      </w:r>
      <w:bookmarkEnd w:id="27"/>
    </w:p>
    <w:p w14:paraId="6905DA82" w14:textId="06AD3CCF" w:rsidR="00AE1C3E" w:rsidRPr="00AE1C3E" w:rsidRDefault="00AE1C3E" w:rsidP="00AE1C3E">
      <w:r>
        <w:rPr>
          <w:noProof/>
          <w:lang w:eastAsia="en-GB"/>
        </w:rPr>
        <mc:AlternateContent>
          <mc:Choice Requires="wpg">
            <w:drawing>
              <wp:anchor distT="0" distB="0" distL="114300" distR="114300" simplePos="0" relativeHeight="251706368" behindDoc="0" locked="0" layoutInCell="1" allowOverlap="1" wp14:anchorId="027F8249" wp14:editId="2117A625">
                <wp:simplePos x="0" y="0"/>
                <wp:positionH relativeFrom="margin">
                  <wp:align>center</wp:align>
                </wp:positionH>
                <wp:positionV relativeFrom="paragraph">
                  <wp:posOffset>12700</wp:posOffset>
                </wp:positionV>
                <wp:extent cx="3631565" cy="7246620"/>
                <wp:effectExtent l="0" t="0" r="6985" b="0"/>
                <wp:wrapTight wrapText="bothSides">
                  <wp:wrapPolygon edited="0">
                    <wp:start x="0" y="0"/>
                    <wp:lineTo x="0" y="21521"/>
                    <wp:lineTo x="21528" y="21521"/>
                    <wp:lineTo x="21528"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3631565" cy="7246620"/>
                          <a:chOff x="0" y="0"/>
                          <a:chExt cx="3848100" cy="7677150"/>
                        </a:xfrm>
                      </wpg:grpSpPr>
                      <pic:pic xmlns:pic="http://schemas.openxmlformats.org/drawingml/2006/picture">
                        <pic:nvPicPr>
                          <pic:cNvPr id="5" name="Picture 5" descr="C:\Users\P15188966\OneDrive - De Montfort University\Robotics\Finite State Diagrams.png"/>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848100" cy="7352030"/>
                          </a:xfrm>
                          <a:prstGeom prst="rect">
                            <a:avLst/>
                          </a:prstGeom>
                          <a:noFill/>
                          <a:ln>
                            <a:noFill/>
                          </a:ln>
                        </pic:spPr>
                      </pic:pic>
                      <wps:wsp>
                        <wps:cNvPr id="19" name="Text Box 19"/>
                        <wps:cNvSpPr txBox="1"/>
                        <wps:spPr>
                          <a:xfrm>
                            <a:off x="0" y="7410450"/>
                            <a:ext cx="3848100" cy="266700"/>
                          </a:xfrm>
                          <a:prstGeom prst="rect">
                            <a:avLst/>
                          </a:prstGeom>
                          <a:solidFill>
                            <a:prstClr val="white"/>
                          </a:solidFill>
                          <a:ln>
                            <a:noFill/>
                          </a:ln>
                        </wps:spPr>
                        <wps:txbx>
                          <w:txbxContent>
                            <w:p w14:paraId="0F9F13CD" w14:textId="737FFC55" w:rsidR="00FB1AD5" w:rsidRDefault="00FB1AD5" w:rsidP="00A14935">
                              <w:pPr>
                                <w:pStyle w:val="Caption"/>
                              </w:pPr>
                              <w:bookmarkStart w:id="28" w:name="_Toc506506709"/>
                              <w:r>
                                <w:t xml:space="preserve">Appendix </w:t>
                              </w:r>
                              <w:r>
                                <w:fldChar w:fldCharType="begin"/>
                              </w:r>
                              <w:r>
                                <w:instrText xml:space="preserve"> SEQ Appendix \* ARABIC </w:instrText>
                              </w:r>
                              <w:r>
                                <w:fldChar w:fldCharType="separate"/>
                              </w:r>
                              <w:r>
                                <w:rPr>
                                  <w:noProof/>
                                </w:rPr>
                                <w:t>1</w:t>
                              </w:r>
                              <w:r>
                                <w:fldChar w:fldCharType="end"/>
                              </w:r>
                              <w:r>
                                <w:t xml:space="preserve"> - Finite State Machine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7F8249" id="Group 21" o:spid="_x0000_s1046" style="position:absolute;margin-left:0;margin-top:1pt;width:285.95pt;height:570.6pt;z-index:251706368;mso-position-horizontal:center;mso-position-horizontal-relative:margin;mso-width-relative:margin;mso-height-relative:margin" coordsize="38481,76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">
                <v:shape id="Picture 5" o:spid="_x0000_s1047" type="#_x0000_t75" style="position:absolute;width:38481;height:73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">
                  <v:imagedata r:id="rId32" o:title="Finite State Diagrams"/>
                </v:shape>
                <v:shape id="Text Box 19" o:spid="_x0000_s1048" type="#_x0000_t202" style="position:absolute;top:74104;width:384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0F9F13CD" w14:textId="737FFC55" w:rsidR="00FB1AD5" w:rsidRDefault="00FB1AD5" w:rsidP="00A14935">
                        <w:pPr>
                          <w:pStyle w:val="Caption"/>
                        </w:pPr>
                        <w:bookmarkStart w:id="29" w:name="_Toc506506709"/>
                        <w:r>
                          <w:t xml:space="preserve">Appendix </w:t>
                        </w:r>
                        <w:r>
                          <w:fldChar w:fldCharType="begin"/>
                        </w:r>
                        <w:r>
                          <w:instrText xml:space="preserve"> SEQ Appendix \* ARABIC </w:instrText>
                        </w:r>
                        <w:r>
                          <w:fldChar w:fldCharType="separate"/>
                        </w:r>
                        <w:r>
                          <w:rPr>
                            <w:noProof/>
                          </w:rPr>
                          <w:t>1</w:t>
                        </w:r>
                        <w:r>
                          <w:fldChar w:fldCharType="end"/>
                        </w:r>
                        <w:r>
                          <w:t xml:space="preserve"> - Finite State Machine Diagram</w:t>
                        </w:r>
                        <w:bookmarkEnd w:id="29"/>
                      </w:p>
                    </w:txbxContent>
                  </v:textbox>
                </v:shape>
                <w10:wrap type="tight" anchorx="margin"/>
              </v:group>
            </w:pict>
          </mc:Fallback>
        </mc:AlternateContent>
      </w:r>
    </w:p>
    <w:p w14:paraId="46391A63" w14:textId="5A2B1EF1" w:rsidR="006650F3" w:rsidRDefault="006650F3" w:rsidP="00F376C3">
      <w:pPr>
        <w:jc w:val="both"/>
      </w:pPr>
    </w:p>
    <w:p w14:paraId="15F66C21" w14:textId="08F9D437" w:rsidR="006650F3" w:rsidRDefault="006650F3" w:rsidP="00F376C3">
      <w:pPr>
        <w:jc w:val="both"/>
      </w:pPr>
    </w:p>
    <w:p w14:paraId="3E938376" w14:textId="03F2CD3A" w:rsidR="006650F3" w:rsidRDefault="006650F3" w:rsidP="00F376C3">
      <w:pPr>
        <w:jc w:val="both"/>
      </w:pPr>
    </w:p>
    <w:p w14:paraId="13C17112" w14:textId="247F6DE5" w:rsidR="006650F3" w:rsidRDefault="006650F3" w:rsidP="00F376C3">
      <w:pPr>
        <w:jc w:val="both"/>
      </w:pPr>
    </w:p>
    <w:p w14:paraId="3E9D2ADD" w14:textId="168450B5" w:rsidR="006650F3" w:rsidRDefault="006650F3" w:rsidP="00F376C3">
      <w:pPr>
        <w:jc w:val="both"/>
      </w:pPr>
    </w:p>
    <w:p w14:paraId="06E828BC" w14:textId="0C69673B" w:rsidR="006650F3" w:rsidRDefault="006650F3" w:rsidP="00F376C3">
      <w:pPr>
        <w:jc w:val="both"/>
      </w:pPr>
    </w:p>
    <w:p w14:paraId="7611382E" w14:textId="77777777" w:rsidR="006650F3" w:rsidRDefault="006650F3" w:rsidP="00F376C3">
      <w:pPr>
        <w:jc w:val="both"/>
      </w:pPr>
    </w:p>
    <w:p w14:paraId="63C3D83C" w14:textId="77777777" w:rsidR="006650F3" w:rsidRDefault="006650F3" w:rsidP="00F376C3">
      <w:pPr>
        <w:jc w:val="both"/>
      </w:pPr>
    </w:p>
    <w:p w14:paraId="1C8B5A02" w14:textId="77777777" w:rsidR="006650F3" w:rsidRDefault="006650F3" w:rsidP="00F376C3">
      <w:pPr>
        <w:jc w:val="both"/>
      </w:pPr>
    </w:p>
    <w:p w14:paraId="27961C64" w14:textId="77777777" w:rsidR="006650F3" w:rsidRDefault="006650F3" w:rsidP="00F376C3">
      <w:pPr>
        <w:jc w:val="both"/>
      </w:pPr>
    </w:p>
    <w:p w14:paraId="584A1F2D" w14:textId="77777777" w:rsidR="006650F3" w:rsidRDefault="006650F3" w:rsidP="00F376C3">
      <w:pPr>
        <w:jc w:val="both"/>
      </w:pPr>
    </w:p>
    <w:p w14:paraId="70BCDFEC" w14:textId="77777777" w:rsidR="006650F3" w:rsidRDefault="006650F3" w:rsidP="00F376C3">
      <w:pPr>
        <w:jc w:val="both"/>
      </w:pPr>
    </w:p>
    <w:p w14:paraId="3920F39E" w14:textId="77777777" w:rsidR="006650F3" w:rsidRDefault="006650F3" w:rsidP="00F376C3">
      <w:pPr>
        <w:jc w:val="both"/>
      </w:pPr>
    </w:p>
    <w:p w14:paraId="689C48CC" w14:textId="77777777" w:rsidR="006650F3" w:rsidRDefault="006650F3" w:rsidP="00F376C3">
      <w:pPr>
        <w:jc w:val="both"/>
      </w:pPr>
    </w:p>
    <w:p w14:paraId="57FBE407" w14:textId="77777777" w:rsidR="006650F3" w:rsidRDefault="006650F3" w:rsidP="00F376C3">
      <w:pPr>
        <w:jc w:val="both"/>
      </w:pPr>
    </w:p>
    <w:p w14:paraId="37311BDD" w14:textId="209B3096" w:rsidR="006650F3" w:rsidRDefault="006650F3" w:rsidP="00F376C3">
      <w:pPr>
        <w:jc w:val="both"/>
      </w:pPr>
    </w:p>
    <w:p w14:paraId="733BD656" w14:textId="77777777" w:rsidR="006650F3" w:rsidRDefault="006650F3" w:rsidP="00F376C3">
      <w:pPr>
        <w:jc w:val="both"/>
      </w:pPr>
    </w:p>
    <w:p w14:paraId="5732CE27" w14:textId="77777777" w:rsidR="006650F3" w:rsidRDefault="006650F3" w:rsidP="00F376C3">
      <w:pPr>
        <w:jc w:val="both"/>
      </w:pPr>
    </w:p>
    <w:p w14:paraId="18CA714D" w14:textId="77777777" w:rsidR="006650F3" w:rsidRDefault="006650F3" w:rsidP="00F376C3">
      <w:pPr>
        <w:jc w:val="both"/>
      </w:pPr>
    </w:p>
    <w:p w14:paraId="499EA91E" w14:textId="77777777" w:rsidR="006650F3" w:rsidRDefault="006650F3" w:rsidP="00F376C3">
      <w:pPr>
        <w:jc w:val="both"/>
      </w:pPr>
    </w:p>
    <w:p w14:paraId="21EDEA28" w14:textId="77777777" w:rsidR="006650F3" w:rsidRDefault="006650F3" w:rsidP="00F376C3">
      <w:pPr>
        <w:jc w:val="both"/>
      </w:pPr>
    </w:p>
    <w:p w14:paraId="73D8DF11" w14:textId="77777777" w:rsidR="006650F3" w:rsidRDefault="006650F3" w:rsidP="00F376C3">
      <w:pPr>
        <w:jc w:val="both"/>
      </w:pPr>
    </w:p>
    <w:p w14:paraId="6782166E" w14:textId="77777777" w:rsidR="006650F3" w:rsidRDefault="006650F3" w:rsidP="00F376C3">
      <w:pPr>
        <w:jc w:val="both"/>
      </w:pPr>
    </w:p>
    <w:p w14:paraId="7F115A1F" w14:textId="77777777" w:rsidR="006650F3" w:rsidRDefault="006650F3" w:rsidP="00F376C3">
      <w:pPr>
        <w:jc w:val="both"/>
      </w:pPr>
    </w:p>
    <w:p w14:paraId="01163F9F" w14:textId="77777777" w:rsidR="006650F3" w:rsidRDefault="006650F3" w:rsidP="00F376C3">
      <w:pPr>
        <w:jc w:val="both"/>
      </w:pPr>
    </w:p>
    <w:p w14:paraId="5CBA5DFC" w14:textId="4584BA04" w:rsidR="00787FC4" w:rsidRPr="00AE1C3E" w:rsidRDefault="00371B90" w:rsidP="00787FC4">
      <w:pPr>
        <w:pStyle w:val="Heading2"/>
      </w:pPr>
      <w:bookmarkStart w:id="30" w:name="_Toc506506691"/>
      <w:r>
        <w:lastRenderedPageBreak/>
        <w:t xml:space="preserve">11.2 </w:t>
      </w:r>
      <w:r w:rsidR="00EF09A1">
        <w:t>Map Collection</w:t>
      </w:r>
      <w:bookmarkEnd w:id="30"/>
    </w:p>
    <w:p w14:paraId="1454A38B" w14:textId="1D93F47C" w:rsidR="006650F3" w:rsidRDefault="006650F3" w:rsidP="00F376C3">
      <w:pPr>
        <w:jc w:val="both"/>
      </w:pPr>
    </w:p>
    <w:p w14:paraId="58CF731B" w14:textId="5016EA33" w:rsidR="00E01376" w:rsidRDefault="00E837A2" w:rsidP="00F376C3">
      <w:pPr>
        <w:jc w:val="both"/>
        <w:rPr>
          <w:noProof/>
          <w:lang w:eastAsia="en-GB"/>
        </w:rPr>
      </w:pPr>
      <w:r>
        <w:rPr>
          <w:noProof/>
          <w:lang w:eastAsia="en-GB"/>
        </w:rPr>
        <mc:AlternateContent>
          <mc:Choice Requires="wpg">
            <w:drawing>
              <wp:anchor distT="0" distB="0" distL="114300" distR="114300" simplePos="0" relativeHeight="251710464" behindDoc="0" locked="0" layoutInCell="1" allowOverlap="1" wp14:anchorId="1449266F" wp14:editId="753D7792">
                <wp:simplePos x="0" y="0"/>
                <wp:positionH relativeFrom="margin">
                  <wp:posOffset>381635</wp:posOffset>
                </wp:positionH>
                <wp:positionV relativeFrom="paragraph">
                  <wp:posOffset>15240</wp:posOffset>
                </wp:positionV>
                <wp:extent cx="5337810" cy="7533005"/>
                <wp:effectExtent l="0" t="0" r="0" b="0"/>
                <wp:wrapTight wrapText="bothSides">
                  <wp:wrapPolygon edited="0">
                    <wp:start x="0" y="0"/>
                    <wp:lineTo x="0" y="21522"/>
                    <wp:lineTo x="21507" y="21522"/>
                    <wp:lineTo x="21507"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5337810" cy="7533005"/>
                          <a:chOff x="0" y="0"/>
                          <a:chExt cx="5541645" cy="7820025"/>
                        </a:xfrm>
                      </wpg:grpSpPr>
                      <pic:pic xmlns:pic="http://schemas.openxmlformats.org/drawingml/2006/picture">
                        <pic:nvPicPr>
                          <pic:cNvPr id="27" name="Picture 27" descr="C:\Users\P15188966\OneDrive - De Montfort University\Robotics\maps.png"/>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1645" cy="7496175"/>
                          </a:xfrm>
                          <a:prstGeom prst="rect">
                            <a:avLst/>
                          </a:prstGeom>
                          <a:noFill/>
                          <a:ln>
                            <a:noFill/>
                          </a:ln>
                        </pic:spPr>
                      </pic:pic>
                      <wps:wsp>
                        <wps:cNvPr id="28" name="Text Box 28"/>
                        <wps:cNvSpPr txBox="1"/>
                        <wps:spPr>
                          <a:xfrm>
                            <a:off x="0" y="7553325"/>
                            <a:ext cx="5541645" cy="266700"/>
                          </a:xfrm>
                          <a:prstGeom prst="rect">
                            <a:avLst/>
                          </a:prstGeom>
                          <a:solidFill>
                            <a:prstClr val="white"/>
                          </a:solidFill>
                          <a:ln>
                            <a:noFill/>
                          </a:ln>
                        </wps:spPr>
                        <wps:txbx>
                          <w:txbxContent>
                            <w:p w14:paraId="595770DA" w14:textId="482D9B27" w:rsidR="00FB1AD5" w:rsidRPr="00CA67E0" w:rsidRDefault="00FB1AD5" w:rsidP="00CE37D2">
                              <w:pPr>
                                <w:pStyle w:val="Caption"/>
                              </w:pPr>
                              <w:bookmarkStart w:id="31" w:name="_Toc506506710"/>
                              <w:r>
                                <w:t xml:space="preserve">Appendix </w:t>
                              </w:r>
                              <w:r>
                                <w:fldChar w:fldCharType="begin"/>
                              </w:r>
                              <w:r>
                                <w:instrText xml:space="preserve"> SEQ Appendix \* ARABIC </w:instrText>
                              </w:r>
                              <w:r>
                                <w:fldChar w:fldCharType="separate"/>
                              </w:r>
                              <w:r>
                                <w:rPr>
                                  <w:noProof/>
                                </w:rPr>
                                <w:t>2</w:t>
                              </w:r>
                              <w:r>
                                <w:fldChar w:fldCharType="end"/>
                              </w:r>
                              <w:r>
                                <w:t xml:space="preserve"> - Test Map Collection</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49266F" id="Group 29" o:spid="_x0000_s1049" style="position:absolute;left:0;text-align:left;margin-left:30.05pt;margin-top:1.2pt;width:420.3pt;height:593.15pt;z-index:251710464;mso-position-horizontal-relative:margin;mso-width-relative:margin;mso-height-relative:margin" coordsize="55416,78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">
                <v:shape id="Picture 27" o:spid="_x0000_s1050" type="#_x0000_t75" style="position:absolute;width:55416;height:74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">
                  <v:imagedata r:id="rId34" o:title="maps"/>
                </v:shape>
                <v:shape id="Text Box 28" o:spid="_x0000_s1051" type="#_x0000_t202" style="position:absolute;top:75533;width:554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595770DA" w14:textId="482D9B27" w:rsidR="00FB1AD5" w:rsidRPr="00CA67E0" w:rsidRDefault="00FB1AD5" w:rsidP="00CE37D2">
                        <w:pPr>
                          <w:pStyle w:val="Caption"/>
                        </w:pPr>
                        <w:bookmarkStart w:id="32" w:name="_Toc506506710"/>
                        <w:r>
                          <w:t xml:space="preserve">Appendix </w:t>
                        </w:r>
                        <w:r>
                          <w:fldChar w:fldCharType="begin"/>
                        </w:r>
                        <w:r>
                          <w:instrText xml:space="preserve"> SEQ Appendix \* ARABIC </w:instrText>
                        </w:r>
                        <w:r>
                          <w:fldChar w:fldCharType="separate"/>
                        </w:r>
                        <w:r>
                          <w:rPr>
                            <w:noProof/>
                          </w:rPr>
                          <w:t>2</w:t>
                        </w:r>
                        <w:r>
                          <w:fldChar w:fldCharType="end"/>
                        </w:r>
                        <w:r>
                          <w:t xml:space="preserve"> - Test Map Collection</w:t>
                        </w:r>
                        <w:bookmarkEnd w:id="32"/>
                      </w:p>
                    </w:txbxContent>
                  </v:textbox>
                </v:shape>
                <w10:wrap type="tight" anchorx="margin"/>
              </v:group>
            </w:pict>
          </mc:Fallback>
        </mc:AlternateContent>
      </w:r>
    </w:p>
    <w:p w14:paraId="2F6B91EA" w14:textId="0464C890" w:rsidR="00E01376" w:rsidRDefault="00E01376" w:rsidP="00F376C3">
      <w:pPr>
        <w:jc w:val="both"/>
        <w:rPr>
          <w:noProof/>
          <w:lang w:eastAsia="en-GB"/>
        </w:rPr>
      </w:pPr>
    </w:p>
    <w:p w14:paraId="3E8B54E2" w14:textId="77777777" w:rsidR="00E01376" w:rsidRDefault="00E01376" w:rsidP="00F376C3">
      <w:pPr>
        <w:jc w:val="both"/>
        <w:rPr>
          <w:noProof/>
          <w:lang w:eastAsia="en-GB"/>
        </w:rPr>
      </w:pPr>
    </w:p>
    <w:p w14:paraId="1D7CA1C3" w14:textId="77777777" w:rsidR="00E01376" w:rsidRDefault="00E01376" w:rsidP="00F376C3">
      <w:pPr>
        <w:jc w:val="both"/>
        <w:rPr>
          <w:noProof/>
          <w:lang w:eastAsia="en-GB"/>
        </w:rPr>
      </w:pPr>
    </w:p>
    <w:p w14:paraId="7CC47F67" w14:textId="77777777" w:rsidR="00E01376" w:rsidRDefault="00E01376" w:rsidP="00F376C3">
      <w:pPr>
        <w:jc w:val="both"/>
        <w:rPr>
          <w:noProof/>
          <w:lang w:eastAsia="en-GB"/>
        </w:rPr>
      </w:pPr>
    </w:p>
    <w:p w14:paraId="6B0728C3" w14:textId="77777777" w:rsidR="00E01376" w:rsidRDefault="00E01376" w:rsidP="00F376C3">
      <w:pPr>
        <w:jc w:val="both"/>
        <w:rPr>
          <w:noProof/>
          <w:lang w:eastAsia="en-GB"/>
        </w:rPr>
      </w:pPr>
    </w:p>
    <w:p w14:paraId="6708A854" w14:textId="77777777" w:rsidR="00E01376" w:rsidRDefault="00E01376" w:rsidP="00F376C3">
      <w:pPr>
        <w:jc w:val="both"/>
        <w:rPr>
          <w:noProof/>
          <w:lang w:eastAsia="en-GB"/>
        </w:rPr>
      </w:pPr>
    </w:p>
    <w:p w14:paraId="604627F7" w14:textId="77777777" w:rsidR="00E01376" w:rsidRDefault="00E01376" w:rsidP="00F376C3">
      <w:pPr>
        <w:jc w:val="both"/>
        <w:rPr>
          <w:noProof/>
          <w:lang w:eastAsia="en-GB"/>
        </w:rPr>
      </w:pPr>
    </w:p>
    <w:p w14:paraId="3F7BA1DE" w14:textId="5E0C571A" w:rsidR="00E01376" w:rsidRDefault="00E01376" w:rsidP="00F376C3">
      <w:pPr>
        <w:jc w:val="both"/>
        <w:rPr>
          <w:noProof/>
          <w:lang w:eastAsia="en-GB"/>
        </w:rPr>
      </w:pPr>
    </w:p>
    <w:p w14:paraId="3F86D951" w14:textId="24B90258" w:rsidR="00E01376" w:rsidRDefault="00E01376" w:rsidP="00F376C3">
      <w:pPr>
        <w:jc w:val="both"/>
        <w:rPr>
          <w:noProof/>
          <w:lang w:eastAsia="en-GB"/>
        </w:rPr>
      </w:pPr>
    </w:p>
    <w:p w14:paraId="689BAC5A" w14:textId="77777777" w:rsidR="00E01376" w:rsidRDefault="00E01376" w:rsidP="00F376C3">
      <w:pPr>
        <w:jc w:val="both"/>
        <w:rPr>
          <w:noProof/>
          <w:lang w:eastAsia="en-GB"/>
        </w:rPr>
      </w:pPr>
    </w:p>
    <w:p w14:paraId="3AFF5C1D" w14:textId="77777777" w:rsidR="00E01376" w:rsidRDefault="00E01376" w:rsidP="00F376C3">
      <w:pPr>
        <w:jc w:val="both"/>
        <w:rPr>
          <w:noProof/>
          <w:lang w:eastAsia="en-GB"/>
        </w:rPr>
      </w:pPr>
    </w:p>
    <w:p w14:paraId="08EC6A67" w14:textId="77777777" w:rsidR="00E01376" w:rsidRDefault="00E01376" w:rsidP="00F376C3">
      <w:pPr>
        <w:jc w:val="both"/>
        <w:rPr>
          <w:noProof/>
          <w:lang w:eastAsia="en-GB"/>
        </w:rPr>
      </w:pPr>
    </w:p>
    <w:p w14:paraId="0CFB8F15" w14:textId="5F114080" w:rsidR="00E01376" w:rsidRDefault="00E01376" w:rsidP="00F376C3">
      <w:pPr>
        <w:jc w:val="both"/>
        <w:rPr>
          <w:noProof/>
          <w:lang w:eastAsia="en-GB"/>
        </w:rPr>
      </w:pPr>
    </w:p>
    <w:p w14:paraId="3C4853AD" w14:textId="7865617F" w:rsidR="006650F3" w:rsidRDefault="006650F3" w:rsidP="00F376C3">
      <w:pPr>
        <w:jc w:val="both"/>
        <w:rPr>
          <w:noProof/>
          <w:lang w:eastAsia="en-GB"/>
        </w:rPr>
      </w:pPr>
    </w:p>
    <w:p w14:paraId="65EDD77A" w14:textId="3E88CFCF" w:rsidR="006650F3" w:rsidRDefault="006650F3" w:rsidP="00F376C3">
      <w:pPr>
        <w:jc w:val="both"/>
        <w:rPr>
          <w:noProof/>
          <w:lang w:eastAsia="en-GB"/>
        </w:rPr>
      </w:pPr>
    </w:p>
    <w:p w14:paraId="715BB50B" w14:textId="23ACB9D0" w:rsidR="00E01376" w:rsidRDefault="00E01376" w:rsidP="00F376C3">
      <w:pPr>
        <w:jc w:val="both"/>
        <w:rPr>
          <w:noProof/>
          <w:lang w:eastAsia="en-GB"/>
        </w:rPr>
      </w:pPr>
    </w:p>
    <w:p w14:paraId="3A6AC42E" w14:textId="001040D7" w:rsidR="006650F3" w:rsidRDefault="006650F3" w:rsidP="00F376C3">
      <w:pPr>
        <w:jc w:val="both"/>
      </w:pPr>
    </w:p>
    <w:p w14:paraId="25D080C8" w14:textId="0ACA5BD8" w:rsidR="006650F3" w:rsidRDefault="006650F3" w:rsidP="00F376C3">
      <w:pPr>
        <w:jc w:val="both"/>
      </w:pPr>
    </w:p>
    <w:p w14:paraId="3C574CE5" w14:textId="5352F4FB" w:rsidR="006650F3" w:rsidRDefault="006650F3" w:rsidP="00F376C3">
      <w:pPr>
        <w:jc w:val="both"/>
      </w:pPr>
    </w:p>
    <w:p w14:paraId="2123120A" w14:textId="285AD0CB" w:rsidR="006650F3" w:rsidRDefault="006650F3" w:rsidP="00F376C3">
      <w:pPr>
        <w:jc w:val="both"/>
      </w:pPr>
    </w:p>
    <w:p w14:paraId="7D24A0E3" w14:textId="4442C2B9" w:rsidR="006650F3" w:rsidRDefault="006650F3" w:rsidP="00F376C3">
      <w:pPr>
        <w:jc w:val="both"/>
      </w:pPr>
    </w:p>
    <w:p w14:paraId="22275E45" w14:textId="72D2068B" w:rsidR="006650F3" w:rsidRDefault="006650F3" w:rsidP="00F376C3">
      <w:pPr>
        <w:jc w:val="both"/>
      </w:pPr>
    </w:p>
    <w:p w14:paraId="7EA784BF" w14:textId="3FEEB5C4" w:rsidR="006650F3" w:rsidRDefault="006650F3" w:rsidP="00F376C3">
      <w:pPr>
        <w:jc w:val="both"/>
      </w:pPr>
    </w:p>
    <w:p w14:paraId="3CAF9D12" w14:textId="0180F019" w:rsidR="006650F3" w:rsidRDefault="006650F3" w:rsidP="00F376C3">
      <w:pPr>
        <w:jc w:val="both"/>
      </w:pPr>
    </w:p>
    <w:p w14:paraId="390AB901" w14:textId="18172950" w:rsidR="006650F3" w:rsidRDefault="006650F3" w:rsidP="00F376C3">
      <w:pPr>
        <w:jc w:val="both"/>
      </w:pPr>
    </w:p>
    <w:p w14:paraId="6F74C383" w14:textId="1958FC0A" w:rsidR="006650F3" w:rsidRDefault="006650F3" w:rsidP="00F376C3">
      <w:pPr>
        <w:jc w:val="both"/>
      </w:pPr>
    </w:p>
    <w:p w14:paraId="7C9F1EC3" w14:textId="31DC97DE" w:rsidR="00EF09A1" w:rsidRPr="00AE1C3E" w:rsidRDefault="00371B90" w:rsidP="00EF09A1">
      <w:pPr>
        <w:pStyle w:val="Heading2"/>
      </w:pPr>
      <w:bookmarkStart w:id="33" w:name="_Toc506506692"/>
      <w:r>
        <w:lastRenderedPageBreak/>
        <w:t xml:space="preserve">11.3 </w:t>
      </w:r>
      <w:r w:rsidR="00231259">
        <w:t>Edge Follow Outside the Box</w:t>
      </w:r>
      <w:bookmarkEnd w:id="33"/>
    </w:p>
    <w:p w14:paraId="7FCC029A" w14:textId="1E4155DC" w:rsidR="00183ACB" w:rsidRDefault="00E76083" w:rsidP="00F376C3">
      <w:pPr>
        <w:jc w:val="both"/>
      </w:pPr>
      <w:r>
        <w:rPr>
          <w:noProof/>
          <w:lang w:eastAsia="en-GB"/>
        </w:rPr>
        <mc:AlternateContent>
          <mc:Choice Requires="wpg">
            <w:drawing>
              <wp:anchor distT="0" distB="0" distL="114300" distR="114300" simplePos="0" relativeHeight="251714560" behindDoc="0" locked="0" layoutInCell="1" allowOverlap="1" wp14:anchorId="68172E25" wp14:editId="436831D9">
                <wp:simplePos x="0" y="0"/>
                <wp:positionH relativeFrom="margin">
                  <wp:align>center</wp:align>
                </wp:positionH>
                <wp:positionV relativeFrom="paragraph">
                  <wp:posOffset>177506</wp:posOffset>
                </wp:positionV>
                <wp:extent cx="3419475" cy="3575685"/>
                <wp:effectExtent l="19050" t="19050" r="28575" b="5715"/>
                <wp:wrapTight wrapText="bothSides">
                  <wp:wrapPolygon edited="0">
                    <wp:start x="-120" y="-115"/>
                    <wp:lineTo x="-120" y="21519"/>
                    <wp:lineTo x="21660" y="21519"/>
                    <wp:lineTo x="21660" y="-115"/>
                    <wp:lineTo x="-120" y="-115"/>
                  </wp:wrapPolygon>
                </wp:wrapTight>
                <wp:docPr id="143" name="Group 143"/>
                <wp:cNvGraphicFramePr/>
                <a:graphic xmlns:a="http://schemas.openxmlformats.org/drawingml/2006/main">
                  <a:graphicData uri="http://schemas.microsoft.com/office/word/2010/wordprocessingGroup">
                    <wpg:wgp>
                      <wpg:cNvGrpSpPr/>
                      <wpg:grpSpPr>
                        <a:xfrm>
                          <a:off x="0" y="0"/>
                          <a:ext cx="3419475" cy="3575685"/>
                          <a:chOff x="0" y="0"/>
                          <a:chExt cx="3753485" cy="3924300"/>
                        </a:xfrm>
                      </wpg:grpSpPr>
                      <pic:pic xmlns:pic="http://schemas.openxmlformats.org/drawingml/2006/picture">
                        <pic:nvPicPr>
                          <pic:cNvPr id="128" name="Picture 128" descr="C:\Users\P15188966\OneDrive - De Montfort University\Robotics\Capture.PNG"/>
                          <pic:cNvPicPr>
                            <a:picLocks noChangeAspect="1"/>
                          </pic:cNvPicPr>
                        </pic:nvPicPr>
                        <pic:blipFill rotWithShape="1">
                          <a:blip r:embed="rId35">
                            <a:extLst>
                              <a:ext uri="{28A0092B-C50C-407E-A947-70E740481C1C}">
                                <a14:useLocalDpi xmlns:a14="http://schemas.microsoft.com/office/drawing/2010/main" val="0"/>
                              </a:ext>
                            </a:extLst>
                          </a:blip>
                          <a:srcRect l="3962" t="9608" r="2793" b="27844"/>
                          <a:stretch/>
                        </pic:blipFill>
                        <pic:spPr bwMode="auto">
                          <a:xfrm>
                            <a:off x="0" y="0"/>
                            <a:ext cx="3753485" cy="3604260"/>
                          </a:xfrm>
                          <a:prstGeom prst="rect">
                            <a:avLst/>
                          </a:prstGeom>
                          <a:noFill/>
                          <a:ln>
                            <a:solidFill>
                              <a:schemeClr val="bg2"/>
                            </a:solidFill>
                          </a:ln>
                          <a:extLst>
                            <a:ext uri="{53640926-AAD7-44D8-BBD7-CCE9431645EC}">
                              <a14:shadowObscured xmlns:a14="http://schemas.microsoft.com/office/drawing/2010/main"/>
                            </a:ext>
                          </a:extLst>
                        </pic:spPr>
                      </pic:pic>
                      <wps:wsp>
                        <wps:cNvPr id="141" name="Text Box 141"/>
                        <wps:cNvSpPr txBox="1"/>
                        <wps:spPr>
                          <a:xfrm>
                            <a:off x="0" y="3657600"/>
                            <a:ext cx="3753485" cy="266700"/>
                          </a:xfrm>
                          <a:prstGeom prst="rect">
                            <a:avLst/>
                          </a:prstGeom>
                          <a:solidFill>
                            <a:prstClr val="white"/>
                          </a:solidFill>
                          <a:ln>
                            <a:noFill/>
                          </a:ln>
                        </wps:spPr>
                        <wps:txbx>
                          <w:txbxContent>
                            <w:p w14:paraId="1030DDDA" w14:textId="1AFB5318" w:rsidR="00FB1AD5" w:rsidRPr="000F3778" w:rsidRDefault="00FB1AD5" w:rsidP="000D248F">
                              <w:pPr>
                                <w:pStyle w:val="Caption"/>
                                <w:rPr>
                                  <w:noProof/>
                                </w:rPr>
                              </w:pPr>
                              <w:bookmarkStart w:id="34" w:name="_Toc506506711"/>
                              <w:r>
                                <w:t xml:space="preserve">Appendix </w:t>
                              </w:r>
                              <w:r>
                                <w:fldChar w:fldCharType="begin"/>
                              </w:r>
                              <w:r>
                                <w:instrText xml:space="preserve"> SEQ Appendix \* ARABIC </w:instrText>
                              </w:r>
                              <w:r>
                                <w:fldChar w:fldCharType="separate"/>
                              </w:r>
                              <w:r>
                                <w:rPr>
                                  <w:noProof/>
                                </w:rPr>
                                <w:t>3</w:t>
                              </w:r>
                              <w:r>
                                <w:fldChar w:fldCharType="end"/>
                              </w:r>
                              <w:r>
                                <w:t xml:space="preserve"> - Edge Follow outside the box</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172E25" id="Group 143" o:spid="_x0000_s1052" style="position:absolute;left:0;text-align:left;margin-left:0;margin-top:14pt;width:269.25pt;height:281.55pt;z-index:251714560;mso-position-horizontal:center;mso-position-horizontal-relative:margin;mso-width-relative:margin;mso-height-relative:margin" coordsize="37534,39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">
                <v:shape id="Picture 128" o:spid="_x0000_s1053" type="#_x0000_t75" style="position:absolute;width:37534;height:36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" stroked="t" strokecolor="#d8d9dc [3214]">
                  <v:imagedata r:id="rId36" o:title="Capture" croptop="6297f" cropbottom="18248f" cropleft="2597f" cropright="1830f"/>
                  <v:path arrowok="t"/>
                </v:shape>
                <v:shape id="Text Box 141" o:spid="_x0000_s1054" type="#_x0000_t202" style="position:absolute;top:36576;width:375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" stroked="f">
                  <v:textbox inset="0,0,0,0">
                    <w:txbxContent>
                      <w:p w14:paraId="1030DDDA" w14:textId="1AFB5318" w:rsidR="00FB1AD5" w:rsidRPr="000F3778" w:rsidRDefault="00FB1AD5" w:rsidP="000D248F">
                        <w:pPr>
                          <w:pStyle w:val="Caption"/>
                          <w:rPr>
                            <w:noProof/>
                          </w:rPr>
                        </w:pPr>
                        <w:bookmarkStart w:id="35" w:name="_Toc506506711"/>
                        <w:r>
                          <w:t xml:space="preserve">Appendix </w:t>
                        </w:r>
                        <w:r>
                          <w:fldChar w:fldCharType="begin"/>
                        </w:r>
                        <w:r>
                          <w:instrText xml:space="preserve"> SEQ Appendix \* ARABIC </w:instrText>
                        </w:r>
                        <w:r>
                          <w:fldChar w:fldCharType="separate"/>
                        </w:r>
                        <w:r>
                          <w:rPr>
                            <w:noProof/>
                          </w:rPr>
                          <w:t>3</w:t>
                        </w:r>
                        <w:r>
                          <w:fldChar w:fldCharType="end"/>
                        </w:r>
                        <w:r>
                          <w:t xml:space="preserve"> - Edge Follow outside the box</w:t>
                        </w:r>
                        <w:bookmarkEnd w:id="35"/>
                      </w:p>
                    </w:txbxContent>
                  </v:textbox>
                </v:shape>
                <w10:wrap type="tight" anchorx="margin"/>
              </v:group>
            </w:pict>
          </mc:Fallback>
        </mc:AlternateContent>
      </w:r>
    </w:p>
    <w:p w14:paraId="10BD763C" w14:textId="44A8E40B" w:rsidR="00AE1C3E" w:rsidRDefault="00AE1C3E" w:rsidP="00F376C3">
      <w:pPr>
        <w:jc w:val="both"/>
      </w:pPr>
    </w:p>
    <w:p w14:paraId="58C7DC37" w14:textId="225DECC9" w:rsidR="00AE1C3E" w:rsidRDefault="00AE1C3E" w:rsidP="00F376C3">
      <w:pPr>
        <w:jc w:val="both"/>
      </w:pPr>
    </w:p>
    <w:p w14:paraId="17364405" w14:textId="6392378C" w:rsidR="00AE1C3E" w:rsidRDefault="00AE1C3E" w:rsidP="00F376C3">
      <w:pPr>
        <w:jc w:val="both"/>
      </w:pPr>
    </w:p>
    <w:p w14:paraId="42069CF4" w14:textId="77777777" w:rsidR="00E411F4" w:rsidRDefault="00E411F4" w:rsidP="00F376C3">
      <w:pPr>
        <w:jc w:val="both"/>
      </w:pPr>
    </w:p>
    <w:p w14:paraId="4C1E3948" w14:textId="77777777" w:rsidR="00E411F4" w:rsidRDefault="00E411F4" w:rsidP="00F376C3">
      <w:pPr>
        <w:jc w:val="both"/>
      </w:pPr>
    </w:p>
    <w:p w14:paraId="2C641521" w14:textId="77777777" w:rsidR="00E411F4" w:rsidRDefault="00E411F4" w:rsidP="00F376C3">
      <w:pPr>
        <w:jc w:val="both"/>
      </w:pPr>
    </w:p>
    <w:p w14:paraId="317CF046" w14:textId="77777777" w:rsidR="00E411F4" w:rsidRDefault="00E411F4" w:rsidP="00F376C3">
      <w:pPr>
        <w:jc w:val="both"/>
      </w:pPr>
    </w:p>
    <w:p w14:paraId="1DE2CC1C" w14:textId="77777777" w:rsidR="00E411F4" w:rsidRDefault="00E411F4" w:rsidP="00F376C3">
      <w:pPr>
        <w:jc w:val="both"/>
      </w:pPr>
    </w:p>
    <w:p w14:paraId="3E2C9127" w14:textId="77777777" w:rsidR="00E411F4" w:rsidRDefault="00E411F4" w:rsidP="00F376C3">
      <w:pPr>
        <w:jc w:val="both"/>
      </w:pPr>
    </w:p>
    <w:p w14:paraId="0279670B" w14:textId="77777777" w:rsidR="00E411F4" w:rsidRDefault="00E411F4" w:rsidP="00F376C3">
      <w:pPr>
        <w:jc w:val="both"/>
      </w:pPr>
    </w:p>
    <w:p w14:paraId="1611E46F" w14:textId="77777777" w:rsidR="00E411F4" w:rsidRDefault="00E411F4" w:rsidP="00F376C3">
      <w:pPr>
        <w:jc w:val="both"/>
      </w:pPr>
    </w:p>
    <w:p w14:paraId="5B00F707" w14:textId="77777777" w:rsidR="00E411F4" w:rsidRDefault="00E411F4" w:rsidP="00F376C3">
      <w:pPr>
        <w:jc w:val="both"/>
      </w:pPr>
    </w:p>
    <w:p w14:paraId="006E9671" w14:textId="77777777" w:rsidR="00E411F4" w:rsidRDefault="00E411F4" w:rsidP="00F376C3">
      <w:pPr>
        <w:jc w:val="both"/>
      </w:pPr>
    </w:p>
    <w:p w14:paraId="56F09467" w14:textId="3262B780" w:rsidR="00E411F4" w:rsidRPr="00AE1C3E" w:rsidRDefault="00371B90" w:rsidP="00E411F4">
      <w:pPr>
        <w:pStyle w:val="Heading2"/>
      </w:pPr>
      <w:bookmarkStart w:id="36" w:name="_Toc506506693"/>
      <w:r>
        <w:t xml:space="preserve">11.4 </w:t>
      </w:r>
      <w:r w:rsidR="00E411F4">
        <w:t>Successful Mapping including the robot’s path</w:t>
      </w:r>
      <w:bookmarkEnd w:id="36"/>
    </w:p>
    <w:p w14:paraId="256A592F" w14:textId="51D49B0E" w:rsidR="00A20502" w:rsidRDefault="00A20502" w:rsidP="00F376C3">
      <w:pPr>
        <w:jc w:val="both"/>
      </w:pPr>
      <w:r>
        <w:rPr>
          <w:noProof/>
          <w:lang w:eastAsia="en-GB"/>
        </w:rPr>
        <mc:AlternateContent>
          <mc:Choice Requires="wpg">
            <w:drawing>
              <wp:anchor distT="0" distB="0" distL="114300" distR="114300" simplePos="0" relativeHeight="251702272" behindDoc="0" locked="0" layoutInCell="1" allowOverlap="1" wp14:anchorId="6A36361C" wp14:editId="2224C0F2">
                <wp:simplePos x="0" y="0"/>
                <wp:positionH relativeFrom="margin">
                  <wp:posOffset>0</wp:posOffset>
                </wp:positionH>
                <wp:positionV relativeFrom="paragraph">
                  <wp:posOffset>255379</wp:posOffset>
                </wp:positionV>
                <wp:extent cx="5939790" cy="3241675"/>
                <wp:effectExtent l="0" t="0" r="3810" b="0"/>
                <wp:wrapNone/>
                <wp:docPr id="142" name="Group 142"/>
                <wp:cNvGraphicFramePr/>
                <a:graphic xmlns:a="http://schemas.openxmlformats.org/drawingml/2006/main">
                  <a:graphicData uri="http://schemas.microsoft.com/office/word/2010/wordprocessingGroup">
                    <wpg:wgp>
                      <wpg:cNvGrpSpPr/>
                      <wpg:grpSpPr>
                        <a:xfrm>
                          <a:off x="0" y="0"/>
                          <a:ext cx="5939790" cy="3241675"/>
                          <a:chOff x="0" y="0"/>
                          <a:chExt cx="5939790" cy="3217442"/>
                        </a:xfrm>
                      </wpg:grpSpPr>
                      <wpg:grpSp>
                        <wpg:cNvPr id="139" name="Group 139"/>
                        <wpg:cNvGrpSpPr/>
                        <wpg:grpSpPr>
                          <a:xfrm>
                            <a:off x="0" y="0"/>
                            <a:ext cx="5939790" cy="2895600"/>
                            <a:chOff x="0" y="0"/>
                            <a:chExt cx="5939790" cy="2895600"/>
                          </a:xfrm>
                        </wpg:grpSpPr>
                        <pic:pic xmlns:pic="http://schemas.openxmlformats.org/drawingml/2006/picture">
                          <pic:nvPicPr>
                            <pic:cNvPr id="137" name="Picture 3">
                              <a:extLst>
                                <a:ext uri="{FF2B5EF4-FFF2-40B4-BE49-F238E27FC236}">
                                  <a16:creationId xmlns:a16="http://schemas.microsoft.com/office/drawing/2014/main" id="{751EF33C-5596-4B0F-8FAA-87F59A9F31E7}"/>
                                </a:ext>
                              </a:extLst>
                            </pic:cNvPr>
                            <pic:cNvPicPr>
                              <a:picLocks noChangeAspect="1"/>
                            </pic:cNvPicPr>
                          </pic:nvPicPr>
                          <pic:blipFill rotWithShape="1">
                            <a:blip r:embed="rId37"/>
                            <a:srcRect l="7710" t="12636" r="9059" b="30962"/>
                            <a:stretch/>
                          </pic:blipFill>
                          <pic:spPr>
                            <a:xfrm>
                              <a:off x="0" y="0"/>
                              <a:ext cx="2903220" cy="2895600"/>
                            </a:xfrm>
                            <a:prstGeom prst="rect">
                              <a:avLst/>
                            </a:prstGeom>
                          </pic:spPr>
                        </pic:pic>
                        <pic:pic xmlns:pic="http://schemas.openxmlformats.org/drawingml/2006/picture">
                          <pic:nvPicPr>
                            <pic:cNvPr id="138" name="Picture 1"/>
                            <pic:cNvPicPr>
                              <a:picLocks noChangeAspect="1"/>
                            </pic:cNvPicPr>
                          </pic:nvPicPr>
                          <pic:blipFill>
                            <a:blip r:embed="rId38"/>
                            <a:stretch>
                              <a:fillRect/>
                            </a:stretch>
                          </pic:blipFill>
                          <pic:spPr>
                            <a:xfrm>
                              <a:off x="3028950" y="0"/>
                              <a:ext cx="2910840" cy="2860675"/>
                            </a:xfrm>
                            <a:prstGeom prst="rect">
                              <a:avLst/>
                            </a:prstGeom>
                          </pic:spPr>
                        </pic:pic>
                      </wpg:grpSp>
                      <wps:wsp>
                        <wps:cNvPr id="140" name="Text Box 140"/>
                        <wps:cNvSpPr txBox="1"/>
                        <wps:spPr>
                          <a:xfrm>
                            <a:off x="0" y="2952750"/>
                            <a:ext cx="5939790" cy="264692"/>
                          </a:xfrm>
                          <a:prstGeom prst="rect">
                            <a:avLst/>
                          </a:prstGeom>
                          <a:solidFill>
                            <a:prstClr val="white"/>
                          </a:solidFill>
                          <a:ln>
                            <a:noFill/>
                          </a:ln>
                        </wps:spPr>
                        <wps:txbx>
                          <w:txbxContent>
                            <w:p w14:paraId="268C8533" w14:textId="1B705893" w:rsidR="00FB1AD5" w:rsidRPr="001A35AE" w:rsidRDefault="00FB1AD5" w:rsidP="00027BF3">
                              <w:pPr>
                                <w:pStyle w:val="Caption"/>
                              </w:pPr>
                              <w:bookmarkStart w:id="37" w:name="_Toc506506712"/>
                              <w:r>
                                <w:t xml:space="preserve">Appendix </w:t>
                              </w:r>
                              <w:r>
                                <w:fldChar w:fldCharType="begin"/>
                              </w:r>
                              <w:r>
                                <w:instrText xml:space="preserve"> SEQ Appendix \* ARABIC </w:instrText>
                              </w:r>
                              <w:r>
                                <w:fldChar w:fldCharType="separate"/>
                              </w:r>
                              <w:r>
                                <w:rPr>
                                  <w:noProof/>
                                </w:rPr>
                                <w:t>4</w:t>
                              </w:r>
                              <w:r>
                                <w:fldChar w:fldCharType="end"/>
                              </w:r>
                              <w:r>
                                <w:t xml:space="preserve"> - Mapping including robot's path</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A36361C" id="Group 142" o:spid="_x0000_s1055" style="position:absolute;left:0;text-align:left;margin-left:0;margin-top:20.1pt;width:467.7pt;height:255.25pt;z-index:251702272;mso-position-horizontal-relative:margin;mso-height-relative:margin" coordsize="59397,32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">
                <v:group id="Group 139" o:spid="_x0000_s1056" style="position:absolute;width:59397;height:28956" coordsize="59397,2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shape id="Picture 3" o:spid="_x0000_s1057" type="#_x0000_t75" style="position:absolute;width:29032;height:2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">
                    <v:imagedata r:id="rId39" o:title="" croptop="8281f" cropbottom="20291f" cropleft="5053f" cropright="5937f"/>
                  </v:shape>
                  <v:shape id="Picture 1" o:spid="_x0000_s1058" type="#_x0000_t75" style="position:absolute;left:30289;width:29108;height:28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">
                    <v:imagedata r:id="rId40" o:title=""/>
                  </v:shape>
                </v:group>
                <v:shape id="Text Box 140" o:spid="_x0000_s1059" type="#_x0000_t202" style="position:absolute;top:29527;width:59397;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" stroked="f">
                  <v:textbox style="mso-fit-shape-to-text:t" inset="0,0,0,0">
                    <w:txbxContent>
                      <w:p w14:paraId="268C8533" w14:textId="1B705893" w:rsidR="00FB1AD5" w:rsidRPr="001A35AE" w:rsidRDefault="00FB1AD5" w:rsidP="00027BF3">
                        <w:pPr>
                          <w:pStyle w:val="Caption"/>
                        </w:pPr>
                        <w:bookmarkStart w:id="38" w:name="_Toc506506712"/>
                        <w:r>
                          <w:t xml:space="preserve">Appendix </w:t>
                        </w:r>
                        <w:r>
                          <w:fldChar w:fldCharType="begin"/>
                        </w:r>
                        <w:r>
                          <w:instrText xml:space="preserve"> SEQ Appendix \* ARABIC </w:instrText>
                        </w:r>
                        <w:r>
                          <w:fldChar w:fldCharType="separate"/>
                        </w:r>
                        <w:r>
                          <w:rPr>
                            <w:noProof/>
                          </w:rPr>
                          <w:t>4</w:t>
                        </w:r>
                        <w:r>
                          <w:fldChar w:fldCharType="end"/>
                        </w:r>
                        <w:r>
                          <w:t xml:space="preserve"> - Mapping including robot's path</w:t>
                        </w:r>
                        <w:bookmarkEnd w:id="38"/>
                      </w:p>
                    </w:txbxContent>
                  </v:textbox>
                </v:shape>
                <w10:wrap anchorx="margin"/>
              </v:group>
            </w:pict>
          </mc:Fallback>
        </mc:AlternateContent>
      </w:r>
    </w:p>
    <w:p w14:paraId="231A13C5" w14:textId="6E6FCB3B" w:rsidR="00A20502" w:rsidRDefault="00A20502" w:rsidP="00F376C3">
      <w:pPr>
        <w:jc w:val="both"/>
      </w:pPr>
    </w:p>
    <w:p w14:paraId="55CB95EA" w14:textId="3F3CE55E" w:rsidR="00A20502" w:rsidRDefault="00A20502" w:rsidP="00F376C3">
      <w:pPr>
        <w:jc w:val="both"/>
      </w:pPr>
    </w:p>
    <w:p w14:paraId="6FF7D5E1" w14:textId="6E067DED" w:rsidR="00A20502" w:rsidRDefault="00A20502" w:rsidP="00F376C3">
      <w:pPr>
        <w:jc w:val="both"/>
      </w:pPr>
    </w:p>
    <w:p w14:paraId="052268DD" w14:textId="58611437" w:rsidR="00A20502" w:rsidRDefault="00A20502" w:rsidP="00F376C3">
      <w:pPr>
        <w:jc w:val="both"/>
      </w:pPr>
    </w:p>
    <w:p w14:paraId="62FB576E" w14:textId="77777777" w:rsidR="00A20502" w:rsidRDefault="00A20502" w:rsidP="00F376C3">
      <w:pPr>
        <w:jc w:val="both"/>
      </w:pPr>
    </w:p>
    <w:p w14:paraId="462396AB" w14:textId="2F54E2AD" w:rsidR="00A20502" w:rsidRDefault="00A20502" w:rsidP="00F376C3">
      <w:pPr>
        <w:jc w:val="both"/>
      </w:pPr>
    </w:p>
    <w:p w14:paraId="1921A7EE" w14:textId="508CF2EC" w:rsidR="00A20502" w:rsidRDefault="00A20502" w:rsidP="00F376C3">
      <w:pPr>
        <w:jc w:val="both"/>
      </w:pPr>
    </w:p>
    <w:p w14:paraId="0CE4ABC1" w14:textId="77777777" w:rsidR="00A20502" w:rsidRDefault="00A20502" w:rsidP="00F376C3">
      <w:pPr>
        <w:jc w:val="both"/>
      </w:pPr>
    </w:p>
    <w:p w14:paraId="2600C22A" w14:textId="77777777" w:rsidR="00A20502" w:rsidRDefault="00A20502" w:rsidP="00F376C3">
      <w:pPr>
        <w:jc w:val="both"/>
      </w:pPr>
    </w:p>
    <w:p w14:paraId="2683442A" w14:textId="77777777" w:rsidR="00A20502" w:rsidRDefault="00A20502" w:rsidP="00F376C3">
      <w:pPr>
        <w:jc w:val="both"/>
      </w:pPr>
    </w:p>
    <w:p w14:paraId="4673408E" w14:textId="77777777" w:rsidR="00A20502" w:rsidRDefault="00A20502" w:rsidP="00F376C3">
      <w:pPr>
        <w:jc w:val="both"/>
      </w:pPr>
    </w:p>
    <w:p w14:paraId="76609D46" w14:textId="77777777" w:rsidR="00A20502" w:rsidRDefault="00A20502" w:rsidP="00F376C3">
      <w:pPr>
        <w:jc w:val="both"/>
      </w:pPr>
    </w:p>
    <w:p w14:paraId="5A432506" w14:textId="5F1BB8C1" w:rsidR="00A20502" w:rsidRDefault="00DD485D" w:rsidP="00DD485D">
      <w:pPr>
        <w:pStyle w:val="Heading2"/>
      </w:pPr>
      <w:bookmarkStart w:id="39" w:name="_Toc506506694"/>
      <w:r>
        <w:lastRenderedPageBreak/>
        <w:t>11.5 Main.cpp</w:t>
      </w:r>
      <w:bookmarkEnd w:id="39"/>
    </w:p>
    <w:p w14:paraId="0DB1663C"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808080"/>
          <w:sz w:val="19"/>
          <w:szCs w:val="19"/>
          <w:lang w:val="en-US"/>
        </w:rPr>
        <w:t>#include</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Aria.h"</w:t>
      </w:r>
    </w:p>
    <w:p w14:paraId="69ABB6A7"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808080"/>
          <w:sz w:val="19"/>
          <w:szCs w:val="19"/>
          <w:lang w:val="en-US"/>
        </w:rPr>
        <w:t>#include</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follow.h"</w:t>
      </w:r>
    </w:p>
    <w:p w14:paraId="7B8B20F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808080"/>
          <w:sz w:val="19"/>
          <w:szCs w:val="19"/>
          <w:lang w:val="en-US"/>
        </w:rPr>
        <w:t>#include</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wander.h"</w:t>
      </w:r>
    </w:p>
    <w:p w14:paraId="237CD76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808080"/>
          <w:sz w:val="19"/>
          <w:szCs w:val="19"/>
          <w:lang w:val="en-US"/>
        </w:rPr>
        <w:t>#include</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avoid.h"</w:t>
      </w:r>
    </w:p>
    <w:p w14:paraId="0760A0CE"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808080"/>
          <w:sz w:val="19"/>
          <w:szCs w:val="19"/>
          <w:lang w:val="en-US"/>
        </w:rPr>
        <w:t>#include</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map.h"</w:t>
      </w:r>
    </w:p>
    <w:p w14:paraId="2105A12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808080"/>
          <w:sz w:val="19"/>
          <w:szCs w:val="19"/>
          <w:lang w:val="en-US"/>
        </w:rPr>
        <w:t>#include</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lt;SFML/Graphics.hpp&gt;</w:t>
      </w:r>
    </w:p>
    <w:p w14:paraId="7004365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6CA5E4B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FF"/>
          <w:sz w:val="19"/>
          <w:szCs w:val="19"/>
          <w:lang w:val="en-US"/>
        </w:rPr>
        <w:t>int</w:t>
      </w:r>
      <w:r w:rsidRPr="00F702B8">
        <w:rPr>
          <w:rFonts w:ascii="Consolas" w:hAnsi="Consolas" w:cs="Courier New"/>
          <w:color w:val="000000"/>
          <w:sz w:val="19"/>
          <w:szCs w:val="19"/>
          <w:lang w:val="en-US"/>
        </w:rPr>
        <w:t xml:space="preserve"> main(</w:t>
      </w:r>
      <w:r w:rsidRPr="00F702B8">
        <w:rPr>
          <w:rFonts w:ascii="Consolas" w:hAnsi="Consolas" w:cs="Courier New"/>
          <w:color w:val="0000FF"/>
          <w:sz w:val="19"/>
          <w:szCs w:val="19"/>
          <w:lang w:val="en-US"/>
        </w:rPr>
        <w:t>int</w:t>
      </w:r>
      <w:r w:rsidRPr="00F702B8">
        <w:rPr>
          <w:rFonts w:ascii="Consolas" w:hAnsi="Consolas" w:cs="Courier New"/>
          <w:color w:val="000000"/>
          <w:sz w:val="19"/>
          <w:szCs w:val="19"/>
          <w:lang w:val="en-US"/>
        </w:rPr>
        <w:t xml:space="preserve"> </w:t>
      </w:r>
      <w:r w:rsidRPr="00F702B8">
        <w:rPr>
          <w:rFonts w:ascii="Consolas" w:hAnsi="Consolas" w:cs="Courier New"/>
          <w:color w:val="808080"/>
          <w:sz w:val="19"/>
          <w:szCs w:val="19"/>
          <w:lang w:val="en-US"/>
        </w:rPr>
        <w:t>argc</w:t>
      </w:r>
      <w:r w:rsidRPr="00F702B8">
        <w:rPr>
          <w:rFonts w:ascii="Consolas" w:hAnsi="Consolas" w:cs="Courier New"/>
          <w:color w:val="000000"/>
          <w:sz w:val="19"/>
          <w:szCs w:val="19"/>
          <w:lang w:val="en-US"/>
        </w:rPr>
        <w:t xml:space="preserve">, </w:t>
      </w:r>
      <w:r w:rsidRPr="00F702B8">
        <w:rPr>
          <w:rFonts w:ascii="Consolas" w:hAnsi="Consolas" w:cs="Courier New"/>
          <w:color w:val="0000FF"/>
          <w:sz w:val="19"/>
          <w:szCs w:val="19"/>
          <w:lang w:val="en-US"/>
        </w:rPr>
        <w:t>char</w:t>
      </w:r>
      <w:r w:rsidRPr="00F702B8">
        <w:rPr>
          <w:rFonts w:ascii="Consolas" w:hAnsi="Consolas" w:cs="Courier New"/>
          <w:color w:val="000000"/>
          <w:sz w:val="19"/>
          <w:szCs w:val="19"/>
          <w:lang w:val="en-US"/>
        </w:rPr>
        <w:t xml:space="preserve"> **</w:t>
      </w:r>
      <w:r w:rsidRPr="00F702B8">
        <w:rPr>
          <w:rFonts w:ascii="Consolas" w:hAnsi="Consolas" w:cs="Courier New"/>
          <w:color w:val="808080"/>
          <w:sz w:val="19"/>
          <w:szCs w:val="19"/>
          <w:lang w:val="en-US"/>
        </w:rPr>
        <w:t>argv</w:t>
      </w:r>
      <w:r w:rsidRPr="00F702B8">
        <w:rPr>
          <w:rFonts w:ascii="Consolas" w:hAnsi="Consolas" w:cs="Courier New"/>
          <w:color w:val="000000"/>
          <w:sz w:val="19"/>
          <w:szCs w:val="19"/>
          <w:lang w:val="en-US"/>
        </w:rPr>
        <w:t>)</w:t>
      </w:r>
    </w:p>
    <w:p w14:paraId="334478BB"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w:t>
      </w:r>
    </w:p>
    <w:p w14:paraId="64D86A95"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init();</w:t>
      </w:r>
    </w:p>
    <w:p w14:paraId="5D7DCF5D"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ArgumentParser</w:t>
      </w:r>
      <w:r w:rsidRPr="00F702B8">
        <w:rPr>
          <w:rFonts w:ascii="Consolas" w:hAnsi="Consolas" w:cs="Courier New"/>
          <w:color w:val="000000"/>
          <w:sz w:val="19"/>
          <w:szCs w:val="19"/>
          <w:lang w:val="en-US"/>
        </w:rPr>
        <w:t xml:space="preserve"> argParser(&amp;</w:t>
      </w:r>
      <w:r w:rsidRPr="00F702B8">
        <w:rPr>
          <w:rFonts w:ascii="Consolas" w:hAnsi="Consolas" w:cs="Courier New"/>
          <w:color w:val="808080"/>
          <w:sz w:val="19"/>
          <w:szCs w:val="19"/>
          <w:lang w:val="en-US"/>
        </w:rPr>
        <w:t>argc</w:t>
      </w:r>
      <w:r w:rsidRPr="00F702B8">
        <w:rPr>
          <w:rFonts w:ascii="Consolas" w:hAnsi="Consolas" w:cs="Courier New"/>
          <w:color w:val="000000"/>
          <w:sz w:val="19"/>
          <w:szCs w:val="19"/>
          <w:lang w:val="en-US"/>
        </w:rPr>
        <w:t xml:space="preserve">, </w:t>
      </w:r>
      <w:r w:rsidRPr="00F702B8">
        <w:rPr>
          <w:rFonts w:ascii="Consolas" w:hAnsi="Consolas" w:cs="Courier New"/>
          <w:color w:val="808080"/>
          <w:sz w:val="19"/>
          <w:szCs w:val="19"/>
          <w:lang w:val="en-US"/>
        </w:rPr>
        <w:t>argv</w:t>
      </w:r>
      <w:r w:rsidRPr="00F702B8">
        <w:rPr>
          <w:rFonts w:ascii="Consolas" w:hAnsi="Consolas" w:cs="Courier New"/>
          <w:color w:val="000000"/>
          <w:sz w:val="19"/>
          <w:szCs w:val="19"/>
          <w:lang w:val="en-US"/>
        </w:rPr>
        <w:t>);</w:t>
      </w:r>
    </w:p>
    <w:p w14:paraId="3E88F894"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argParser.loadDefaultArguments();</w:t>
      </w:r>
    </w:p>
    <w:p w14:paraId="27B51EC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Robot</w:t>
      </w:r>
      <w:r w:rsidRPr="00F702B8">
        <w:rPr>
          <w:rFonts w:ascii="Consolas" w:hAnsi="Consolas" w:cs="Courier New"/>
          <w:color w:val="000000"/>
          <w:sz w:val="19"/>
          <w:szCs w:val="19"/>
          <w:lang w:val="en-US"/>
        </w:rPr>
        <w:t xml:space="preserve"> robot;</w:t>
      </w:r>
    </w:p>
    <w:p w14:paraId="6A6AB067"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RobotConnector</w:t>
      </w:r>
      <w:r w:rsidRPr="00F702B8">
        <w:rPr>
          <w:rFonts w:ascii="Consolas" w:hAnsi="Consolas" w:cs="Courier New"/>
          <w:color w:val="000000"/>
          <w:sz w:val="19"/>
          <w:szCs w:val="19"/>
          <w:lang w:val="en-US"/>
        </w:rPr>
        <w:t xml:space="preserve"> robotConnector(&amp;argParser, &amp;robot);</w:t>
      </w:r>
    </w:p>
    <w:p w14:paraId="19FE3FC7"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LaserConnector</w:t>
      </w:r>
      <w:r w:rsidRPr="00F702B8">
        <w:rPr>
          <w:rFonts w:ascii="Consolas" w:hAnsi="Consolas" w:cs="Courier New"/>
          <w:color w:val="000000"/>
          <w:sz w:val="19"/>
          <w:szCs w:val="19"/>
          <w:lang w:val="en-US"/>
        </w:rPr>
        <w:t xml:space="preserve"> laserConnector(&amp;argParser, &amp;robot, &amp;robotConnector);</w:t>
      </w:r>
    </w:p>
    <w:p w14:paraId="49E17F66"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6AE1382E"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 Always try to connect to the first laser:</w:t>
      </w:r>
    </w:p>
    <w:p w14:paraId="5D352B87"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argParser.addDefaultArgument(</w:t>
      </w:r>
      <w:r w:rsidRPr="00F702B8">
        <w:rPr>
          <w:rFonts w:ascii="Consolas" w:hAnsi="Consolas" w:cs="Courier New"/>
          <w:color w:val="A31515"/>
          <w:sz w:val="19"/>
          <w:szCs w:val="19"/>
          <w:lang w:val="en-US"/>
        </w:rPr>
        <w:t>"-connectLaser"</w:t>
      </w:r>
      <w:r w:rsidRPr="00F702B8">
        <w:rPr>
          <w:rFonts w:ascii="Consolas" w:hAnsi="Consolas" w:cs="Courier New"/>
          <w:color w:val="000000"/>
          <w:sz w:val="19"/>
          <w:szCs w:val="19"/>
          <w:lang w:val="en-US"/>
        </w:rPr>
        <w:t>);</w:t>
      </w:r>
    </w:p>
    <w:p w14:paraId="5BD3CCC2"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67630BD6"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00FF"/>
          <w:sz w:val="19"/>
          <w:szCs w:val="19"/>
          <w:lang w:val="en-US"/>
        </w:rPr>
        <w:t>if</w:t>
      </w:r>
      <w:r w:rsidRPr="00F702B8">
        <w:rPr>
          <w:rFonts w:ascii="Consolas" w:hAnsi="Consolas" w:cs="Courier New"/>
          <w:color w:val="000000"/>
          <w:sz w:val="19"/>
          <w:szCs w:val="19"/>
          <w:lang w:val="en-US"/>
        </w:rPr>
        <w:t>(!robotConnector.connectRobot())</w:t>
      </w:r>
    </w:p>
    <w:p w14:paraId="5DC9F705"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28165256"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Log</w:t>
      </w:r>
      <w:r w:rsidRPr="00F702B8">
        <w:rPr>
          <w:rFonts w:ascii="Consolas" w:hAnsi="Consolas" w:cs="Courier New"/>
          <w:color w:val="000000"/>
          <w:sz w:val="19"/>
          <w:szCs w:val="19"/>
          <w:lang w:val="en-US"/>
        </w:rPr>
        <w:t>::log(</w:t>
      </w:r>
      <w:r w:rsidRPr="00F702B8">
        <w:rPr>
          <w:rFonts w:ascii="Consolas" w:hAnsi="Consolas" w:cs="Courier New"/>
          <w:color w:val="2B91AF"/>
          <w:sz w:val="19"/>
          <w:szCs w:val="19"/>
          <w:lang w:val="en-US"/>
        </w:rPr>
        <w:t>ArLog</w:t>
      </w:r>
      <w:r w:rsidRPr="00F702B8">
        <w:rPr>
          <w:rFonts w:ascii="Consolas" w:hAnsi="Consolas" w:cs="Courier New"/>
          <w:color w:val="000000"/>
          <w:sz w:val="19"/>
          <w:szCs w:val="19"/>
          <w:lang w:val="en-US"/>
        </w:rPr>
        <w:t>::</w:t>
      </w:r>
      <w:r w:rsidRPr="00F702B8">
        <w:rPr>
          <w:rFonts w:ascii="Consolas" w:hAnsi="Consolas" w:cs="Courier New"/>
          <w:color w:val="2F4F4F"/>
          <w:sz w:val="19"/>
          <w:szCs w:val="19"/>
          <w:lang w:val="en-US"/>
        </w:rPr>
        <w:t>Terse</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Could not connect to the robot."</w:t>
      </w:r>
      <w:r w:rsidRPr="00F702B8">
        <w:rPr>
          <w:rFonts w:ascii="Consolas" w:hAnsi="Consolas" w:cs="Courier New"/>
          <w:color w:val="000000"/>
          <w:sz w:val="19"/>
          <w:szCs w:val="19"/>
          <w:lang w:val="en-US"/>
        </w:rPr>
        <w:t>);</w:t>
      </w:r>
    </w:p>
    <w:p w14:paraId="7B6166B5"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00FF"/>
          <w:sz w:val="19"/>
          <w:szCs w:val="19"/>
          <w:lang w:val="en-US"/>
        </w:rPr>
        <w:t>if</w:t>
      </w:r>
      <w:r w:rsidRPr="00F702B8">
        <w:rPr>
          <w:rFonts w:ascii="Consolas" w:hAnsi="Consolas" w:cs="Courier New"/>
          <w:color w:val="000000"/>
          <w:sz w:val="19"/>
          <w:szCs w:val="19"/>
          <w:lang w:val="en-US"/>
        </w:rPr>
        <w:t>(argParser.checkHelpAndWarnUnparsed())</w:t>
      </w:r>
    </w:p>
    <w:p w14:paraId="62AE3A2B"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50FA6CB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 -help not given, just exit.</w:t>
      </w:r>
    </w:p>
    <w:p w14:paraId="322AAF2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logOptions();</w:t>
      </w:r>
    </w:p>
    <w:p w14:paraId="2A8E6E3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exit(1);</w:t>
      </w:r>
    </w:p>
    <w:p w14:paraId="35272845"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3A40B54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5F78742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2B0D284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 Trigger argument parsing</w:t>
      </w:r>
    </w:p>
    <w:p w14:paraId="32CF0E66"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00FF"/>
          <w:sz w:val="19"/>
          <w:szCs w:val="19"/>
          <w:lang w:val="en-US"/>
        </w:rPr>
        <w:t>if</w:t>
      </w: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parseArgs() || !argParser.checkHelpAndWarnUnparsed())</w:t>
      </w:r>
    </w:p>
    <w:p w14:paraId="4C683A64"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5594F847"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logOptions();</w:t>
      </w:r>
    </w:p>
    <w:p w14:paraId="4F058F7D"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exit(1);</w:t>
      </w:r>
    </w:p>
    <w:p w14:paraId="235E8421"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7BFFB80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1C440724"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KeyHandler</w:t>
      </w:r>
      <w:r w:rsidRPr="00F702B8">
        <w:rPr>
          <w:rFonts w:ascii="Consolas" w:hAnsi="Consolas" w:cs="Courier New"/>
          <w:color w:val="000000"/>
          <w:sz w:val="19"/>
          <w:szCs w:val="19"/>
          <w:lang w:val="en-US"/>
        </w:rPr>
        <w:t xml:space="preserve"> keyHandler;</w:t>
      </w:r>
    </w:p>
    <w:p w14:paraId="78D2A9D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setKeyHandler(&amp;keyHandler);</w:t>
      </w:r>
    </w:p>
    <w:p w14:paraId="44CAC565"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ttachKeyHandler(&amp;keyHandler);</w:t>
      </w:r>
    </w:p>
    <w:p w14:paraId="32038C55"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4D2B6E26"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puts(</w:t>
      </w:r>
      <w:r w:rsidRPr="00F702B8">
        <w:rPr>
          <w:rFonts w:ascii="Consolas" w:hAnsi="Consolas" w:cs="Courier New"/>
          <w:color w:val="A31515"/>
          <w:sz w:val="19"/>
          <w:szCs w:val="19"/>
          <w:lang w:val="en-US"/>
        </w:rPr>
        <w:t>"Press  Escape to exit."</w:t>
      </w:r>
      <w:r w:rsidRPr="00F702B8">
        <w:rPr>
          <w:rFonts w:ascii="Consolas" w:hAnsi="Consolas" w:cs="Courier New"/>
          <w:color w:val="000000"/>
          <w:sz w:val="19"/>
          <w:szCs w:val="19"/>
          <w:lang w:val="en-US"/>
        </w:rPr>
        <w:t>);</w:t>
      </w:r>
    </w:p>
    <w:p w14:paraId="162D766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69243C03"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SonarDevice</w:t>
      </w:r>
      <w:r w:rsidRPr="00F702B8">
        <w:rPr>
          <w:rFonts w:ascii="Consolas" w:hAnsi="Consolas" w:cs="Courier New"/>
          <w:color w:val="000000"/>
          <w:sz w:val="19"/>
          <w:szCs w:val="19"/>
          <w:lang w:val="en-US"/>
        </w:rPr>
        <w:t xml:space="preserve"> sonar;</w:t>
      </w:r>
    </w:p>
    <w:p w14:paraId="2E1F1CD4"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ddRangeDevice(&amp;sonar);</w:t>
      </w:r>
    </w:p>
    <w:p w14:paraId="7AA1AD6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2786580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runAsync(</w:t>
      </w:r>
      <w:r w:rsidRPr="00F702B8">
        <w:rPr>
          <w:rFonts w:ascii="Consolas" w:hAnsi="Consolas" w:cs="Courier New"/>
          <w:color w:val="0000FF"/>
          <w:sz w:val="19"/>
          <w:szCs w:val="19"/>
          <w:lang w:val="en-US"/>
        </w:rPr>
        <w:t>true</w:t>
      </w:r>
      <w:r w:rsidRPr="00F702B8">
        <w:rPr>
          <w:rFonts w:ascii="Consolas" w:hAnsi="Consolas" w:cs="Courier New"/>
          <w:color w:val="000000"/>
          <w:sz w:val="19"/>
          <w:szCs w:val="19"/>
          <w:lang w:val="en-US"/>
        </w:rPr>
        <w:t>);</w:t>
      </w:r>
    </w:p>
    <w:p w14:paraId="67ECF2DE"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082E0A11"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 try to connect to laser. if fail, warn but continue, using sonar only</w:t>
      </w:r>
    </w:p>
    <w:p w14:paraId="6944D25D"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00FF"/>
          <w:sz w:val="19"/>
          <w:szCs w:val="19"/>
          <w:lang w:val="en-US"/>
        </w:rPr>
        <w:t>if</w:t>
      </w:r>
      <w:r w:rsidRPr="00F702B8">
        <w:rPr>
          <w:rFonts w:ascii="Consolas" w:hAnsi="Consolas" w:cs="Courier New"/>
          <w:color w:val="000000"/>
          <w:sz w:val="19"/>
          <w:szCs w:val="19"/>
          <w:lang w:val="en-US"/>
        </w:rPr>
        <w:t>(!laserConnector.connectLasers())</w:t>
      </w:r>
    </w:p>
    <w:p w14:paraId="10472FBA"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15FEA24D"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Log</w:t>
      </w:r>
      <w:r w:rsidRPr="00F702B8">
        <w:rPr>
          <w:rFonts w:ascii="Consolas" w:hAnsi="Consolas" w:cs="Courier New"/>
          <w:color w:val="000000"/>
          <w:sz w:val="19"/>
          <w:szCs w:val="19"/>
          <w:lang w:val="en-US"/>
        </w:rPr>
        <w:t>::log(</w:t>
      </w:r>
      <w:r w:rsidRPr="00F702B8">
        <w:rPr>
          <w:rFonts w:ascii="Consolas" w:hAnsi="Consolas" w:cs="Courier New"/>
          <w:color w:val="2B91AF"/>
          <w:sz w:val="19"/>
          <w:szCs w:val="19"/>
          <w:lang w:val="en-US"/>
        </w:rPr>
        <w:t>ArLog</w:t>
      </w:r>
      <w:r w:rsidRPr="00F702B8">
        <w:rPr>
          <w:rFonts w:ascii="Consolas" w:hAnsi="Consolas" w:cs="Courier New"/>
          <w:color w:val="000000"/>
          <w:sz w:val="19"/>
          <w:szCs w:val="19"/>
          <w:lang w:val="en-US"/>
        </w:rPr>
        <w:t>::</w:t>
      </w:r>
      <w:r w:rsidRPr="00F702B8">
        <w:rPr>
          <w:rFonts w:ascii="Consolas" w:hAnsi="Consolas" w:cs="Courier New"/>
          <w:color w:val="2F4F4F"/>
          <w:sz w:val="19"/>
          <w:szCs w:val="19"/>
          <w:lang w:val="en-US"/>
        </w:rPr>
        <w:t>Normal</w:t>
      </w:r>
      <w:r w:rsidRPr="00F702B8">
        <w:rPr>
          <w:rFonts w:ascii="Consolas" w:hAnsi="Consolas" w:cs="Courier New"/>
          <w:color w:val="000000"/>
          <w:sz w:val="19"/>
          <w:szCs w:val="19"/>
          <w:lang w:val="en-US"/>
        </w:rPr>
        <w:t xml:space="preserve">, </w:t>
      </w:r>
      <w:r w:rsidRPr="00F702B8">
        <w:rPr>
          <w:rFonts w:ascii="Consolas" w:hAnsi="Consolas" w:cs="Courier New"/>
          <w:color w:val="A31515"/>
          <w:sz w:val="19"/>
          <w:szCs w:val="19"/>
          <w:lang w:val="en-US"/>
        </w:rPr>
        <w:t>"Warning: unable to connect to requested lasers, will wander using robot sonar only."</w:t>
      </w:r>
      <w:r w:rsidRPr="00F702B8">
        <w:rPr>
          <w:rFonts w:ascii="Consolas" w:hAnsi="Consolas" w:cs="Courier New"/>
          <w:color w:val="000000"/>
          <w:sz w:val="19"/>
          <w:szCs w:val="19"/>
          <w:lang w:val="en-US"/>
        </w:rPr>
        <w:t>);</w:t>
      </w:r>
    </w:p>
    <w:p w14:paraId="64A5327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308F19C4"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7CDC2FB1"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 turn on the motors</w:t>
      </w:r>
    </w:p>
    <w:p w14:paraId="261EA20C"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lastRenderedPageBreak/>
        <w:t xml:space="preserve">  robot.enableMotors();</w:t>
      </w:r>
    </w:p>
    <w:p w14:paraId="003B6CD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02CC5792"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 add a set of actions that combine together to effect the wander behavior</w:t>
      </w:r>
    </w:p>
    <w:p w14:paraId="74482420"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ActionStallRecover</w:t>
      </w:r>
      <w:r w:rsidRPr="00F702B8">
        <w:rPr>
          <w:rFonts w:ascii="Consolas" w:hAnsi="Consolas" w:cs="Courier New"/>
          <w:color w:val="000000"/>
          <w:sz w:val="19"/>
          <w:szCs w:val="19"/>
          <w:lang w:val="en-US"/>
        </w:rPr>
        <w:t xml:space="preserve"> recover;</w:t>
      </w:r>
    </w:p>
    <w:p w14:paraId="0E9ECEA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ActionBumpers</w:t>
      </w:r>
      <w:r w:rsidRPr="00F702B8">
        <w:rPr>
          <w:rFonts w:ascii="Consolas" w:hAnsi="Consolas" w:cs="Courier New"/>
          <w:color w:val="000000"/>
          <w:sz w:val="19"/>
          <w:szCs w:val="19"/>
          <w:lang w:val="en-US"/>
        </w:rPr>
        <w:t xml:space="preserve"> bumpers;</w:t>
      </w:r>
    </w:p>
    <w:p w14:paraId="7D6AE45C"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edgeFollow</w:t>
      </w:r>
      <w:r w:rsidRPr="00F702B8">
        <w:rPr>
          <w:rFonts w:ascii="Consolas" w:hAnsi="Consolas" w:cs="Courier New"/>
          <w:color w:val="000000"/>
          <w:sz w:val="19"/>
          <w:szCs w:val="19"/>
          <w:lang w:val="en-US"/>
        </w:rPr>
        <w:t xml:space="preserve"> follow;</w:t>
      </w:r>
    </w:p>
    <w:p w14:paraId="08C79BC1"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wander</w:t>
      </w:r>
      <w:r w:rsidRPr="00F702B8">
        <w:rPr>
          <w:rFonts w:ascii="Consolas" w:hAnsi="Consolas" w:cs="Courier New"/>
          <w:color w:val="000000"/>
          <w:sz w:val="19"/>
          <w:szCs w:val="19"/>
          <w:lang w:val="en-US"/>
        </w:rPr>
        <w:t xml:space="preserve"> wander;</w:t>
      </w:r>
    </w:p>
    <w:p w14:paraId="6CAEF82D"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void</w:t>
      </w:r>
      <w:r w:rsidRPr="00F702B8">
        <w:rPr>
          <w:rFonts w:ascii="Consolas" w:hAnsi="Consolas" w:cs="Courier New"/>
          <w:color w:val="000000"/>
          <w:sz w:val="19"/>
          <w:szCs w:val="19"/>
          <w:lang w:val="en-US"/>
        </w:rPr>
        <w:t xml:space="preserve"> avoid;</w:t>
      </w:r>
    </w:p>
    <w:p w14:paraId="0F73D7FA"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map</w:t>
      </w:r>
      <w:r w:rsidRPr="00F702B8">
        <w:rPr>
          <w:rFonts w:ascii="Consolas" w:hAnsi="Consolas" w:cs="Courier New"/>
          <w:color w:val="000000"/>
          <w:sz w:val="19"/>
          <w:szCs w:val="19"/>
          <w:lang w:val="en-US"/>
        </w:rPr>
        <w:t xml:space="preserve"> map;</w:t>
      </w:r>
    </w:p>
    <w:p w14:paraId="6A314E96"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00A0B640"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ddAction(&amp;recover, 100);</w:t>
      </w:r>
    </w:p>
    <w:p w14:paraId="307C5BFD"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ddAction(&amp;bumpers, 75);</w:t>
      </w:r>
    </w:p>
    <w:p w14:paraId="2DE1CF3B"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ddAction(&amp;avoid, 70);</w:t>
      </w:r>
    </w:p>
    <w:p w14:paraId="4AD7D300"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ddAction(&amp;follow, 60);</w:t>
      </w:r>
    </w:p>
    <w:p w14:paraId="54C690E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ddAction(&amp;wander, 50);</w:t>
      </w:r>
    </w:p>
    <w:p w14:paraId="60B21DF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addAction(&amp;map, 40);</w:t>
      </w:r>
    </w:p>
    <w:p w14:paraId="2C35BA4C"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2438B65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sf::RenderWindow window(sf::VideoMode(600, 600), "SFML works!");</w:t>
      </w:r>
    </w:p>
    <w:p w14:paraId="2EB84BC6"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sf::CircleShape shape(1);</w:t>
      </w:r>
    </w:p>
    <w:p w14:paraId="6F3FC3CB"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shape.setFillColor(sf::Color::Green);</w:t>
      </w:r>
    </w:p>
    <w:p w14:paraId="7C472CEB"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shape.setPosition(200, 400);</w:t>
      </w:r>
    </w:p>
    <w:p w14:paraId="51931C0C"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double x = map.xs;</w:t>
      </w:r>
    </w:p>
    <w:p w14:paraId="13A7C8C3"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while (window.isOpen())</w:t>
      </w:r>
    </w:p>
    <w:p w14:paraId="26CD907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w:t>
      </w:r>
    </w:p>
    <w:p w14:paraId="372D1FB2"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t xml:space="preserve"> </w:t>
      </w:r>
      <w:r w:rsidRPr="00F702B8">
        <w:rPr>
          <w:rFonts w:ascii="Consolas" w:hAnsi="Consolas" w:cs="Courier New"/>
          <w:color w:val="008000"/>
          <w:sz w:val="19"/>
          <w:szCs w:val="19"/>
          <w:lang w:val="en-US"/>
        </w:rPr>
        <w:t>// sf::Event event;</w:t>
      </w:r>
    </w:p>
    <w:p w14:paraId="5925B50C"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t xml:space="preserve"> </w:t>
      </w:r>
      <w:r w:rsidRPr="00F702B8">
        <w:rPr>
          <w:rFonts w:ascii="Consolas" w:hAnsi="Consolas" w:cs="Courier New"/>
          <w:color w:val="008000"/>
          <w:sz w:val="19"/>
          <w:szCs w:val="19"/>
          <w:lang w:val="en-US"/>
        </w:rPr>
        <w:t>// while (window.pollEvent(event))</w:t>
      </w:r>
    </w:p>
    <w:p w14:paraId="169F6ED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t xml:space="preserve"> </w:t>
      </w:r>
      <w:r w:rsidRPr="00F702B8">
        <w:rPr>
          <w:rFonts w:ascii="Consolas" w:hAnsi="Consolas" w:cs="Courier New"/>
          <w:color w:val="008000"/>
          <w:sz w:val="19"/>
          <w:szCs w:val="19"/>
          <w:lang w:val="en-US"/>
        </w:rPr>
        <w:t>// {</w:t>
      </w:r>
    </w:p>
    <w:p w14:paraId="7D6C1401"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r>
      <w:r w:rsidRPr="00F702B8">
        <w:rPr>
          <w:rFonts w:ascii="Consolas" w:hAnsi="Consolas" w:cs="Courier New"/>
          <w:color w:val="000000"/>
          <w:sz w:val="19"/>
          <w:szCs w:val="19"/>
          <w:lang w:val="en-US"/>
        </w:rPr>
        <w:tab/>
      </w:r>
      <w:r w:rsidRPr="00F702B8">
        <w:rPr>
          <w:rFonts w:ascii="Consolas" w:hAnsi="Consolas" w:cs="Courier New"/>
          <w:color w:val="008000"/>
          <w:sz w:val="19"/>
          <w:szCs w:val="19"/>
          <w:lang w:val="en-US"/>
        </w:rPr>
        <w:t>//  if (event.type == sf::Event::Closed)</w:t>
      </w:r>
    </w:p>
    <w:p w14:paraId="36486BC4"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r>
      <w:r w:rsidRPr="00F702B8">
        <w:rPr>
          <w:rFonts w:ascii="Consolas" w:hAnsi="Consolas" w:cs="Courier New"/>
          <w:color w:val="000000"/>
          <w:sz w:val="19"/>
          <w:szCs w:val="19"/>
          <w:lang w:val="en-US"/>
        </w:rPr>
        <w:tab/>
      </w:r>
      <w:r w:rsidRPr="00F702B8">
        <w:rPr>
          <w:rFonts w:ascii="Consolas" w:hAnsi="Consolas" w:cs="Courier New"/>
          <w:color w:val="008000"/>
          <w:sz w:val="19"/>
          <w:szCs w:val="19"/>
          <w:lang w:val="en-US"/>
        </w:rPr>
        <w:t>//</w:t>
      </w:r>
      <w:r w:rsidRPr="00F702B8">
        <w:rPr>
          <w:rFonts w:ascii="Consolas" w:hAnsi="Consolas" w:cs="Courier New"/>
          <w:color w:val="008000"/>
          <w:sz w:val="19"/>
          <w:szCs w:val="19"/>
          <w:lang w:val="en-US"/>
        </w:rPr>
        <w:tab/>
        <w:t xml:space="preserve">  window.close();</w:t>
      </w:r>
    </w:p>
    <w:p w14:paraId="135B0C5B"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t xml:space="preserve"> </w:t>
      </w:r>
      <w:r w:rsidRPr="00F702B8">
        <w:rPr>
          <w:rFonts w:ascii="Consolas" w:hAnsi="Consolas" w:cs="Courier New"/>
          <w:color w:val="008000"/>
          <w:sz w:val="19"/>
          <w:szCs w:val="19"/>
          <w:lang w:val="en-US"/>
        </w:rPr>
        <w:t>// }</w:t>
      </w:r>
    </w:p>
    <w:p w14:paraId="26F5C3D8"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t xml:space="preserve"> </w:t>
      </w:r>
      <w:r w:rsidRPr="00F702B8">
        <w:rPr>
          <w:rFonts w:ascii="Consolas" w:hAnsi="Consolas" w:cs="Courier New"/>
          <w:color w:val="008000"/>
          <w:sz w:val="19"/>
          <w:szCs w:val="19"/>
          <w:lang w:val="en-US"/>
        </w:rPr>
        <w:t>// window.clear();</w:t>
      </w:r>
    </w:p>
    <w:p w14:paraId="3D670591"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t xml:space="preserve"> </w:t>
      </w:r>
      <w:r w:rsidRPr="00F702B8">
        <w:rPr>
          <w:rFonts w:ascii="Consolas" w:hAnsi="Consolas" w:cs="Courier New"/>
          <w:color w:val="008000"/>
          <w:sz w:val="19"/>
          <w:szCs w:val="19"/>
          <w:lang w:val="en-US"/>
        </w:rPr>
        <w:t>// window.draw(shape);</w:t>
      </w:r>
    </w:p>
    <w:p w14:paraId="344D6C2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ab/>
        <w:t xml:space="preserve"> </w:t>
      </w:r>
      <w:r w:rsidRPr="00F702B8">
        <w:rPr>
          <w:rFonts w:ascii="Consolas" w:hAnsi="Consolas" w:cs="Courier New"/>
          <w:color w:val="008000"/>
          <w:sz w:val="19"/>
          <w:szCs w:val="19"/>
          <w:lang w:val="en-US"/>
        </w:rPr>
        <w:t>// window.display();</w:t>
      </w:r>
    </w:p>
    <w:p w14:paraId="193C1F1E"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w:t>
      </w:r>
    </w:p>
    <w:p w14:paraId="328285C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p>
    <w:p w14:paraId="54533939"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008000"/>
          <w:sz w:val="19"/>
          <w:szCs w:val="19"/>
          <w:lang w:val="en-US"/>
        </w:rPr>
        <w:t>// wait for robot task loop to end before exiting the program</w:t>
      </w:r>
    </w:p>
    <w:p w14:paraId="17C72B4F"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robot.waitForRunExit();</w:t>
      </w:r>
    </w:p>
    <w:p w14:paraId="4ED522E1"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p>
    <w:p w14:paraId="61A7FFE2"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 xml:space="preserve">  </w:t>
      </w:r>
      <w:r w:rsidRPr="00F702B8">
        <w:rPr>
          <w:rFonts w:ascii="Consolas" w:hAnsi="Consolas" w:cs="Courier New"/>
          <w:color w:val="2B91AF"/>
          <w:sz w:val="19"/>
          <w:szCs w:val="19"/>
          <w:lang w:val="en-US"/>
        </w:rPr>
        <w:t>Aria</w:t>
      </w:r>
      <w:r w:rsidRPr="00F702B8">
        <w:rPr>
          <w:rFonts w:ascii="Consolas" w:hAnsi="Consolas" w:cs="Courier New"/>
          <w:color w:val="000000"/>
          <w:sz w:val="19"/>
          <w:szCs w:val="19"/>
          <w:lang w:val="en-US"/>
        </w:rPr>
        <w:t>::exit(0);</w:t>
      </w:r>
    </w:p>
    <w:p w14:paraId="05105B65" w14:textId="77777777" w:rsidR="00DD485D" w:rsidRPr="00F702B8" w:rsidRDefault="00DD485D" w:rsidP="00DD485D">
      <w:pPr>
        <w:autoSpaceDE w:val="0"/>
        <w:autoSpaceDN w:val="0"/>
        <w:adjustRightInd w:val="0"/>
        <w:spacing w:after="0" w:line="240" w:lineRule="auto"/>
        <w:rPr>
          <w:rFonts w:ascii="Consolas" w:hAnsi="Consolas" w:cs="Courier New"/>
          <w:color w:val="000000"/>
          <w:sz w:val="19"/>
          <w:szCs w:val="19"/>
          <w:lang w:val="en-US"/>
        </w:rPr>
      </w:pPr>
      <w:r w:rsidRPr="00F702B8">
        <w:rPr>
          <w:rFonts w:ascii="Consolas" w:hAnsi="Consolas" w:cs="Courier New"/>
          <w:color w:val="000000"/>
          <w:sz w:val="19"/>
          <w:szCs w:val="19"/>
          <w:lang w:val="en-US"/>
        </w:rPr>
        <w:t>}</w:t>
      </w:r>
    </w:p>
    <w:p w14:paraId="697A3765" w14:textId="77777777" w:rsidR="00A20502" w:rsidRPr="00DD485D" w:rsidRDefault="00A20502" w:rsidP="00F376C3">
      <w:pPr>
        <w:jc w:val="both"/>
        <w:rPr>
          <w:rFonts w:ascii="Courier New" w:hAnsi="Courier New" w:cs="Courier New"/>
        </w:rPr>
      </w:pPr>
    </w:p>
    <w:p w14:paraId="25E91B70" w14:textId="0B45E4EF" w:rsidR="002B1C3D" w:rsidRDefault="002B1C3D" w:rsidP="002B1C3D">
      <w:pPr>
        <w:pStyle w:val="Heading2"/>
      </w:pPr>
      <w:bookmarkStart w:id="40" w:name="_Toc506506695"/>
      <w:r>
        <w:t>11.6 Avoid.h</w:t>
      </w:r>
      <w:bookmarkEnd w:id="40"/>
    </w:p>
    <w:p w14:paraId="67E8C73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avoid</w:t>
      </w:r>
      <w:r>
        <w:rPr>
          <w:rFonts w:ascii="Consolas" w:hAnsi="Consolas" w:cs="Consolas"/>
          <w:color w:val="000000"/>
          <w:sz w:val="19"/>
          <w:szCs w:val="19"/>
          <w:lang w:val="en-US"/>
        </w:rPr>
        <w:t xml:space="preserve"> :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2B91AF"/>
          <w:sz w:val="19"/>
          <w:szCs w:val="19"/>
          <w:lang w:val="en-US"/>
        </w:rPr>
        <w:t>ArAction</w:t>
      </w:r>
    </w:p>
    <w:p w14:paraId="682EF007"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6BBB2A16"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w:t>
      </w:r>
    </w:p>
    <w:p w14:paraId="064A7D44"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avoid();</w:t>
      </w:r>
    </w:p>
    <w:p w14:paraId="72B4432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 fire(</w:t>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w:t>
      </w:r>
      <w:r>
        <w:rPr>
          <w:rFonts w:ascii="Consolas" w:hAnsi="Consolas" w:cs="Consolas"/>
          <w:color w:val="808080"/>
          <w:sz w:val="19"/>
          <w:szCs w:val="19"/>
          <w:lang w:val="en-US"/>
        </w:rPr>
        <w:t>d</w:t>
      </w:r>
      <w:r>
        <w:rPr>
          <w:rFonts w:ascii="Consolas" w:hAnsi="Consolas" w:cs="Consolas"/>
          <w:color w:val="000000"/>
          <w:sz w:val="19"/>
          <w:szCs w:val="19"/>
          <w:lang w:val="en-US"/>
        </w:rPr>
        <w:t>);</w:t>
      </w:r>
    </w:p>
    <w:p w14:paraId="088080B7"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virtual</w:t>
      </w:r>
      <w:r>
        <w:rPr>
          <w:rFonts w:ascii="Consolas" w:hAnsi="Consolas" w:cs="Consolas"/>
          <w:color w:val="000000"/>
          <w:sz w:val="19"/>
          <w:szCs w:val="19"/>
          <w:lang w:val="en-US"/>
        </w:rPr>
        <w:t xml:space="preserve"> ~avoid() {}</w:t>
      </w:r>
    </w:p>
    <w:p w14:paraId="44D6AEA4"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desiredState;</w:t>
      </w:r>
    </w:p>
    <w:p w14:paraId="7AF6B25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652417C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rotected</w:t>
      </w:r>
      <w:r>
        <w:rPr>
          <w:rFonts w:ascii="Consolas" w:hAnsi="Consolas" w:cs="Consolas"/>
          <w:color w:val="000000"/>
          <w:sz w:val="19"/>
          <w:szCs w:val="19"/>
          <w:lang w:val="en-US"/>
        </w:rPr>
        <w:t>:</w:t>
      </w:r>
    </w:p>
    <w:p w14:paraId="34B22B34"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leftSonar;</w:t>
      </w:r>
    </w:p>
    <w:p w14:paraId="32303CE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ightSonar;</w:t>
      </w:r>
    </w:p>
    <w:p w14:paraId="7F9D9A5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distance;</w:t>
      </w:r>
    </w:p>
    <w:p w14:paraId="5C3825A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710923F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enum</w:t>
      </w:r>
      <w:r>
        <w:rPr>
          <w:rFonts w:ascii="Consolas" w:hAnsi="Consolas" w:cs="Consolas"/>
          <w:color w:val="000000"/>
          <w:sz w:val="19"/>
          <w:szCs w:val="19"/>
          <w:lang w:val="en-US"/>
        </w:rPr>
        <w:t xml:space="preserve"> </w:t>
      </w:r>
      <w:r>
        <w:rPr>
          <w:rFonts w:ascii="Consolas" w:hAnsi="Consolas" w:cs="Consolas"/>
          <w:color w:val="2B91AF"/>
          <w:sz w:val="19"/>
          <w:szCs w:val="19"/>
          <w:lang w:val="en-US"/>
        </w:rPr>
        <w:t>STATE</w:t>
      </w:r>
      <w:r>
        <w:rPr>
          <w:rFonts w:ascii="Consolas" w:hAnsi="Consolas" w:cs="Consolas"/>
          <w:color w:val="000000"/>
          <w:sz w:val="19"/>
          <w:szCs w:val="19"/>
          <w:lang w:val="en-US"/>
        </w:rPr>
        <w:t xml:space="preserve"> {</w:t>
      </w:r>
    </w:p>
    <w:p w14:paraId="06B50888"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ab/>
      </w:r>
      <w:r>
        <w:rPr>
          <w:rFonts w:ascii="Consolas" w:hAnsi="Consolas" w:cs="Consolas"/>
          <w:color w:val="000000"/>
          <w:sz w:val="19"/>
          <w:szCs w:val="19"/>
          <w:lang w:val="en-US"/>
        </w:rPr>
        <w:tab/>
      </w:r>
      <w:r>
        <w:rPr>
          <w:rFonts w:ascii="Consolas" w:hAnsi="Consolas" w:cs="Consolas"/>
          <w:color w:val="2F4F4F"/>
          <w:sz w:val="19"/>
          <w:szCs w:val="19"/>
          <w:lang w:val="en-US"/>
        </w:rPr>
        <w:t>idle</w:t>
      </w:r>
      <w:r>
        <w:rPr>
          <w:rFonts w:ascii="Consolas" w:hAnsi="Consolas" w:cs="Consolas"/>
          <w:color w:val="000000"/>
          <w:sz w:val="19"/>
          <w:szCs w:val="19"/>
          <w:lang w:val="en-US"/>
        </w:rPr>
        <w:t>,</w:t>
      </w:r>
    </w:p>
    <w:p w14:paraId="6A150892"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F4F4F"/>
          <w:sz w:val="19"/>
          <w:szCs w:val="19"/>
          <w:lang w:val="en-US"/>
        </w:rPr>
        <w:t>left</w:t>
      </w:r>
      <w:r>
        <w:rPr>
          <w:rFonts w:ascii="Consolas" w:hAnsi="Consolas" w:cs="Consolas"/>
          <w:color w:val="000000"/>
          <w:sz w:val="19"/>
          <w:szCs w:val="19"/>
          <w:lang w:val="en-US"/>
        </w:rPr>
        <w:t>,</w:t>
      </w:r>
    </w:p>
    <w:p w14:paraId="43F6A799"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F4F4F"/>
          <w:sz w:val="19"/>
          <w:szCs w:val="19"/>
          <w:lang w:val="en-US"/>
        </w:rPr>
        <w:t>right</w:t>
      </w:r>
    </w:p>
    <w:p w14:paraId="68887B4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56ED9BA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nt</w:t>
      </w:r>
      <w:r>
        <w:rPr>
          <w:rFonts w:ascii="Consolas" w:hAnsi="Consolas" w:cs="Consolas"/>
          <w:color w:val="000000"/>
          <w:sz w:val="19"/>
          <w:szCs w:val="19"/>
          <w:lang w:val="en-US"/>
        </w:rPr>
        <w:t xml:space="preserve"> state;</w:t>
      </w:r>
    </w:p>
    <w:p w14:paraId="7478EEC4"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proximity;</w:t>
      </w:r>
    </w:p>
    <w:p w14:paraId="5E6CCFA2"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heading;</w:t>
      </w:r>
    </w:p>
    <w:p w14:paraId="0F667290"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theta;</w:t>
      </w:r>
    </w:p>
    <w:p w14:paraId="6845C9B0"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objectTheta;</w:t>
      </w:r>
    </w:p>
    <w:p w14:paraId="58575AC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136C5BE6" w14:textId="77777777" w:rsidR="002B1C3D" w:rsidRPr="002B1C3D" w:rsidRDefault="002B1C3D" w:rsidP="002B1C3D"/>
    <w:p w14:paraId="13421369" w14:textId="055AAAFD" w:rsidR="00F702B8" w:rsidRDefault="00F702B8" w:rsidP="00F702B8">
      <w:pPr>
        <w:pStyle w:val="Heading2"/>
      </w:pPr>
      <w:bookmarkStart w:id="41" w:name="_Toc506506696"/>
      <w:r>
        <w:t>11.7 Avoid.cpp</w:t>
      </w:r>
      <w:bookmarkEnd w:id="41"/>
    </w:p>
    <w:p w14:paraId="03025619"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iostream&gt;</w:t>
      </w:r>
    </w:p>
    <w:p w14:paraId="0BADB548"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stdlib.h&gt;</w:t>
      </w:r>
    </w:p>
    <w:p w14:paraId="2210477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Aria.h&gt;</w:t>
      </w:r>
    </w:p>
    <w:p w14:paraId="6592E641"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avoid.h"</w:t>
      </w:r>
    </w:p>
    <w:p w14:paraId="4F983F7D"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1EC887E9"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void::avoid() : ArAction(</w:t>
      </w:r>
      <w:r>
        <w:rPr>
          <w:rFonts w:ascii="Consolas" w:hAnsi="Consolas" w:cs="Consolas"/>
          <w:color w:val="A31515"/>
          <w:sz w:val="19"/>
          <w:szCs w:val="19"/>
          <w:lang w:val="en-US"/>
        </w:rPr>
        <w:t>"avoid dat crash boi"</w:t>
      </w:r>
      <w:r>
        <w:rPr>
          <w:rFonts w:ascii="Consolas" w:hAnsi="Consolas" w:cs="Consolas"/>
          <w:color w:val="000000"/>
          <w:sz w:val="19"/>
          <w:szCs w:val="19"/>
          <w:lang w:val="en-US"/>
        </w:rPr>
        <w:t>) {</w:t>
      </w:r>
    </w:p>
    <w:p w14:paraId="0E12C5E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state = idle;</w:t>
      </w:r>
    </w:p>
    <w:p w14:paraId="013EAA47"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proximity = 510;</w:t>
      </w:r>
    </w:p>
    <w:p w14:paraId="5C170F3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heading = 135;</w:t>
      </w:r>
    </w:p>
    <w:p w14:paraId="7BB00F11"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2C3EF32B"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060372F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rActionDesired * avoid::fire(ArActionDesired d) {</w:t>
      </w:r>
    </w:p>
    <w:p w14:paraId="4D5F40DB"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esiredState.reset();</w:t>
      </w:r>
    </w:p>
    <w:p w14:paraId="5A47EF71"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istance = myRobot-&gt;checkRangeDevicesCurrentPolar(-80, 80, &amp;objectTheta);</w:t>
      </w:r>
    </w:p>
    <w:p w14:paraId="14B9B2B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theta = myRobot-&gt;getTh();</w:t>
      </w:r>
    </w:p>
    <w:p w14:paraId="330B040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distance &lt; proximity) {</w:t>
      </w:r>
    </w:p>
    <w:p w14:paraId="48A76F8B"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desiredState.setVel(0);</w:t>
      </w:r>
    </w:p>
    <w:p w14:paraId="5A6EF4E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AVOID: stopped\n"</w:t>
      </w:r>
      <w:r>
        <w:rPr>
          <w:rFonts w:ascii="Consolas" w:hAnsi="Consolas" w:cs="Consolas"/>
          <w:color w:val="000000"/>
          <w:sz w:val="19"/>
          <w:szCs w:val="19"/>
          <w:lang w:val="en-US"/>
        </w:rPr>
        <w:t>);</w:t>
      </w:r>
    </w:p>
    <w:p w14:paraId="6DB5E761"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switch</w:t>
      </w:r>
      <w:r>
        <w:rPr>
          <w:rFonts w:ascii="Consolas" w:hAnsi="Consolas" w:cs="Consolas"/>
          <w:color w:val="000000"/>
          <w:sz w:val="19"/>
          <w:szCs w:val="19"/>
          <w:lang w:val="en-US"/>
        </w:rPr>
        <w:t xml:space="preserve"> (state) {</w:t>
      </w:r>
    </w:p>
    <w:p w14:paraId="767A6D8B"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idle:</w:t>
      </w:r>
    </w:p>
    <w:p w14:paraId="51C970B2"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objectTheta &gt; 0) {</w:t>
      </w:r>
    </w:p>
    <w:p w14:paraId="37F5389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right;</w:t>
      </w:r>
    </w:p>
    <w:p w14:paraId="558940E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AVOID: Chosen turn: right\n"</w:t>
      </w:r>
      <w:r>
        <w:rPr>
          <w:rFonts w:ascii="Consolas" w:hAnsi="Consolas" w:cs="Consolas"/>
          <w:color w:val="000000"/>
          <w:sz w:val="19"/>
          <w:szCs w:val="19"/>
          <w:lang w:val="en-US"/>
        </w:rPr>
        <w:t>);</w:t>
      </w:r>
    </w:p>
    <w:p w14:paraId="0D8C2A1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5537D9C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p>
    <w:p w14:paraId="5AAB4358"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left;</w:t>
      </w:r>
    </w:p>
    <w:p w14:paraId="774377C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AVOID: Chosen turn: left\n"</w:t>
      </w:r>
      <w:r>
        <w:rPr>
          <w:rFonts w:ascii="Consolas" w:hAnsi="Consolas" w:cs="Consolas"/>
          <w:color w:val="000000"/>
          <w:sz w:val="19"/>
          <w:szCs w:val="19"/>
          <w:lang w:val="en-US"/>
        </w:rPr>
        <w:t>);</w:t>
      </w:r>
    </w:p>
    <w:p w14:paraId="72582F2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3C165EE9"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4143E5D7"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right:</w:t>
      </w:r>
    </w:p>
    <w:p w14:paraId="64D530B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theta &gt;= -heading - 5 &amp;&amp; theta &lt;= -heading + 5) {</w:t>
      </w:r>
    </w:p>
    <w:p w14:paraId="61BB8F0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AVOID: TURN COMPLETE\n"</w:t>
      </w:r>
      <w:r>
        <w:rPr>
          <w:rFonts w:ascii="Consolas" w:hAnsi="Consolas" w:cs="Consolas"/>
          <w:color w:val="000000"/>
          <w:sz w:val="19"/>
          <w:szCs w:val="19"/>
          <w:lang w:val="en-US"/>
        </w:rPr>
        <w:t>);</w:t>
      </w:r>
    </w:p>
    <w:p w14:paraId="736A437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idle;</w:t>
      </w:r>
    </w:p>
    <w:p w14:paraId="4EAA790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7CF2E5A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p>
    <w:p w14:paraId="0D6204A7"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AVOID: Turned = %f\n"</w:t>
      </w:r>
      <w:r>
        <w:rPr>
          <w:rFonts w:ascii="Consolas" w:hAnsi="Consolas" w:cs="Consolas"/>
          <w:color w:val="000000"/>
          <w:sz w:val="19"/>
          <w:szCs w:val="19"/>
          <w:lang w:val="en-US"/>
        </w:rPr>
        <w:t>, myRobot-&gt;getTh());</w:t>
      </w:r>
    </w:p>
    <w:p w14:paraId="0459363D"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desiredState.setDeltaHeading(-heading);</w:t>
      </w:r>
    </w:p>
    <w:p w14:paraId="6D82852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433AC51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40A8E04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29B199A1"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left:</w:t>
      </w:r>
    </w:p>
    <w:p w14:paraId="1D5F7D0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theta &gt;= heading - 5 &amp;&amp; theta &lt;= heading + 5) {</w:t>
      </w:r>
    </w:p>
    <w:p w14:paraId="734CFABD"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AVOID: TURN COMPLETE\n"</w:t>
      </w:r>
      <w:r>
        <w:rPr>
          <w:rFonts w:ascii="Consolas" w:hAnsi="Consolas" w:cs="Consolas"/>
          <w:color w:val="000000"/>
          <w:sz w:val="19"/>
          <w:szCs w:val="19"/>
          <w:lang w:val="en-US"/>
        </w:rPr>
        <w:t>);</w:t>
      </w:r>
    </w:p>
    <w:p w14:paraId="6B3C2C81"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idle;</w:t>
      </w:r>
    </w:p>
    <w:p w14:paraId="7E8436D6"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3138B830"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p>
    <w:p w14:paraId="67FEDA6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AVOID: Turned = %f\n"</w:t>
      </w:r>
      <w:r>
        <w:rPr>
          <w:rFonts w:ascii="Consolas" w:hAnsi="Consolas" w:cs="Consolas"/>
          <w:color w:val="000000"/>
          <w:sz w:val="19"/>
          <w:szCs w:val="19"/>
          <w:lang w:val="en-US"/>
        </w:rPr>
        <w:t>, myRobot-&gt;getTh());</w:t>
      </w:r>
    </w:p>
    <w:p w14:paraId="370EBBB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desiredState.setDeltaHeading(heading);</w:t>
      </w:r>
    </w:p>
    <w:p w14:paraId="4B449B8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220F2C10"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3B1A271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default</w:t>
      </w:r>
      <w:r>
        <w:rPr>
          <w:rFonts w:ascii="Consolas" w:hAnsi="Consolas" w:cs="Consolas"/>
          <w:color w:val="000000"/>
          <w:sz w:val="19"/>
          <w:szCs w:val="19"/>
          <w:lang w:val="en-US"/>
        </w:rPr>
        <w:t>:</w:t>
      </w:r>
    </w:p>
    <w:p w14:paraId="755BAAC6"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58B357F4"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w:t>
      </w:r>
    </w:p>
    <w:p w14:paraId="73420660"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46FB8FC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return</w:t>
      </w:r>
      <w:r>
        <w:rPr>
          <w:rFonts w:ascii="Consolas" w:hAnsi="Consolas" w:cs="Consolas"/>
          <w:color w:val="000000"/>
          <w:sz w:val="19"/>
          <w:szCs w:val="19"/>
          <w:lang w:val="en-US"/>
        </w:rPr>
        <w:t xml:space="preserve"> &amp;desiredState;</w:t>
      </w:r>
    </w:p>
    <w:p w14:paraId="025E5008" w14:textId="3BC8A049" w:rsidR="00F702B8" w:rsidRPr="00F702B8" w:rsidRDefault="00F702B8" w:rsidP="00F702B8">
      <w:r>
        <w:rPr>
          <w:rFonts w:ascii="Consolas" w:hAnsi="Consolas" w:cs="Consolas"/>
          <w:color w:val="000000"/>
          <w:sz w:val="19"/>
          <w:szCs w:val="19"/>
          <w:lang w:val="en-US"/>
        </w:rPr>
        <w:t>}</w:t>
      </w:r>
    </w:p>
    <w:p w14:paraId="0E73EC91" w14:textId="38EB5B45" w:rsidR="00F702B8" w:rsidRDefault="00F702B8" w:rsidP="00F702B8">
      <w:pPr>
        <w:pStyle w:val="Heading2"/>
      </w:pPr>
      <w:bookmarkStart w:id="42" w:name="_Toc506506697"/>
      <w:r>
        <w:t>11.</w:t>
      </w:r>
      <w:r w:rsidR="00D82BDB">
        <w:t>8</w:t>
      </w:r>
      <w:r>
        <w:t xml:space="preserve"> Follow.h</w:t>
      </w:r>
      <w:bookmarkEnd w:id="42"/>
    </w:p>
    <w:p w14:paraId="708BA46D"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edgeFollow</w:t>
      </w:r>
      <w:r>
        <w:rPr>
          <w:rFonts w:ascii="Consolas" w:hAnsi="Consolas" w:cs="Consolas"/>
          <w:color w:val="000000"/>
          <w:sz w:val="19"/>
          <w:szCs w:val="19"/>
          <w:lang w:val="en-US"/>
        </w:rPr>
        <w:t xml:space="preserve"> :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2B91AF"/>
          <w:sz w:val="19"/>
          <w:szCs w:val="19"/>
          <w:lang w:val="en-US"/>
        </w:rPr>
        <w:t>ArAction</w:t>
      </w:r>
    </w:p>
    <w:p w14:paraId="382FEC6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218DCAC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w:t>
      </w:r>
    </w:p>
    <w:p w14:paraId="57A8B1B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edgeFollow();</w:t>
      </w:r>
    </w:p>
    <w:p w14:paraId="7DB7BF7B"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 fire(</w:t>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w:t>
      </w:r>
      <w:r>
        <w:rPr>
          <w:rFonts w:ascii="Consolas" w:hAnsi="Consolas" w:cs="Consolas"/>
          <w:color w:val="808080"/>
          <w:sz w:val="19"/>
          <w:szCs w:val="19"/>
          <w:lang w:val="en-US"/>
        </w:rPr>
        <w:t>d</w:t>
      </w:r>
      <w:r>
        <w:rPr>
          <w:rFonts w:ascii="Consolas" w:hAnsi="Consolas" w:cs="Consolas"/>
          <w:color w:val="000000"/>
          <w:sz w:val="19"/>
          <w:szCs w:val="19"/>
          <w:lang w:val="en-US"/>
        </w:rPr>
        <w:t>);</w:t>
      </w:r>
    </w:p>
    <w:p w14:paraId="0D39BC63"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virtual</w:t>
      </w:r>
      <w:r>
        <w:rPr>
          <w:rFonts w:ascii="Consolas" w:hAnsi="Consolas" w:cs="Consolas"/>
          <w:color w:val="000000"/>
          <w:sz w:val="19"/>
          <w:szCs w:val="19"/>
          <w:lang w:val="en-US"/>
        </w:rPr>
        <w:t xml:space="preserve"> ~edgeFollow() {}</w:t>
      </w:r>
    </w:p>
    <w:p w14:paraId="7AFCC840"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desiredState;</w:t>
      </w:r>
    </w:p>
    <w:p w14:paraId="4E9B387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33D2C2F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rotected</w:t>
      </w:r>
      <w:r>
        <w:rPr>
          <w:rFonts w:ascii="Consolas" w:hAnsi="Consolas" w:cs="Consolas"/>
          <w:color w:val="000000"/>
          <w:sz w:val="19"/>
          <w:szCs w:val="19"/>
          <w:lang w:val="en-US"/>
        </w:rPr>
        <w:t>:</w:t>
      </w:r>
    </w:p>
    <w:p w14:paraId="378F4ADD"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nt</w:t>
      </w:r>
      <w:r>
        <w:rPr>
          <w:rFonts w:ascii="Consolas" w:hAnsi="Consolas" w:cs="Consolas"/>
          <w:color w:val="000000"/>
          <w:sz w:val="19"/>
          <w:szCs w:val="19"/>
          <w:lang w:val="en-US"/>
        </w:rPr>
        <w:t xml:space="preserve"> speed;</w:t>
      </w:r>
    </w:p>
    <w:p w14:paraId="0F37C9CB"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enum</w:t>
      </w:r>
      <w:r>
        <w:rPr>
          <w:rFonts w:ascii="Consolas" w:hAnsi="Consolas" w:cs="Consolas"/>
          <w:color w:val="000000"/>
          <w:sz w:val="19"/>
          <w:szCs w:val="19"/>
          <w:lang w:val="en-US"/>
        </w:rPr>
        <w:t xml:space="preserve"> </w:t>
      </w:r>
      <w:r>
        <w:rPr>
          <w:rFonts w:ascii="Consolas" w:hAnsi="Consolas" w:cs="Consolas"/>
          <w:color w:val="2B91AF"/>
          <w:sz w:val="19"/>
          <w:szCs w:val="19"/>
          <w:lang w:val="en-US"/>
        </w:rPr>
        <w:t>state</w:t>
      </w:r>
      <w:r>
        <w:rPr>
          <w:rFonts w:ascii="Consolas" w:hAnsi="Consolas" w:cs="Consolas"/>
          <w:color w:val="000000"/>
          <w:sz w:val="19"/>
          <w:szCs w:val="19"/>
          <w:lang w:val="en-US"/>
        </w:rPr>
        <w:t xml:space="preserve"> {</w:t>
      </w:r>
    </w:p>
    <w:p w14:paraId="6A452B7D"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F4F4F"/>
          <w:sz w:val="19"/>
          <w:szCs w:val="19"/>
          <w:lang w:val="en-US"/>
        </w:rPr>
        <w:t>idle</w:t>
      </w:r>
      <w:r>
        <w:rPr>
          <w:rFonts w:ascii="Consolas" w:hAnsi="Consolas" w:cs="Consolas"/>
          <w:color w:val="000000"/>
          <w:sz w:val="19"/>
          <w:szCs w:val="19"/>
          <w:lang w:val="en-US"/>
        </w:rPr>
        <w:t>,</w:t>
      </w:r>
    </w:p>
    <w:p w14:paraId="7AA243D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F4F4F"/>
          <w:sz w:val="19"/>
          <w:szCs w:val="19"/>
          <w:lang w:val="en-US"/>
        </w:rPr>
        <w:t>following</w:t>
      </w:r>
    </w:p>
    <w:p w14:paraId="3E113206"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34B8DC88"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nt</w:t>
      </w:r>
      <w:r>
        <w:rPr>
          <w:rFonts w:ascii="Consolas" w:hAnsi="Consolas" w:cs="Consolas"/>
          <w:color w:val="000000"/>
          <w:sz w:val="19"/>
          <w:szCs w:val="19"/>
          <w:lang w:val="en-US"/>
        </w:rPr>
        <w:t xml:space="preserve"> state;</w:t>
      </w:r>
    </w:p>
    <w:p w14:paraId="32F12AC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6902877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setPoint;</w:t>
      </w:r>
    </w:p>
    <w:p w14:paraId="21145134"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error;</w:t>
      </w:r>
    </w:p>
    <w:p w14:paraId="237BF15D"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output;</w:t>
      </w:r>
    </w:p>
    <w:p w14:paraId="64E73C79"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1607D6EF"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pGain;</w:t>
      </w:r>
    </w:p>
    <w:p w14:paraId="45CD54A8"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iGain;</w:t>
      </w:r>
    </w:p>
    <w:p w14:paraId="713595F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dGain;</w:t>
      </w:r>
    </w:p>
    <w:p w14:paraId="2FC6CB8B"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787B70E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pOut;</w:t>
      </w:r>
    </w:p>
    <w:p w14:paraId="32A847B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iOut;</w:t>
      </w:r>
    </w:p>
    <w:p w14:paraId="7CD3BE4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dOut;</w:t>
      </w:r>
    </w:p>
    <w:p w14:paraId="623857C1"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268B618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bool</w:t>
      </w:r>
      <w:r>
        <w:rPr>
          <w:rFonts w:ascii="Consolas" w:hAnsi="Consolas" w:cs="Consolas"/>
          <w:color w:val="000000"/>
          <w:sz w:val="19"/>
          <w:szCs w:val="19"/>
          <w:lang w:val="en-US"/>
        </w:rPr>
        <w:t xml:space="preserve"> leftOrRight;</w:t>
      </w:r>
      <w:r>
        <w:rPr>
          <w:rFonts w:ascii="Consolas" w:hAnsi="Consolas" w:cs="Consolas"/>
          <w:color w:val="008000"/>
          <w:sz w:val="19"/>
          <w:szCs w:val="19"/>
          <w:lang w:val="en-US"/>
        </w:rPr>
        <w:t>//L=0, R=1</w:t>
      </w:r>
    </w:p>
    <w:p w14:paraId="4C2A4147"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0C171F95"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errorHistory;</w:t>
      </w:r>
    </w:p>
    <w:p w14:paraId="6E2341FC"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prevError;</w:t>
      </w:r>
    </w:p>
    <w:p w14:paraId="59A75CD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distance;</w:t>
      </w:r>
    </w:p>
    <w:p w14:paraId="04A1FE3A"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p>
    <w:p w14:paraId="55A2A12E"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leftSonar;</w:t>
      </w:r>
    </w:p>
    <w:p w14:paraId="5B0E3EB2" w14:textId="77777777" w:rsid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ightSonar;</w:t>
      </w:r>
    </w:p>
    <w:p w14:paraId="76CCEB25" w14:textId="25557312" w:rsidR="00F702B8" w:rsidRPr="00F702B8" w:rsidRDefault="00F702B8" w:rsidP="00F702B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124A2939" w14:textId="0C3CAA5B" w:rsidR="00A20502" w:rsidRDefault="00A20502" w:rsidP="00F376C3">
      <w:pPr>
        <w:jc w:val="both"/>
        <w:rPr>
          <w:rFonts w:ascii="Courier New" w:hAnsi="Courier New" w:cs="Courier New"/>
        </w:rPr>
      </w:pPr>
    </w:p>
    <w:p w14:paraId="33AC5BAD" w14:textId="4933F9A4" w:rsidR="00F702B8" w:rsidRDefault="00F702B8" w:rsidP="00F376C3">
      <w:pPr>
        <w:jc w:val="both"/>
        <w:rPr>
          <w:rFonts w:ascii="Courier New" w:hAnsi="Courier New" w:cs="Courier New"/>
        </w:rPr>
      </w:pPr>
    </w:p>
    <w:p w14:paraId="69FCEB68" w14:textId="77777777" w:rsidR="00F702B8" w:rsidRPr="00DD485D" w:rsidRDefault="00F702B8" w:rsidP="00F376C3">
      <w:pPr>
        <w:jc w:val="both"/>
        <w:rPr>
          <w:rFonts w:ascii="Courier New" w:hAnsi="Courier New" w:cs="Courier New"/>
        </w:rPr>
      </w:pPr>
    </w:p>
    <w:p w14:paraId="1C17D896" w14:textId="2DE030E6" w:rsidR="00F702B8" w:rsidRDefault="00D82BDB" w:rsidP="00F702B8">
      <w:pPr>
        <w:pStyle w:val="Heading2"/>
      </w:pPr>
      <w:bookmarkStart w:id="43" w:name="_Toc506506698"/>
      <w:r>
        <w:lastRenderedPageBreak/>
        <w:t>11.9</w:t>
      </w:r>
      <w:r w:rsidR="00F702B8">
        <w:t xml:space="preserve"> Follow.cpp</w:t>
      </w:r>
      <w:bookmarkEnd w:id="43"/>
    </w:p>
    <w:p w14:paraId="424882F2"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iostream&gt;</w:t>
      </w:r>
    </w:p>
    <w:p w14:paraId="72D456DA"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stdlib.h&gt;</w:t>
      </w:r>
    </w:p>
    <w:p w14:paraId="5714DA56"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Aria.h&gt;</w:t>
      </w:r>
    </w:p>
    <w:p w14:paraId="5608F9DF"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follow.h"</w:t>
      </w:r>
    </w:p>
    <w:p w14:paraId="3166B7AE"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p>
    <w:p w14:paraId="4CA1559E"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edgeFollow::edgeFollow() : ArAction(</w:t>
      </w:r>
      <w:r>
        <w:rPr>
          <w:rFonts w:ascii="Consolas" w:hAnsi="Consolas" w:cs="Consolas"/>
          <w:color w:val="A31515"/>
          <w:sz w:val="19"/>
          <w:szCs w:val="19"/>
          <w:lang w:val="en-US"/>
        </w:rPr>
        <w:t>"Stickin' to the straight and narrow"</w:t>
      </w:r>
      <w:r>
        <w:rPr>
          <w:rFonts w:ascii="Consolas" w:hAnsi="Consolas" w:cs="Consolas"/>
          <w:color w:val="000000"/>
          <w:sz w:val="19"/>
          <w:szCs w:val="19"/>
          <w:lang w:val="en-US"/>
        </w:rPr>
        <w:t>) {</w:t>
      </w:r>
    </w:p>
    <w:p w14:paraId="645E6C35"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speed = 200;</w:t>
      </w:r>
    </w:p>
    <w:p w14:paraId="156A16FB"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setPoint = 1000;</w:t>
      </w:r>
    </w:p>
    <w:p w14:paraId="220059FA"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pGain = 0.03;</w:t>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0.03</w:t>
      </w:r>
    </w:p>
    <w:p w14:paraId="0288878B"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iGain = 0.00005;</w:t>
      </w:r>
      <w:r>
        <w:rPr>
          <w:rFonts w:ascii="Consolas" w:hAnsi="Consolas" w:cs="Consolas"/>
          <w:color w:val="000000"/>
          <w:sz w:val="19"/>
          <w:szCs w:val="19"/>
          <w:lang w:val="en-US"/>
        </w:rPr>
        <w:tab/>
      </w:r>
      <w:r>
        <w:rPr>
          <w:rFonts w:ascii="Consolas" w:hAnsi="Consolas" w:cs="Consolas"/>
          <w:color w:val="008000"/>
          <w:sz w:val="19"/>
          <w:szCs w:val="19"/>
          <w:lang w:val="en-US"/>
        </w:rPr>
        <w:t>//0.00005</w:t>
      </w:r>
    </w:p>
    <w:p w14:paraId="4AC48A0E"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Gain = 1.3;</w:t>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1.3</w:t>
      </w:r>
    </w:p>
    <w:p w14:paraId="70F11B85"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6CB9A56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p>
    <w:p w14:paraId="290AD2B5"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rActionDesired * edgeFollow::fire(ArActionDesired d) {</w:t>
      </w:r>
    </w:p>
    <w:p w14:paraId="1F423A7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esiredState.reset();</w:t>
      </w:r>
    </w:p>
    <w:p w14:paraId="4AC93FAB"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leftSonar = myRobot-&gt;getClosestSonarRange(-10, 100);</w:t>
      </w:r>
    </w:p>
    <w:p w14:paraId="259C608F"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rightSonar = myRobot-&gt;getClosestSonarRange(-100, 10);</w:t>
      </w:r>
    </w:p>
    <w:p w14:paraId="7B3114D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p>
    <w:p w14:paraId="24F902C7"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leftSonar &lt;= rightSonar) {</w:t>
      </w:r>
    </w:p>
    <w:p w14:paraId="7FEC4635"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distance = leftSonar;</w:t>
      </w:r>
    </w:p>
    <w:p w14:paraId="264E6F1E"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leftOrRight = 0;</w:t>
      </w:r>
    </w:p>
    <w:p w14:paraId="2A09A226"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4E9E53E3"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p>
    <w:p w14:paraId="2B04FB4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distance = rightSonar;</w:t>
      </w:r>
    </w:p>
    <w:p w14:paraId="79282456"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leftOrRight = 1;</w:t>
      </w:r>
    </w:p>
    <w:p w14:paraId="1406DFC5"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66C34B07"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printf("distance = %f\n", distance);</w:t>
      </w:r>
    </w:p>
    <w:p w14:paraId="6D2229CD"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switch</w:t>
      </w:r>
      <w:r>
        <w:rPr>
          <w:rFonts w:ascii="Consolas" w:hAnsi="Consolas" w:cs="Consolas"/>
          <w:color w:val="000000"/>
          <w:sz w:val="19"/>
          <w:szCs w:val="19"/>
          <w:lang w:val="en-US"/>
        </w:rPr>
        <w:t xml:space="preserve"> (state) {</w:t>
      </w:r>
    </w:p>
    <w:p w14:paraId="52AA8AA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idle:</w:t>
      </w:r>
    </w:p>
    <w:p w14:paraId="7395A871"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distance &lt;= 1500) {</w:t>
      </w:r>
    </w:p>
    <w:p w14:paraId="4F6BE259"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following;</w:t>
      </w:r>
    </w:p>
    <w:p w14:paraId="78D74E5D"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w:t>
      </w:r>
    </w:p>
    <w:p w14:paraId="76E64469"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p>
    <w:p w14:paraId="7ADB6F72"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4F4F59A1"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w:t>
      </w:r>
    </w:p>
    <w:p w14:paraId="322E6103"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following:</w:t>
      </w:r>
    </w:p>
    <w:p w14:paraId="384C7CAB"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prevError = error;</w:t>
      </w:r>
    </w:p>
    <w:p w14:paraId="69577805"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error = distance - setPoint;</w:t>
      </w:r>
    </w:p>
    <w:p w14:paraId="5BA45818"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error &gt;= 4000) {</w:t>
      </w:r>
    </w:p>
    <w:p w14:paraId="4AD4695C"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error = prevError;</w:t>
      </w:r>
    </w:p>
    <w:p w14:paraId="51DAC3B1"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w:t>
      </w:r>
    </w:p>
    <w:p w14:paraId="50922BE6"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if (error &gt; 500 || error &lt;= -500) {</w:t>
      </w:r>
    </w:p>
    <w:p w14:paraId="12AB0527"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w:t>
      </w:r>
      <w:r>
        <w:rPr>
          <w:rFonts w:ascii="Consolas" w:hAnsi="Consolas" w:cs="Consolas"/>
          <w:color w:val="008000"/>
          <w:sz w:val="19"/>
          <w:szCs w:val="19"/>
          <w:lang w:val="en-US"/>
        </w:rPr>
        <w:tab/>
        <w:t>state = idle;</w:t>
      </w:r>
    </w:p>
    <w:p w14:paraId="45F1608A"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w:t>
      </w:r>
      <w:r>
        <w:rPr>
          <w:rFonts w:ascii="Consolas" w:hAnsi="Consolas" w:cs="Consolas"/>
          <w:color w:val="008000"/>
          <w:sz w:val="19"/>
          <w:szCs w:val="19"/>
          <w:lang w:val="en-US"/>
        </w:rPr>
        <w:tab/>
        <w:t>break;</w:t>
      </w:r>
    </w:p>
    <w:p w14:paraId="581170E3"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w:t>
      </w:r>
    </w:p>
    <w:p w14:paraId="30249DBE"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FOLLOW: %.2f\n"</w:t>
      </w:r>
      <w:r>
        <w:rPr>
          <w:rFonts w:ascii="Consolas" w:hAnsi="Consolas" w:cs="Consolas"/>
          <w:color w:val="000000"/>
          <w:sz w:val="19"/>
          <w:szCs w:val="19"/>
          <w:lang w:val="en-US"/>
        </w:rPr>
        <w:t>, distance);</w:t>
      </w:r>
    </w:p>
    <w:p w14:paraId="07C43D5F"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pOut = pGain * error;</w:t>
      </w:r>
    </w:p>
    <w:p w14:paraId="0E731399"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iOut = iGain * errorHistory;</w:t>
      </w:r>
    </w:p>
    <w:p w14:paraId="6FC37CE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dOut = dGain * (error - prevError);</w:t>
      </w:r>
    </w:p>
    <w:p w14:paraId="399B2C6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output = dOut + pOut + iOut;</w:t>
      </w:r>
    </w:p>
    <w:p w14:paraId="1102D205"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errorHistory = errorHistory + error;</w:t>
      </w:r>
    </w:p>
    <w:p w14:paraId="343FCD8D"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p>
    <w:p w14:paraId="0EBD7BDC"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if (leftOrRight == 1){</w:t>
      </w:r>
    </w:p>
    <w:p w14:paraId="16454E0A"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w:t>
      </w:r>
      <w:r>
        <w:rPr>
          <w:rFonts w:ascii="Consolas" w:hAnsi="Consolas" w:cs="Consolas"/>
          <w:color w:val="008000"/>
          <w:sz w:val="19"/>
          <w:szCs w:val="19"/>
          <w:lang w:val="en-US"/>
        </w:rPr>
        <w:tab/>
        <w:t>output = -output;</w:t>
      </w:r>
    </w:p>
    <w:p w14:paraId="7BCF8210"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w:t>
      </w:r>
    </w:p>
    <w:p w14:paraId="62BD9500"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p>
    <w:p w14:paraId="1E09FE23"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ab/>
      </w:r>
      <w:r>
        <w:rPr>
          <w:rFonts w:ascii="Consolas" w:hAnsi="Consolas" w:cs="Consolas"/>
          <w:color w:val="000000"/>
          <w:sz w:val="19"/>
          <w:szCs w:val="19"/>
          <w:lang w:val="en-US"/>
        </w:rPr>
        <w:tab/>
        <w:t>desiredState.setDeltaHeading(output);</w:t>
      </w:r>
    </w:p>
    <w:p w14:paraId="00675617"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desiredState.setVel(speed);</w:t>
      </w:r>
    </w:p>
    <w:p w14:paraId="175E6DE0"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state = idle;</w:t>
      </w:r>
    </w:p>
    <w:p w14:paraId="1CA9E2BA"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3C6BABD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efault</w:t>
      </w:r>
      <w:r>
        <w:rPr>
          <w:rFonts w:ascii="Consolas" w:hAnsi="Consolas" w:cs="Consolas"/>
          <w:color w:val="000000"/>
          <w:sz w:val="19"/>
          <w:szCs w:val="19"/>
          <w:lang w:val="en-US"/>
        </w:rPr>
        <w:t>:</w:t>
      </w:r>
    </w:p>
    <w:p w14:paraId="09ABC128"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1D1DC68B"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1A568004" w14:textId="77777777" w:rsidR="00FB0C86" w:rsidRDefault="00FB0C86" w:rsidP="00FB0C8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return</w:t>
      </w:r>
      <w:r>
        <w:rPr>
          <w:rFonts w:ascii="Consolas" w:hAnsi="Consolas" w:cs="Consolas"/>
          <w:color w:val="000000"/>
          <w:sz w:val="19"/>
          <w:szCs w:val="19"/>
          <w:lang w:val="en-US"/>
        </w:rPr>
        <w:t xml:space="preserve"> &amp;desiredState;</w:t>
      </w:r>
    </w:p>
    <w:p w14:paraId="130AACB9" w14:textId="0379D1CE" w:rsidR="00A20502" w:rsidRPr="00DD485D" w:rsidRDefault="00FB0C86" w:rsidP="00FB0C86">
      <w:pPr>
        <w:jc w:val="both"/>
        <w:rPr>
          <w:rFonts w:ascii="Courier New" w:hAnsi="Courier New" w:cs="Courier New"/>
        </w:rPr>
      </w:pPr>
      <w:r>
        <w:rPr>
          <w:rFonts w:ascii="Consolas" w:hAnsi="Consolas" w:cs="Consolas"/>
          <w:color w:val="000000"/>
          <w:sz w:val="19"/>
          <w:szCs w:val="19"/>
          <w:lang w:val="en-US"/>
        </w:rPr>
        <w:t>}</w:t>
      </w:r>
    </w:p>
    <w:p w14:paraId="0D5A3553" w14:textId="77777777" w:rsidR="00A20502" w:rsidRPr="00DD485D" w:rsidRDefault="00A20502" w:rsidP="00F376C3">
      <w:pPr>
        <w:jc w:val="both"/>
        <w:rPr>
          <w:rFonts w:ascii="Courier New" w:hAnsi="Courier New" w:cs="Courier New"/>
        </w:rPr>
      </w:pPr>
    </w:p>
    <w:p w14:paraId="7455031A" w14:textId="08C25FC9" w:rsidR="00A20502" w:rsidRPr="00A35146" w:rsidRDefault="00D82BDB" w:rsidP="00A35146">
      <w:pPr>
        <w:pStyle w:val="Heading2"/>
      </w:pPr>
      <w:bookmarkStart w:id="44" w:name="_Toc506506699"/>
      <w:r>
        <w:t>11.10</w:t>
      </w:r>
      <w:r w:rsidR="00A35146">
        <w:t xml:space="preserve"> Map.h</w:t>
      </w:r>
      <w:bookmarkEnd w:id="44"/>
    </w:p>
    <w:p w14:paraId="144F74DD"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map</w:t>
      </w:r>
      <w:r>
        <w:rPr>
          <w:rFonts w:ascii="Consolas" w:hAnsi="Consolas" w:cs="Consolas"/>
          <w:color w:val="000000"/>
          <w:sz w:val="19"/>
          <w:szCs w:val="19"/>
          <w:lang w:val="en-US"/>
        </w:rPr>
        <w:t xml:space="preserve"> :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2B91AF"/>
          <w:sz w:val="19"/>
          <w:szCs w:val="19"/>
          <w:lang w:val="en-US"/>
        </w:rPr>
        <w:t>ArAction</w:t>
      </w:r>
    </w:p>
    <w:p w14:paraId="4743068B"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715EEE8A"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w:t>
      </w:r>
    </w:p>
    <w:p w14:paraId="61F2217C"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map();</w:t>
      </w:r>
    </w:p>
    <w:p w14:paraId="20FB8DE8"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 fire(</w:t>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w:t>
      </w:r>
      <w:r>
        <w:rPr>
          <w:rFonts w:ascii="Consolas" w:hAnsi="Consolas" w:cs="Consolas"/>
          <w:color w:val="808080"/>
          <w:sz w:val="19"/>
          <w:szCs w:val="19"/>
          <w:lang w:val="en-US"/>
        </w:rPr>
        <w:t>d</w:t>
      </w:r>
      <w:r>
        <w:rPr>
          <w:rFonts w:ascii="Consolas" w:hAnsi="Consolas" w:cs="Consolas"/>
          <w:color w:val="000000"/>
          <w:sz w:val="19"/>
          <w:szCs w:val="19"/>
          <w:lang w:val="en-US"/>
        </w:rPr>
        <w:t>);</w:t>
      </w:r>
    </w:p>
    <w:p w14:paraId="6D7FBA6C"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p>
    <w:p w14:paraId="581FA377"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virtual</w:t>
      </w:r>
      <w:r>
        <w:rPr>
          <w:rFonts w:ascii="Consolas" w:hAnsi="Consolas" w:cs="Consolas"/>
          <w:color w:val="000000"/>
          <w:sz w:val="19"/>
          <w:szCs w:val="19"/>
          <w:lang w:val="en-US"/>
        </w:rPr>
        <w:t xml:space="preserve"> ~map() {}</w:t>
      </w:r>
    </w:p>
    <w:p w14:paraId="50CEEB2A"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desiredState;</w:t>
      </w:r>
    </w:p>
    <w:p w14:paraId="2D20896B"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p>
    <w:p w14:paraId="54449B92"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nt</w:t>
      </w:r>
      <w:r>
        <w:rPr>
          <w:rFonts w:ascii="Consolas" w:hAnsi="Consolas" w:cs="Consolas"/>
          <w:color w:val="000000"/>
          <w:sz w:val="19"/>
          <w:szCs w:val="19"/>
          <w:lang w:val="en-US"/>
        </w:rPr>
        <w:t xml:space="preserve"> count;</w:t>
      </w:r>
    </w:p>
    <w:p w14:paraId="671117BD"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w:t>
      </w:r>
    </w:p>
    <w:p w14:paraId="15C8967D"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objectTheta;</w:t>
      </w:r>
    </w:p>
    <w:p w14:paraId="4B41F14E"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obotX;</w:t>
      </w:r>
    </w:p>
    <w:p w14:paraId="3BD32A82"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obotY;</w:t>
      </w:r>
    </w:p>
    <w:p w14:paraId="2F1289A8"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obotTh;</w:t>
      </w:r>
    </w:p>
    <w:p w14:paraId="7537AFFE"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adius;</w:t>
      </w:r>
    </w:p>
    <w:p w14:paraId="7467ABCA"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objectX;</w:t>
      </w:r>
    </w:p>
    <w:p w14:paraId="483662C9"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objectY;</w:t>
      </w:r>
    </w:p>
    <w:p w14:paraId="6978A357"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xs;</w:t>
      </w:r>
    </w:p>
    <w:p w14:paraId="541F3724"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ys;</w:t>
      </w:r>
    </w:p>
    <w:p w14:paraId="4C93478E" w14:textId="77777777" w:rsidR="00A35146" w:rsidRDefault="00A35146" w:rsidP="00A351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053E6E77" w14:textId="77777777" w:rsidR="00A20502" w:rsidRPr="00DD485D" w:rsidRDefault="00A20502" w:rsidP="00F376C3">
      <w:pPr>
        <w:jc w:val="both"/>
        <w:rPr>
          <w:rFonts w:ascii="Courier New" w:hAnsi="Courier New" w:cs="Courier New"/>
        </w:rPr>
      </w:pPr>
    </w:p>
    <w:p w14:paraId="4C27009B" w14:textId="6716BC84" w:rsidR="007B2CFF" w:rsidRPr="00A35146" w:rsidRDefault="00D82BDB" w:rsidP="007B2CFF">
      <w:pPr>
        <w:pStyle w:val="Heading2"/>
      </w:pPr>
      <w:bookmarkStart w:id="45" w:name="_Toc506506700"/>
      <w:r>
        <w:t>11.11</w:t>
      </w:r>
      <w:r w:rsidR="007B2CFF">
        <w:t xml:space="preserve"> Map.cpp</w:t>
      </w:r>
      <w:bookmarkEnd w:id="45"/>
    </w:p>
    <w:p w14:paraId="708EEA2F"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fstream&gt;</w:t>
      </w:r>
    </w:p>
    <w:p w14:paraId="35BAF035"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iostream&gt;</w:t>
      </w:r>
    </w:p>
    <w:p w14:paraId="5F9DE0B7"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stdlib.h&gt;</w:t>
      </w:r>
    </w:p>
    <w:p w14:paraId="46C2C6EA"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vector&gt;</w:t>
      </w:r>
    </w:p>
    <w:p w14:paraId="3955D134"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Aria.h&gt;</w:t>
      </w:r>
    </w:p>
    <w:p w14:paraId="2C479BB2"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map.h"</w:t>
      </w:r>
    </w:p>
    <w:p w14:paraId="522CD368"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1CB70B29"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3533D739"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2B91AF"/>
          <w:sz w:val="19"/>
          <w:szCs w:val="19"/>
          <w:lang w:val="en-US"/>
        </w:rPr>
        <w:t>map</w:t>
      </w:r>
      <w:r>
        <w:rPr>
          <w:rFonts w:ascii="Consolas" w:hAnsi="Consolas" w:cs="Consolas"/>
          <w:color w:val="000000"/>
          <w:sz w:val="19"/>
          <w:szCs w:val="19"/>
          <w:lang w:val="en-US"/>
        </w:rPr>
        <w:t xml:space="preserve">::map() : </w:t>
      </w:r>
      <w:r>
        <w:rPr>
          <w:rFonts w:ascii="Consolas" w:hAnsi="Consolas" w:cs="Consolas"/>
          <w:color w:val="2B91AF"/>
          <w:sz w:val="19"/>
          <w:szCs w:val="19"/>
          <w:lang w:val="en-US"/>
        </w:rPr>
        <w:t>ArAction</w:t>
      </w:r>
      <w:r>
        <w:rPr>
          <w:rFonts w:ascii="Consolas" w:hAnsi="Consolas" w:cs="Consolas"/>
          <w:color w:val="000000"/>
          <w:sz w:val="19"/>
          <w:szCs w:val="19"/>
          <w:lang w:val="en-US"/>
        </w:rPr>
        <w:t>(</w:t>
      </w:r>
      <w:r>
        <w:rPr>
          <w:rFonts w:ascii="Consolas" w:hAnsi="Consolas" w:cs="Consolas"/>
          <w:color w:val="A31515"/>
          <w:sz w:val="19"/>
          <w:szCs w:val="19"/>
          <w:lang w:val="en-US"/>
        </w:rPr>
        <w:t>"Cartographer all up in here"</w:t>
      </w:r>
      <w:r>
        <w:rPr>
          <w:rFonts w:ascii="Consolas" w:hAnsi="Consolas" w:cs="Consolas"/>
          <w:color w:val="000000"/>
          <w:sz w:val="19"/>
          <w:szCs w:val="19"/>
          <w:lang w:val="en-US"/>
        </w:rPr>
        <w:t>) {</w:t>
      </w:r>
    </w:p>
    <w:p w14:paraId="20D46972"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Know values for testing, answers should be 13.3, 5.85</w:t>
      </w:r>
    </w:p>
    <w:p w14:paraId="0FDDF5B0"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robotX = 12.6;</w:t>
      </w:r>
    </w:p>
    <w:p w14:paraId="5127080D"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robotY = 4.3;</w:t>
      </w:r>
    </w:p>
    <w:p w14:paraId="616CAD84"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robotTh = -0.2;</w:t>
      </w:r>
    </w:p>
    <w:p w14:paraId="21499625"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r = 1.1;</w:t>
      </w:r>
    </w:p>
    <w:p w14:paraId="1F11C037"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thetaS = 1.35;</w:t>
      </w:r>
    </w:p>
    <w:p w14:paraId="0707CF5B"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radius = 0.6;</w:t>
      </w:r>
      <w:r>
        <w:rPr>
          <w:rFonts w:ascii="Consolas" w:hAnsi="Consolas" w:cs="Consolas"/>
          <w:color w:val="008000"/>
          <w:sz w:val="19"/>
          <w:szCs w:val="19"/>
          <w:lang w:val="en-US"/>
        </w:rPr>
        <w:tab/>
      </w:r>
    </w:p>
    <w:p w14:paraId="51AA9393"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count = 0;</w:t>
      </w:r>
    </w:p>
    <w:p w14:paraId="17EC4D1D"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5F571BCA"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2BD1EE73"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 </w:t>
      </w:r>
      <w:r>
        <w:rPr>
          <w:rFonts w:ascii="Consolas" w:hAnsi="Consolas" w:cs="Consolas"/>
          <w:color w:val="2B91AF"/>
          <w:sz w:val="19"/>
          <w:szCs w:val="19"/>
          <w:lang w:val="en-US"/>
        </w:rPr>
        <w:t>map</w:t>
      </w:r>
      <w:r>
        <w:rPr>
          <w:rFonts w:ascii="Consolas" w:hAnsi="Consolas" w:cs="Consolas"/>
          <w:color w:val="000000"/>
          <w:sz w:val="19"/>
          <w:szCs w:val="19"/>
          <w:lang w:val="en-US"/>
        </w:rPr>
        <w:t>::fire(</w:t>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w:t>
      </w:r>
      <w:r>
        <w:rPr>
          <w:rFonts w:ascii="Consolas" w:hAnsi="Consolas" w:cs="Consolas"/>
          <w:color w:val="808080"/>
          <w:sz w:val="19"/>
          <w:szCs w:val="19"/>
          <w:lang w:val="en-US"/>
        </w:rPr>
        <w:t>d</w:t>
      </w:r>
      <w:r>
        <w:rPr>
          <w:rFonts w:ascii="Consolas" w:hAnsi="Consolas" w:cs="Consolas"/>
          <w:color w:val="000000"/>
          <w:sz w:val="19"/>
          <w:szCs w:val="19"/>
          <w:lang w:val="en-US"/>
        </w:rPr>
        <w:t>) {</w:t>
      </w:r>
    </w:p>
    <w:p w14:paraId="2FB571FE"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ab/>
      </w:r>
      <w:r>
        <w:rPr>
          <w:rFonts w:ascii="Consolas" w:hAnsi="Consolas" w:cs="Consolas"/>
          <w:color w:val="008000"/>
          <w:sz w:val="19"/>
          <w:szCs w:val="19"/>
          <w:lang w:val="en-US"/>
        </w:rPr>
        <w:t>//C++ cos/sin uses radians</w:t>
      </w:r>
    </w:p>
    <w:p w14:paraId="5EE2EA4C"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8000"/>
          <w:sz w:val="19"/>
          <w:szCs w:val="19"/>
          <w:lang w:val="en-US"/>
        </w:rPr>
        <w:t>//ArMath cos/sin uses degrees</w:t>
      </w:r>
    </w:p>
    <w:p w14:paraId="42435B52"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2D134057"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esiredState.reset();</w:t>
      </w:r>
    </w:p>
    <w:p w14:paraId="5698247E"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r = (myRobot-&gt;checkRangeDevicesCurrentPolar(-90, 90, &amp;objectTheta));</w:t>
      </w:r>
    </w:p>
    <w:p w14:paraId="25BCDC47"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r &lt;= 3500 &amp;&amp; count &gt;= 5) {</w:t>
      </w:r>
    </w:p>
    <w:p w14:paraId="595B55DA"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count = 0;</w:t>
      </w:r>
    </w:p>
    <w:p w14:paraId="1FF95FAB"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3CD7E3EF"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robotX = myRobot-&gt;getX();</w:t>
      </w:r>
    </w:p>
    <w:p w14:paraId="4150263C"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robotY = myRobot-&gt;getY();</w:t>
      </w:r>
    </w:p>
    <w:p w14:paraId="3AD7A08B"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robotTh = -myRobot-&gt;getTh();</w:t>
      </w:r>
    </w:p>
    <w:p w14:paraId="7D36B8AD"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3757D04A"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radius = myRobot-&gt;getRobotRadius();</w:t>
      </w:r>
    </w:p>
    <w:p w14:paraId="3EDE8212"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7930C88C"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Step One - find x and y</w:t>
      </w:r>
    </w:p>
    <w:p w14:paraId="5F8AA528"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 xml:space="preserve">objectX = </w:t>
      </w:r>
      <w:r>
        <w:rPr>
          <w:rFonts w:ascii="Consolas" w:hAnsi="Consolas" w:cs="Consolas"/>
          <w:color w:val="2B91AF"/>
          <w:sz w:val="19"/>
          <w:szCs w:val="19"/>
          <w:lang w:val="en-US"/>
        </w:rPr>
        <w:t>ArMath</w:t>
      </w:r>
      <w:r>
        <w:rPr>
          <w:rFonts w:ascii="Consolas" w:hAnsi="Consolas" w:cs="Consolas"/>
          <w:color w:val="000000"/>
          <w:sz w:val="19"/>
          <w:szCs w:val="19"/>
          <w:lang w:val="en-US"/>
        </w:rPr>
        <w:t>::cos(objectTheta) * (r + radius);</w:t>
      </w:r>
    </w:p>
    <w:p w14:paraId="64EEEAF0"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 xml:space="preserve">objectY = </w:t>
      </w:r>
      <w:r>
        <w:rPr>
          <w:rFonts w:ascii="Consolas" w:hAnsi="Consolas" w:cs="Consolas"/>
          <w:color w:val="2B91AF"/>
          <w:sz w:val="19"/>
          <w:szCs w:val="19"/>
          <w:lang w:val="en-US"/>
        </w:rPr>
        <w:t>ArMath</w:t>
      </w:r>
      <w:r>
        <w:rPr>
          <w:rFonts w:ascii="Consolas" w:hAnsi="Consolas" w:cs="Consolas"/>
          <w:color w:val="000000"/>
          <w:sz w:val="19"/>
          <w:szCs w:val="19"/>
          <w:lang w:val="en-US"/>
        </w:rPr>
        <w:t>::sin(objectTheta) * (r + radius);</w:t>
      </w:r>
    </w:p>
    <w:p w14:paraId="3CB7D93F"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74161A7A"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Step Two - rotate to global coordinates</w:t>
      </w:r>
    </w:p>
    <w:p w14:paraId="0F02BD4C"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B91AF"/>
          <w:sz w:val="19"/>
          <w:szCs w:val="19"/>
          <w:lang w:val="en-US"/>
        </w:rPr>
        <w:t>ArMath</w:t>
      </w:r>
      <w:r>
        <w:rPr>
          <w:rFonts w:ascii="Consolas" w:hAnsi="Consolas" w:cs="Consolas"/>
          <w:color w:val="000000"/>
          <w:sz w:val="19"/>
          <w:szCs w:val="19"/>
          <w:lang w:val="en-US"/>
        </w:rPr>
        <w:t>::pointRotate(&amp;objectX, &amp;objectY, robotTh);</w:t>
      </w:r>
    </w:p>
    <w:p w14:paraId="7724D390"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5AD53C0A"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Step Three - translate to global coordinates</w:t>
      </w:r>
    </w:p>
    <w:p w14:paraId="416D27DF"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xs = robotX + objectX;</w:t>
      </w:r>
    </w:p>
    <w:p w14:paraId="139F607E"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ys = robotY + objectY;</w:t>
      </w:r>
    </w:p>
    <w:p w14:paraId="64458A61"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p>
    <w:p w14:paraId="5ADA8573"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8000"/>
          <w:sz w:val="19"/>
          <w:szCs w:val="19"/>
          <w:lang w:val="en-US"/>
        </w:rPr>
        <w:t>//Print to CSV file</w:t>
      </w:r>
    </w:p>
    <w:p w14:paraId="0C3E814B"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std::</w:t>
      </w:r>
      <w:r>
        <w:rPr>
          <w:rFonts w:ascii="Consolas" w:hAnsi="Consolas" w:cs="Consolas"/>
          <w:color w:val="2B91AF"/>
          <w:sz w:val="19"/>
          <w:szCs w:val="19"/>
          <w:lang w:val="en-US"/>
        </w:rPr>
        <w:t>ofstream</w:t>
      </w:r>
      <w:r>
        <w:rPr>
          <w:rFonts w:ascii="Consolas" w:hAnsi="Consolas" w:cs="Consolas"/>
          <w:color w:val="000000"/>
          <w:sz w:val="19"/>
          <w:szCs w:val="19"/>
          <w:lang w:val="en-US"/>
        </w:rPr>
        <w:t xml:space="preserve"> printToCsv;</w:t>
      </w:r>
    </w:p>
    <w:p w14:paraId="54F2DF08"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printToCsv.open(</w:t>
      </w:r>
      <w:r>
        <w:rPr>
          <w:rFonts w:ascii="Consolas" w:hAnsi="Consolas" w:cs="Consolas"/>
          <w:color w:val="A31515"/>
          <w:sz w:val="19"/>
          <w:szCs w:val="19"/>
          <w:lang w:val="en-US"/>
        </w:rPr>
        <w:t>"map.csv"</w:t>
      </w:r>
      <w:r>
        <w:rPr>
          <w:rFonts w:ascii="Consolas" w:hAnsi="Consolas" w:cs="Consolas"/>
          <w:color w:val="000000"/>
          <w:sz w:val="19"/>
          <w:szCs w:val="19"/>
          <w:lang w:val="en-US"/>
        </w:rPr>
        <w:t>, std::</w:t>
      </w:r>
      <w:r>
        <w:rPr>
          <w:rFonts w:ascii="Consolas" w:hAnsi="Consolas" w:cs="Consolas"/>
          <w:color w:val="2B91AF"/>
          <w:sz w:val="19"/>
          <w:szCs w:val="19"/>
          <w:lang w:val="en-US"/>
        </w:rPr>
        <w:t>ios</w:t>
      </w:r>
      <w:r>
        <w:rPr>
          <w:rFonts w:ascii="Consolas" w:hAnsi="Consolas" w:cs="Consolas"/>
          <w:color w:val="000000"/>
          <w:sz w:val="19"/>
          <w:szCs w:val="19"/>
          <w:lang w:val="en-US"/>
        </w:rPr>
        <w:t>::app);</w:t>
      </w:r>
    </w:p>
    <w:p w14:paraId="04630602"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 xml:space="preserve">printToCsv </w:t>
      </w:r>
      <w:r>
        <w:rPr>
          <w:rFonts w:ascii="Consolas" w:hAnsi="Consolas" w:cs="Consolas"/>
          <w:color w:val="008080"/>
          <w:sz w:val="19"/>
          <w:szCs w:val="19"/>
          <w:lang w:val="en-US"/>
        </w:rPr>
        <w:t>&lt;&lt;</w:t>
      </w:r>
      <w:r>
        <w:rPr>
          <w:rFonts w:ascii="Consolas" w:hAnsi="Consolas" w:cs="Consolas"/>
          <w:color w:val="000000"/>
          <w:sz w:val="19"/>
          <w:szCs w:val="19"/>
          <w:lang w:val="en-US"/>
        </w:rPr>
        <w:t xml:space="preserve"> xs </w:t>
      </w:r>
      <w:r>
        <w:rPr>
          <w:rFonts w:ascii="Consolas" w:hAnsi="Consolas" w:cs="Consolas"/>
          <w:color w:val="008080"/>
          <w:sz w:val="19"/>
          <w:szCs w:val="19"/>
          <w:lang w:val="en-US"/>
        </w:rPr>
        <w:t>&lt;&lt;</w:t>
      </w:r>
      <w:r>
        <w:rPr>
          <w:rFonts w:ascii="Consolas" w:hAnsi="Consolas" w:cs="Consolas"/>
          <w:color w:val="000000"/>
          <w:sz w:val="19"/>
          <w:szCs w:val="19"/>
          <w:lang w:val="en-US"/>
        </w:rPr>
        <w:t xml:space="preserve"> </w:t>
      </w:r>
      <w:r>
        <w:rPr>
          <w:rFonts w:ascii="Consolas" w:hAnsi="Consolas" w:cs="Consolas"/>
          <w:color w:val="A31515"/>
          <w:sz w:val="19"/>
          <w:szCs w:val="19"/>
          <w:lang w:val="en-US"/>
        </w:rPr>
        <w:t>","</w:t>
      </w:r>
      <w:r>
        <w:rPr>
          <w:rFonts w:ascii="Consolas" w:hAnsi="Consolas" w:cs="Consolas"/>
          <w:color w:val="000000"/>
          <w:sz w:val="19"/>
          <w:szCs w:val="19"/>
          <w:lang w:val="en-US"/>
        </w:rPr>
        <w:t xml:space="preserve"> </w:t>
      </w:r>
      <w:r>
        <w:rPr>
          <w:rFonts w:ascii="Consolas" w:hAnsi="Consolas" w:cs="Consolas"/>
          <w:color w:val="008080"/>
          <w:sz w:val="19"/>
          <w:szCs w:val="19"/>
          <w:lang w:val="en-US"/>
        </w:rPr>
        <w:t>&lt;&lt;</w:t>
      </w:r>
      <w:r>
        <w:rPr>
          <w:rFonts w:ascii="Consolas" w:hAnsi="Consolas" w:cs="Consolas"/>
          <w:color w:val="000000"/>
          <w:sz w:val="19"/>
          <w:szCs w:val="19"/>
          <w:lang w:val="en-US"/>
        </w:rPr>
        <w:t xml:space="preserve"> ys </w:t>
      </w:r>
      <w:r>
        <w:rPr>
          <w:rFonts w:ascii="Consolas" w:hAnsi="Consolas" w:cs="Consolas"/>
          <w:color w:val="008080"/>
          <w:sz w:val="19"/>
          <w:szCs w:val="19"/>
          <w:lang w:val="en-US"/>
        </w:rPr>
        <w:t>&lt;&lt;</w:t>
      </w:r>
      <w:r>
        <w:rPr>
          <w:rFonts w:ascii="Consolas" w:hAnsi="Consolas" w:cs="Consolas"/>
          <w:color w:val="000000"/>
          <w:sz w:val="19"/>
          <w:szCs w:val="19"/>
          <w:lang w:val="en-US"/>
        </w:rPr>
        <w:t xml:space="preserve"> </w:t>
      </w:r>
      <w:r>
        <w:rPr>
          <w:rFonts w:ascii="Consolas" w:hAnsi="Consolas" w:cs="Consolas"/>
          <w:color w:val="A31515"/>
          <w:sz w:val="19"/>
          <w:szCs w:val="19"/>
          <w:lang w:val="en-US"/>
        </w:rPr>
        <w:t>","</w:t>
      </w:r>
      <w:r>
        <w:rPr>
          <w:rFonts w:ascii="Consolas" w:hAnsi="Consolas" w:cs="Consolas"/>
          <w:color w:val="000000"/>
          <w:sz w:val="19"/>
          <w:szCs w:val="19"/>
          <w:lang w:val="en-US"/>
        </w:rPr>
        <w:t xml:space="preserve"> </w:t>
      </w:r>
      <w:r>
        <w:rPr>
          <w:rFonts w:ascii="Consolas" w:hAnsi="Consolas" w:cs="Consolas"/>
          <w:color w:val="008080"/>
          <w:sz w:val="19"/>
          <w:szCs w:val="19"/>
          <w:lang w:val="en-US"/>
        </w:rPr>
        <w:t>&lt;&lt;</w:t>
      </w:r>
      <w:r>
        <w:rPr>
          <w:rFonts w:ascii="Consolas" w:hAnsi="Consolas" w:cs="Consolas"/>
          <w:color w:val="000000"/>
          <w:sz w:val="19"/>
          <w:szCs w:val="19"/>
          <w:lang w:val="en-US"/>
        </w:rPr>
        <w:t xml:space="preserve"> robotX </w:t>
      </w:r>
      <w:r>
        <w:rPr>
          <w:rFonts w:ascii="Consolas" w:hAnsi="Consolas" w:cs="Consolas"/>
          <w:color w:val="008080"/>
          <w:sz w:val="19"/>
          <w:szCs w:val="19"/>
          <w:lang w:val="en-US"/>
        </w:rPr>
        <w:t>&lt;&lt;</w:t>
      </w:r>
      <w:r>
        <w:rPr>
          <w:rFonts w:ascii="Consolas" w:hAnsi="Consolas" w:cs="Consolas"/>
          <w:color w:val="000000"/>
          <w:sz w:val="19"/>
          <w:szCs w:val="19"/>
          <w:lang w:val="en-US"/>
        </w:rPr>
        <w:t xml:space="preserve"> </w:t>
      </w:r>
      <w:r>
        <w:rPr>
          <w:rFonts w:ascii="Consolas" w:hAnsi="Consolas" w:cs="Consolas"/>
          <w:color w:val="A31515"/>
          <w:sz w:val="19"/>
          <w:szCs w:val="19"/>
          <w:lang w:val="en-US"/>
        </w:rPr>
        <w:t>","</w:t>
      </w:r>
      <w:r>
        <w:rPr>
          <w:rFonts w:ascii="Consolas" w:hAnsi="Consolas" w:cs="Consolas"/>
          <w:color w:val="000000"/>
          <w:sz w:val="19"/>
          <w:szCs w:val="19"/>
          <w:lang w:val="en-US"/>
        </w:rPr>
        <w:t xml:space="preserve"> </w:t>
      </w:r>
      <w:r>
        <w:rPr>
          <w:rFonts w:ascii="Consolas" w:hAnsi="Consolas" w:cs="Consolas"/>
          <w:color w:val="008080"/>
          <w:sz w:val="19"/>
          <w:szCs w:val="19"/>
          <w:lang w:val="en-US"/>
        </w:rPr>
        <w:t>&lt;&lt;</w:t>
      </w:r>
      <w:r>
        <w:rPr>
          <w:rFonts w:ascii="Consolas" w:hAnsi="Consolas" w:cs="Consolas"/>
          <w:color w:val="000000"/>
          <w:sz w:val="19"/>
          <w:szCs w:val="19"/>
          <w:lang w:val="en-US"/>
        </w:rPr>
        <w:t xml:space="preserve"> robotY </w:t>
      </w:r>
      <w:r>
        <w:rPr>
          <w:rFonts w:ascii="Consolas" w:hAnsi="Consolas" w:cs="Consolas"/>
          <w:color w:val="008080"/>
          <w:sz w:val="19"/>
          <w:szCs w:val="19"/>
          <w:lang w:val="en-US"/>
        </w:rPr>
        <w:t>&lt;&lt;</w:t>
      </w:r>
      <w:r>
        <w:rPr>
          <w:rFonts w:ascii="Consolas" w:hAnsi="Consolas" w:cs="Consolas"/>
          <w:color w:val="000000"/>
          <w:sz w:val="19"/>
          <w:szCs w:val="19"/>
          <w:lang w:val="en-US"/>
        </w:rPr>
        <w:t xml:space="preserve"> </w:t>
      </w:r>
      <w:r>
        <w:rPr>
          <w:rFonts w:ascii="Consolas" w:hAnsi="Consolas" w:cs="Consolas"/>
          <w:color w:val="A31515"/>
          <w:sz w:val="19"/>
          <w:szCs w:val="19"/>
          <w:lang w:val="en-US"/>
        </w:rPr>
        <w:t>"\n"</w:t>
      </w:r>
      <w:r>
        <w:rPr>
          <w:rFonts w:ascii="Consolas" w:hAnsi="Consolas" w:cs="Consolas"/>
          <w:color w:val="000000"/>
          <w:sz w:val="19"/>
          <w:szCs w:val="19"/>
          <w:lang w:val="en-US"/>
        </w:rPr>
        <w:t>;</w:t>
      </w:r>
    </w:p>
    <w:p w14:paraId="65EA34DE"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p>
    <w:p w14:paraId="64FB270D"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121607F9"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count++;</w:t>
      </w:r>
    </w:p>
    <w:p w14:paraId="723CA4A9" w14:textId="77777777" w:rsidR="0042233D" w:rsidRDefault="0042233D" w:rsidP="0042233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return</w:t>
      </w:r>
      <w:r>
        <w:rPr>
          <w:rFonts w:ascii="Consolas" w:hAnsi="Consolas" w:cs="Consolas"/>
          <w:color w:val="000000"/>
          <w:sz w:val="19"/>
          <w:szCs w:val="19"/>
          <w:lang w:val="en-US"/>
        </w:rPr>
        <w:t xml:space="preserve"> &amp;desiredState;</w:t>
      </w:r>
    </w:p>
    <w:p w14:paraId="562F8336" w14:textId="0C726CFF" w:rsidR="00A20502" w:rsidRDefault="0042233D" w:rsidP="0042233D">
      <w:pPr>
        <w:jc w:val="both"/>
        <w:rPr>
          <w:rFonts w:ascii="Consolas" w:hAnsi="Consolas" w:cs="Consolas"/>
          <w:color w:val="000000"/>
          <w:sz w:val="19"/>
          <w:szCs w:val="19"/>
          <w:lang w:val="en-US"/>
        </w:rPr>
      </w:pPr>
      <w:r>
        <w:rPr>
          <w:rFonts w:ascii="Consolas" w:hAnsi="Consolas" w:cs="Consolas"/>
          <w:color w:val="000000"/>
          <w:sz w:val="19"/>
          <w:szCs w:val="19"/>
          <w:lang w:val="en-US"/>
        </w:rPr>
        <w:t>}</w:t>
      </w:r>
    </w:p>
    <w:p w14:paraId="1CCC27FD" w14:textId="77777777" w:rsidR="00D517FE" w:rsidRDefault="00D517FE" w:rsidP="0042233D">
      <w:pPr>
        <w:jc w:val="both"/>
      </w:pPr>
    </w:p>
    <w:p w14:paraId="4DFF0F51" w14:textId="51CFDDB0" w:rsidR="00D517FE" w:rsidRPr="00A35146" w:rsidRDefault="00D517FE" w:rsidP="00D517FE">
      <w:pPr>
        <w:pStyle w:val="Heading2"/>
      </w:pPr>
      <w:bookmarkStart w:id="46" w:name="_Toc506506701"/>
      <w:r>
        <w:t>11.</w:t>
      </w:r>
      <w:r w:rsidR="00D82BDB">
        <w:t>12</w:t>
      </w:r>
      <w:r>
        <w:t xml:space="preserve"> </w:t>
      </w:r>
      <w:r w:rsidR="00221AA8">
        <w:t>Wander.h</w:t>
      </w:r>
      <w:bookmarkEnd w:id="46"/>
    </w:p>
    <w:p w14:paraId="10B52A99"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wander</w:t>
      </w:r>
      <w:r>
        <w:rPr>
          <w:rFonts w:ascii="Consolas" w:hAnsi="Consolas" w:cs="Consolas"/>
          <w:color w:val="000000"/>
          <w:sz w:val="19"/>
          <w:szCs w:val="19"/>
          <w:lang w:val="en-US"/>
        </w:rPr>
        <w:t xml:space="preserve"> :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2B91AF"/>
          <w:sz w:val="19"/>
          <w:szCs w:val="19"/>
          <w:lang w:val="en-US"/>
        </w:rPr>
        <w:t>ArAction</w:t>
      </w:r>
    </w:p>
    <w:p w14:paraId="112FD726"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735D7CAE"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w:t>
      </w:r>
    </w:p>
    <w:p w14:paraId="64852209"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ander();</w:t>
      </w:r>
    </w:p>
    <w:p w14:paraId="627792CD"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 fire(</w:t>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w:t>
      </w:r>
      <w:r>
        <w:rPr>
          <w:rFonts w:ascii="Consolas" w:hAnsi="Consolas" w:cs="Consolas"/>
          <w:color w:val="808080"/>
          <w:sz w:val="19"/>
          <w:szCs w:val="19"/>
          <w:lang w:val="en-US"/>
        </w:rPr>
        <w:t>d</w:t>
      </w:r>
      <w:r>
        <w:rPr>
          <w:rFonts w:ascii="Consolas" w:hAnsi="Consolas" w:cs="Consolas"/>
          <w:color w:val="000000"/>
          <w:sz w:val="19"/>
          <w:szCs w:val="19"/>
          <w:lang w:val="en-US"/>
        </w:rPr>
        <w:t>);</w:t>
      </w:r>
    </w:p>
    <w:p w14:paraId="2047B304"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virtual</w:t>
      </w:r>
      <w:r>
        <w:rPr>
          <w:rFonts w:ascii="Consolas" w:hAnsi="Consolas" w:cs="Consolas"/>
          <w:color w:val="000000"/>
          <w:sz w:val="19"/>
          <w:szCs w:val="19"/>
          <w:lang w:val="en-US"/>
        </w:rPr>
        <w:t xml:space="preserve"> ~wander() {}</w:t>
      </w:r>
    </w:p>
    <w:p w14:paraId="79AB738C"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2B91AF"/>
          <w:sz w:val="19"/>
          <w:szCs w:val="19"/>
          <w:lang w:val="en-US"/>
        </w:rPr>
        <w:t>ArActionDesired</w:t>
      </w:r>
      <w:r>
        <w:rPr>
          <w:rFonts w:ascii="Consolas" w:hAnsi="Consolas" w:cs="Consolas"/>
          <w:color w:val="000000"/>
          <w:sz w:val="19"/>
          <w:szCs w:val="19"/>
          <w:lang w:val="en-US"/>
        </w:rPr>
        <w:t xml:space="preserve"> desiredState;</w:t>
      </w:r>
    </w:p>
    <w:p w14:paraId="417CAC8F"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p>
    <w:p w14:paraId="66F4B699"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rotected</w:t>
      </w:r>
      <w:r>
        <w:rPr>
          <w:rFonts w:ascii="Consolas" w:hAnsi="Consolas" w:cs="Consolas"/>
          <w:color w:val="000000"/>
          <w:sz w:val="19"/>
          <w:szCs w:val="19"/>
          <w:lang w:val="en-US"/>
        </w:rPr>
        <w:t>:</w:t>
      </w:r>
    </w:p>
    <w:p w14:paraId="550E04D1"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enum</w:t>
      </w:r>
      <w:r>
        <w:rPr>
          <w:rFonts w:ascii="Consolas" w:hAnsi="Consolas" w:cs="Consolas"/>
          <w:color w:val="000000"/>
          <w:sz w:val="19"/>
          <w:szCs w:val="19"/>
          <w:lang w:val="en-US"/>
        </w:rPr>
        <w:t xml:space="preserve"> </w:t>
      </w:r>
      <w:r>
        <w:rPr>
          <w:rFonts w:ascii="Consolas" w:hAnsi="Consolas" w:cs="Consolas"/>
          <w:color w:val="2B91AF"/>
          <w:sz w:val="19"/>
          <w:szCs w:val="19"/>
          <w:lang w:val="en-US"/>
        </w:rPr>
        <w:t>state</w:t>
      </w:r>
      <w:r>
        <w:rPr>
          <w:rFonts w:ascii="Consolas" w:hAnsi="Consolas" w:cs="Consolas"/>
          <w:color w:val="000000"/>
          <w:sz w:val="19"/>
          <w:szCs w:val="19"/>
          <w:lang w:val="en-US"/>
        </w:rPr>
        <w:t xml:space="preserve"> {</w:t>
      </w:r>
      <w:r>
        <w:rPr>
          <w:rFonts w:ascii="Consolas" w:hAnsi="Consolas" w:cs="Consolas"/>
          <w:color w:val="2F4F4F"/>
          <w:sz w:val="19"/>
          <w:szCs w:val="19"/>
          <w:lang w:val="en-US"/>
        </w:rPr>
        <w:t>beginForwards</w:t>
      </w:r>
      <w:r>
        <w:rPr>
          <w:rFonts w:ascii="Consolas" w:hAnsi="Consolas" w:cs="Consolas"/>
          <w:color w:val="000000"/>
          <w:sz w:val="19"/>
          <w:szCs w:val="19"/>
          <w:lang w:val="en-US"/>
        </w:rPr>
        <w:t xml:space="preserve">, </w:t>
      </w:r>
    </w:p>
    <w:p w14:paraId="15DB9BB9"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F4F4F"/>
          <w:sz w:val="19"/>
          <w:szCs w:val="19"/>
          <w:lang w:val="en-US"/>
        </w:rPr>
        <w:t>duringForwards</w:t>
      </w:r>
      <w:r>
        <w:rPr>
          <w:rFonts w:ascii="Consolas" w:hAnsi="Consolas" w:cs="Consolas"/>
          <w:color w:val="000000"/>
          <w:sz w:val="19"/>
          <w:szCs w:val="19"/>
          <w:lang w:val="en-US"/>
        </w:rPr>
        <w:t xml:space="preserve">, </w:t>
      </w:r>
    </w:p>
    <w:p w14:paraId="24F1BADC"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F4F4F"/>
          <w:sz w:val="19"/>
          <w:szCs w:val="19"/>
          <w:lang w:val="en-US"/>
        </w:rPr>
        <w:t>beginTurn</w:t>
      </w:r>
      <w:r>
        <w:rPr>
          <w:rFonts w:ascii="Consolas" w:hAnsi="Consolas" w:cs="Consolas"/>
          <w:color w:val="000000"/>
          <w:sz w:val="19"/>
          <w:szCs w:val="19"/>
          <w:lang w:val="en-US"/>
        </w:rPr>
        <w:t xml:space="preserve">, </w:t>
      </w:r>
    </w:p>
    <w:p w14:paraId="689A5BAB"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2F4F4F"/>
          <w:sz w:val="19"/>
          <w:szCs w:val="19"/>
          <w:lang w:val="en-US"/>
        </w:rPr>
        <w:t>duringTurn</w:t>
      </w:r>
      <w:r>
        <w:rPr>
          <w:rFonts w:ascii="Consolas" w:hAnsi="Consolas" w:cs="Consolas"/>
          <w:color w:val="000000"/>
          <w:sz w:val="19"/>
          <w:szCs w:val="19"/>
          <w:lang w:val="en-US"/>
        </w:rPr>
        <w:t>};</w:t>
      </w:r>
    </w:p>
    <w:p w14:paraId="04BB8F7C"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nt</w:t>
      </w:r>
      <w:r>
        <w:rPr>
          <w:rFonts w:ascii="Consolas" w:hAnsi="Consolas" w:cs="Consolas"/>
          <w:color w:val="000000"/>
          <w:sz w:val="19"/>
          <w:szCs w:val="19"/>
          <w:lang w:val="en-US"/>
        </w:rPr>
        <w:t xml:space="preserve"> state;</w:t>
      </w:r>
    </w:p>
    <w:p w14:paraId="2A7C2BCA"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range;</w:t>
      </w:r>
    </w:p>
    <w:p w14:paraId="78A8B082"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heading;</w:t>
      </w:r>
    </w:p>
    <w:p w14:paraId="7A885A0B"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distance;</w:t>
      </w:r>
    </w:p>
    <w:p w14:paraId="5BF34AB6"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travelled;</w:t>
      </w:r>
    </w:p>
    <w:p w14:paraId="1F86058E"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angle;</w:t>
      </w:r>
    </w:p>
    <w:p w14:paraId="738FDF77"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ab/>
      </w:r>
      <w:r>
        <w:rPr>
          <w:rFonts w:ascii="Consolas" w:hAnsi="Consolas" w:cs="Consolas"/>
          <w:color w:val="0000FF"/>
          <w:sz w:val="19"/>
          <w:szCs w:val="19"/>
          <w:lang w:val="en-US"/>
        </w:rPr>
        <w:t>int</w:t>
      </w:r>
      <w:r>
        <w:rPr>
          <w:rFonts w:ascii="Consolas" w:hAnsi="Consolas" w:cs="Consolas"/>
          <w:color w:val="000000"/>
          <w:sz w:val="19"/>
          <w:szCs w:val="19"/>
          <w:lang w:val="en-US"/>
        </w:rPr>
        <w:t xml:space="preserve"> speed;</w:t>
      </w:r>
    </w:p>
    <w:p w14:paraId="717CD1FC"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theta;</w:t>
      </w:r>
    </w:p>
    <w:p w14:paraId="5C90B731"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beginForwardsX;</w:t>
      </w:r>
    </w:p>
    <w:p w14:paraId="36D0BC60"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double</w:t>
      </w:r>
      <w:r>
        <w:rPr>
          <w:rFonts w:ascii="Consolas" w:hAnsi="Consolas" w:cs="Consolas"/>
          <w:color w:val="000000"/>
          <w:sz w:val="19"/>
          <w:szCs w:val="19"/>
          <w:lang w:val="en-US"/>
        </w:rPr>
        <w:t xml:space="preserve"> beginForwardsY;</w:t>
      </w:r>
    </w:p>
    <w:p w14:paraId="00D78619" w14:textId="77777777" w:rsidR="00221AA8" w:rsidRDefault="00221AA8" w:rsidP="00221AA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4296A04C" w14:textId="6B1EED74" w:rsidR="00A20502" w:rsidRDefault="00A20502" w:rsidP="00F376C3">
      <w:pPr>
        <w:jc w:val="both"/>
      </w:pPr>
    </w:p>
    <w:p w14:paraId="21557D78" w14:textId="300A0F76" w:rsidR="00142486" w:rsidRPr="00A35146" w:rsidRDefault="00142486" w:rsidP="00142486">
      <w:pPr>
        <w:pStyle w:val="Heading2"/>
      </w:pPr>
      <w:bookmarkStart w:id="47" w:name="_Toc506506702"/>
      <w:r>
        <w:t>11.</w:t>
      </w:r>
      <w:r w:rsidR="00D82BDB">
        <w:t>13</w:t>
      </w:r>
      <w:r>
        <w:t xml:space="preserve"> Wander.cpp</w:t>
      </w:r>
      <w:bookmarkEnd w:id="47"/>
    </w:p>
    <w:p w14:paraId="5523FE18"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iostream&gt;</w:t>
      </w:r>
    </w:p>
    <w:p w14:paraId="60D7CF8F"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stdlib.h&gt;</w:t>
      </w:r>
    </w:p>
    <w:p w14:paraId="52428FEB"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lt;Aria.h&gt;</w:t>
      </w:r>
    </w:p>
    <w:p w14:paraId="5E980495"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808080"/>
          <w:sz w:val="19"/>
          <w:szCs w:val="19"/>
          <w:lang w:val="en-US"/>
        </w:rPr>
        <w:t>#include</w:t>
      </w:r>
      <w:r>
        <w:rPr>
          <w:rFonts w:ascii="Consolas" w:hAnsi="Consolas" w:cs="Consolas"/>
          <w:color w:val="000000"/>
          <w:sz w:val="19"/>
          <w:szCs w:val="19"/>
          <w:lang w:val="en-US"/>
        </w:rPr>
        <w:t xml:space="preserve"> </w:t>
      </w:r>
      <w:r>
        <w:rPr>
          <w:rFonts w:ascii="Consolas" w:hAnsi="Consolas" w:cs="Consolas"/>
          <w:color w:val="A31515"/>
          <w:sz w:val="19"/>
          <w:szCs w:val="19"/>
          <w:lang w:val="en-US"/>
        </w:rPr>
        <w:t>"wander.h"</w:t>
      </w:r>
    </w:p>
    <w:p w14:paraId="08F4BCA5"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p>
    <w:p w14:paraId="2FF5CABA"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ander::wander() : ArAction(</w:t>
      </w:r>
      <w:r>
        <w:rPr>
          <w:rFonts w:ascii="Consolas" w:hAnsi="Consolas" w:cs="Consolas"/>
          <w:color w:val="A31515"/>
          <w:sz w:val="19"/>
          <w:szCs w:val="19"/>
          <w:lang w:val="en-US"/>
        </w:rPr>
        <w:t>"Wander around"</w:t>
      </w:r>
      <w:r>
        <w:rPr>
          <w:rFonts w:ascii="Consolas" w:hAnsi="Consolas" w:cs="Consolas"/>
          <w:color w:val="000000"/>
          <w:sz w:val="19"/>
          <w:szCs w:val="19"/>
          <w:lang w:val="en-US"/>
        </w:rPr>
        <w:t>) {</w:t>
      </w:r>
    </w:p>
    <w:p w14:paraId="036F11AC"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speed = 200;</w:t>
      </w:r>
    </w:p>
    <w:p w14:paraId="5705ADA1"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heading = 10;</w:t>
      </w:r>
    </w:p>
    <w:p w14:paraId="0FE2D188"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state = beginForwards;</w:t>
      </w:r>
    </w:p>
    <w:p w14:paraId="0B8D124B"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istance = 1;</w:t>
      </w:r>
    </w:p>
    <w:p w14:paraId="3E039074"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travelled = 0;</w:t>
      </w:r>
    </w:p>
    <w:p w14:paraId="29C97760"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angle = 0;</w:t>
      </w:r>
    </w:p>
    <w:p w14:paraId="30F5716C"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530D0404"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p>
    <w:p w14:paraId="355FE7BE"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rActionDesired * wander::fire(ArActionDesired d) {</w:t>
      </w:r>
    </w:p>
    <w:p w14:paraId="3B4A3925"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esiredState.reset();</w:t>
      </w:r>
    </w:p>
    <w:p w14:paraId="297F011B"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range = myRobot-&gt;checkRangeDevicesCurrentPolar(-90, 90);</w:t>
      </w:r>
    </w:p>
    <w:p w14:paraId="085A3949"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theta = myRobot-&gt;getTh();</w:t>
      </w:r>
    </w:p>
    <w:p w14:paraId="08545C25"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range &gt; 1500) {</w:t>
      </w:r>
    </w:p>
    <w:p w14:paraId="275FBAE1"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travelled &gt; distance) {</w:t>
      </w:r>
    </w:p>
    <w:p w14:paraId="1E910F80"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beginTurn;</w:t>
      </w:r>
    </w:p>
    <w:p w14:paraId="3E0C5919"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travelled = 0;</w:t>
      </w:r>
    </w:p>
    <w:p w14:paraId="7AC2E560"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peed = 0;</w:t>
      </w:r>
    </w:p>
    <w:p w14:paraId="21E69727"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WANDER: FORWARDS COMPLETE\n"</w:t>
      </w:r>
      <w:r>
        <w:rPr>
          <w:rFonts w:ascii="Consolas" w:hAnsi="Consolas" w:cs="Consolas"/>
          <w:color w:val="000000"/>
          <w:sz w:val="19"/>
          <w:szCs w:val="19"/>
          <w:lang w:val="en-US"/>
        </w:rPr>
        <w:t>);</w:t>
      </w:r>
    </w:p>
    <w:p w14:paraId="26416FA3"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w:t>
      </w:r>
    </w:p>
    <w:p w14:paraId="37648A18"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switch</w:t>
      </w:r>
      <w:r>
        <w:rPr>
          <w:rFonts w:ascii="Consolas" w:hAnsi="Consolas" w:cs="Consolas"/>
          <w:color w:val="000000"/>
          <w:sz w:val="19"/>
          <w:szCs w:val="19"/>
          <w:lang w:val="en-US"/>
        </w:rPr>
        <w:t xml:space="preserve"> (state) {</w:t>
      </w:r>
    </w:p>
    <w:p w14:paraId="2712984E"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beginForwards:</w:t>
      </w:r>
    </w:p>
    <w:p w14:paraId="0F69BD28"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distance = (rand() % 1000 + 500);</w:t>
      </w:r>
    </w:p>
    <w:p w14:paraId="668A72AF"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WANDER: Chosen distance: %f\n"</w:t>
      </w:r>
      <w:r>
        <w:rPr>
          <w:rFonts w:ascii="Consolas" w:hAnsi="Consolas" w:cs="Consolas"/>
          <w:color w:val="000000"/>
          <w:sz w:val="19"/>
          <w:szCs w:val="19"/>
          <w:lang w:val="en-US"/>
        </w:rPr>
        <w:t>, distance);</w:t>
      </w:r>
    </w:p>
    <w:p w14:paraId="685E8487"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beginForwardsX = myRobot-&gt;getX();</w:t>
      </w:r>
    </w:p>
    <w:p w14:paraId="0D0F30E6"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beginForwardsY = myRobot-&gt;getY();</w:t>
      </w:r>
    </w:p>
    <w:p w14:paraId="1AD392B7"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heading = 0;</w:t>
      </w:r>
    </w:p>
    <w:p w14:paraId="41B041EF"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peed = 200;</w:t>
      </w:r>
    </w:p>
    <w:p w14:paraId="21DE444B"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duringForwards;</w:t>
      </w:r>
    </w:p>
    <w:p w14:paraId="66EEBC3F"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6FB8B645"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duringForwards:</w:t>
      </w:r>
    </w:p>
    <w:p w14:paraId="1C3558CC"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travelled = sqrt(pow(myRobot-&gt;getX() - beginForwardsX, 2) + pow(myRobot-&gt;getY() - beginForwardsY, 2));</w:t>
      </w:r>
    </w:p>
    <w:p w14:paraId="459C5AF5"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WANDER: Travelled: %f\n"</w:t>
      </w:r>
      <w:r>
        <w:rPr>
          <w:rFonts w:ascii="Consolas" w:hAnsi="Consolas" w:cs="Consolas"/>
          <w:color w:val="000000"/>
          <w:sz w:val="19"/>
          <w:szCs w:val="19"/>
          <w:lang w:val="en-US"/>
        </w:rPr>
        <w:t>, travelled);</w:t>
      </w:r>
    </w:p>
    <w:p w14:paraId="1A5A4279"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13B4CACA"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beginTurn:</w:t>
      </w:r>
    </w:p>
    <w:p w14:paraId="19D46F04"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angle = rand() % 280 + -140;</w:t>
      </w:r>
    </w:p>
    <w:p w14:paraId="05B3B8CF"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WANDER: Chosen turn: %f\n"</w:t>
      </w:r>
      <w:r>
        <w:rPr>
          <w:rFonts w:ascii="Consolas" w:hAnsi="Consolas" w:cs="Consolas"/>
          <w:color w:val="000000"/>
          <w:sz w:val="19"/>
          <w:szCs w:val="19"/>
          <w:lang w:val="en-US"/>
        </w:rPr>
        <w:t>, angle);</w:t>
      </w:r>
    </w:p>
    <w:p w14:paraId="5AC59432"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duringTurn;</w:t>
      </w:r>
    </w:p>
    <w:p w14:paraId="68D32870"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07C34E92"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case</w:t>
      </w:r>
      <w:r>
        <w:rPr>
          <w:rFonts w:ascii="Consolas" w:hAnsi="Consolas" w:cs="Consolas"/>
          <w:color w:val="000000"/>
          <w:sz w:val="19"/>
          <w:szCs w:val="19"/>
          <w:lang w:val="en-US"/>
        </w:rPr>
        <w:t xml:space="preserve"> duringTurn:</w:t>
      </w:r>
    </w:p>
    <w:p w14:paraId="6AA9F082"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if</w:t>
      </w:r>
      <w:r>
        <w:rPr>
          <w:rFonts w:ascii="Consolas" w:hAnsi="Consolas" w:cs="Consolas"/>
          <w:color w:val="000000"/>
          <w:sz w:val="19"/>
          <w:szCs w:val="19"/>
          <w:lang w:val="en-US"/>
        </w:rPr>
        <w:t xml:space="preserve"> (theta &gt;= angle - 5 &amp;&amp; theta &lt;= angle + 5) {</w:t>
      </w:r>
    </w:p>
    <w:p w14:paraId="147C9148"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WANDER: TURN COMPLETE\n"</w:t>
      </w:r>
      <w:r>
        <w:rPr>
          <w:rFonts w:ascii="Consolas" w:hAnsi="Consolas" w:cs="Consolas"/>
          <w:color w:val="000000"/>
          <w:sz w:val="19"/>
          <w:szCs w:val="19"/>
          <w:lang w:val="en-US"/>
        </w:rPr>
        <w:t>);</w:t>
      </w:r>
    </w:p>
    <w:p w14:paraId="09DE39C5"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state = beginForwards;</w:t>
      </w:r>
    </w:p>
    <w:p w14:paraId="2D5B0067"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172B2DFC"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p>
    <w:p w14:paraId="6E8FE9B8"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printf(</w:t>
      </w:r>
      <w:r>
        <w:rPr>
          <w:rFonts w:ascii="Consolas" w:hAnsi="Consolas" w:cs="Consolas"/>
          <w:color w:val="A31515"/>
          <w:sz w:val="19"/>
          <w:szCs w:val="19"/>
          <w:lang w:val="en-US"/>
        </w:rPr>
        <w:t>"WANDER: Turned = %f\n"</w:t>
      </w:r>
      <w:r>
        <w:rPr>
          <w:rFonts w:ascii="Consolas" w:hAnsi="Consolas" w:cs="Consolas"/>
          <w:color w:val="000000"/>
          <w:sz w:val="19"/>
          <w:szCs w:val="19"/>
          <w:lang w:val="en-US"/>
        </w:rPr>
        <w:t>, myRobot-&gt;getTh());</w:t>
      </w:r>
    </w:p>
    <w:p w14:paraId="22063B7F"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desiredState.setHeading(angle);</w:t>
      </w:r>
    </w:p>
    <w:p w14:paraId="64253028"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t>}</w:t>
      </w:r>
    </w:p>
    <w:p w14:paraId="01B55124"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23F6870E"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default</w:t>
      </w:r>
      <w:r>
        <w:rPr>
          <w:rFonts w:ascii="Consolas" w:hAnsi="Consolas" w:cs="Consolas"/>
          <w:color w:val="000000"/>
          <w:sz w:val="19"/>
          <w:szCs w:val="19"/>
          <w:lang w:val="en-US"/>
        </w:rPr>
        <w:t>:</w:t>
      </w:r>
    </w:p>
    <w:p w14:paraId="43A7E7AC"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break</w:t>
      </w:r>
      <w:r>
        <w:rPr>
          <w:rFonts w:ascii="Consolas" w:hAnsi="Consolas" w:cs="Consolas"/>
          <w:color w:val="000000"/>
          <w:sz w:val="19"/>
          <w:szCs w:val="19"/>
          <w:lang w:val="en-US"/>
        </w:rPr>
        <w:t>;</w:t>
      </w:r>
    </w:p>
    <w:p w14:paraId="1B6F9C2F"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t>}</w:t>
      </w:r>
    </w:p>
    <w:p w14:paraId="23C783BA"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w:t>
      </w:r>
    </w:p>
    <w:p w14:paraId="38154971"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t>desiredState.setVel(speed);</w:t>
      </w:r>
    </w:p>
    <w:p w14:paraId="23AF49D9"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return</w:t>
      </w:r>
      <w:r>
        <w:rPr>
          <w:rFonts w:ascii="Consolas" w:hAnsi="Consolas" w:cs="Consolas"/>
          <w:color w:val="000000"/>
          <w:sz w:val="19"/>
          <w:szCs w:val="19"/>
          <w:lang w:val="en-US"/>
        </w:rPr>
        <w:t xml:space="preserve"> &amp;desiredState;</w:t>
      </w:r>
    </w:p>
    <w:p w14:paraId="16B0BC7D" w14:textId="77777777" w:rsidR="00FB1AD5" w:rsidRDefault="00FB1AD5" w:rsidP="00FB1AD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14:paraId="1C885AD4" w14:textId="77777777" w:rsidR="009476A6" w:rsidRDefault="009476A6" w:rsidP="00F376C3">
      <w:pPr>
        <w:jc w:val="both"/>
      </w:pPr>
    </w:p>
    <w:p w14:paraId="5EE7CE9B" w14:textId="77777777" w:rsidR="00A20502" w:rsidRDefault="00A20502" w:rsidP="00F376C3">
      <w:pPr>
        <w:jc w:val="both"/>
      </w:pPr>
    </w:p>
    <w:p w14:paraId="7F5A9B1E" w14:textId="77777777" w:rsidR="00A20502" w:rsidRDefault="00A20502" w:rsidP="00F376C3">
      <w:pPr>
        <w:jc w:val="both"/>
      </w:pPr>
    </w:p>
    <w:p w14:paraId="6826AA95" w14:textId="77777777" w:rsidR="00A20502" w:rsidRDefault="00A20502" w:rsidP="00F376C3">
      <w:pPr>
        <w:jc w:val="both"/>
      </w:pPr>
    </w:p>
    <w:p w14:paraId="1555DB84" w14:textId="77777777" w:rsidR="00A20502" w:rsidRDefault="00A20502" w:rsidP="00F376C3">
      <w:pPr>
        <w:jc w:val="both"/>
      </w:pPr>
    </w:p>
    <w:p w14:paraId="2526D703" w14:textId="77777777" w:rsidR="00A20502" w:rsidRDefault="00A20502" w:rsidP="00F376C3">
      <w:pPr>
        <w:jc w:val="both"/>
      </w:pPr>
    </w:p>
    <w:p w14:paraId="7B69E49A" w14:textId="2EA73A3B" w:rsidR="00AE1C3E" w:rsidRPr="00183ACB" w:rsidRDefault="00AE1C3E" w:rsidP="00F376C3">
      <w:pPr>
        <w:jc w:val="both"/>
      </w:pPr>
    </w:p>
    <w:sectPr w:rsidR="00AE1C3E" w:rsidRPr="00183ACB" w:rsidSect="00B66807">
      <w:headerReference w:type="default" r:id="rId41"/>
      <w:footerReference w:type="default" r:id="rId4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D7289" w14:textId="77777777" w:rsidR="00FB1AD5" w:rsidRDefault="00FB1AD5" w:rsidP="00137B82">
      <w:pPr>
        <w:spacing w:after="0" w:line="240" w:lineRule="auto"/>
      </w:pPr>
      <w:r>
        <w:separator/>
      </w:r>
    </w:p>
  </w:endnote>
  <w:endnote w:type="continuationSeparator" w:id="0">
    <w:p w14:paraId="62A537D2" w14:textId="77777777" w:rsidR="00FB1AD5" w:rsidRDefault="00FB1AD5" w:rsidP="00137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5755096"/>
      <w:docPartObj>
        <w:docPartGallery w:val="Page Numbers (Bottom of Page)"/>
        <w:docPartUnique/>
      </w:docPartObj>
    </w:sdtPr>
    <w:sdtEndPr/>
    <w:sdtContent>
      <w:sdt>
        <w:sdtPr>
          <w:id w:val="1728636285"/>
          <w:docPartObj>
            <w:docPartGallery w:val="Page Numbers (Top of Page)"/>
            <w:docPartUnique/>
          </w:docPartObj>
        </w:sdtPr>
        <w:sdtEndPr/>
        <w:sdtContent>
          <w:p w14:paraId="3539990B" w14:textId="77179D84" w:rsidR="00FB1AD5" w:rsidRDefault="00FB1AD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E5F17">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5F17">
              <w:rPr>
                <w:b/>
                <w:bCs/>
                <w:noProof/>
              </w:rPr>
              <w:t>19</w:t>
            </w:r>
            <w:r>
              <w:rPr>
                <w:b/>
                <w:bCs/>
                <w:sz w:val="24"/>
                <w:szCs w:val="24"/>
              </w:rPr>
              <w:fldChar w:fldCharType="end"/>
            </w:r>
          </w:p>
        </w:sdtContent>
      </w:sdt>
    </w:sdtContent>
  </w:sdt>
  <w:p w14:paraId="742F55EF" w14:textId="77777777" w:rsidR="00FB1AD5" w:rsidRDefault="00FB1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BED4D" w14:textId="77777777" w:rsidR="00FB1AD5" w:rsidRDefault="00FB1AD5" w:rsidP="00137B82">
      <w:pPr>
        <w:spacing w:after="0" w:line="240" w:lineRule="auto"/>
      </w:pPr>
      <w:r>
        <w:separator/>
      </w:r>
    </w:p>
  </w:footnote>
  <w:footnote w:type="continuationSeparator" w:id="0">
    <w:p w14:paraId="2DB1CC12" w14:textId="77777777" w:rsidR="00FB1AD5" w:rsidRDefault="00FB1AD5" w:rsidP="00137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D2A07" w14:textId="4DDA1669" w:rsidR="00E5025A" w:rsidRPr="001E5F17" w:rsidRDefault="001E5F17">
    <w:pPr>
      <w:pStyle w:val="Header"/>
      <w:rPr>
        <w:lang w:val="en-US"/>
      </w:rPr>
    </w:pPr>
    <w:r>
      <w:rPr>
        <w:lang w:val="en-US"/>
      </w:rPr>
      <w:t>David Dallamore – P1518896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D170CF"/>
    <w:multiLevelType w:val="hybridMultilevel"/>
    <w:tmpl w:val="FAD69C3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 w15:restartNumberingAfterBreak="0">
    <w:nsid w:val="5A1C2B16"/>
    <w:multiLevelType w:val="hybridMultilevel"/>
    <w:tmpl w:val="43BC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B86E7A"/>
    <w:multiLevelType w:val="hybridMultilevel"/>
    <w:tmpl w:val="16E82D36"/>
    <w:lvl w:ilvl="0" w:tplc="632AD430">
      <w:start w:val="1"/>
      <w:numFmt w:val="decimal"/>
      <w:pStyle w:val="Heading1"/>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AQIDAzMjMzMjcyUdpeDU4uLM/DyQApNaAJ0L6QEsAAAA"/>
  </w:docVars>
  <w:rsids>
    <w:rsidRoot w:val="00E029C5"/>
    <w:rsid w:val="000031FD"/>
    <w:rsid w:val="0000672C"/>
    <w:rsid w:val="000166C9"/>
    <w:rsid w:val="00024A5C"/>
    <w:rsid w:val="00025008"/>
    <w:rsid w:val="00026A10"/>
    <w:rsid w:val="00027BF3"/>
    <w:rsid w:val="00031AA2"/>
    <w:rsid w:val="0003672E"/>
    <w:rsid w:val="00045F0F"/>
    <w:rsid w:val="00047862"/>
    <w:rsid w:val="00061E24"/>
    <w:rsid w:val="00074916"/>
    <w:rsid w:val="00084D6E"/>
    <w:rsid w:val="000874D0"/>
    <w:rsid w:val="00097514"/>
    <w:rsid w:val="000A1A0D"/>
    <w:rsid w:val="000A4BC3"/>
    <w:rsid w:val="000A7A18"/>
    <w:rsid w:val="000B3447"/>
    <w:rsid w:val="000C6417"/>
    <w:rsid w:val="000D248F"/>
    <w:rsid w:val="000D46C3"/>
    <w:rsid w:val="000E0006"/>
    <w:rsid w:val="000F1002"/>
    <w:rsid w:val="00110D79"/>
    <w:rsid w:val="00111742"/>
    <w:rsid w:val="00113501"/>
    <w:rsid w:val="00122FD6"/>
    <w:rsid w:val="00123A90"/>
    <w:rsid w:val="00123FF1"/>
    <w:rsid w:val="001344E0"/>
    <w:rsid w:val="00137B82"/>
    <w:rsid w:val="00137C79"/>
    <w:rsid w:val="00137F97"/>
    <w:rsid w:val="00142486"/>
    <w:rsid w:val="0014520A"/>
    <w:rsid w:val="0015663F"/>
    <w:rsid w:val="0016379D"/>
    <w:rsid w:val="001667AB"/>
    <w:rsid w:val="00174D8A"/>
    <w:rsid w:val="00183ACB"/>
    <w:rsid w:val="0018660D"/>
    <w:rsid w:val="00197DAC"/>
    <w:rsid w:val="001A16D0"/>
    <w:rsid w:val="001B028D"/>
    <w:rsid w:val="001C77B9"/>
    <w:rsid w:val="001D03DB"/>
    <w:rsid w:val="001D32C2"/>
    <w:rsid w:val="001D4645"/>
    <w:rsid w:val="001D7DE3"/>
    <w:rsid w:val="001E1944"/>
    <w:rsid w:val="001E5230"/>
    <w:rsid w:val="001E5F17"/>
    <w:rsid w:val="001E74C9"/>
    <w:rsid w:val="001F0B6E"/>
    <w:rsid w:val="001F3045"/>
    <w:rsid w:val="001F46A1"/>
    <w:rsid w:val="001F46F3"/>
    <w:rsid w:val="001F65EF"/>
    <w:rsid w:val="00201B14"/>
    <w:rsid w:val="002073FF"/>
    <w:rsid w:val="002107A8"/>
    <w:rsid w:val="00221AA8"/>
    <w:rsid w:val="00231259"/>
    <w:rsid w:val="00252F32"/>
    <w:rsid w:val="00253A2B"/>
    <w:rsid w:val="0026589B"/>
    <w:rsid w:val="00282C20"/>
    <w:rsid w:val="0028459F"/>
    <w:rsid w:val="002A5314"/>
    <w:rsid w:val="002A5E1C"/>
    <w:rsid w:val="002B1C3D"/>
    <w:rsid w:val="002C1486"/>
    <w:rsid w:val="002C1C24"/>
    <w:rsid w:val="002C44EC"/>
    <w:rsid w:val="002D51CE"/>
    <w:rsid w:val="002E40C6"/>
    <w:rsid w:val="002F7952"/>
    <w:rsid w:val="003207A5"/>
    <w:rsid w:val="0033083D"/>
    <w:rsid w:val="00337285"/>
    <w:rsid w:val="00340A99"/>
    <w:rsid w:val="00346FD1"/>
    <w:rsid w:val="00351EFA"/>
    <w:rsid w:val="00354F4F"/>
    <w:rsid w:val="00362958"/>
    <w:rsid w:val="00362D7D"/>
    <w:rsid w:val="00363259"/>
    <w:rsid w:val="00370BC6"/>
    <w:rsid w:val="00371B90"/>
    <w:rsid w:val="00376796"/>
    <w:rsid w:val="00377829"/>
    <w:rsid w:val="00390575"/>
    <w:rsid w:val="0039237A"/>
    <w:rsid w:val="003A2E4D"/>
    <w:rsid w:val="003A7FE4"/>
    <w:rsid w:val="003C28F2"/>
    <w:rsid w:val="003C6372"/>
    <w:rsid w:val="003D5E1A"/>
    <w:rsid w:val="003F407A"/>
    <w:rsid w:val="00401B98"/>
    <w:rsid w:val="0040633A"/>
    <w:rsid w:val="004122AA"/>
    <w:rsid w:val="00413D1D"/>
    <w:rsid w:val="00417745"/>
    <w:rsid w:val="0042233D"/>
    <w:rsid w:val="004245B2"/>
    <w:rsid w:val="004305F2"/>
    <w:rsid w:val="00430B08"/>
    <w:rsid w:val="0044267A"/>
    <w:rsid w:val="004452C2"/>
    <w:rsid w:val="00451DA5"/>
    <w:rsid w:val="0045411D"/>
    <w:rsid w:val="0045638C"/>
    <w:rsid w:val="00462BFF"/>
    <w:rsid w:val="00463F9B"/>
    <w:rsid w:val="0046446B"/>
    <w:rsid w:val="00470DBB"/>
    <w:rsid w:val="00483872"/>
    <w:rsid w:val="00490D6C"/>
    <w:rsid w:val="004A1284"/>
    <w:rsid w:val="004A617C"/>
    <w:rsid w:val="004A62B8"/>
    <w:rsid w:val="004B1F32"/>
    <w:rsid w:val="004B2493"/>
    <w:rsid w:val="004C6612"/>
    <w:rsid w:val="004E1221"/>
    <w:rsid w:val="004E17BC"/>
    <w:rsid w:val="004E1CD4"/>
    <w:rsid w:val="004E7B2C"/>
    <w:rsid w:val="00504902"/>
    <w:rsid w:val="00515BF8"/>
    <w:rsid w:val="00520398"/>
    <w:rsid w:val="00520A40"/>
    <w:rsid w:val="00532FA1"/>
    <w:rsid w:val="0053359A"/>
    <w:rsid w:val="005339AA"/>
    <w:rsid w:val="00534954"/>
    <w:rsid w:val="00534A33"/>
    <w:rsid w:val="00537E62"/>
    <w:rsid w:val="00541011"/>
    <w:rsid w:val="00545FA1"/>
    <w:rsid w:val="00550E1F"/>
    <w:rsid w:val="005566A8"/>
    <w:rsid w:val="00576FC7"/>
    <w:rsid w:val="005817CE"/>
    <w:rsid w:val="00581907"/>
    <w:rsid w:val="005910B3"/>
    <w:rsid w:val="005960DF"/>
    <w:rsid w:val="005966A3"/>
    <w:rsid w:val="005A1AB2"/>
    <w:rsid w:val="005B0674"/>
    <w:rsid w:val="005B3165"/>
    <w:rsid w:val="005B6501"/>
    <w:rsid w:val="005C6C23"/>
    <w:rsid w:val="005E3D89"/>
    <w:rsid w:val="005E6DA8"/>
    <w:rsid w:val="005F4A4F"/>
    <w:rsid w:val="0060096B"/>
    <w:rsid w:val="00600CDF"/>
    <w:rsid w:val="00606437"/>
    <w:rsid w:val="00627C06"/>
    <w:rsid w:val="00631A67"/>
    <w:rsid w:val="00632632"/>
    <w:rsid w:val="00636099"/>
    <w:rsid w:val="006374B4"/>
    <w:rsid w:val="00643525"/>
    <w:rsid w:val="00651FCF"/>
    <w:rsid w:val="006650F3"/>
    <w:rsid w:val="00671563"/>
    <w:rsid w:val="006907A3"/>
    <w:rsid w:val="00690ABA"/>
    <w:rsid w:val="0069762A"/>
    <w:rsid w:val="006A486C"/>
    <w:rsid w:val="006A5814"/>
    <w:rsid w:val="006A6C3E"/>
    <w:rsid w:val="006C5260"/>
    <w:rsid w:val="006D04EE"/>
    <w:rsid w:val="006D6888"/>
    <w:rsid w:val="006E31BE"/>
    <w:rsid w:val="006F2B34"/>
    <w:rsid w:val="006F2F60"/>
    <w:rsid w:val="006F559F"/>
    <w:rsid w:val="007037AD"/>
    <w:rsid w:val="007077B9"/>
    <w:rsid w:val="00717C21"/>
    <w:rsid w:val="00721E74"/>
    <w:rsid w:val="007225D3"/>
    <w:rsid w:val="007249A5"/>
    <w:rsid w:val="007271DD"/>
    <w:rsid w:val="007334B3"/>
    <w:rsid w:val="00734656"/>
    <w:rsid w:val="0073765C"/>
    <w:rsid w:val="007428B0"/>
    <w:rsid w:val="007459DE"/>
    <w:rsid w:val="0075128B"/>
    <w:rsid w:val="00757FBF"/>
    <w:rsid w:val="00762AE3"/>
    <w:rsid w:val="00763222"/>
    <w:rsid w:val="007649A4"/>
    <w:rsid w:val="007777CD"/>
    <w:rsid w:val="00787FC4"/>
    <w:rsid w:val="00792DD3"/>
    <w:rsid w:val="00795671"/>
    <w:rsid w:val="00796D7F"/>
    <w:rsid w:val="007A661E"/>
    <w:rsid w:val="007B2ABD"/>
    <w:rsid w:val="007B2CFF"/>
    <w:rsid w:val="007C29EC"/>
    <w:rsid w:val="007D0F8C"/>
    <w:rsid w:val="007D23F8"/>
    <w:rsid w:val="007D43EB"/>
    <w:rsid w:val="007D674C"/>
    <w:rsid w:val="007E3640"/>
    <w:rsid w:val="007E5032"/>
    <w:rsid w:val="007E61FA"/>
    <w:rsid w:val="007F2D8A"/>
    <w:rsid w:val="007F35E2"/>
    <w:rsid w:val="007F3C73"/>
    <w:rsid w:val="00801235"/>
    <w:rsid w:val="00806936"/>
    <w:rsid w:val="00851D07"/>
    <w:rsid w:val="00853D05"/>
    <w:rsid w:val="008551B8"/>
    <w:rsid w:val="008602D2"/>
    <w:rsid w:val="00864517"/>
    <w:rsid w:val="00865436"/>
    <w:rsid w:val="00870C6F"/>
    <w:rsid w:val="00874720"/>
    <w:rsid w:val="00875CBD"/>
    <w:rsid w:val="008B467E"/>
    <w:rsid w:val="008B593B"/>
    <w:rsid w:val="008C50B9"/>
    <w:rsid w:val="008C51A5"/>
    <w:rsid w:val="008D1155"/>
    <w:rsid w:val="008D6EDB"/>
    <w:rsid w:val="008E2A9E"/>
    <w:rsid w:val="008F001D"/>
    <w:rsid w:val="008F1516"/>
    <w:rsid w:val="008F2A7F"/>
    <w:rsid w:val="008F2F96"/>
    <w:rsid w:val="009015DD"/>
    <w:rsid w:val="00911704"/>
    <w:rsid w:val="00913A8B"/>
    <w:rsid w:val="00915D4E"/>
    <w:rsid w:val="00917CFE"/>
    <w:rsid w:val="00921711"/>
    <w:rsid w:val="00927399"/>
    <w:rsid w:val="009433E3"/>
    <w:rsid w:val="009476A6"/>
    <w:rsid w:val="00955268"/>
    <w:rsid w:val="009567A2"/>
    <w:rsid w:val="0096207E"/>
    <w:rsid w:val="009625CD"/>
    <w:rsid w:val="00967748"/>
    <w:rsid w:val="0097381C"/>
    <w:rsid w:val="00990CA2"/>
    <w:rsid w:val="009931E2"/>
    <w:rsid w:val="00996B93"/>
    <w:rsid w:val="009A3370"/>
    <w:rsid w:val="009A4BC5"/>
    <w:rsid w:val="009A5A60"/>
    <w:rsid w:val="009B026E"/>
    <w:rsid w:val="009B18CD"/>
    <w:rsid w:val="009B2D09"/>
    <w:rsid w:val="009C526A"/>
    <w:rsid w:val="009D349A"/>
    <w:rsid w:val="009D36AB"/>
    <w:rsid w:val="009D78C4"/>
    <w:rsid w:val="009E11BD"/>
    <w:rsid w:val="009E55EA"/>
    <w:rsid w:val="009E669E"/>
    <w:rsid w:val="009F72FA"/>
    <w:rsid w:val="009F7854"/>
    <w:rsid w:val="00A01220"/>
    <w:rsid w:val="00A02464"/>
    <w:rsid w:val="00A109FD"/>
    <w:rsid w:val="00A14935"/>
    <w:rsid w:val="00A17AA3"/>
    <w:rsid w:val="00A20502"/>
    <w:rsid w:val="00A230D0"/>
    <w:rsid w:val="00A24CBE"/>
    <w:rsid w:val="00A348AA"/>
    <w:rsid w:val="00A35146"/>
    <w:rsid w:val="00A40761"/>
    <w:rsid w:val="00A4285C"/>
    <w:rsid w:val="00A67E3E"/>
    <w:rsid w:val="00A717F6"/>
    <w:rsid w:val="00A777BC"/>
    <w:rsid w:val="00A81E0B"/>
    <w:rsid w:val="00A9529B"/>
    <w:rsid w:val="00A96EDC"/>
    <w:rsid w:val="00AA6ED7"/>
    <w:rsid w:val="00AC15EB"/>
    <w:rsid w:val="00AC4F14"/>
    <w:rsid w:val="00AC74A6"/>
    <w:rsid w:val="00AD7968"/>
    <w:rsid w:val="00AE0898"/>
    <w:rsid w:val="00AE1C3E"/>
    <w:rsid w:val="00AE2C5A"/>
    <w:rsid w:val="00AF096A"/>
    <w:rsid w:val="00AF118A"/>
    <w:rsid w:val="00AF1392"/>
    <w:rsid w:val="00AF1A45"/>
    <w:rsid w:val="00B01FFE"/>
    <w:rsid w:val="00B048D9"/>
    <w:rsid w:val="00B05CA9"/>
    <w:rsid w:val="00B06B67"/>
    <w:rsid w:val="00B117BD"/>
    <w:rsid w:val="00B1471B"/>
    <w:rsid w:val="00B265F3"/>
    <w:rsid w:val="00B31E2C"/>
    <w:rsid w:val="00B3217A"/>
    <w:rsid w:val="00B32291"/>
    <w:rsid w:val="00B32810"/>
    <w:rsid w:val="00B34810"/>
    <w:rsid w:val="00B351F8"/>
    <w:rsid w:val="00B35A19"/>
    <w:rsid w:val="00B367D8"/>
    <w:rsid w:val="00B446B6"/>
    <w:rsid w:val="00B53797"/>
    <w:rsid w:val="00B61749"/>
    <w:rsid w:val="00B64A3C"/>
    <w:rsid w:val="00B656F4"/>
    <w:rsid w:val="00B66807"/>
    <w:rsid w:val="00B70937"/>
    <w:rsid w:val="00B7272A"/>
    <w:rsid w:val="00B762B5"/>
    <w:rsid w:val="00BA0CA9"/>
    <w:rsid w:val="00BB40C2"/>
    <w:rsid w:val="00BC0834"/>
    <w:rsid w:val="00BC36E4"/>
    <w:rsid w:val="00BC6254"/>
    <w:rsid w:val="00BC7738"/>
    <w:rsid w:val="00BD2065"/>
    <w:rsid w:val="00BD311E"/>
    <w:rsid w:val="00BD3A09"/>
    <w:rsid w:val="00BE2575"/>
    <w:rsid w:val="00BE38A9"/>
    <w:rsid w:val="00BE496A"/>
    <w:rsid w:val="00BE6711"/>
    <w:rsid w:val="00BE688E"/>
    <w:rsid w:val="00C018EF"/>
    <w:rsid w:val="00C03038"/>
    <w:rsid w:val="00C10BE9"/>
    <w:rsid w:val="00C17DDB"/>
    <w:rsid w:val="00C267AF"/>
    <w:rsid w:val="00C32709"/>
    <w:rsid w:val="00C36FA2"/>
    <w:rsid w:val="00C37D58"/>
    <w:rsid w:val="00C40708"/>
    <w:rsid w:val="00C64053"/>
    <w:rsid w:val="00C65996"/>
    <w:rsid w:val="00C704EF"/>
    <w:rsid w:val="00C77006"/>
    <w:rsid w:val="00C803E8"/>
    <w:rsid w:val="00C84D66"/>
    <w:rsid w:val="00C85EAF"/>
    <w:rsid w:val="00C94F6F"/>
    <w:rsid w:val="00C95626"/>
    <w:rsid w:val="00CA2FDB"/>
    <w:rsid w:val="00CB3462"/>
    <w:rsid w:val="00CB5251"/>
    <w:rsid w:val="00CB602E"/>
    <w:rsid w:val="00CC34C6"/>
    <w:rsid w:val="00CC3511"/>
    <w:rsid w:val="00CD1011"/>
    <w:rsid w:val="00CD300F"/>
    <w:rsid w:val="00CE0259"/>
    <w:rsid w:val="00CE37D2"/>
    <w:rsid w:val="00CE77C0"/>
    <w:rsid w:val="00CF62FC"/>
    <w:rsid w:val="00CF6DE5"/>
    <w:rsid w:val="00D048BC"/>
    <w:rsid w:val="00D112AF"/>
    <w:rsid w:val="00D15ABC"/>
    <w:rsid w:val="00D206FE"/>
    <w:rsid w:val="00D25084"/>
    <w:rsid w:val="00D27D7A"/>
    <w:rsid w:val="00D30B31"/>
    <w:rsid w:val="00D31C6C"/>
    <w:rsid w:val="00D33573"/>
    <w:rsid w:val="00D352AC"/>
    <w:rsid w:val="00D372CE"/>
    <w:rsid w:val="00D437F2"/>
    <w:rsid w:val="00D47104"/>
    <w:rsid w:val="00D517FE"/>
    <w:rsid w:val="00D52532"/>
    <w:rsid w:val="00D52802"/>
    <w:rsid w:val="00D578B7"/>
    <w:rsid w:val="00D649B6"/>
    <w:rsid w:val="00D751DC"/>
    <w:rsid w:val="00D755F3"/>
    <w:rsid w:val="00D82BDB"/>
    <w:rsid w:val="00D866E3"/>
    <w:rsid w:val="00D94973"/>
    <w:rsid w:val="00D95282"/>
    <w:rsid w:val="00D957E0"/>
    <w:rsid w:val="00DA4E4B"/>
    <w:rsid w:val="00DB2039"/>
    <w:rsid w:val="00DC5521"/>
    <w:rsid w:val="00DD485D"/>
    <w:rsid w:val="00DE0A48"/>
    <w:rsid w:val="00E01376"/>
    <w:rsid w:val="00E029C5"/>
    <w:rsid w:val="00E13AA3"/>
    <w:rsid w:val="00E1611F"/>
    <w:rsid w:val="00E210DE"/>
    <w:rsid w:val="00E411F4"/>
    <w:rsid w:val="00E5025A"/>
    <w:rsid w:val="00E50BFC"/>
    <w:rsid w:val="00E510CB"/>
    <w:rsid w:val="00E54E51"/>
    <w:rsid w:val="00E56A07"/>
    <w:rsid w:val="00E609F4"/>
    <w:rsid w:val="00E6404B"/>
    <w:rsid w:val="00E661D5"/>
    <w:rsid w:val="00E76083"/>
    <w:rsid w:val="00E837A2"/>
    <w:rsid w:val="00EA3467"/>
    <w:rsid w:val="00EA3FD3"/>
    <w:rsid w:val="00EB093B"/>
    <w:rsid w:val="00EB7FA2"/>
    <w:rsid w:val="00EC17CB"/>
    <w:rsid w:val="00EC3A77"/>
    <w:rsid w:val="00EC4E92"/>
    <w:rsid w:val="00EE2969"/>
    <w:rsid w:val="00EF09A1"/>
    <w:rsid w:val="00EF4B8B"/>
    <w:rsid w:val="00EF5C5B"/>
    <w:rsid w:val="00EF6D5C"/>
    <w:rsid w:val="00EF781E"/>
    <w:rsid w:val="00F037AB"/>
    <w:rsid w:val="00F03BFB"/>
    <w:rsid w:val="00F06BBE"/>
    <w:rsid w:val="00F10F4F"/>
    <w:rsid w:val="00F21257"/>
    <w:rsid w:val="00F370A1"/>
    <w:rsid w:val="00F371F7"/>
    <w:rsid w:val="00F376C3"/>
    <w:rsid w:val="00F65823"/>
    <w:rsid w:val="00F67258"/>
    <w:rsid w:val="00F702B8"/>
    <w:rsid w:val="00F71D26"/>
    <w:rsid w:val="00F73D57"/>
    <w:rsid w:val="00F7746C"/>
    <w:rsid w:val="00F80DB3"/>
    <w:rsid w:val="00F82D77"/>
    <w:rsid w:val="00F83017"/>
    <w:rsid w:val="00F839D0"/>
    <w:rsid w:val="00F841D2"/>
    <w:rsid w:val="00F94F05"/>
    <w:rsid w:val="00FA3A04"/>
    <w:rsid w:val="00FA5898"/>
    <w:rsid w:val="00FA7CE9"/>
    <w:rsid w:val="00FB0C86"/>
    <w:rsid w:val="00FB1AD5"/>
    <w:rsid w:val="00FC0C46"/>
    <w:rsid w:val="00FC54C8"/>
    <w:rsid w:val="00FD438B"/>
    <w:rsid w:val="00FE1A95"/>
    <w:rsid w:val="00FE57A9"/>
    <w:rsid w:val="00FE5BFE"/>
    <w:rsid w:val="00FE6606"/>
    <w:rsid w:val="00FE76B0"/>
    <w:rsid w:val="00FF0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A5CBD"/>
  <w15:chartTrackingRefBased/>
  <w15:docId w15:val="{F73C1788-AB73-4293-A3B1-C214FDD67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960DF"/>
    <w:pPr>
      <w:keepNext/>
      <w:keepLines/>
      <w:numPr>
        <w:numId w:val="3"/>
      </w:numPr>
      <w:spacing w:before="240" w:after="0"/>
      <w:outlineLvl w:val="0"/>
    </w:pPr>
    <w:rPr>
      <w:rFonts w:asciiTheme="majorHAnsi" w:eastAsiaTheme="majorEastAsia" w:hAnsiTheme="majorHAnsi" w:cstheme="majorBidi"/>
      <w:color w:val="B3186D" w:themeColor="accent1" w:themeShade="BF"/>
      <w:sz w:val="32"/>
      <w:szCs w:val="32"/>
      <w:u w:val="single"/>
    </w:rPr>
  </w:style>
  <w:style w:type="paragraph" w:styleId="Heading2">
    <w:name w:val="heading 2"/>
    <w:basedOn w:val="Normal"/>
    <w:next w:val="Normal"/>
    <w:link w:val="Heading2Char"/>
    <w:uiPriority w:val="9"/>
    <w:unhideWhenUsed/>
    <w:qFormat/>
    <w:rsid w:val="00137F97"/>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516"/>
    <w:pPr>
      <w:ind w:left="720"/>
      <w:contextualSpacing/>
    </w:pPr>
  </w:style>
  <w:style w:type="character" w:customStyle="1" w:styleId="Heading1Char">
    <w:name w:val="Heading 1 Char"/>
    <w:basedOn w:val="DefaultParagraphFont"/>
    <w:link w:val="Heading1"/>
    <w:uiPriority w:val="9"/>
    <w:rsid w:val="005960DF"/>
    <w:rPr>
      <w:rFonts w:asciiTheme="majorHAnsi" w:eastAsiaTheme="majorEastAsia" w:hAnsiTheme="majorHAnsi" w:cstheme="majorBidi"/>
      <w:color w:val="B3186D" w:themeColor="accent1" w:themeShade="BF"/>
      <w:sz w:val="32"/>
      <w:szCs w:val="32"/>
      <w:u w:val="single"/>
      <w:lang w:val="en-GB"/>
    </w:rPr>
  </w:style>
  <w:style w:type="paragraph" w:styleId="Caption">
    <w:name w:val="caption"/>
    <w:basedOn w:val="Normal"/>
    <w:next w:val="Normal"/>
    <w:uiPriority w:val="35"/>
    <w:unhideWhenUsed/>
    <w:qFormat/>
    <w:rsid w:val="00EB093B"/>
    <w:pPr>
      <w:spacing w:after="200" w:line="240" w:lineRule="auto"/>
    </w:pPr>
    <w:rPr>
      <w:i/>
      <w:iCs/>
      <w:color w:val="454551" w:themeColor="text2"/>
      <w:sz w:val="18"/>
      <w:szCs w:val="18"/>
    </w:rPr>
  </w:style>
  <w:style w:type="paragraph" w:styleId="NoSpacing">
    <w:name w:val="No Spacing"/>
    <w:link w:val="NoSpacingChar"/>
    <w:uiPriority w:val="1"/>
    <w:qFormat/>
    <w:rsid w:val="00B66807"/>
    <w:pPr>
      <w:spacing w:after="0" w:line="240" w:lineRule="auto"/>
    </w:pPr>
    <w:rPr>
      <w:rFonts w:eastAsiaTheme="minorEastAsia"/>
    </w:rPr>
  </w:style>
  <w:style w:type="character" w:customStyle="1" w:styleId="NoSpacingChar">
    <w:name w:val="No Spacing Char"/>
    <w:basedOn w:val="DefaultParagraphFont"/>
    <w:link w:val="NoSpacing"/>
    <w:uiPriority w:val="1"/>
    <w:rsid w:val="00B66807"/>
    <w:rPr>
      <w:rFonts w:eastAsiaTheme="minorEastAsia"/>
    </w:rPr>
  </w:style>
  <w:style w:type="character" w:styleId="Hyperlink">
    <w:name w:val="Hyperlink"/>
    <w:basedOn w:val="DefaultParagraphFont"/>
    <w:uiPriority w:val="99"/>
    <w:unhideWhenUsed/>
    <w:rsid w:val="00F839D0"/>
    <w:rPr>
      <w:color w:val="6B9F25" w:themeColor="hyperlink"/>
      <w:u w:val="single"/>
    </w:rPr>
  </w:style>
  <w:style w:type="character" w:customStyle="1" w:styleId="UnresolvedMention1">
    <w:name w:val="Unresolved Mention1"/>
    <w:basedOn w:val="DefaultParagraphFont"/>
    <w:uiPriority w:val="99"/>
    <w:semiHidden/>
    <w:unhideWhenUsed/>
    <w:rsid w:val="00F839D0"/>
    <w:rPr>
      <w:color w:val="808080"/>
      <w:shd w:val="clear" w:color="auto" w:fill="E6E6E6"/>
    </w:rPr>
  </w:style>
  <w:style w:type="paragraph" w:styleId="Header">
    <w:name w:val="header"/>
    <w:basedOn w:val="Normal"/>
    <w:link w:val="HeaderChar"/>
    <w:uiPriority w:val="99"/>
    <w:unhideWhenUsed/>
    <w:rsid w:val="00137B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7B82"/>
    <w:rPr>
      <w:lang w:val="en-GB"/>
    </w:rPr>
  </w:style>
  <w:style w:type="paragraph" w:styleId="Footer">
    <w:name w:val="footer"/>
    <w:basedOn w:val="Normal"/>
    <w:link w:val="FooterChar"/>
    <w:uiPriority w:val="99"/>
    <w:unhideWhenUsed/>
    <w:rsid w:val="00137B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7B82"/>
    <w:rPr>
      <w:lang w:val="en-GB"/>
    </w:rPr>
  </w:style>
  <w:style w:type="character" w:customStyle="1" w:styleId="Heading2Char">
    <w:name w:val="Heading 2 Char"/>
    <w:basedOn w:val="DefaultParagraphFont"/>
    <w:link w:val="Heading2"/>
    <w:uiPriority w:val="9"/>
    <w:rsid w:val="00137F97"/>
    <w:rPr>
      <w:rFonts w:asciiTheme="majorHAnsi" w:eastAsiaTheme="majorEastAsia" w:hAnsiTheme="majorHAnsi" w:cstheme="majorBidi"/>
      <w:color w:val="B3186D" w:themeColor="accent1" w:themeShade="BF"/>
      <w:sz w:val="26"/>
      <w:szCs w:val="26"/>
      <w:lang w:val="en-GB"/>
    </w:rPr>
  </w:style>
  <w:style w:type="paragraph" w:styleId="TOCHeading">
    <w:name w:val="TOC Heading"/>
    <w:basedOn w:val="Heading1"/>
    <w:next w:val="Normal"/>
    <w:uiPriority w:val="39"/>
    <w:unhideWhenUsed/>
    <w:qFormat/>
    <w:rsid w:val="0045411D"/>
    <w:pPr>
      <w:outlineLvl w:val="9"/>
    </w:pPr>
    <w:rPr>
      <w:lang w:val="en-US"/>
    </w:rPr>
  </w:style>
  <w:style w:type="paragraph" w:styleId="TOC1">
    <w:name w:val="toc 1"/>
    <w:basedOn w:val="Normal"/>
    <w:next w:val="Normal"/>
    <w:autoRedefine/>
    <w:uiPriority w:val="39"/>
    <w:unhideWhenUsed/>
    <w:rsid w:val="0045411D"/>
    <w:pPr>
      <w:spacing w:after="100"/>
    </w:pPr>
  </w:style>
  <w:style w:type="paragraph" w:styleId="TOC2">
    <w:name w:val="toc 2"/>
    <w:basedOn w:val="Normal"/>
    <w:next w:val="Normal"/>
    <w:autoRedefine/>
    <w:uiPriority w:val="39"/>
    <w:unhideWhenUsed/>
    <w:rsid w:val="0045411D"/>
    <w:pPr>
      <w:spacing w:after="100"/>
      <w:ind w:left="220"/>
    </w:pPr>
  </w:style>
  <w:style w:type="paragraph" w:styleId="TableofFigures">
    <w:name w:val="table of figures"/>
    <w:basedOn w:val="Normal"/>
    <w:next w:val="Normal"/>
    <w:uiPriority w:val="99"/>
    <w:unhideWhenUsed/>
    <w:rsid w:val="00BD3A0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03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emontfortuniversity-my.sharepoint.com/personal/p15188966_my365_dmu_ac_uk/Documents/Robotics/Essay.docx" TargetMode="External"/><Relationship Id="rId18" Type="http://schemas.openxmlformats.org/officeDocument/2006/relationships/hyperlink" Target="https://demontfortuniversity-my.sharepoint.com/personal/p15188966_my365_dmu_ac_uk/Documents/Robotics/Essay.docx" TargetMode="Externa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demontfortuniversity-my.sharepoint.com/personal/p15188966_my365_dmu_ac_uk/Documents/Robotics/Essay.docx" TargetMode="External"/><Relationship Id="rId17" Type="http://schemas.openxmlformats.org/officeDocument/2006/relationships/hyperlink" Target="https://demontfortuniversity-my.sharepoint.com/personal/p15188966_my365_dmu_ac_uk/Documents/Robotics/Essay.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hyperlink" Target="https://demontfortuniversity-my.sharepoint.com/personal/p15188966_my365_dmu_ac_uk/Documents/Robotics/Essay.docx" TargetMode="External"/><Relationship Id="rId20" Type="http://schemas.openxmlformats.org/officeDocument/2006/relationships/hyperlink" Target="https://demontfortuniversity-my.sharepoint.com/personal/p15188966_my365_dmu_ac_uk/Documents/Robotics/Essay.docx" TargetMode="External"/><Relationship Id="rId29" Type="http://schemas.openxmlformats.org/officeDocument/2006/relationships/image" Target="media/image1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montfortuniversity-my.sharepoint.com/personal/p15188966_my365_dmu_ac_uk/Documents/Robotics/Essay.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hyperlink" Target="https://demontfortuniversity-my.sharepoint.com/personal/p15188966_my365_dmu_ac_uk/Documents/Robotics/Essay.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hyperlink" Target="https://demontfortuniversity-my.sharepoint.com/personal/p15188966_my365_dmu_ac_uk/Documents/Robotics/Essay.docx" TargetMode="Externa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emontfortuniversity-my.sharepoint.com/personal/p15188966_my365_dmu_ac_uk/Documents/Robotics/Essay.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P15188966</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5FEEF6-FBB9-46EA-9834-7C2443EC9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20</Pages>
  <Words>3964</Words>
  <Characters>2259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Pioneer robot simulation</vt:lpstr>
    </vt:vector>
  </TitlesOfParts>
  <Company/>
  <LinksUpToDate>false</LinksUpToDate>
  <CharactersWithSpaces>2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oneer robot simulation</dc:title>
  <dc:subject>Featuring Edge Following, Wander, Avoid, and Maps</dc:subject>
  <dc:creator>David Dallamore</dc:creator>
  <cp:keywords/>
  <dc:description/>
  <cp:lastModifiedBy>David Dallamore</cp:lastModifiedBy>
  <cp:revision>447</cp:revision>
  <dcterms:created xsi:type="dcterms:W3CDTF">2018-02-11T15:36:00Z</dcterms:created>
  <dcterms:modified xsi:type="dcterms:W3CDTF">2018-02-16T01:09:00Z</dcterms:modified>
</cp:coreProperties>
</file>